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C09F1" w:rsidRPr="00780518" w:rsidRDefault="000C09F1" w:rsidP="000C09F1">
      <w:pPr>
        <w:spacing w:after="0"/>
        <w:jc w:val="right"/>
        <w:rPr>
          <w:rFonts w:ascii="Times New Roman" w:hAnsi="Times New Roman"/>
          <w:b/>
          <w:i/>
          <w:sz w:val="24"/>
          <w:szCs w:val="24"/>
        </w:rPr>
      </w:pPr>
      <w:r w:rsidRPr="000C09F1">
        <w:rPr>
          <w:sz w:val="28"/>
          <w:szCs w:val="28"/>
        </w:rPr>
        <w:t xml:space="preserve">                                                                       </w:t>
      </w:r>
      <w:r w:rsidRPr="00780518">
        <w:rPr>
          <w:rFonts w:ascii="Times New Roman" w:hAnsi="Times New Roman"/>
          <w:b/>
          <w:i/>
          <w:sz w:val="24"/>
          <w:szCs w:val="24"/>
        </w:rPr>
        <w:t xml:space="preserve">Приложение №1 </w:t>
      </w:r>
    </w:p>
    <w:p w:rsidR="000C09F1" w:rsidRPr="00CC7E4F" w:rsidRDefault="000C09F1" w:rsidP="000C09F1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</w:pPr>
    </w:p>
    <w:tbl>
      <w:tblPr>
        <w:tblW w:w="6095" w:type="dxa"/>
        <w:tblInd w:w="4219" w:type="dxa"/>
        <w:tblLayout w:type="fixed"/>
        <w:tblLook w:val="04A0" w:firstRow="1" w:lastRow="0" w:firstColumn="1" w:lastColumn="0" w:noHBand="0" w:noVBand="1"/>
      </w:tblPr>
      <w:tblGrid>
        <w:gridCol w:w="567"/>
        <w:gridCol w:w="947"/>
        <w:gridCol w:w="1276"/>
        <w:gridCol w:w="1276"/>
        <w:gridCol w:w="1746"/>
        <w:gridCol w:w="142"/>
        <w:gridCol w:w="141"/>
      </w:tblGrid>
      <w:tr w:rsidR="000C09F1" w:rsidRPr="00CC7E4F" w:rsidTr="00A22DA6">
        <w:trPr>
          <w:gridAfter w:val="1"/>
          <w:wAfter w:w="141" w:type="dxa"/>
        </w:trPr>
        <w:tc>
          <w:tcPr>
            <w:tcW w:w="5954" w:type="dxa"/>
            <w:gridSpan w:val="6"/>
          </w:tcPr>
          <w:p w:rsidR="000C09F1" w:rsidRPr="00A238CF" w:rsidRDefault="000C09F1" w:rsidP="00A22DA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38CF">
              <w:rPr>
                <w:rFonts w:ascii="Times New Roman" w:eastAsia="Times New Roman" w:hAnsi="Times New Roman" w:cs="Times New Roman"/>
                <w:sz w:val="24"/>
                <w:szCs w:val="24"/>
              </w:rPr>
              <w:t>Директору   МАОУ «ООШ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A238C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№280»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Е.П.Пятницкой</w:t>
            </w:r>
          </w:p>
        </w:tc>
      </w:tr>
      <w:tr w:rsidR="000C09F1" w:rsidRPr="00CC7E4F" w:rsidTr="00A22DA6">
        <w:trPr>
          <w:gridAfter w:val="1"/>
          <w:wAfter w:w="141" w:type="dxa"/>
        </w:trPr>
        <w:tc>
          <w:tcPr>
            <w:tcW w:w="567" w:type="dxa"/>
          </w:tcPr>
          <w:p w:rsidR="000C09F1" w:rsidRPr="00A238CF" w:rsidRDefault="000C09F1" w:rsidP="00A22DA6">
            <w:pPr>
              <w:spacing w:before="120"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38CF">
              <w:rPr>
                <w:rFonts w:ascii="Times New Roman" w:eastAsia="Times New Roman" w:hAnsi="Times New Roman" w:cs="Times New Roman"/>
                <w:sz w:val="24"/>
                <w:szCs w:val="24"/>
              </w:rPr>
              <w:t>от</w:t>
            </w:r>
          </w:p>
        </w:tc>
        <w:tc>
          <w:tcPr>
            <w:tcW w:w="5387" w:type="dxa"/>
            <w:gridSpan w:val="5"/>
            <w:tcBorders>
              <w:bottom w:val="single" w:sz="4" w:space="0" w:color="auto"/>
            </w:tcBorders>
          </w:tcPr>
          <w:p w:rsidR="000C09F1" w:rsidRPr="00CC7E4F" w:rsidRDefault="000C09F1" w:rsidP="00A22DA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0C09F1" w:rsidRPr="00CC7E4F" w:rsidTr="00A22DA6">
        <w:trPr>
          <w:gridAfter w:val="1"/>
          <w:wAfter w:w="141" w:type="dxa"/>
        </w:trPr>
        <w:tc>
          <w:tcPr>
            <w:tcW w:w="5954" w:type="dxa"/>
            <w:gridSpan w:val="6"/>
          </w:tcPr>
          <w:p w:rsidR="000C09F1" w:rsidRPr="00A238CF" w:rsidRDefault="000C09F1" w:rsidP="00A22DA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                 </w:t>
            </w:r>
            <w:proofErr w:type="gramStart"/>
            <w:r w:rsidRPr="00A238C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(Ф. И. О. родителя/законного представителя </w:t>
            </w:r>
            <w:proofErr w:type="gramEnd"/>
          </w:p>
        </w:tc>
      </w:tr>
      <w:tr w:rsidR="000C09F1" w:rsidRPr="00CC7E4F" w:rsidTr="00A22DA6">
        <w:tc>
          <w:tcPr>
            <w:tcW w:w="5812" w:type="dxa"/>
            <w:gridSpan w:val="5"/>
            <w:tcBorders>
              <w:bottom w:val="single" w:sz="4" w:space="0" w:color="auto"/>
            </w:tcBorders>
          </w:tcPr>
          <w:p w:rsidR="000C09F1" w:rsidRPr="00CC7E4F" w:rsidRDefault="000C09F1" w:rsidP="00A22DA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283" w:type="dxa"/>
            <w:gridSpan w:val="2"/>
            <w:vAlign w:val="bottom"/>
          </w:tcPr>
          <w:p w:rsidR="000C09F1" w:rsidRPr="00CC7E4F" w:rsidRDefault="000C09F1" w:rsidP="00A22DA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C09F1" w:rsidRPr="00CC7E4F" w:rsidTr="00A22DA6">
        <w:trPr>
          <w:gridAfter w:val="1"/>
          <w:wAfter w:w="141" w:type="dxa"/>
        </w:trPr>
        <w:tc>
          <w:tcPr>
            <w:tcW w:w="1514" w:type="dxa"/>
            <w:gridSpan w:val="2"/>
          </w:tcPr>
          <w:p w:rsidR="000C09F1" w:rsidRPr="00CC7E4F" w:rsidRDefault="000C09F1" w:rsidP="00A22DA6">
            <w:pPr>
              <w:spacing w:before="120"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C7E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аспорт</w:t>
            </w:r>
          </w:p>
        </w:tc>
        <w:tc>
          <w:tcPr>
            <w:tcW w:w="2552" w:type="dxa"/>
            <w:gridSpan w:val="2"/>
            <w:tcBorders>
              <w:bottom w:val="single" w:sz="4" w:space="0" w:color="auto"/>
            </w:tcBorders>
          </w:tcPr>
          <w:p w:rsidR="000C09F1" w:rsidRPr="00CC7E4F" w:rsidRDefault="000C09F1" w:rsidP="00A22DA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1888" w:type="dxa"/>
            <w:gridSpan w:val="2"/>
          </w:tcPr>
          <w:p w:rsidR="000C09F1" w:rsidRPr="00CC7E4F" w:rsidRDefault="000C09F1" w:rsidP="00A22DA6">
            <w:pPr>
              <w:spacing w:before="120"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C7E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выдан</w:t>
            </w:r>
          </w:p>
        </w:tc>
      </w:tr>
      <w:tr w:rsidR="000C09F1" w:rsidRPr="00CC7E4F" w:rsidTr="00A22DA6">
        <w:trPr>
          <w:gridAfter w:val="1"/>
          <w:wAfter w:w="141" w:type="dxa"/>
        </w:trPr>
        <w:tc>
          <w:tcPr>
            <w:tcW w:w="1514" w:type="dxa"/>
            <w:gridSpan w:val="2"/>
          </w:tcPr>
          <w:p w:rsidR="000C09F1" w:rsidRPr="00CC7E4F" w:rsidRDefault="000C09F1" w:rsidP="00A22DA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552" w:type="dxa"/>
            <w:gridSpan w:val="2"/>
          </w:tcPr>
          <w:p w:rsidR="000C09F1" w:rsidRPr="00A238CF" w:rsidRDefault="000C09F1" w:rsidP="00A22D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238C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(серия, номер)</w:t>
            </w:r>
          </w:p>
        </w:tc>
        <w:tc>
          <w:tcPr>
            <w:tcW w:w="1888" w:type="dxa"/>
            <w:gridSpan w:val="2"/>
          </w:tcPr>
          <w:p w:rsidR="000C09F1" w:rsidRPr="00CC7E4F" w:rsidRDefault="000C09F1" w:rsidP="00A22DA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0C09F1" w:rsidRPr="00CC7E4F" w:rsidTr="00A22DA6">
        <w:trPr>
          <w:gridAfter w:val="1"/>
          <w:wAfter w:w="141" w:type="dxa"/>
        </w:trPr>
        <w:tc>
          <w:tcPr>
            <w:tcW w:w="5954" w:type="dxa"/>
            <w:gridSpan w:val="6"/>
            <w:tcBorders>
              <w:bottom w:val="single" w:sz="4" w:space="0" w:color="auto"/>
            </w:tcBorders>
          </w:tcPr>
          <w:p w:rsidR="000C09F1" w:rsidRPr="00CC7E4F" w:rsidRDefault="000C09F1" w:rsidP="00A22DA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</w:tr>
      <w:tr w:rsidR="000C09F1" w:rsidRPr="00CC7E4F" w:rsidTr="00A22DA6">
        <w:trPr>
          <w:gridAfter w:val="1"/>
          <w:wAfter w:w="141" w:type="dxa"/>
        </w:trPr>
        <w:tc>
          <w:tcPr>
            <w:tcW w:w="5954" w:type="dxa"/>
            <w:gridSpan w:val="6"/>
            <w:tcBorders>
              <w:top w:val="single" w:sz="4" w:space="0" w:color="auto"/>
            </w:tcBorders>
          </w:tcPr>
          <w:p w:rsidR="000C09F1" w:rsidRPr="00A238CF" w:rsidRDefault="000C09F1" w:rsidP="00A22D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A238C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(дата выдачи и орган, выдавший документ)</w:t>
            </w:r>
          </w:p>
        </w:tc>
      </w:tr>
      <w:tr w:rsidR="000C09F1" w:rsidRPr="00CC7E4F" w:rsidTr="00A22DA6">
        <w:trPr>
          <w:gridAfter w:val="1"/>
          <w:wAfter w:w="141" w:type="dxa"/>
        </w:trPr>
        <w:tc>
          <w:tcPr>
            <w:tcW w:w="5954" w:type="dxa"/>
            <w:gridSpan w:val="6"/>
            <w:tcBorders>
              <w:bottom w:val="single" w:sz="4" w:space="0" w:color="auto"/>
            </w:tcBorders>
          </w:tcPr>
          <w:p w:rsidR="000C09F1" w:rsidRPr="00CC7E4F" w:rsidRDefault="000C09F1" w:rsidP="00A22DA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0C09F1" w:rsidRPr="00CC7E4F" w:rsidTr="00A22DA6">
        <w:trPr>
          <w:gridAfter w:val="1"/>
          <w:wAfter w:w="141" w:type="dxa"/>
        </w:trPr>
        <w:tc>
          <w:tcPr>
            <w:tcW w:w="2790" w:type="dxa"/>
            <w:gridSpan w:val="3"/>
          </w:tcPr>
          <w:p w:rsidR="000C09F1" w:rsidRDefault="000C09F1" w:rsidP="00A22DA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0C09F1" w:rsidRPr="00CC7E4F" w:rsidRDefault="000C09F1" w:rsidP="00A22DA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7E4F">
              <w:rPr>
                <w:rFonts w:ascii="Times New Roman" w:eastAsia="Times New Roman" w:hAnsi="Times New Roman" w:cs="Times New Roman"/>
                <w:sz w:val="24"/>
                <w:szCs w:val="24"/>
              </w:rPr>
              <w:t>контактный телефон</w:t>
            </w:r>
          </w:p>
        </w:tc>
        <w:tc>
          <w:tcPr>
            <w:tcW w:w="3164" w:type="dxa"/>
            <w:gridSpan w:val="3"/>
            <w:tcBorders>
              <w:bottom w:val="single" w:sz="4" w:space="0" w:color="auto"/>
            </w:tcBorders>
          </w:tcPr>
          <w:p w:rsidR="000C09F1" w:rsidRPr="00CC7E4F" w:rsidRDefault="000C09F1" w:rsidP="00A22DA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</w:tbl>
    <w:p w:rsidR="000C09F1" w:rsidRPr="00CC7E4F" w:rsidRDefault="000C09F1" w:rsidP="000C09F1">
      <w:pPr>
        <w:tabs>
          <w:tab w:val="center" w:pos="4677"/>
          <w:tab w:val="left" w:pos="6855"/>
        </w:tabs>
        <w:spacing w:before="120"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                                                                      </w:t>
      </w:r>
      <w:r w:rsidRPr="00CC7E4F">
        <w:rPr>
          <w:rFonts w:ascii="Times New Roman" w:eastAsia="Times New Roman" w:hAnsi="Times New Roman" w:cs="Times New Roman"/>
          <w:sz w:val="24"/>
          <w:szCs w:val="24"/>
        </w:rPr>
        <w:t>адрес электронной почты</w:t>
      </w:r>
      <w:r w:rsidRPr="00CC7E4F">
        <w:rPr>
          <w:rFonts w:ascii="Times New Roman" w:eastAsia="Times New Roman" w:hAnsi="Times New Roman" w:cs="Times New Roman"/>
          <w:sz w:val="24"/>
          <w:szCs w:val="24"/>
        </w:rPr>
        <w:softHyphen/>
      </w:r>
      <w:r w:rsidRPr="00CC7E4F">
        <w:rPr>
          <w:rFonts w:ascii="Times New Roman" w:eastAsia="Times New Roman" w:hAnsi="Times New Roman" w:cs="Times New Roman"/>
          <w:sz w:val="24"/>
          <w:szCs w:val="24"/>
        </w:rPr>
        <w:softHyphen/>
      </w:r>
      <w:r w:rsidRPr="00CC7E4F">
        <w:rPr>
          <w:rFonts w:ascii="Times New Roman" w:eastAsia="Times New Roman" w:hAnsi="Times New Roman" w:cs="Times New Roman"/>
          <w:sz w:val="24"/>
          <w:szCs w:val="24"/>
        </w:rPr>
        <w:softHyphen/>
      </w:r>
      <w:r w:rsidRPr="00CC7E4F">
        <w:rPr>
          <w:rFonts w:ascii="Times New Roman" w:eastAsia="Times New Roman" w:hAnsi="Times New Roman" w:cs="Times New Roman"/>
          <w:sz w:val="24"/>
          <w:szCs w:val="24"/>
        </w:rPr>
        <w:softHyphen/>
      </w:r>
      <w:r w:rsidRPr="00CC7E4F">
        <w:rPr>
          <w:rFonts w:ascii="Times New Roman" w:eastAsia="Times New Roman" w:hAnsi="Times New Roman" w:cs="Times New Roman"/>
          <w:sz w:val="24"/>
          <w:szCs w:val="24"/>
        </w:rPr>
        <w:softHyphen/>
      </w:r>
      <w:r w:rsidRPr="00CC7E4F">
        <w:rPr>
          <w:rFonts w:ascii="Times New Roman" w:eastAsia="Times New Roman" w:hAnsi="Times New Roman" w:cs="Times New Roman"/>
          <w:sz w:val="24"/>
          <w:szCs w:val="24"/>
        </w:rPr>
        <w:softHyphen/>
      </w:r>
      <w:r w:rsidRPr="00CC7E4F">
        <w:rPr>
          <w:rFonts w:ascii="Times New Roman" w:eastAsia="Times New Roman" w:hAnsi="Times New Roman" w:cs="Times New Roman"/>
          <w:sz w:val="24"/>
          <w:szCs w:val="24"/>
        </w:rPr>
        <w:softHyphen/>
      </w:r>
      <w:r w:rsidRPr="00CC7E4F">
        <w:rPr>
          <w:rFonts w:ascii="Times New Roman" w:eastAsia="Times New Roman" w:hAnsi="Times New Roman" w:cs="Times New Roman"/>
          <w:sz w:val="24"/>
          <w:szCs w:val="24"/>
        </w:rPr>
        <w:softHyphen/>
      </w:r>
      <w:r w:rsidRPr="00CC7E4F">
        <w:rPr>
          <w:rFonts w:ascii="Times New Roman" w:eastAsia="Times New Roman" w:hAnsi="Times New Roman" w:cs="Times New Roman"/>
          <w:sz w:val="24"/>
          <w:szCs w:val="24"/>
        </w:rPr>
        <w:softHyphen/>
      </w:r>
      <w:r w:rsidRPr="00CC7E4F">
        <w:rPr>
          <w:rFonts w:ascii="Times New Roman" w:eastAsia="Times New Roman" w:hAnsi="Times New Roman" w:cs="Times New Roman"/>
          <w:sz w:val="24"/>
          <w:szCs w:val="24"/>
        </w:rPr>
        <w:softHyphen/>
      </w:r>
      <w:r w:rsidRPr="00CC7E4F">
        <w:rPr>
          <w:rFonts w:ascii="Times New Roman" w:eastAsia="Times New Roman" w:hAnsi="Times New Roman" w:cs="Times New Roman"/>
          <w:sz w:val="24"/>
          <w:szCs w:val="24"/>
        </w:rPr>
        <w:softHyphen/>
      </w:r>
      <w:r w:rsidRPr="00CC7E4F">
        <w:rPr>
          <w:rFonts w:ascii="Times New Roman" w:eastAsia="Times New Roman" w:hAnsi="Times New Roman" w:cs="Times New Roman"/>
          <w:sz w:val="24"/>
          <w:szCs w:val="24"/>
        </w:rPr>
        <w:softHyphen/>
      </w:r>
      <w:r w:rsidRPr="00CC7E4F">
        <w:rPr>
          <w:rFonts w:ascii="Times New Roman" w:eastAsia="Times New Roman" w:hAnsi="Times New Roman" w:cs="Times New Roman"/>
          <w:sz w:val="24"/>
          <w:szCs w:val="24"/>
        </w:rPr>
        <w:softHyphen/>
      </w:r>
      <w:r w:rsidRPr="00CC7E4F">
        <w:rPr>
          <w:rFonts w:ascii="Times New Roman" w:eastAsia="Times New Roman" w:hAnsi="Times New Roman" w:cs="Times New Roman"/>
          <w:sz w:val="24"/>
          <w:szCs w:val="24"/>
        </w:rPr>
        <w:softHyphen/>
      </w:r>
      <w:r w:rsidRPr="00CC7E4F">
        <w:rPr>
          <w:rFonts w:ascii="Times New Roman" w:eastAsia="Times New Roman" w:hAnsi="Times New Roman" w:cs="Times New Roman"/>
          <w:sz w:val="24"/>
          <w:szCs w:val="24"/>
        </w:rPr>
        <w:softHyphen/>
      </w:r>
      <w:r w:rsidRPr="00CC7E4F">
        <w:rPr>
          <w:rFonts w:ascii="Times New Roman" w:eastAsia="Times New Roman" w:hAnsi="Times New Roman" w:cs="Times New Roman"/>
          <w:sz w:val="24"/>
          <w:szCs w:val="24"/>
        </w:rPr>
        <w:softHyphen/>
      </w:r>
      <w:r w:rsidRPr="00CC7E4F">
        <w:rPr>
          <w:rFonts w:ascii="Times New Roman" w:eastAsia="Times New Roman" w:hAnsi="Times New Roman" w:cs="Times New Roman"/>
          <w:sz w:val="24"/>
          <w:szCs w:val="24"/>
        </w:rPr>
        <w:softHyphen/>
      </w:r>
      <w:r w:rsidRPr="00CC7E4F">
        <w:rPr>
          <w:rFonts w:ascii="Times New Roman" w:eastAsia="Times New Roman" w:hAnsi="Times New Roman" w:cs="Times New Roman"/>
          <w:sz w:val="24"/>
          <w:szCs w:val="24"/>
        </w:rPr>
        <w:softHyphen/>
      </w:r>
      <w:r w:rsidRPr="00CC7E4F">
        <w:rPr>
          <w:rFonts w:ascii="Times New Roman" w:eastAsia="Times New Roman" w:hAnsi="Times New Roman" w:cs="Times New Roman"/>
          <w:sz w:val="24"/>
          <w:szCs w:val="24"/>
        </w:rPr>
        <w:softHyphen/>
      </w:r>
      <w:r w:rsidRPr="00CC7E4F">
        <w:rPr>
          <w:rFonts w:ascii="Times New Roman" w:eastAsia="Times New Roman" w:hAnsi="Times New Roman" w:cs="Times New Roman"/>
          <w:sz w:val="24"/>
          <w:szCs w:val="24"/>
        </w:rPr>
        <w:softHyphen/>
      </w:r>
      <w:r w:rsidRPr="00CC7E4F">
        <w:rPr>
          <w:rFonts w:ascii="Times New Roman" w:eastAsia="Times New Roman" w:hAnsi="Times New Roman" w:cs="Times New Roman"/>
          <w:sz w:val="24"/>
          <w:szCs w:val="24"/>
        </w:rPr>
        <w:softHyphen/>
      </w:r>
      <w:r w:rsidRPr="00CC7E4F">
        <w:rPr>
          <w:rFonts w:ascii="Times New Roman" w:eastAsia="Times New Roman" w:hAnsi="Times New Roman" w:cs="Times New Roman"/>
          <w:sz w:val="24"/>
          <w:szCs w:val="24"/>
        </w:rPr>
        <w:softHyphen/>
      </w:r>
      <w:r w:rsidRPr="00CC7E4F">
        <w:rPr>
          <w:rFonts w:ascii="Times New Roman" w:eastAsia="Times New Roman" w:hAnsi="Times New Roman" w:cs="Times New Roman"/>
          <w:sz w:val="24"/>
          <w:szCs w:val="24"/>
        </w:rPr>
        <w:softHyphen/>
      </w:r>
      <w:r w:rsidRPr="00CC7E4F">
        <w:rPr>
          <w:rFonts w:ascii="Times New Roman" w:eastAsia="Times New Roman" w:hAnsi="Times New Roman" w:cs="Times New Roman"/>
          <w:sz w:val="24"/>
          <w:szCs w:val="24"/>
        </w:rPr>
        <w:softHyphen/>
      </w:r>
      <w:r w:rsidRPr="00CC7E4F">
        <w:rPr>
          <w:rFonts w:ascii="Times New Roman" w:eastAsia="Times New Roman" w:hAnsi="Times New Roman" w:cs="Times New Roman"/>
          <w:sz w:val="24"/>
          <w:szCs w:val="24"/>
        </w:rPr>
        <w:softHyphen/>
      </w:r>
      <w:r w:rsidRPr="00CC7E4F">
        <w:rPr>
          <w:rFonts w:ascii="Times New Roman" w:eastAsia="Times New Roman" w:hAnsi="Times New Roman" w:cs="Times New Roman"/>
          <w:sz w:val="24"/>
          <w:szCs w:val="24"/>
        </w:rPr>
        <w:softHyphen/>
      </w:r>
      <w:r w:rsidRPr="00CC7E4F">
        <w:rPr>
          <w:rFonts w:ascii="Times New Roman" w:eastAsia="Times New Roman" w:hAnsi="Times New Roman" w:cs="Times New Roman"/>
          <w:sz w:val="24"/>
          <w:szCs w:val="24"/>
        </w:rPr>
        <w:softHyphen/>
      </w:r>
      <w:r w:rsidRPr="00CC7E4F">
        <w:rPr>
          <w:rFonts w:ascii="Times New Roman" w:eastAsia="Times New Roman" w:hAnsi="Times New Roman" w:cs="Times New Roman"/>
          <w:sz w:val="24"/>
          <w:szCs w:val="24"/>
        </w:rPr>
        <w:softHyphen/>
      </w:r>
      <w:r w:rsidRPr="00CC7E4F">
        <w:rPr>
          <w:rFonts w:ascii="Times New Roman" w:eastAsia="Times New Roman" w:hAnsi="Times New Roman" w:cs="Times New Roman"/>
          <w:sz w:val="24"/>
          <w:szCs w:val="24"/>
        </w:rPr>
        <w:softHyphen/>
      </w:r>
      <w:r w:rsidRPr="00CC7E4F">
        <w:rPr>
          <w:rFonts w:ascii="Times New Roman" w:eastAsia="Times New Roman" w:hAnsi="Times New Roman" w:cs="Times New Roman"/>
          <w:sz w:val="24"/>
          <w:szCs w:val="24"/>
        </w:rPr>
        <w:softHyphen/>
      </w:r>
      <w:r w:rsidRPr="00CC7E4F">
        <w:rPr>
          <w:rFonts w:ascii="Times New Roman" w:eastAsia="Times New Roman" w:hAnsi="Times New Roman" w:cs="Times New Roman"/>
          <w:sz w:val="24"/>
          <w:szCs w:val="24"/>
        </w:rPr>
        <w:softHyphen/>
      </w:r>
      <w:r w:rsidRPr="00CC7E4F">
        <w:rPr>
          <w:rFonts w:ascii="Times New Roman" w:eastAsia="Times New Roman" w:hAnsi="Times New Roman" w:cs="Times New Roman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b/>
          <w:sz w:val="24"/>
          <w:szCs w:val="24"/>
        </w:rPr>
        <w:t>___________________________</w:t>
      </w:r>
    </w:p>
    <w:p w:rsidR="000C09F1" w:rsidRPr="00CC7E4F" w:rsidRDefault="000C09F1" w:rsidP="000C09F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0C09F1" w:rsidRPr="00CC7E4F" w:rsidRDefault="000C09F1" w:rsidP="000C09F1">
      <w:pPr>
        <w:spacing w:before="120"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CC7E4F">
        <w:rPr>
          <w:rFonts w:ascii="Times New Roman" w:eastAsia="Times New Roman" w:hAnsi="Times New Roman" w:cs="Times New Roman"/>
          <w:sz w:val="24"/>
          <w:szCs w:val="24"/>
        </w:rPr>
        <w:t>ЗАЯВЛЕНИЕ</w:t>
      </w:r>
    </w:p>
    <w:p w:rsidR="000C09F1" w:rsidRPr="00CC7E4F" w:rsidRDefault="000C09F1" w:rsidP="000C09F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0C09F1" w:rsidRPr="00D01F86" w:rsidRDefault="000C09F1" w:rsidP="000C09F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01F86">
        <w:rPr>
          <w:rFonts w:ascii="Times New Roman" w:eastAsia="Times New Roman" w:hAnsi="Times New Roman" w:cs="Times New Roman"/>
          <w:sz w:val="24"/>
          <w:szCs w:val="24"/>
        </w:rPr>
        <w:t>Прошу принять моего ребенка ________________________________________________</w:t>
      </w:r>
      <w:r>
        <w:rPr>
          <w:rFonts w:ascii="Times New Roman" w:eastAsia="Times New Roman" w:hAnsi="Times New Roman" w:cs="Times New Roman"/>
          <w:sz w:val="24"/>
          <w:szCs w:val="24"/>
        </w:rPr>
        <w:t>_________</w:t>
      </w:r>
    </w:p>
    <w:p w:rsidR="000C09F1" w:rsidRPr="00A238CF" w:rsidRDefault="000C09F1" w:rsidP="000C09F1">
      <w:pPr>
        <w:tabs>
          <w:tab w:val="center" w:pos="5387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  <w:r w:rsidRPr="00D01F86">
        <w:rPr>
          <w:rFonts w:ascii="Times New Roman" w:eastAsia="Times New Roman" w:hAnsi="Times New Roman" w:cs="Times New Roman"/>
          <w:sz w:val="24"/>
          <w:szCs w:val="24"/>
        </w:rPr>
        <w:tab/>
      </w:r>
      <w:r w:rsidRPr="00A238CF">
        <w:rPr>
          <w:rFonts w:ascii="Times New Roman" w:eastAsia="Times New Roman" w:hAnsi="Times New Roman" w:cs="Times New Roman"/>
          <w:sz w:val="18"/>
          <w:szCs w:val="18"/>
        </w:rPr>
        <w:t xml:space="preserve">                                        </w:t>
      </w:r>
      <w:proofErr w:type="gramStart"/>
      <w:r w:rsidRPr="00A238CF">
        <w:rPr>
          <w:rFonts w:ascii="Times New Roman" w:eastAsia="Times New Roman" w:hAnsi="Times New Roman" w:cs="Times New Roman"/>
          <w:sz w:val="18"/>
          <w:szCs w:val="18"/>
        </w:rPr>
        <w:t>(Ф.И.О. ребенка (последнее – при наличии)</w:t>
      </w:r>
      <w:proofErr w:type="gramEnd"/>
    </w:p>
    <w:p w:rsidR="000C09F1" w:rsidRPr="00D01F86" w:rsidRDefault="000C09F1" w:rsidP="000C09F1">
      <w:pPr>
        <w:tabs>
          <w:tab w:val="center" w:pos="5387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</w:t>
      </w:r>
    </w:p>
    <w:p w:rsidR="000C09F1" w:rsidRDefault="000C09F1" w:rsidP="000C09F1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01F86">
        <w:rPr>
          <w:rFonts w:ascii="Times New Roman" w:eastAsia="Times New Roman" w:hAnsi="Times New Roman" w:cs="Times New Roman"/>
          <w:sz w:val="24"/>
          <w:szCs w:val="24"/>
        </w:rPr>
        <w:t>«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D01F86">
        <w:rPr>
          <w:rFonts w:ascii="Times New Roman" w:eastAsia="Times New Roman" w:hAnsi="Times New Roman" w:cs="Times New Roman"/>
          <w:sz w:val="24"/>
          <w:szCs w:val="24"/>
        </w:rPr>
        <w:t>____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01F86">
        <w:rPr>
          <w:rFonts w:ascii="Times New Roman" w:eastAsia="Times New Roman" w:hAnsi="Times New Roman" w:cs="Times New Roman"/>
          <w:sz w:val="24"/>
          <w:szCs w:val="24"/>
        </w:rPr>
        <w:t>»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01F86">
        <w:rPr>
          <w:rFonts w:ascii="Times New Roman" w:eastAsia="Times New Roman" w:hAnsi="Times New Roman" w:cs="Times New Roman"/>
          <w:sz w:val="24"/>
          <w:szCs w:val="24"/>
        </w:rPr>
        <w:t>__________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01F86">
        <w:rPr>
          <w:rFonts w:ascii="Times New Roman" w:eastAsia="Times New Roman" w:hAnsi="Times New Roman" w:cs="Times New Roman"/>
          <w:sz w:val="24"/>
          <w:szCs w:val="24"/>
        </w:rPr>
        <w:t>20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01F86">
        <w:rPr>
          <w:rFonts w:ascii="Times New Roman" w:eastAsia="Times New Roman" w:hAnsi="Times New Roman" w:cs="Times New Roman"/>
          <w:sz w:val="24"/>
          <w:szCs w:val="24"/>
        </w:rPr>
        <w:t>____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01F86">
        <w:rPr>
          <w:rFonts w:ascii="Times New Roman" w:eastAsia="Times New Roman" w:hAnsi="Times New Roman" w:cs="Times New Roman"/>
          <w:sz w:val="24"/>
          <w:szCs w:val="24"/>
        </w:rPr>
        <w:t xml:space="preserve">года рождения, свидетельство о рождении: серия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_________ </w:t>
      </w:r>
      <w:r w:rsidRPr="00D01F86">
        <w:rPr>
          <w:rFonts w:ascii="Times New Roman" w:eastAsia="Times New Roman" w:hAnsi="Times New Roman" w:cs="Times New Roman"/>
          <w:sz w:val="24"/>
          <w:szCs w:val="24"/>
        </w:rPr>
        <w:t xml:space="preserve"> номер </w:t>
      </w:r>
    </w:p>
    <w:p w:rsidR="000C09F1" w:rsidRPr="00D01F86" w:rsidRDefault="000C09F1" w:rsidP="000C09F1">
      <w:pPr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01F86">
        <w:rPr>
          <w:rFonts w:ascii="Times New Roman" w:eastAsia="Times New Roman" w:hAnsi="Times New Roman" w:cs="Times New Roman"/>
          <w:sz w:val="24"/>
          <w:szCs w:val="24"/>
        </w:rPr>
        <w:t>___________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01F86">
        <w:rPr>
          <w:rFonts w:ascii="Times New Roman" w:eastAsia="Times New Roman" w:hAnsi="Times New Roman" w:cs="Times New Roman"/>
          <w:sz w:val="24"/>
          <w:szCs w:val="24"/>
        </w:rPr>
        <w:t>выдано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D01F86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</w:t>
      </w:r>
      <w:r w:rsidRPr="00D01F86">
        <w:rPr>
          <w:rFonts w:ascii="Times New Roman" w:eastAsia="Times New Roman" w:hAnsi="Times New Roman" w:cs="Times New Roman"/>
          <w:sz w:val="24"/>
          <w:szCs w:val="24"/>
        </w:rPr>
        <w:softHyphen/>
      </w:r>
      <w:r w:rsidRPr="00D01F86">
        <w:rPr>
          <w:rFonts w:ascii="Times New Roman" w:eastAsia="Times New Roman" w:hAnsi="Times New Roman" w:cs="Times New Roman"/>
          <w:sz w:val="24"/>
          <w:szCs w:val="24"/>
        </w:rPr>
        <w:softHyphen/>
        <w:t>__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______ </w:t>
      </w:r>
      <w:r w:rsidRPr="00D01F8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0C09F1" w:rsidRPr="00A238CF" w:rsidRDefault="000C09F1" w:rsidP="000C09F1">
      <w:pPr>
        <w:spacing w:after="240" w:line="240" w:lineRule="auto"/>
        <w:rPr>
          <w:rFonts w:ascii="Times New Roman" w:eastAsia="Times New Roman" w:hAnsi="Times New Roman" w:cs="Times New Roman"/>
          <w:sz w:val="18"/>
          <w:szCs w:val="18"/>
        </w:rPr>
      </w:pPr>
      <w:r w:rsidRPr="00A238CF">
        <w:rPr>
          <w:rFonts w:ascii="Times New Roman" w:eastAsia="Times New Roman" w:hAnsi="Times New Roman" w:cs="Times New Roman"/>
          <w:sz w:val="20"/>
          <w:szCs w:val="20"/>
        </w:rPr>
        <w:t xml:space="preserve">                      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                                       </w:t>
      </w:r>
      <w:r w:rsidRPr="00A238C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238CF">
        <w:rPr>
          <w:rFonts w:ascii="Times New Roman" w:eastAsia="Times New Roman" w:hAnsi="Times New Roman" w:cs="Times New Roman"/>
          <w:sz w:val="18"/>
          <w:szCs w:val="18"/>
        </w:rPr>
        <w:t>( наименование органа записи актов гражданского состояния, дата выдачи)</w:t>
      </w:r>
    </w:p>
    <w:p w:rsidR="000C09F1" w:rsidRPr="00D01F86" w:rsidRDefault="000C09F1" w:rsidP="000C09F1">
      <w:pPr>
        <w:spacing w:before="120" w:after="120" w:line="240" w:lineRule="auto"/>
        <w:rPr>
          <w:rFonts w:ascii="Times New Roman" w:eastAsia="Times New Roman" w:hAnsi="Times New Roman" w:cs="Times New Roman"/>
          <w:bCs/>
          <w:iCs/>
          <w:sz w:val="24"/>
          <w:szCs w:val="24"/>
        </w:rPr>
      </w:pPr>
      <w:r w:rsidRPr="00D01F86">
        <w:rPr>
          <w:rFonts w:ascii="Times New Roman" w:eastAsia="Times New Roman" w:hAnsi="Times New Roman" w:cs="Times New Roman"/>
          <w:bCs/>
          <w:iCs/>
          <w:sz w:val="24"/>
          <w:szCs w:val="24"/>
        </w:rPr>
        <w:t>адрес места жительства _____________________________________________________</w:t>
      </w:r>
      <w:r>
        <w:rPr>
          <w:rFonts w:ascii="Times New Roman" w:eastAsia="Times New Roman" w:hAnsi="Times New Roman" w:cs="Times New Roman"/>
          <w:bCs/>
          <w:iCs/>
          <w:sz w:val="24"/>
          <w:szCs w:val="24"/>
        </w:rPr>
        <w:t>__________</w:t>
      </w:r>
      <w:proofErr w:type="gramStart"/>
      <w:r>
        <w:rPr>
          <w:rFonts w:ascii="Times New Roman" w:eastAsia="Times New Roman" w:hAnsi="Times New Roman" w:cs="Times New Roman"/>
          <w:bCs/>
          <w:iCs/>
          <w:sz w:val="24"/>
          <w:szCs w:val="24"/>
        </w:rPr>
        <w:t xml:space="preserve"> </w:t>
      </w:r>
      <w:r w:rsidRPr="00D01F86">
        <w:rPr>
          <w:rFonts w:ascii="Times New Roman" w:eastAsia="Times New Roman" w:hAnsi="Times New Roman" w:cs="Times New Roman"/>
          <w:bCs/>
          <w:iCs/>
          <w:sz w:val="24"/>
          <w:szCs w:val="24"/>
        </w:rPr>
        <w:t>,</w:t>
      </w:r>
      <w:proofErr w:type="gramEnd"/>
      <w:r w:rsidRPr="00D01F86">
        <w:rPr>
          <w:rFonts w:ascii="Times New Roman" w:eastAsia="Times New Roman" w:hAnsi="Times New Roman" w:cs="Times New Roman"/>
          <w:bCs/>
          <w:iCs/>
          <w:sz w:val="24"/>
          <w:szCs w:val="24"/>
        </w:rPr>
        <w:t xml:space="preserve"> </w:t>
      </w:r>
    </w:p>
    <w:p w:rsidR="000C09F1" w:rsidRPr="00D01F86" w:rsidRDefault="000C09F1" w:rsidP="000C09F1">
      <w:pPr>
        <w:spacing w:before="120" w:after="120" w:line="240" w:lineRule="auto"/>
        <w:rPr>
          <w:rFonts w:ascii="Times New Roman" w:eastAsia="Times New Roman" w:hAnsi="Times New Roman" w:cs="Times New Roman"/>
          <w:bCs/>
          <w:iCs/>
          <w:sz w:val="24"/>
          <w:szCs w:val="24"/>
        </w:rPr>
      </w:pPr>
      <w:r w:rsidRPr="00D01F86">
        <w:rPr>
          <w:rFonts w:ascii="Times New Roman" w:eastAsia="Times New Roman" w:hAnsi="Times New Roman" w:cs="Times New Roman"/>
          <w:bCs/>
          <w:iCs/>
          <w:sz w:val="24"/>
          <w:szCs w:val="24"/>
        </w:rPr>
        <w:t>адрес места пребывания _____________________________________________________</w:t>
      </w:r>
      <w:r>
        <w:rPr>
          <w:rFonts w:ascii="Times New Roman" w:eastAsia="Times New Roman" w:hAnsi="Times New Roman" w:cs="Times New Roman"/>
          <w:bCs/>
          <w:iCs/>
          <w:sz w:val="24"/>
          <w:szCs w:val="24"/>
        </w:rPr>
        <w:t xml:space="preserve">__________ </w:t>
      </w:r>
    </w:p>
    <w:p w:rsidR="000C09F1" w:rsidRPr="00D01F86" w:rsidRDefault="000C09F1" w:rsidP="000C09F1">
      <w:p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01F86">
        <w:rPr>
          <w:rFonts w:ascii="Times New Roman" w:eastAsia="Times New Roman" w:hAnsi="Times New Roman" w:cs="Times New Roman"/>
          <w:bCs/>
          <w:iCs/>
          <w:sz w:val="24"/>
          <w:szCs w:val="24"/>
        </w:rPr>
        <w:t>адрес места фактического проживания _________________________________________</w:t>
      </w:r>
      <w:r>
        <w:rPr>
          <w:rFonts w:ascii="Times New Roman" w:eastAsia="Times New Roman" w:hAnsi="Times New Roman" w:cs="Times New Roman"/>
          <w:bCs/>
          <w:iCs/>
          <w:sz w:val="24"/>
          <w:szCs w:val="24"/>
        </w:rPr>
        <w:t>_________</w:t>
      </w:r>
      <w:proofErr w:type="gramStart"/>
      <w:r>
        <w:rPr>
          <w:rFonts w:ascii="Times New Roman" w:eastAsia="Times New Roman" w:hAnsi="Times New Roman" w:cs="Times New Roman"/>
          <w:bCs/>
          <w:iCs/>
          <w:sz w:val="24"/>
          <w:szCs w:val="24"/>
        </w:rPr>
        <w:t xml:space="preserve"> </w:t>
      </w:r>
      <w:r w:rsidRPr="00D01F86">
        <w:rPr>
          <w:rFonts w:ascii="Times New Roman" w:eastAsia="Times New Roman" w:hAnsi="Times New Roman" w:cs="Times New Roman"/>
          <w:bCs/>
          <w:iCs/>
          <w:sz w:val="24"/>
          <w:szCs w:val="24"/>
        </w:rPr>
        <w:t>,</w:t>
      </w:r>
      <w:proofErr w:type="gramEnd"/>
      <w:r w:rsidRPr="00D01F86">
        <w:rPr>
          <w:rFonts w:ascii="Times New Roman" w:eastAsia="Times New Roman" w:hAnsi="Times New Roman" w:cs="Times New Roman"/>
          <w:bCs/>
          <w:iCs/>
          <w:sz w:val="24"/>
          <w:szCs w:val="24"/>
        </w:rPr>
        <w:t xml:space="preserve"> </w:t>
      </w:r>
    </w:p>
    <w:p w:rsidR="000C09F1" w:rsidRDefault="000C09F1" w:rsidP="000C09F1">
      <w:p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01F86">
        <w:rPr>
          <w:rFonts w:ascii="Times New Roman" w:eastAsia="Times New Roman" w:hAnsi="Times New Roman" w:cs="Times New Roman"/>
          <w:sz w:val="24"/>
          <w:szCs w:val="24"/>
        </w:rPr>
        <w:t xml:space="preserve">на </w:t>
      </w:r>
      <w:proofErr w:type="gramStart"/>
      <w:r w:rsidRPr="00D01F86">
        <w:rPr>
          <w:rFonts w:ascii="Times New Roman" w:eastAsia="Times New Roman" w:hAnsi="Times New Roman" w:cs="Times New Roman"/>
          <w:sz w:val="24"/>
          <w:szCs w:val="24"/>
        </w:rPr>
        <w:t>обучение по</w:t>
      </w:r>
      <w:proofErr w:type="gramEnd"/>
      <w:r w:rsidRPr="00D01F8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01F86">
        <w:rPr>
          <w:rFonts w:ascii="Times New Roman" w:eastAsia="Times New Roman" w:hAnsi="Times New Roman" w:cs="Times New Roman"/>
          <w:b/>
          <w:i/>
          <w:sz w:val="24"/>
          <w:szCs w:val="24"/>
          <w:u w:val="single"/>
        </w:rPr>
        <w:t>образовательной</w:t>
      </w:r>
      <w:r w:rsidRPr="00D01F86">
        <w:rPr>
          <w:rFonts w:ascii="Times New Roman" w:eastAsia="Times New Roman" w:hAnsi="Times New Roman" w:cs="Times New Roman"/>
          <w:sz w:val="24"/>
          <w:szCs w:val="24"/>
        </w:rPr>
        <w:t xml:space="preserve"> программе дошкольного образования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D01F86">
        <w:rPr>
          <w:rFonts w:ascii="Times New Roman" w:eastAsia="Times New Roman" w:hAnsi="Times New Roman" w:cs="Times New Roman"/>
          <w:sz w:val="24"/>
          <w:szCs w:val="24"/>
        </w:rPr>
        <w:t xml:space="preserve">в группу </w:t>
      </w:r>
    </w:p>
    <w:p w:rsidR="000C09F1" w:rsidRPr="00D01F86" w:rsidRDefault="000C09F1" w:rsidP="000C09F1">
      <w:p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  <w:u w:val="single"/>
        </w:rPr>
        <w:t>общеразвивающей</w:t>
      </w:r>
      <w:r w:rsidRPr="00D01F86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 </w:t>
      </w:r>
      <w:r w:rsidRPr="00D01F86">
        <w:rPr>
          <w:rFonts w:ascii="Times New Roman" w:eastAsia="Times New Roman" w:hAnsi="Times New Roman" w:cs="Times New Roman"/>
          <w:sz w:val="24"/>
          <w:szCs w:val="24"/>
        </w:rPr>
        <w:t xml:space="preserve">направленности, в режиме </w:t>
      </w:r>
      <w:r w:rsidRPr="00D01F86">
        <w:rPr>
          <w:rFonts w:ascii="Times New Roman" w:eastAsia="Times New Roman" w:hAnsi="Times New Roman" w:cs="Times New Roman"/>
          <w:b/>
          <w:i/>
          <w:sz w:val="24"/>
          <w:szCs w:val="24"/>
          <w:u w:val="single"/>
        </w:rPr>
        <w:t>полного дня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01F86">
        <w:rPr>
          <w:rFonts w:ascii="Times New Roman" w:eastAsia="Times New Roman" w:hAnsi="Times New Roman" w:cs="Times New Roman"/>
          <w:sz w:val="24"/>
          <w:szCs w:val="24"/>
        </w:rPr>
        <w:t xml:space="preserve"> пребывания </w:t>
      </w:r>
      <w:proofErr w:type="gramStart"/>
      <w:r w:rsidRPr="00D01F86">
        <w:rPr>
          <w:rFonts w:ascii="Times New Roman" w:eastAsia="Times New Roman" w:hAnsi="Times New Roman" w:cs="Times New Roman"/>
          <w:sz w:val="24"/>
          <w:szCs w:val="24"/>
        </w:rPr>
        <w:t>с</w:t>
      </w:r>
      <w:proofErr w:type="gramEnd"/>
      <w:r w:rsidRPr="00D01F86">
        <w:rPr>
          <w:rFonts w:ascii="Times New Roman" w:eastAsia="Times New Roman" w:hAnsi="Times New Roman" w:cs="Times New Roman"/>
          <w:sz w:val="24"/>
          <w:szCs w:val="24"/>
        </w:rPr>
        <w:t xml:space="preserve"> ____________________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Pr="00D01F8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0C09F1" w:rsidRDefault="000C09F1" w:rsidP="000C09F1">
      <w:pPr>
        <w:tabs>
          <w:tab w:val="left" w:pos="6810"/>
        </w:tabs>
        <w:spacing w:before="12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01F86">
        <w:rPr>
          <w:rFonts w:ascii="Times New Roman" w:eastAsia="Times New Roman" w:hAnsi="Times New Roman" w:cs="Times New Roman"/>
          <w:sz w:val="24"/>
          <w:szCs w:val="24"/>
        </w:rPr>
        <w:t xml:space="preserve">В создании специальных условий для организации обучения и воспитания ребенка-инвалида </w:t>
      </w:r>
      <w:proofErr w:type="gramStart"/>
      <w:r w:rsidRPr="00D01F86">
        <w:rPr>
          <w:rFonts w:ascii="Times New Roman" w:eastAsia="Times New Roman" w:hAnsi="Times New Roman" w:cs="Times New Roman"/>
          <w:sz w:val="24"/>
          <w:szCs w:val="24"/>
        </w:rPr>
        <w:t>в</w:t>
      </w:r>
      <w:proofErr w:type="gramEnd"/>
      <w:r w:rsidRPr="00D01F8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0C09F1" w:rsidRDefault="000C09F1" w:rsidP="000C09F1">
      <w:pPr>
        <w:tabs>
          <w:tab w:val="left" w:pos="6810"/>
        </w:tabs>
        <w:spacing w:before="120" w:after="0" w:line="240" w:lineRule="auto"/>
        <w:jc w:val="both"/>
        <w:rPr>
          <w:rFonts w:ascii="Times New Roman" w:eastAsia="Times New Roman" w:hAnsi="Times New Roman" w:cs="Times New Roman"/>
          <w:b/>
          <w:i/>
          <w:sz w:val="24"/>
          <w:szCs w:val="24"/>
          <w:u w:val="single"/>
        </w:rPr>
      </w:pPr>
      <w:proofErr w:type="gramStart"/>
      <w:r w:rsidRPr="00D01F86">
        <w:rPr>
          <w:rFonts w:ascii="Times New Roman" w:eastAsia="Times New Roman" w:hAnsi="Times New Roman" w:cs="Times New Roman"/>
          <w:sz w:val="24"/>
          <w:szCs w:val="24"/>
        </w:rPr>
        <w:t>соответствии</w:t>
      </w:r>
      <w:proofErr w:type="gramEnd"/>
      <w:r w:rsidRPr="00D01F86">
        <w:rPr>
          <w:rFonts w:ascii="Times New Roman" w:eastAsia="Times New Roman" w:hAnsi="Times New Roman" w:cs="Times New Roman"/>
          <w:sz w:val="24"/>
          <w:szCs w:val="24"/>
        </w:rPr>
        <w:t xml:space="preserve"> с индивидуальной программой реабилитации инвалида </w:t>
      </w:r>
      <w:r w:rsidRPr="00D01F86">
        <w:rPr>
          <w:rFonts w:ascii="Times New Roman" w:eastAsia="Times New Roman" w:hAnsi="Times New Roman" w:cs="Times New Roman"/>
          <w:b/>
          <w:i/>
          <w:sz w:val="24"/>
          <w:szCs w:val="24"/>
          <w:u w:val="single"/>
        </w:rPr>
        <w:t>не нуждаюсь</w:t>
      </w:r>
      <w:r>
        <w:rPr>
          <w:rFonts w:ascii="Times New Roman" w:eastAsia="Times New Roman" w:hAnsi="Times New Roman" w:cs="Times New Roman"/>
          <w:b/>
          <w:i/>
          <w:sz w:val="24"/>
          <w:szCs w:val="24"/>
          <w:u w:val="single"/>
        </w:rPr>
        <w:t>.</w:t>
      </w:r>
    </w:p>
    <w:p w:rsidR="000C09F1" w:rsidRPr="00D01F86" w:rsidRDefault="000C09F1" w:rsidP="000C09F1">
      <w:pPr>
        <w:spacing w:before="12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01F86">
        <w:rPr>
          <w:rFonts w:ascii="Times New Roman" w:eastAsia="Times New Roman" w:hAnsi="Times New Roman" w:cs="Times New Roman"/>
          <w:sz w:val="24"/>
          <w:szCs w:val="24"/>
        </w:rPr>
        <w:t>Сведения о родителях (законных представителях):</w:t>
      </w:r>
    </w:p>
    <w:p w:rsidR="000C09F1" w:rsidRPr="00A238CF" w:rsidRDefault="000C09F1" w:rsidP="000C09F1">
      <w:pPr>
        <w:spacing w:after="0" w:line="240" w:lineRule="auto"/>
        <w:jc w:val="both"/>
        <w:rPr>
          <w:rFonts w:ascii="Times New Roman" w:eastAsia="Times New Roman" w:hAnsi="Times New Roman" w:cs="Times New Roman"/>
          <w:sz w:val="16"/>
          <w:szCs w:val="16"/>
        </w:rPr>
      </w:pPr>
    </w:p>
    <w:p w:rsidR="000C09F1" w:rsidRPr="00CC7E4F" w:rsidRDefault="000C09F1" w:rsidP="000C09F1">
      <w:pPr>
        <w:spacing w:before="12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1. </w:t>
      </w:r>
      <w:r w:rsidRPr="00CC7E4F">
        <w:rPr>
          <w:rFonts w:ascii="Times New Roman" w:eastAsia="Times New Roman" w:hAnsi="Times New Roman" w:cs="Times New Roman"/>
          <w:sz w:val="24"/>
          <w:szCs w:val="24"/>
        </w:rPr>
        <w:t>Мать: ______________________________________________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______________</w:t>
      </w:r>
    </w:p>
    <w:p w:rsidR="000C09F1" w:rsidRPr="00CC7E4F" w:rsidRDefault="000C09F1" w:rsidP="000C09F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vertAlign w:val="superscript"/>
        </w:rPr>
      </w:pPr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 xml:space="preserve">                                          </w:t>
      </w:r>
      <w:proofErr w:type="gramStart"/>
      <w:r w:rsidRPr="00CC7E4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 xml:space="preserve">(фамилия, имя, отчество (последнее - при наличии), </w:t>
      </w:r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 xml:space="preserve"> номер телефона, адрес электронной почты (при наличии))                                                             </w:t>
      </w:r>
      <w:proofErr w:type="gramEnd"/>
    </w:p>
    <w:p w:rsidR="000C09F1" w:rsidRPr="00CC7E4F" w:rsidRDefault="000C09F1" w:rsidP="000C09F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r w:rsidRPr="00CC7E4F">
        <w:rPr>
          <w:rFonts w:ascii="Times New Roman" w:eastAsia="Times New Roman" w:hAnsi="Times New Roman" w:cs="Times New Roman"/>
          <w:sz w:val="24"/>
          <w:szCs w:val="24"/>
        </w:rPr>
        <w:t>Отец: ______________________________________________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______________</w:t>
      </w:r>
    </w:p>
    <w:p w:rsidR="000C09F1" w:rsidRDefault="000C09F1" w:rsidP="000C09F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vertAlign w:val="superscript"/>
        </w:rPr>
      </w:pPr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 xml:space="preserve">                                          </w:t>
      </w:r>
      <w:proofErr w:type="gramStart"/>
      <w:r w:rsidRPr="00CC7E4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(фамилия, имя, отче</w:t>
      </w:r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>ство (последнее - при наличии), номер телефона,  адрес электронной почты  (при наличии))</w:t>
      </w:r>
      <w:proofErr w:type="gramEnd"/>
    </w:p>
    <w:p w:rsidR="000C09F1" w:rsidRPr="00D01F86" w:rsidRDefault="000C09F1" w:rsidP="000C09F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09F1" w:rsidRPr="00D01F86" w:rsidRDefault="000C09F1" w:rsidP="000C09F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01F86">
        <w:rPr>
          <w:rFonts w:ascii="Times New Roman" w:eastAsia="Times New Roman" w:hAnsi="Times New Roman" w:cs="Times New Roman"/>
          <w:sz w:val="24"/>
          <w:szCs w:val="24"/>
        </w:rPr>
        <w:t>«____» ___________ 20____ года                         ____________           _________________________</w:t>
      </w:r>
    </w:p>
    <w:p w:rsidR="000C09F1" w:rsidRPr="00A238CF" w:rsidRDefault="000C09F1" w:rsidP="000C09F1">
      <w:pPr>
        <w:tabs>
          <w:tab w:val="center" w:pos="6946"/>
          <w:tab w:val="left" w:pos="7797"/>
        </w:tabs>
        <w:spacing w:after="0" w:line="240" w:lineRule="auto"/>
        <w:ind w:firstLine="4962"/>
        <w:rPr>
          <w:rFonts w:ascii="Times New Roman" w:eastAsia="Times New Roman" w:hAnsi="Times New Roman" w:cs="Times New Roman"/>
          <w:sz w:val="18"/>
          <w:szCs w:val="18"/>
        </w:rPr>
      </w:pPr>
      <w:r w:rsidRPr="00D01F86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A238CF">
        <w:rPr>
          <w:rFonts w:ascii="Times New Roman" w:eastAsia="Times New Roman" w:hAnsi="Times New Roman" w:cs="Times New Roman"/>
          <w:sz w:val="18"/>
          <w:szCs w:val="18"/>
        </w:rPr>
        <w:t>(подпись)</w:t>
      </w:r>
      <w:r w:rsidRPr="00A238CF">
        <w:rPr>
          <w:rFonts w:ascii="Times New Roman" w:eastAsia="Times New Roman" w:hAnsi="Times New Roman" w:cs="Times New Roman"/>
          <w:sz w:val="18"/>
          <w:szCs w:val="18"/>
        </w:rPr>
        <w:tab/>
      </w:r>
      <w:r w:rsidRPr="00A238CF">
        <w:rPr>
          <w:rFonts w:ascii="Times New Roman" w:eastAsia="Times New Roman" w:hAnsi="Times New Roman" w:cs="Times New Roman"/>
          <w:sz w:val="18"/>
          <w:szCs w:val="18"/>
        </w:rPr>
        <w:tab/>
        <w:t xml:space="preserve">           (Ф. И. О.)</w:t>
      </w:r>
    </w:p>
    <w:p w:rsidR="000C09F1" w:rsidRDefault="000C09F1" w:rsidP="000C09F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09F1" w:rsidRDefault="000C09F1" w:rsidP="000C09F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43918">
        <w:rPr>
          <w:rFonts w:ascii="Times New Roman" w:eastAsia="Times New Roman" w:hAnsi="Times New Roman" w:cs="Times New Roman"/>
          <w:sz w:val="24"/>
          <w:szCs w:val="24"/>
        </w:rPr>
        <w:t>К заявлению прилагаются:</w:t>
      </w:r>
    </w:p>
    <w:p w:rsidR="000C09F1" w:rsidRPr="00A238CF" w:rsidRDefault="000C09F1" w:rsidP="000C09F1">
      <w:pPr>
        <w:spacing w:after="0" w:line="240" w:lineRule="auto"/>
        <w:jc w:val="both"/>
        <w:rPr>
          <w:rFonts w:ascii="Times New Roman" w:eastAsia="Times New Roman" w:hAnsi="Times New Roman" w:cs="Times New Roman"/>
          <w:sz w:val="16"/>
          <w:szCs w:val="16"/>
        </w:rPr>
      </w:pPr>
    </w:p>
    <w:p w:rsidR="000C09F1" w:rsidRDefault="000C09F1" w:rsidP="000C09F1">
      <w:pPr>
        <w:tabs>
          <w:tab w:val="left" w:pos="8325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43918">
        <w:rPr>
          <w:rFonts w:ascii="Times New Roman" w:eastAsia="Times New Roman" w:hAnsi="Times New Roman" w:cs="Times New Roman"/>
          <w:sz w:val="24"/>
          <w:szCs w:val="24"/>
        </w:rPr>
        <w:t xml:space="preserve">1. копия свидетельства о рождении ребенка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_______________</w:t>
      </w:r>
    </w:p>
    <w:p w:rsidR="000C09F1" w:rsidRPr="00F43918" w:rsidRDefault="000C09F1" w:rsidP="000C09F1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0C09F1" w:rsidRDefault="000C09F1" w:rsidP="000C09F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413E8">
        <w:rPr>
          <w:rFonts w:ascii="Times New Roman" w:eastAsia="Times New Roman" w:hAnsi="Times New Roman" w:cs="Times New Roman"/>
          <w:sz w:val="24"/>
          <w:szCs w:val="24"/>
        </w:rPr>
        <w:t>2. копия документа, удостоверяющего личность родителя (законного представителя)</w:t>
      </w:r>
      <w:r>
        <w:rPr>
          <w:rFonts w:ascii="Times New Roman" w:eastAsia="Times New Roman" w:hAnsi="Times New Roman" w:cs="Times New Roman"/>
          <w:sz w:val="24"/>
          <w:szCs w:val="24"/>
        </w:rPr>
        <w:t>____________</w:t>
      </w:r>
    </w:p>
    <w:p w:rsidR="000C09F1" w:rsidRPr="00A238CF" w:rsidRDefault="000C09F1" w:rsidP="000C09F1">
      <w:pPr>
        <w:spacing w:after="0" w:line="240" w:lineRule="auto"/>
        <w:jc w:val="both"/>
        <w:rPr>
          <w:rFonts w:ascii="Times New Roman" w:eastAsia="Times New Roman" w:hAnsi="Times New Roman" w:cs="Times New Roman"/>
          <w:sz w:val="16"/>
          <w:szCs w:val="16"/>
        </w:rPr>
      </w:pPr>
    </w:p>
    <w:p w:rsidR="000C09F1" w:rsidRDefault="000C09F1" w:rsidP="000C09F1">
      <w:pPr>
        <w:tabs>
          <w:tab w:val="left" w:pos="85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vertAlign w:val="subscript"/>
        </w:rPr>
      </w:pPr>
      <w:r w:rsidRPr="00CC68AA">
        <w:rPr>
          <w:rFonts w:ascii="Times New Roman" w:eastAsia="Times New Roman" w:hAnsi="Times New Roman" w:cs="Times New Roman"/>
          <w:sz w:val="24"/>
          <w:szCs w:val="24"/>
        </w:rPr>
        <w:t xml:space="preserve">3. копия документа, содержащего сведения о месте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жительства </w:t>
      </w:r>
      <w:r w:rsidRPr="00CC68AA">
        <w:rPr>
          <w:rFonts w:ascii="Times New Roman" w:eastAsia="Times New Roman" w:hAnsi="Times New Roman" w:cs="Times New Roman"/>
          <w:sz w:val="24"/>
          <w:szCs w:val="24"/>
        </w:rPr>
        <w:t xml:space="preserve"> ребенка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_____________</w:t>
      </w:r>
      <w:r w:rsidRPr="0069522E">
        <w:rPr>
          <w:rFonts w:ascii="Times New Roman" w:eastAsia="Times New Roman" w:hAnsi="Times New Roman" w:cs="Times New Roman"/>
          <w:sz w:val="24"/>
          <w:szCs w:val="24"/>
          <w:vertAlign w:val="subscript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 xml:space="preserve">  </w:t>
      </w:r>
    </w:p>
    <w:p w:rsidR="000C09F1" w:rsidRPr="0069522E" w:rsidRDefault="000C09F1" w:rsidP="000C09F1">
      <w:pPr>
        <w:tabs>
          <w:tab w:val="left" w:pos="85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 xml:space="preserve">                                  </w:t>
      </w:r>
      <w:r w:rsidRPr="0069522E">
        <w:rPr>
          <w:rFonts w:ascii="Times New Roman" w:eastAsia="Times New Roman" w:hAnsi="Times New Roman" w:cs="Times New Roman"/>
          <w:sz w:val="24"/>
          <w:szCs w:val="24"/>
          <w:vertAlign w:val="subscript"/>
        </w:rPr>
        <w:t>(для приема детей, проживающих на закрепленной территории)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 xml:space="preserve">                      </w:t>
      </w:r>
    </w:p>
    <w:p w:rsidR="000C09F1" w:rsidRDefault="000C09F1" w:rsidP="000C09F1">
      <w:pPr>
        <w:tabs>
          <w:tab w:val="left" w:pos="855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C68AA">
        <w:rPr>
          <w:rFonts w:ascii="Times New Roman" w:eastAsia="Times New Roman" w:hAnsi="Times New Roman" w:cs="Times New Roman"/>
          <w:sz w:val="24"/>
          <w:szCs w:val="24"/>
        </w:rPr>
        <w:t>4. мед</w:t>
      </w:r>
      <w:r>
        <w:rPr>
          <w:rFonts w:ascii="Times New Roman" w:eastAsia="Times New Roman" w:hAnsi="Times New Roman" w:cs="Times New Roman"/>
          <w:sz w:val="24"/>
          <w:szCs w:val="24"/>
        </w:rPr>
        <w:t>ицинское заключение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_____________</w:t>
      </w:r>
    </w:p>
    <w:p w:rsidR="000C09F1" w:rsidRPr="00A238CF" w:rsidRDefault="000C09F1" w:rsidP="000C09F1">
      <w:pPr>
        <w:tabs>
          <w:tab w:val="left" w:pos="855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16"/>
          <w:szCs w:val="16"/>
        </w:rPr>
      </w:pPr>
    </w:p>
    <w:p w:rsidR="000C09F1" w:rsidRDefault="000C09F1" w:rsidP="000C09F1">
      <w:pPr>
        <w:tabs>
          <w:tab w:val="left" w:pos="855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5. документ психолого-медико-педагогической комиссии (при необходимости)        </w:t>
      </w:r>
      <w:r>
        <w:rPr>
          <w:rFonts w:ascii="Times New Roman" w:eastAsia="Times New Roman" w:hAnsi="Times New Roman" w:cs="Times New Roman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sz w:val="24"/>
          <w:szCs w:val="24"/>
        </w:rPr>
        <w:softHyphen/>
        <w:t>_____________</w:t>
      </w:r>
    </w:p>
    <w:p w:rsidR="000C09F1" w:rsidRPr="00A238CF" w:rsidRDefault="000C09F1" w:rsidP="000C09F1">
      <w:pPr>
        <w:spacing w:after="0" w:line="240" w:lineRule="auto"/>
        <w:jc w:val="both"/>
        <w:rPr>
          <w:rFonts w:ascii="Times New Roman" w:eastAsia="Times New Roman" w:hAnsi="Times New Roman" w:cs="Times New Roman"/>
          <w:sz w:val="16"/>
          <w:szCs w:val="16"/>
        </w:rPr>
      </w:pPr>
    </w:p>
    <w:p w:rsidR="000C09F1" w:rsidRDefault="000C09F1" w:rsidP="000C09F1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CC7E4F">
        <w:rPr>
          <w:rFonts w:ascii="Times New Roman" w:eastAsia="Times New Roman" w:hAnsi="Times New Roman" w:cs="Times New Roman"/>
          <w:sz w:val="24"/>
          <w:szCs w:val="24"/>
        </w:rPr>
        <w:t xml:space="preserve">В целях реализации прав, установленных статьей 14 Федерального закона от 29.12.2012  № 273-ФЗ «Об образовании в Российской Федерации», прошу предоставить возможность получения моим ребенком дошкольного образования на _________________ языке. </w:t>
      </w:r>
    </w:p>
    <w:p w:rsidR="000C09F1" w:rsidRDefault="000C09F1" w:rsidP="000C09F1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Родной язык из числа народов Российской Федерации ________________. </w:t>
      </w:r>
    </w:p>
    <w:p w:rsidR="000C09F1" w:rsidRPr="00CC7E4F" w:rsidRDefault="000C09F1" w:rsidP="000C09F1">
      <w:pPr>
        <w:tabs>
          <w:tab w:val="left" w:pos="3130"/>
        </w:tabs>
        <w:spacing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                                                                                                                            </w:t>
      </w:r>
      <w:r w:rsidRPr="00662FCA">
        <w:rPr>
          <w:rFonts w:ascii="Times New Roman" w:eastAsia="Times New Roman" w:hAnsi="Times New Roman" w:cs="Times New Roman"/>
          <w:sz w:val="20"/>
          <w:szCs w:val="20"/>
        </w:rPr>
        <w:t>(тип языка)</w:t>
      </w:r>
    </w:p>
    <w:p w:rsidR="000C09F1" w:rsidRPr="00CC7E4F" w:rsidRDefault="000C09F1" w:rsidP="000C09F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C7E4F">
        <w:rPr>
          <w:rFonts w:ascii="Times New Roman" w:eastAsia="Times New Roman" w:hAnsi="Times New Roman" w:cs="Times New Roman"/>
          <w:sz w:val="24"/>
          <w:szCs w:val="24"/>
        </w:rPr>
        <w:t>«____» ___________ 20____ года                         ____________           _________________________</w:t>
      </w:r>
    </w:p>
    <w:p w:rsidR="000C09F1" w:rsidRPr="00A238CF" w:rsidRDefault="000C09F1" w:rsidP="000C09F1">
      <w:pPr>
        <w:tabs>
          <w:tab w:val="center" w:pos="6946"/>
          <w:tab w:val="left" w:pos="7797"/>
        </w:tabs>
        <w:spacing w:after="0" w:line="240" w:lineRule="auto"/>
        <w:ind w:firstLine="4962"/>
        <w:rPr>
          <w:rFonts w:ascii="Times New Roman" w:eastAsia="Times New Roman" w:hAnsi="Times New Roman" w:cs="Times New Roman"/>
          <w:sz w:val="18"/>
          <w:szCs w:val="18"/>
        </w:rPr>
      </w:pPr>
      <w:r w:rsidRPr="00A238CF">
        <w:rPr>
          <w:rFonts w:ascii="Times New Roman" w:eastAsia="Times New Roman" w:hAnsi="Times New Roman" w:cs="Times New Roman"/>
          <w:sz w:val="20"/>
          <w:szCs w:val="20"/>
        </w:rPr>
        <w:t xml:space="preserve">      (подпись)</w:t>
      </w:r>
      <w:r w:rsidRPr="00A238CF">
        <w:rPr>
          <w:rFonts w:ascii="Times New Roman" w:eastAsia="Times New Roman" w:hAnsi="Times New Roman" w:cs="Times New Roman"/>
          <w:sz w:val="20"/>
          <w:szCs w:val="20"/>
        </w:rPr>
        <w:tab/>
      </w:r>
      <w:r w:rsidRPr="00CC7E4F">
        <w:rPr>
          <w:rFonts w:ascii="Times New Roman" w:eastAsia="Times New Roman" w:hAnsi="Times New Roman" w:cs="Times New Roman"/>
          <w:sz w:val="24"/>
          <w:szCs w:val="24"/>
        </w:rPr>
        <w:tab/>
      </w:r>
      <w:r w:rsidRPr="00A238CF">
        <w:rPr>
          <w:rFonts w:ascii="Times New Roman" w:eastAsia="Times New Roman" w:hAnsi="Times New Roman" w:cs="Times New Roman"/>
          <w:sz w:val="18"/>
          <w:szCs w:val="18"/>
        </w:rPr>
        <w:t xml:space="preserve">   (Ф. И. О.)</w:t>
      </w:r>
    </w:p>
    <w:p w:rsidR="000C09F1" w:rsidRPr="00CC7E4F" w:rsidRDefault="000C09F1" w:rsidP="000C09F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C7E4F">
        <w:rPr>
          <w:rFonts w:ascii="Times New Roman" w:eastAsia="Times New Roman" w:hAnsi="Times New Roman" w:cs="Times New Roman"/>
          <w:sz w:val="24"/>
          <w:szCs w:val="24"/>
        </w:rPr>
        <w:t>«____» ___________ 20____ года                         ____________           _________________________</w:t>
      </w:r>
    </w:p>
    <w:p w:rsidR="000C09F1" w:rsidRPr="00A238CF" w:rsidRDefault="000C09F1" w:rsidP="000C09F1">
      <w:pPr>
        <w:tabs>
          <w:tab w:val="center" w:pos="6946"/>
          <w:tab w:val="left" w:pos="7797"/>
        </w:tabs>
        <w:spacing w:after="0" w:line="240" w:lineRule="auto"/>
        <w:ind w:firstLine="4962"/>
        <w:rPr>
          <w:rFonts w:ascii="Times New Roman" w:eastAsia="Times New Roman" w:hAnsi="Times New Roman" w:cs="Times New Roman"/>
          <w:sz w:val="18"/>
          <w:szCs w:val="18"/>
        </w:rPr>
      </w:pPr>
      <w:r w:rsidRPr="00A238CF">
        <w:rPr>
          <w:rFonts w:ascii="Times New Roman" w:eastAsia="Times New Roman" w:hAnsi="Times New Roman" w:cs="Times New Roman"/>
          <w:sz w:val="20"/>
          <w:szCs w:val="20"/>
        </w:rPr>
        <w:t xml:space="preserve">      (подпись)</w:t>
      </w:r>
      <w:r w:rsidRPr="00CC7E4F">
        <w:rPr>
          <w:rFonts w:ascii="Times New Roman" w:eastAsia="Times New Roman" w:hAnsi="Times New Roman" w:cs="Times New Roman"/>
          <w:sz w:val="24"/>
          <w:szCs w:val="24"/>
        </w:rPr>
        <w:tab/>
      </w:r>
      <w:r w:rsidRPr="00CC7E4F">
        <w:rPr>
          <w:rFonts w:ascii="Times New Roman" w:eastAsia="Times New Roman" w:hAnsi="Times New Roman" w:cs="Times New Roman"/>
          <w:sz w:val="24"/>
          <w:szCs w:val="24"/>
        </w:rPr>
        <w:tab/>
      </w:r>
      <w:r w:rsidRPr="00A238CF">
        <w:rPr>
          <w:rFonts w:ascii="Times New Roman" w:eastAsia="Times New Roman" w:hAnsi="Times New Roman" w:cs="Times New Roman"/>
          <w:sz w:val="18"/>
          <w:szCs w:val="18"/>
        </w:rPr>
        <w:t xml:space="preserve">   (Ф. И. О.)</w:t>
      </w:r>
    </w:p>
    <w:p w:rsidR="000C09F1" w:rsidRPr="00A238CF" w:rsidRDefault="000C09F1" w:rsidP="000C09F1">
      <w:pPr>
        <w:spacing w:after="0" w:line="240" w:lineRule="auto"/>
        <w:jc w:val="both"/>
        <w:rPr>
          <w:rFonts w:ascii="Times New Roman" w:eastAsia="Times New Roman" w:hAnsi="Times New Roman" w:cs="Times New Roman"/>
          <w:sz w:val="16"/>
          <w:szCs w:val="16"/>
        </w:rPr>
      </w:pPr>
    </w:p>
    <w:p w:rsidR="000C09F1" w:rsidRPr="00D15649" w:rsidRDefault="000C09F1" w:rsidP="000C09F1">
      <w:pPr>
        <w:spacing w:before="120" w:after="24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5649">
        <w:rPr>
          <w:rFonts w:ascii="Times New Roman" w:eastAsia="Times New Roman" w:hAnsi="Times New Roman" w:cs="Times New Roman"/>
          <w:sz w:val="24"/>
          <w:szCs w:val="24"/>
        </w:rPr>
        <w:t>С лицензией на право ведения образовательной деятельности, Уставом, образовательными программами и другими документами, регламентирующими организацию и осуществление образовательной деятельности, права и обязанности воспитанников ознакомле</w:t>
      </w:r>
      <w:proofErr w:type="gramStart"/>
      <w:r w:rsidRPr="00D15649">
        <w:rPr>
          <w:rFonts w:ascii="Times New Roman" w:eastAsia="Times New Roman" w:hAnsi="Times New Roman" w:cs="Times New Roman"/>
          <w:sz w:val="24"/>
          <w:szCs w:val="24"/>
        </w:rPr>
        <w:t>н(</w:t>
      </w:r>
      <w:proofErr w:type="gramEnd"/>
      <w:r w:rsidRPr="00D15649">
        <w:rPr>
          <w:rFonts w:ascii="Times New Roman" w:eastAsia="Times New Roman" w:hAnsi="Times New Roman" w:cs="Times New Roman"/>
          <w:sz w:val="24"/>
          <w:szCs w:val="24"/>
        </w:rPr>
        <w:t>а).</w:t>
      </w:r>
    </w:p>
    <w:p w:rsidR="000C09F1" w:rsidRPr="00A238CF" w:rsidRDefault="000C09F1" w:rsidP="000C09F1">
      <w:pPr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:rsidR="000C09F1" w:rsidRPr="00CC7E4F" w:rsidRDefault="000C09F1" w:rsidP="000C09F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C7E4F">
        <w:rPr>
          <w:rFonts w:ascii="Times New Roman" w:eastAsia="Times New Roman" w:hAnsi="Times New Roman" w:cs="Times New Roman"/>
          <w:sz w:val="24"/>
          <w:szCs w:val="24"/>
        </w:rPr>
        <w:t>«____» ___________ 20____ года                         ____________           _________________________</w:t>
      </w:r>
    </w:p>
    <w:p w:rsidR="000C09F1" w:rsidRPr="00A238CF" w:rsidRDefault="000C09F1" w:rsidP="000C09F1">
      <w:pPr>
        <w:tabs>
          <w:tab w:val="center" w:pos="6946"/>
          <w:tab w:val="left" w:pos="7797"/>
        </w:tabs>
        <w:spacing w:after="0" w:line="240" w:lineRule="auto"/>
        <w:ind w:firstLine="4962"/>
        <w:rPr>
          <w:rFonts w:ascii="Times New Roman" w:eastAsia="Times New Roman" w:hAnsi="Times New Roman" w:cs="Times New Roman"/>
          <w:sz w:val="18"/>
          <w:szCs w:val="18"/>
        </w:rPr>
      </w:pPr>
      <w:r w:rsidRPr="00CC7E4F">
        <w:rPr>
          <w:rFonts w:ascii="Times New Roman" w:eastAsia="Times New Roman" w:hAnsi="Times New Roman" w:cs="Times New Roman"/>
          <w:sz w:val="20"/>
          <w:szCs w:val="20"/>
        </w:rPr>
        <w:t xml:space="preserve">      (подпись)</w:t>
      </w:r>
      <w:r w:rsidRPr="00CC7E4F">
        <w:rPr>
          <w:rFonts w:ascii="Times New Roman" w:eastAsia="Times New Roman" w:hAnsi="Times New Roman" w:cs="Times New Roman"/>
          <w:sz w:val="20"/>
          <w:szCs w:val="20"/>
        </w:rPr>
        <w:tab/>
      </w:r>
      <w:r w:rsidRPr="00CC7E4F">
        <w:rPr>
          <w:rFonts w:ascii="Times New Roman" w:eastAsia="Times New Roman" w:hAnsi="Times New Roman" w:cs="Times New Roman"/>
          <w:sz w:val="20"/>
          <w:szCs w:val="20"/>
        </w:rPr>
        <w:tab/>
      </w:r>
      <w:r w:rsidRPr="00A238CF">
        <w:rPr>
          <w:rFonts w:ascii="Times New Roman" w:eastAsia="Times New Roman" w:hAnsi="Times New Roman" w:cs="Times New Roman"/>
          <w:sz w:val="18"/>
          <w:szCs w:val="18"/>
        </w:rPr>
        <w:t xml:space="preserve">           (Ф. И. О.)</w:t>
      </w:r>
    </w:p>
    <w:p w:rsidR="000C09F1" w:rsidRPr="00CC7E4F" w:rsidRDefault="000C09F1" w:rsidP="000C09F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C7E4F">
        <w:rPr>
          <w:rFonts w:ascii="Times New Roman" w:eastAsia="Times New Roman" w:hAnsi="Times New Roman" w:cs="Times New Roman"/>
          <w:sz w:val="24"/>
          <w:szCs w:val="24"/>
        </w:rPr>
        <w:t>«____» ___________ 20____ года                         ____________           _________________________</w:t>
      </w:r>
    </w:p>
    <w:p w:rsidR="000C09F1" w:rsidRPr="00A238CF" w:rsidRDefault="000C09F1" w:rsidP="000C09F1">
      <w:pPr>
        <w:tabs>
          <w:tab w:val="center" w:pos="6946"/>
          <w:tab w:val="left" w:pos="7797"/>
        </w:tabs>
        <w:spacing w:after="0" w:line="240" w:lineRule="auto"/>
        <w:ind w:firstLine="4962"/>
        <w:rPr>
          <w:rFonts w:ascii="Times New Roman" w:eastAsia="Times New Roman" w:hAnsi="Times New Roman" w:cs="Times New Roman"/>
          <w:sz w:val="18"/>
          <w:szCs w:val="18"/>
        </w:rPr>
      </w:pPr>
      <w:r w:rsidRPr="00CC7E4F">
        <w:rPr>
          <w:rFonts w:ascii="Times New Roman" w:eastAsia="Times New Roman" w:hAnsi="Times New Roman" w:cs="Times New Roman"/>
          <w:sz w:val="20"/>
          <w:szCs w:val="20"/>
        </w:rPr>
        <w:t xml:space="preserve">      (подпись)</w:t>
      </w:r>
      <w:r w:rsidRPr="00CC7E4F">
        <w:rPr>
          <w:rFonts w:ascii="Times New Roman" w:eastAsia="Times New Roman" w:hAnsi="Times New Roman" w:cs="Times New Roman"/>
          <w:sz w:val="20"/>
          <w:szCs w:val="20"/>
        </w:rPr>
        <w:tab/>
      </w:r>
      <w:r w:rsidRPr="00CC7E4F">
        <w:rPr>
          <w:rFonts w:ascii="Times New Roman" w:eastAsia="Times New Roman" w:hAnsi="Times New Roman" w:cs="Times New Roman"/>
          <w:sz w:val="20"/>
          <w:szCs w:val="20"/>
        </w:rPr>
        <w:tab/>
      </w:r>
      <w:r w:rsidRPr="00A238CF">
        <w:rPr>
          <w:rFonts w:ascii="Times New Roman" w:eastAsia="Times New Roman" w:hAnsi="Times New Roman" w:cs="Times New Roman"/>
          <w:sz w:val="18"/>
          <w:szCs w:val="18"/>
        </w:rPr>
        <w:t xml:space="preserve">           (Ф. И. О.)</w:t>
      </w:r>
    </w:p>
    <w:p w:rsidR="000C09F1" w:rsidRPr="00A238CF" w:rsidRDefault="000C09F1" w:rsidP="000C09F1">
      <w:pPr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:rsidR="000C09F1" w:rsidRDefault="000C09F1" w:rsidP="000C09F1">
      <w:pPr>
        <w:spacing w:before="120" w:after="0" w:line="240" w:lineRule="auto"/>
        <w:rPr>
          <w:rFonts w:ascii="Times New Roman" w:hAnsi="Times New Roman" w:cs="Times New Roman"/>
          <w:b/>
          <w:i/>
          <w:sz w:val="26"/>
          <w:szCs w:val="26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Даю согласие  </w:t>
      </w:r>
      <w:r w:rsidRPr="00D01F86">
        <w:rPr>
          <w:rFonts w:ascii="Times New Roman" w:eastAsia="Times New Roman" w:hAnsi="Times New Roman" w:cs="Times New Roman"/>
          <w:b/>
          <w:i/>
          <w:sz w:val="24"/>
          <w:szCs w:val="24"/>
          <w:u w:val="single"/>
        </w:rPr>
        <w:t>МАОУ «ООШ №280»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зарегистрированному по адресу: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01F86">
        <w:rPr>
          <w:rFonts w:ascii="Times New Roman" w:hAnsi="Times New Roman" w:cs="Times New Roman"/>
          <w:b/>
          <w:i/>
          <w:sz w:val="26"/>
          <w:szCs w:val="26"/>
        </w:rPr>
        <w:t xml:space="preserve">Мурманская область, </w:t>
      </w:r>
    </w:p>
    <w:p w:rsidR="000C09F1" w:rsidRPr="00A238CF" w:rsidRDefault="000C09F1" w:rsidP="000C09F1">
      <w:pPr>
        <w:spacing w:after="120" w:line="240" w:lineRule="auto"/>
        <w:rPr>
          <w:rFonts w:ascii="Times New Roman" w:hAnsi="Times New Roman" w:cs="Times New Roman"/>
          <w:b/>
          <w:i/>
          <w:sz w:val="18"/>
          <w:szCs w:val="18"/>
        </w:rPr>
      </w:pPr>
      <w:r w:rsidRPr="00A238CF">
        <w:rPr>
          <w:rFonts w:ascii="Times New Roman" w:eastAsia="Times New Roman" w:hAnsi="Times New Roman" w:cs="Times New Roman"/>
          <w:color w:val="000000"/>
          <w:sz w:val="18"/>
          <w:szCs w:val="18"/>
        </w:rPr>
        <w:t>(краткое наименование образовательной организации)</w:t>
      </w:r>
    </w:p>
    <w:p w:rsidR="000C09F1" w:rsidRPr="00D01F86" w:rsidRDefault="000C09F1" w:rsidP="000C09F1">
      <w:pPr>
        <w:spacing w:after="0" w:line="240" w:lineRule="auto"/>
        <w:rPr>
          <w:rFonts w:ascii="Times New Roman" w:hAnsi="Times New Roman" w:cs="Times New Roman"/>
          <w:b/>
          <w:i/>
          <w:sz w:val="26"/>
          <w:szCs w:val="26"/>
          <w:u w:val="single"/>
        </w:rPr>
      </w:pPr>
      <w:r w:rsidRPr="00D01F86">
        <w:rPr>
          <w:rFonts w:ascii="Times New Roman" w:hAnsi="Times New Roman" w:cs="Times New Roman"/>
          <w:b/>
          <w:i/>
          <w:sz w:val="26"/>
          <w:szCs w:val="26"/>
        </w:rPr>
        <w:t xml:space="preserve">п. </w:t>
      </w:r>
      <w:r w:rsidRPr="00D01F86">
        <w:rPr>
          <w:rFonts w:ascii="Times New Roman" w:hAnsi="Times New Roman" w:cs="Times New Roman"/>
          <w:b/>
          <w:i/>
          <w:sz w:val="26"/>
          <w:szCs w:val="26"/>
          <w:u w:val="single"/>
        </w:rPr>
        <w:t>Оленья Губа, ул. Строителей, дом 26/1</w:t>
      </w:r>
      <w:r>
        <w:rPr>
          <w:rFonts w:ascii="Times New Roman" w:hAnsi="Times New Roman" w:cs="Times New Roman"/>
          <w:b/>
          <w:i/>
          <w:sz w:val="26"/>
          <w:szCs w:val="26"/>
          <w:u w:val="single"/>
        </w:rPr>
        <w:t xml:space="preserve">, </w:t>
      </w:r>
      <w:r w:rsidRPr="00D01F8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ОГРН </w:t>
      </w:r>
      <w:r w:rsidRPr="00D01F86">
        <w:rPr>
          <w:rFonts w:ascii="Times New Roman" w:hAnsi="Times New Roman" w:cs="Times New Roman"/>
          <w:b/>
          <w:i/>
          <w:sz w:val="24"/>
          <w:szCs w:val="24"/>
          <w:u w:val="single"/>
        </w:rPr>
        <w:t>1025100748804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  ИНН </w:t>
      </w:r>
      <w:r w:rsidRPr="00D01F86">
        <w:rPr>
          <w:rFonts w:ascii="Times New Roman" w:hAnsi="Times New Roman" w:cs="Times New Roman"/>
          <w:b/>
          <w:i/>
          <w:sz w:val="24"/>
          <w:szCs w:val="24"/>
          <w:u w:val="single"/>
        </w:rPr>
        <w:t>5113100478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  </w:t>
      </w:r>
    </w:p>
    <w:p w:rsidR="000C09F1" w:rsidRPr="00A238CF" w:rsidRDefault="000C09F1" w:rsidP="000C09F1">
      <w:pPr>
        <w:spacing w:after="0" w:line="240" w:lineRule="auto"/>
        <w:rPr>
          <w:rFonts w:ascii="Times New Roman" w:eastAsia="Times New Roman" w:hAnsi="Times New Roman" w:cs="Times New Roman"/>
          <w:sz w:val="18"/>
          <w:szCs w:val="18"/>
        </w:rPr>
      </w:pPr>
      <w:r w:rsidRPr="00A238CF">
        <w:rPr>
          <w:rFonts w:ascii="Times New Roman" w:eastAsia="Times New Roman" w:hAnsi="Times New Roman" w:cs="Times New Roman"/>
          <w:sz w:val="18"/>
          <w:szCs w:val="18"/>
        </w:rPr>
        <w:t>(юридический адрес организации),                                               (номер)                           (номер)</w:t>
      </w:r>
    </w:p>
    <w:p w:rsidR="000C09F1" w:rsidRDefault="000C09F1" w:rsidP="000C09F1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0C09F1" w:rsidRDefault="000C09F1" w:rsidP="000C09F1">
      <w:pPr>
        <w:tabs>
          <w:tab w:val="center" w:pos="5387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0E415F">
        <w:rPr>
          <w:rFonts w:ascii="Times New Roman" w:eastAsia="Times New Roman" w:hAnsi="Times New Roman" w:cs="Times New Roman"/>
          <w:sz w:val="24"/>
          <w:szCs w:val="24"/>
        </w:rPr>
        <w:t>на обработку моих персональных данных и персональных данных моего ребенка</w:t>
      </w:r>
      <w:r>
        <w:rPr>
          <w:rFonts w:ascii="Times New Roman" w:eastAsia="Times New Roman" w:hAnsi="Times New Roman" w:cs="Times New Roman"/>
          <w:sz w:val="24"/>
          <w:szCs w:val="24"/>
        </w:rPr>
        <w:t>_______________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0C09F1" w:rsidRDefault="000C09F1" w:rsidP="000C09F1">
      <w:pPr>
        <w:tabs>
          <w:tab w:val="left" w:pos="5960"/>
          <w:tab w:val="left" w:pos="8880"/>
        </w:tabs>
        <w:spacing w:after="120"/>
        <w:jc w:val="center"/>
        <w:rPr>
          <w:rFonts w:ascii="Times New Roman" w:eastAsia="Times New Roman" w:hAnsi="Times New Roman" w:cs="Times New Roman"/>
          <w:sz w:val="20"/>
          <w:szCs w:val="20"/>
        </w:rPr>
      </w:pP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 xml:space="preserve">_____________________________________________________________________________________________________, </w:t>
      </w:r>
      <w:r w:rsidRPr="00A238CF">
        <w:rPr>
          <w:rFonts w:ascii="Times New Roman" w:eastAsia="Times New Roman" w:hAnsi="Times New Roman" w:cs="Times New Roman"/>
          <w:sz w:val="18"/>
          <w:szCs w:val="18"/>
        </w:rPr>
        <w:t>(Ф.И.О. ребенка (последнее – при наличии),</w:t>
      </w:r>
      <w:proofErr w:type="gramEnd"/>
    </w:p>
    <w:p w:rsidR="000C09F1" w:rsidRPr="00A238CF" w:rsidRDefault="000C09F1" w:rsidP="000C09F1">
      <w:pPr>
        <w:tabs>
          <w:tab w:val="left" w:pos="5960"/>
          <w:tab w:val="left" w:pos="8880"/>
        </w:tabs>
        <w:spacing w:after="120"/>
        <w:jc w:val="both"/>
        <w:rPr>
          <w:rFonts w:ascii="Times New Roman" w:eastAsia="Times New Roman" w:hAnsi="Times New Roman" w:cs="Times New Roman"/>
          <w:sz w:val="18"/>
          <w:szCs w:val="18"/>
        </w:rPr>
      </w:pPr>
      <w:r w:rsidRPr="00CC7E4F">
        <w:rPr>
          <w:rFonts w:ascii="Times New Roman" w:eastAsia="Times New Roman" w:hAnsi="Times New Roman" w:cs="Times New Roman"/>
          <w:sz w:val="24"/>
          <w:szCs w:val="24"/>
        </w:rPr>
        <w:t>«____»__________20____года рождения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        </w:t>
      </w:r>
    </w:p>
    <w:p w:rsidR="000C09F1" w:rsidRPr="00A238CF" w:rsidRDefault="000C09F1" w:rsidP="000C09F1">
      <w:pPr>
        <w:tabs>
          <w:tab w:val="center" w:pos="5387"/>
        </w:tabs>
        <w:spacing w:after="360" w:line="240" w:lineRule="auto"/>
        <w:jc w:val="both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в объёме, указанном в заявлении и прилагаемых документах</w:t>
      </w:r>
      <w:r w:rsidRPr="00CC7E4F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>в</w:t>
      </w:r>
      <w:r w:rsidRPr="00CC7E4F">
        <w:rPr>
          <w:rFonts w:ascii="Times New Roman" w:eastAsia="Times New Roman" w:hAnsi="Times New Roman" w:cs="Times New Roman"/>
          <w:sz w:val="24"/>
          <w:szCs w:val="24"/>
        </w:rPr>
        <w:t xml:space="preserve"> цел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ях обеспечения соблюдения и требований Федерального закона от 29.12.2012 № 273-ФЗ «Об образовании в Российской Федерации» и иных нормативных правовых актов сферы образования на срок действия договора об образовании по образовательным программам дошкольного образования. </w:t>
      </w:r>
    </w:p>
    <w:p w:rsidR="000C09F1" w:rsidRPr="00A238CF" w:rsidRDefault="000C09F1" w:rsidP="000C09F1">
      <w:pPr>
        <w:spacing w:after="0" w:line="240" w:lineRule="auto"/>
        <w:jc w:val="both"/>
        <w:rPr>
          <w:rFonts w:ascii="Times New Roman" w:eastAsia="Times New Roman" w:hAnsi="Times New Roman" w:cs="Times New Roman"/>
          <w:sz w:val="16"/>
          <w:szCs w:val="16"/>
        </w:rPr>
      </w:pPr>
    </w:p>
    <w:p w:rsidR="000C09F1" w:rsidRPr="00CC7E4F" w:rsidRDefault="000C09F1" w:rsidP="000C09F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C7E4F">
        <w:rPr>
          <w:rFonts w:ascii="Times New Roman" w:eastAsia="Times New Roman" w:hAnsi="Times New Roman" w:cs="Times New Roman"/>
          <w:sz w:val="24"/>
          <w:szCs w:val="24"/>
        </w:rPr>
        <w:t>«____» ___________ 20____ года                         ____________           _________________________</w:t>
      </w:r>
    </w:p>
    <w:p w:rsidR="000C09F1" w:rsidRPr="00A238CF" w:rsidRDefault="000C09F1" w:rsidP="000C09F1">
      <w:pPr>
        <w:tabs>
          <w:tab w:val="center" w:pos="6946"/>
          <w:tab w:val="left" w:pos="7797"/>
        </w:tabs>
        <w:spacing w:after="0" w:line="240" w:lineRule="auto"/>
        <w:ind w:firstLine="4962"/>
        <w:rPr>
          <w:rFonts w:ascii="Times New Roman" w:eastAsia="Times New Roman" w:hAnsi="Times New Roman" w:cs="Times New Roman"/>
          <w:sz w:val="18"/>
          <w:szCs w:val="18"/>
        </w:rPr>
      </w:pPr>
      <w:r w:rsidRPr="00A238CF">
        <w:rPr>
          <w:rFonts w:ascii="Times New Roman" w:eastAsia="Times New Roman" w:hAnsi="Times New Roman" w:cs="Times New Roman"/>
          <w:sz w:val="18"/>
          <w:szCs w:val="18"/>
        </w:rPr>
        <w:t xml:space="preserve">      (подпись)</w:t>
      </w:r>
      <w:r w:rsidRPr="00A238CF">
        <w:rPr>
          <w:rFonts w:ascii="Times New Roman" w:eastAsia="Times New Roman" w:hAnsi="Times New Roman" w:cs="Times New Roman"/>
          <w:sz w:val="20"/>
          <w:szCs w:val="20"/>
        </w:rPr>
        <w:tab/>
      </w:r>
      <w:r w:rsidRPr="00CC7E4F">
        <w:rPr>
          <w:rFonts w:ascii="Times New Roman" w:eastAsia="Times New Roman" w:hAnsi="Times New Roman" w:cs="Times New Roman"/>
          <w:sz w:val="24"/>
          <w:szCs w:val="24"/>
        </w:rPr>
        <w:tab/>
      </w:r>
      <w:r w:rsidRPr="00A238CF">
        <w:rPr>
          <w:rFonts w:ascii="Times New Roman" w:eastAsia="Times New Roman" w:hAnsi="Times New Roman" w:cs="Times New Roman"/>
          <w:sz w:val="18"/>
          <w:szCs w:val="18"/>
        </w:rPr>
        <w:t xml:space="preserve">           (Ф. И. О.)</w:t>
      </w:r>
    </w:p>
    <w:p w:rsidR="000C09F1" w:rsidRPr="00CC7E4F" w:rsidRDefault="000C09F1" w:rsidP="000C09F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C7E4F">
        <w:rPr>
          <w:rFonts w:ascii="Times New Roman" w:eastAsia="Times New Roman" w:hAnsi="Times New Roman" w:cs="Times New Roman"/>
          <w:sz w:val="24"/>
          <w:szCs w:val="24"/>
        </w:rPr>
        <w:t>«____» ___________ 20____ года                         ____________           _________________________</w:t>
      </w:r>
    </w:p>
    <w:p w:rsidR="000C09F1" w:rsidRPr="00A238CF" w:rsidRDefault="000C09F1" w:rsidP="000C09F1">
      <w:pPr>
        <w:tabs>
          <w:tab w:val="center" w:pos="6946"/>
          <w:tab w:val="left" w:pos="7797"/>
        </w:tabs>
        <w:spacing w:after="0" w:line="240" w:lineRule="auto"/>
        <w:ind w:firstLine="4962"/>
        <w:rPr>
          <w:rFonts w:ascii="Times New Roman" w:eastAsia="Times New Roman" w:hAnsi="Times New Roman" w:cs="Times New Roman"/>
          <w:sz w:val="18"/>
          <w:szCs w:val="18"/>
        </w:rPr>
      </w:pPr>
      <w:r w:rsidRPr="00CC7E4F"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A238CF">
        <w:rPr>
          <w:rFonts w:ascii="Times New Roman" w:eastAsia="Times New Roman" w:hAnsi="Times New Roman" w:cs="Times New Roman"/>
          <w:sz w:val="20"/>
          <w:szCs w:val="20"/>
        </w:rPr>
        <w:t>(подпись)</w:t>
      </w:r>
      <w:r w:rsidRPr="00CC7E4F">
        <w:rPr>
          <w:rFonts w:ascii="Times New Roman" w:eastAsia="Times New Roman" w:hAnsi="Times New Roman" w:cs="Times New Roman"/>
          <w:sz w:val="24"/>
          <w:szCs w:val="24"/>
        </w:rPr>
        <w:tab/>
      </w:r>
      <w:r w:rsidRPr="00CC7E4F">
        <w:rPr>
          <w:rFonts w:ascii="Times New Roman" w:eastAsia="Times New Roman" w:hAnsi="Times New Roman" w:cs="Times New Roman"/>
          <w:sz w:val="24"/>
          <w:szCs w:val="24"/>
        </w:rPr>
        <w:tab/>
      </w:r>
      <w:r w:rsidRPr="00A238CF">
        <w:rPr>
          <w:rFonts w:ascii="Times New Roman" w:eastAsia="Times New Roman" w:hAnsi="Times New Roman" w:cs="Times New Roman"/>
          <w:sz w:val="18"/>
          <w:szCs w:val="18"/>
        </w:rPr>
        <w:t xml:space="preserve">           (Ф. И. О.)</w:t>
      </w:r>
    </w:p>
    <w:p w:rsidR="000C09F1" w:rsidRPr="00A238CF" w:rsidRDefault="000C09F1" w:rsidP="000C09F1">
      <w:pPr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:rsidR="000C09F1" w:rsidRDefault="000C09F1" w:rsidP="000C09F1">
      <w:pPr>
        <w:spacing w:before="120" w:after="36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86163">
        <w:rPr>
          <w:rFonts w:ascii="Times New Roman" w:eastAsia="Times New Roman" w:hAnsi="Times New Roman" w:cs="Times New Roman"/>
          <w:sz w:val="24"/>
          <w:szCs w:val="24"/>
        </w:rPr>
        <w:t>Учтено мнение ребенка при выборе родителями (законными представителями) несовершеннолетнего обучающегося формы получения общего образования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в организации, осуществляющей образовательную деятельность по образовательным программам дошкольного образования</w:t>
      </w:r>
      <w:r w:rsidRPr="00786163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r w:rsidRPr="00A238CF">
        <w:rPr>
          <w:rFonts w:ascii="Times New Roman" w:eastAsia="Times New Roman" w:hAnsi="Times New Roman" w:cs="Times New Roman"/>
          <w:b/>
          <w:i/>
          <w:sz w:val="24"/>
          <w:szCs w:val="24"/>
          <w:u w:val="single"/>
        </w:rPr>
        <w:t>очной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формы обучения. </w:t>
      </w:r>
    </w:p>
    <w:p w:rsidR="000C09F1" w:rsidRPr="003B5650" w:rsidRDefault="000C09F1" w:rsidP="000C09F1">
      <w:pPr>
        <w:tabs>
          <w:tab w:val="left" w:pos="1515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0C09F1" w:rsidRPr="00CC7E4F" w:rsidRDefault="000C09F1" w:rsidP="000C09F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C7E4F">
        <w:rPr>
          <w:rFonts w:ascii="Times New Roman" w:eastAsia="Times New Roman" w:hAnsi="Times New Roman" w:cs="Times New Roman"/>
          <w:sz w:val="24"/>
          <w:szCs w:val="24"/>
        </w:rPr>
        <w:t>«____» ___________ 20____ года                         ____________           _________________________</w:t>
      </w:r>
    </w:p>
    <w:p w:rsidR="000C09F1" w:rsidRPr="00A238CF" w:rsidRDefault="000C09F1" w:rsidP="000C09F1">
      <w:pPr>
        <w:tabs>
          <w:tab w:val="center" w:pos="6946"/>
          <w:tab w:val="left" w:pos="7797"/>
        </w:tabs>
        <w:spacing w:after="0" w:line="240" w:lineRule="auto"/>
        <w:ind w:firstLine="4962"/>
        <w:rPr>
          <w:rFonts w:ascii="Times New Roman" w:eastAsia="Times New Roman" w:hAnsi="Times New Roman" w:cs="Times New Roman"/>
          <w:sz w:val="18"/>
          <w:szCs w:val="18"/>
        </w:rPr>
      </w:pPr>
      <w:r w:rsidRPr="00A238CF">
        <w:rPr>
          <w:rFonts w:ascii="Times New Roman" w:eastAsia="Times New Roman" w:hAnsi="Times New Roman" w:cs="Times New Roman"/>
          <w:sz w:val="18"/>
          <w:szCs w:val="18"/>
        </w:rPr>
        <w:t xml:space="preserve">      (подпись)</w:t>
      </w:r>
      <w:r w:rsidRPr="00A238CF">
        <w:rPr>
          <w:rFonts w:ascii="Times New Roman" w:eastAsia="Times New Roman" w:hAnsi="Times New Roman" w:cs="Times New Roman"/>
          <w:sz w:val="20"/>
          <w:szCs w:val="20"/>
        </w:rPr>
        <w:tab/>
      </w:r>
      <w:r w:rsidRPr="00CC7E4F">
        <w:rPr>
          <w:rFonts w:ascii="Times New Roman" w:eastAsia="Times New Roman" w:hAnsi="Times New Roman" w:cs="Times New Roman"/>
          <w:sz w:val="24"/>
          <w:szCs w:val="24"/>
        </w:rPr>
        <w:tab/>
      </w:r>
      <w:r w:rsidRPr="00A238CF">
        <w:rPr>
          <w:rFonts w:ascii="Times New Roman" w:eastAsia="Times New Roman" w:hAnsi="Times New Roman" w:cs="Times New Roman"/>
          <w:sz w:val="18"/>
          <w:szCs w:val="18"/>
        </w:rPr>
        <w:t xml:space="preserve">   (Ф. И. О.)</w:t>
      </w:r>
    </w:p>
    <w:p w:rsidR="000C09F1" w:rsidRPr="00CC7E4F" w:rsidRDefault="000C09F1" w:rsidP="000C09F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C7E4F">
        <w:rPr>
          <w:rFonts w:ascii="Times New Roman" w:eastAsia="Times New Roman" w:hAnsi="Times New Roman" w:cs="Times New Roman"/>
          <w:sz w:val="24"/>
          <w:szCs w:val="24"/>
        </w:rPr>
        <w:t>«____» ___________ 20____ года                         ____________           _________________________</w:t>
      </w:r>
    </w:p>
    <w:p w:rsidR="000C09F1" w:rsidRDefault="000C09F1" w:rsidP="000C09F1">
      <w:pPr>
        <w:tabs>
          <w:tab w:val="center" w:pos="6946"/>
          <w:tab w:val="left" w:pos="7797"/>
        </w:tabs>
        <w:spacing w:after="0" w:line="240" w:lineRule="auto"/>
        <w:ind w:firstLine="4962"/>
        <w:rPr>
          <w:rFonts w:ascii="Times New Roman" w:eastAsia="Times New Roman" w:hAnsi="Times New Roman" w:cs="Times New Roman"/>
          <w:sz w:val="18"/>
          <w:szCs w:val="18"/>
        </w:rPr>
      </w:pPr>
      <w:r w:rsidRPr="00A238CF">
        <w:rPr>
          <w:rFonts w:ascii="Times New Roman" w:eastAsia="Times New Roman" w:hAnsi="Times New Roman" w:cs="Times New Roman"/>
          <w:sz w:val="18"/>
          <w:szCs w:val="18"/>
        </w:rPr>
        <w:t xml:space="preserve">      (подпись)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A238CF">
        <w:rPr>
          <w:rFonts w:ascii="Times New Roman" w:eastAsia="Times New Roman" w:hAnsi="Times New Roman" w:cs="Times New Roman"/>
          <w:sz w:val="18"/>
          <w:szCs w:val="18"/>
        </w:rPr>
        <w:t xml:space="preserve">   (Ф. И. О.) </w:t>
      </w:r>
    </w:p>
    <w:p w:rsidR="002F7BDC" w:rsidRDefault="002F7BDC" w:rsidP="000C09F1">
      <w:pPr>
        <w:tabs>
          <w:tab w:val="center" w:pos="6946"/>
          <w:tab w:val="left" w:pos="7797"/>
        </w:tabs>
        <w:spacing w:after="0" w:line="240" w:lineRule="auto"/>
        <w:ind w:firstLine="4962"/>
        <w:rPr>
          <w:rFonts w:ascii="Times New Roman" w:eastAsia="Times New Roman" w:hAnsi="Times New Roman" w:cs="Times New Roman"/>
          <w:sz w:val="18"/>
          <w:szCs w:val="18"/>
        </w:rPr>
      </w:pPr>
    </w:p>
    <w:p w:rsidR="002F7BDC" w:rsidRDefault="002F7BDC" w:rsidP="000C09F1">
      <w:pPr>
        <w:tabs>
          <w:tab w:val="center" w:pos="6946"/>
          <w:tab w:val="left" w:pos="7797"/>
        </w:tabs>
        <w:spacing w:after="0" w:line="240" w:lineRule="auto"/>
        <w:ind w:firstLine="4962"/>
        <w:rPr>
          <w:rFonts w:ascii="Times New Roman" w:eastAsia="Times New Roman" w:hAnsi="Times New Roman" w:cs="Times New Roman"/>
          <w:sz w:val="18"/>
          <w:szCs w:val="18"/>
        </w:rPr>
      </w:pPr>
    </w:p>
    <w:p w:rsidR="002F7BDC" w:rsidRDefault="002F7BDC" w:rsidP="000C09F1">
      <w:pPr>
        <w:tabs>
          <w:tab w:val="center" w:pos="6946"/>
          <w:tab w:val="left" w:pos="7797"/>
        </w:tabs>
        <w:spacing w:after="0" w:line="240" w:lineRule="auto"/>
        <w:ind w:firstLine="4962"/>
        <w:rPr>
          <w:rFonts w:ascii="Times New Roman" w:eastAsia="Times New Roman" w:hAnsi="Times New Roman" w:cs="Times New Roman"/>
          <w:sz w:val="18"/>
          <w:szCs w:val="18"/>
        </w:rPr>
      </w:pPr>
    </w:p>
    <w:p w:rsidR="002F7BDC" w:rsidRDefault="002F7BDC" w:rsidP="000C09F1">
      <w:pPr>
        <w:tabs>
          <w:tab w:val="center" w:pos="6946"/>
          <w:tab w:val="left" w:pos="7797"/>
        </w:tabs>
        <w:spacing w:after="0" w:line="240" w:lineRule="auto"/>
        <w:ind w:firstLine="4962"/>
        <w:rPr>
          <w:rFonts w:ascii="Times New Roman" w:eastAsia="Times New Roman" w:hAnsi="Times New Roman" w:cs="Times New Roman"/>
          <w:sz w:val="18"/>
          <w:szCs w:val="18"/>
        </w:rPr>
      </w:pPr>
    </w:p>
    <w:p w:rsidR="002F7BDC" w:rsidRPr="00780518" w:rsidRDefault="002F7BDC" w:rsidP="0029487C">
      <w:pPr>
        <w:spacing w:before="120" w:after="360"/>
        <w:jc w:val="right"/>
        <w:rPr>
          <w:rFonts w:ascii="Times New Roman" w:hAnsi="Times New Roman"/>
          <w:b/>
          <w:i/>
          <w:sz w:val="24"/>
          <w:szCs w:val="24"/>
        </w:rPr>
      </w:pPr>
      <w:r w:rsidRPr="000C09F1">
        <w:rPr>
          <w:sz w:val="28"/>
          <w:szCs w:val="28"/>
        </w:rPr>
        <w:lastRenderedPageBreak/>
        <w:t xml:space="preserve">                                                                       </w:t>
      </w:r>
      <w:r w:rsidRPr="00780518">
        <w:rPr>
          <w:rFonts w:ascii="Times New Roman" w:hAnsi="Times New Roman"/>
          <w:b/>
          <w:i/>
          <w:sz w:val="24"/>
          <w:szCs w:val="24"/>
        </w:rPr>
        <w:t>Приложение №2</w:t>
      </w:r>
    </w:p>
    <w:p w:rsidR="002F7BDC" w:rsidRPr="00F97475" w:rsidRDefault="002F7BDC" w:rsidP="002F7BDC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97475">
        <w:rPr>
          <w:rFonts w:ascii="Times New Roman" w:hAnsi="Times New Roman" w:cs="Times New Roman"/>
          <w:b/>
          <w:sz w:val="24"/>
          <w:szCs w:val="24"/>
        </w:rPr>
        <w:t>ДОГОВОР № ____</w:t>
      </w:r>
    </w:p>
    <w:p w:rsidR="002F7BDC" w:rsidRPr="00F97475" w:rsidRDefault="002F7BDC" w:rsidP="002F7BDC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97475">
        <w:rPr>
          <w:rFonts w:ascii="Times New Roman" w:hAnsi="Times New Roman" w:cs="Times New Roman"/>
          <w:b/>
          <w:sz w:val="24"/>
          <w:szCs w:val="24"/>
        </w:rPr>
        <w:t xml:space="preserve">об образовании по образовательным программам </w:t>
      </w:r>
    </w:p>
    <w:p w:rsidR="002F7BDC" w:rsidRPr="00F97475" w:rsidRDefault="002F7BDC" w:rsidP="002F7BDC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97475">
        <w:rPr>
          <w:rFonts w:ascii="Times New Roman" w:hAnsi="Times New Roman" w:cs="Times New Roman"/>
          <w:b/>
          <w:sz w:val="24"/>
          <w:szCs w:val="24"/>
        </w:rPr>
        <w:t>дошкольного образования</w:t>
      </w:r>
    </w:p>
    <w:p w:rsidR="002F7BDC" w:rsidRPr="00F97475" w:rsidRDefault="002F7BDC" w:rsidP="002F7BD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2F7BDC" w:rsidRPr="00F97475" w:rsidRDefault="002F7BDC" w:rsidP="002F7BD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F97475">
        <w:rPr>
          <w:rFonts w:ascii="Times New Roman" w:hAnsi="Times New Roman" w:cs="Times New Roman"/>
          <w:sz w:val="24"/>
          <w:szCs w:val="24"/>
          <w:u w:val="single"/>
        </w:rPr>
        <w:t>п</w:t>
      </w:r>
      <w:proofErr w:type="gramStart"/>
      <w:r w:rsidRPr="00F97475">
        <w:rPr>
          <w:rFonts w:ascii="Times New Roman" w:hAnsi="Times New Roman" w:cs="Times New Roman"/>
          <w:sz w:val="24"/>
          <w:szCs w:val="24"/>
          <w:u w:val="single"/>
        </w:rPr>
        <w:t>.О</w:t>
      </w:r>
      <w:proofErr w:type="gramEnd"/>
      <w:r w:rsidRPr="00F97475">
        <w:rPr>
          <w:rFonts w:ascii="Times New Roman" w:hAnsi="Times New Roman" w:cs="Times New Roman"/>
          <w:sz w:val="24"/>
          <w:szCs w:val="24"/>
          <w:u w:val="single"/>
        </w:rPr>
        <w:t>ленья Губа</w:t>
      </w:r>
    </w:p>
    <w:p w:rsidR="002F7BDC" w:rsidRPr="00F97475" w:rsidRDefault="002F7BDC" w:rsidP="002F7B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97475">
        <w:rPr>
          <w:rFonts w:ascii="Times New Roman" w:hAnsi="Times New Roman" w:cs="Times New Roman"/>
          <w:sz w:val="24"/>
          <w:szCs w:val="24"/>
          <w:u w:val="single"/>
        </w:rPr>
        <w:t>ЗАТО Александровск</w:t>
      </w:r>
      <w:r w:rsidRPr="00F9747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</w:t>
      </w:r>
      <w:r w:rsidRPr="00F97475">
        <w:rPr>
          <w:rFonts w:ascii="Times New Roman" w:hAnsi="Times New Roman" w:cs="Times New Roman"/>
          <w:sz w:val="24"/>
          <w:szCs w:val="24"/>
        </w:rPr>
        <w:t>«_____»_________20____г.</w:t>
      </w:r>
    </w:p>
    <w:p w:rsidR="002F7BDC" w:rsidRPr="00F97475" w:rsidRDefault="002F7BDC" w:rsidP="002F7BDC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2F7BDC" w:rsidRDefault="002F7BDC" w:rsidP="002F7BDC">
      <w:pPr>
        <w:spacing w:after="24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F97475">
        <w:rPr>
          <w:rFonts w:ascii="Times New Roman" w:hAnsi="Times New Roman" w:cs="Times New Roman"/>
          <w:sz w:val="24"/>
          <w:szCs w:val="24"/>
        </w:rPr>
        <w:t xml:space="preserve">Муниципальное  </w:t>
      </w:r>
      <w:r>
        <w:rPr>
          <w:rFonts w:ascii="Times New Roman" w:hAnsi="Times New Roman" w:cs="Times New Roman"/>
          <w:sz w:val="24"/>
          <w:szCs w:val="24"/>
        </w:rPr>
        <w:t>автономное</w:t>
      </w:r>
      <w:r w:rsidRPr="00F97475">
        <w:rPr>
          <w:rFonts w:ascii="Times New Roman" w:hAnsi="Times New Roman" w:cs="Times New Roman"/>
          <w:sz w:val="24"/>
          <w:szCs w:val="24"/>
        </w:rPr>
        <w:t xml:space="preserve">  общеобразовательное   учреждение «Основная  общеобразовательная школа №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97475">
        <w:rPr>
          <w:rFonts w:ascii="Times New Roman" w:hAnsi="Times New Roman" w:cs="Times New Roman"/>
          <w:sz w:val="24"/>
          <w:szCs w:val="24"/>
        </w:rPr>
        <w:t>280»</w:t>
      </w:r>
      <w:r>
        <w:rPr>
          <w:rFonts w:ascii="Times New Roman" w:hAnsi="Times New Roman" w:cs="Times New Roman"/>
          <w:sz w:val="24"/>
          <w:szCs w:val="24"/>
        </w:rPr>
        <w:t xml:space="preserve"> п. Оленья Губа</w:t>
      </w:r>
      <w:r w:rsidRPr="00F97475">
        <w:rPr>
          <w:rFonts w:ascii="Times New Roman" w:hAnsi="Times New Roman" w:cs="Times New Roman"/>
          <w:sz w:val="24"/>
          <w:szCs w:val="24"/>
        </w:rPr>
        <w:t>, осуществляющее образовательную   деятельность  (далее  -  образовательное учреждение) на основании лицензии от 04 марта</w:t>
      </w:r>
      <w:r w:rsidRPr="00F97475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  <w:r w:rsidRPr="00CF3CFE">
        <w:rPr>
          <w:rFonts w:ascii="Times New Roman" w:hAnsi="Times New Roman" w:cs="Times New Roman"/>
          <w:sz w:val="24"/>
          <w:szCs w:val="24"/>
        </w:rPr>
        <w:t>2013 года № 76-15, 54-13, выданной Министерством образования и науки Мурманской области «бессрочно», именуемое</w:t>
      </w:r>
      <w:r w:rsidRPr="00F97475">
        <w:rPr>
          <w:rFonts w:ascii="Times New Roman" w:hAnsi="Times New Roman" w:cs="Times New Roman"/>
          <w:sz w:val="24"/>
          <w:szCs w:val="24"/>
        </w:rPr>
        <w:t xml:space="preserve"> в дальнейшем "</w:t>
      </w:r>
      <w:r w:rsidRPr="00F97475">
        <w:rPr>
          <w:rFonts w:ascii="Times New Roman" w:hAnsi="Times New Roman" w:cs="Times New Roman"/>
          <w:b/>
          <w:sz w:val="24"/>
          <w:szCs w:val="24"/>
          <w:u w:val="single"/>
        </w:rPr>
        <w:t>Исполнитель</w:t>
      </w:r>
      <w:r w:rsidRPr="00F97475">
        <w:rPr>
          <w:rFonts w:ascii="Times New Roman" w:hAnsi="Times New Roman" w:cs="Times New Roman"/>
          <w:sz w:val="24"/>
          <w:szCs w:val="24"/>
          <w:u w:val="single"/>
        </w:rPr>
        <w:t>"</w:t>
      </w:r>
      <w:r w:rsidRPr="00F97475">
        <w:rPr>
          <w:rFonts w:ascii="Times New Roman" w:hAnsi="Times New Roman" w:cs="Times New Roman"/>
          <w:sz w:val="24"/>
          <w:szCs w:val="24"/>
        </w:rPr>
        <w:t xml:space="preserve">, в лице директора </w:t>
      </w:r>
      <w:r w:rsidRPr="00CF3CFE">
        <w:rPr>
          <w:rFonts w:ascii="Times New Roman" w:hAnsi="Times New Roman" w:cs="Times New Roman"/>
          <w:sz w:val="24"/>
          <w:szCs w:val="24"/>
        </w:rPr>
        <w:t>учреждения</w:t>
      </w:r>
      <w:r w:rsidRPr="00F97475">
        <w:rPr>
          <w:rFonts w:ascii="Times New Roman" w:hAnsi="Times New Roman" w:cs="Times New Roman"/>
          <w:sz w:val="24"/>
          <w:szCs w:val="24"/>
        </w:rPr>
        <w:t xml:space="preserve"> </w:t>
      </w:r>
      <w:r w:rsidRPr="00155709">
        <w:rPr>
          <w:rFonts w:ascii="Times New Roman" w:hAnsi="Times New Roman" w:cs="Times New Roman"/>
          <w:b/>
          <w:i/>
          <w:sz w:val="24"/>
          <w:szCs w:val="24"/>
        </w:rPr>
        <w:t xml:space="preserve">Пятницкой Екатерины Петровны, </w:t>
      </w:r>
      <w:r w:rsidRPr="00F97475">
        <w:rPr>
          <w:rFonts w:ascii="Times New Roman" w:hAnsi="Times New Roman" w:cs="Times New Roman"/>
          <w:sz w:val="24"/>
          <w:szCs w:val="24"/>
        </w:rPr>
        <w:t xml:space="preserve">действующего на основании Устава, утвержденного приказом  Управления образования </w:t>
      </w:r>
      <w:proofErr w:type="gramStart"/>
      <w:r w:rsidRPr="00F97475">
        <w:rPr>
          <w:rFonts w:ascii="Times New Roman" w:hAnsi="Times New Roman" w:cs="Times New Roman"/>
          <w:sz w:val="24"/>
          <w:szCs w:val="24"/>
        </w:rPr>
        <w:t>администрации</w:t>
      </w:r>
      <w:proofErr w:type="gramEnd"/>
      <w:r w:rsidRPr="00F97475">
        <w:rPr>
          <w:rFonts w:ascii="Times New Roman" w:hAnsi="Times New Roman" w:cs="Times New Roman"/>
          <w:sz w:val="24"/>
          <w:szCs w:val="24"/>
        </w:rPr>
        <w:t xml:space="preserve"> ЗАТО Александровск от </w:t>
      </w:r>
      <w:r>
        <w:rPr>
          <w:rFonts w:ascii="Times New Roman" w:hAnsi="Times New Roman" w:cs="Times New Roman"/>
          <w:sz w:val="24"/>
          <w:szCs w:val="24"/>
        </w:rPr>
        <w:t>15 ноября</w:t>
      </w:r>
      <w:r w:rsidRPr="00CF3CFE">
        <w:rPr>
          <w:rFonts w:ascii="Times New Roman" w:hAnsi="Times New Roman" w:cs="Times New Roman"/>
          <w:sz w:val="24"/>
          <w:szCs w:val="24"/>
        </w:rPr>
        <w:t xml:space="preserve"> 201</w:t>
      </w:r>
      <w:r>
        <w:rPr>
          <w:rFonts w:ascii="Times New Roman" w:hAnsi="Times New Roman" w:cs="Times New Roman"/>
          <w:sz w:val="24"/>
          <w:szCs w:val="24"/>
        </w:rPr>
        <w:t xml:space="preserve">8 </w:t>
      </w:r>
      <w:r w:rsidRPr="00CF3CFE">
        <w:rPr>
          <w:rFonts w:ascii="Times New Roman" w:hAnsi="Times New Roman" w:cs="Times New Roman"/>
          <w:sz w:val="24"/>
          <w:szCs w:val="24"/>
        </w:rPr>
        <w:t xml:space="preserve">г.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CF3CFE">
        <w:rPr>
          <w:rFonts w:ascii="Times New Roman" w:hAnsi="Times New Roman" w:cs="Times New Roman"/>
          <w:sz w:val="24"/>
          <w:szCs w:val="24"/>
        </w:rPr>
        <w:t>№</w:t>
      </w:r>
      <w:r>
        <w:rPr>
          <w:rFonts w:ascii="Times New Roman" w:hAnsi="Times New Roman" w:cs="Times New Roman"/>
          <w:sz w:val="24"/>
          <w:szCs w:val="24"/>
        </w:rPr>
        <w:t xml:space="preserve"> 980</w:t>
      </w:r>
      <w:r w:rsidRPr="00F97475">
        <w:rPr>
          <w:rFonts w:ascii="Times New Roman" w:hAnsi="Times New Roman" w:cs="Times New Roman"/>
          <w:sz w:val="24"/>
          <w:szCs w:val="24"/>
        </w:rPr>
        <w:t>, и Родитель (законный представитель) ребенка, именуемый  в дальнейшем "</w:t>
      </w:r>
      <w:r w:rsidRPr="00F97475">
        <w:rPr>
          <w:rFonts w:ascii="Times New Roman" w:hAnsi="Times New Roman" w:cs="Times New Roman"/>
          <w:b/>
          <w:sz w:val="24"/>
          <w:szCs w:val="24"/>
          <w:u w:val="single"/>
        </w:rPr>
        <w:t>Заказчик</w:t>
      </w:r>
      <w:r w:rsidRPr="00F97475">
        <w:rPr>
          <w:rFonts w:ascii="Times New Roman" w:hAnsi="Times New Roman" w:cs="Times New Roman"/>
          <w:sz w:val="24"/>
          <w:szCs w:val="24"/>
        </w:rPr>
        <w:t xml:space="preserve">", </w:t>
      </w:r>
      <w:proofErr w:type="gramStart"/>
      <w:r w:rsidRPr="00F97475">
        <w:rPr>
          <w:rFonts w:ascii="Times New Roman" w:hAnsi="Times New Roman" w:cs="Times New Roman"/>
          <w:sz w:val="24"/>
          <w:szCs w:val="24"/>
        </w:rPr>
        <w:t>в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:rsidR="002F7BDC" w:rsidRPr="00F97475" w:rsidRDefault="002F7BDC" w:rsidP="002F7BD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F97475">
        <w:rPr>
          <w:rFonts w:ascii="Times New Roman" w:hAnsi="Times New Roman" w:cs="Times New Roman"/>
          <w:sz w:val="24"/>
          <w:szCs w:val="24"/>
        </w:rPr>
        <w:t>______________________________________________________________________</w:t>
      </w:r>
      <w:r>
        <w:rPr>
          <w:rFonts w:ascii="Times New Roman" w:hAnsi="Times New Roman" w:cs="Times New Roman"/>
          <w:sz w:val="24"/>
          <w:szCs w:val="24"/>
        </w:rPr>
        <w:t>_______________</w:t>
      </w:r>
    </w:p>
    <w:p w:rsidR="002F7BDC" w:rsidRDefault="002F7BDC" w:rsidP="002F7BD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hAnsi="Times New Roman" w:cs="Times New Roman"/>
          <w:sz w:val="24"/>
          <w:szCs w:val="24"/>
        </w:rPr>
      </w:pPr>
      <w:proofErr w:type="gramStart"/>
      <w:r w:rsidRPr="00F97475">
        <w:rPr>
          <w:rFonts w:ascii="Times New Roman" w:hAnsi="Times New Roman" w:cs="Times New Roman"/>
          <w:sz w:val="24"/>
          <w:szCs w:val="24"/>
        </w:rPr>
        <w:t>Действующего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на основании     _________________________________________________________</w:t>
      </w:r>
    </w:p>
    <w:p w:rsidR="002F7BDC" w:rsidRDefault="002F7BDC" w:rsidP="002F7BD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</w:t>
      </w:r>
    </w:p>
    <w:p w:rsidR="002F7BDC" w:rsidRDefault="002F7BDC" w:rsidP="002F7BD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F97475">
        <w:rPr>
          <w:rFonts w:ascii="Times New Roman" w:hAnsi="Times New Roman" w:cs="Times New Roman"/>
          <w:sz w:val="24"/>
          <w:szCs w:val="24"/>
        </w:rPr>
        <w:t xml:space="preserve">в интересах несовершеннолетнего, </w:t>
      </w:r>
      <w:r>
        <w:rPr>
          <w:rFonts w:ascii="Times New Roman" w:hAnsi="Times New Roman" w:cs="Times New Roman"/>
          <w:sz w:val="24"/>
          <w:szCs w:val="24"/>
        </w:rPr>
        <w:t>______________________________________________________</w:t>
      </w:r>
    </w:p>
    <w:p w:rsidR="002F7BDC" w:rsidRDefault="002F7BDC" w:rsidP="002F7BD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</w:t>
      </w:r>
    </w:p>
    <w:p w:rsidR="002F7BDC" w:rsidRPr="00F97475" w:rsidRDefault="002F7BDC" w:rsidP="002F7BD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F97475">
        <w:rPr>
          <w:rFonts w:ascii="Times New Roman" w:hAnsi="Times New Roman" w:cs="Times New Roman"/>
          <w:sz w:val="24"/>
          <w:szCs w:val="24"/>
        </w:rPr>
        <w:t>проживающего</w:t>
      </w:r>
      <w:proofErr w:type="gramEnd"/>
      <w:r w:rsidRPr="00F97475">
        <w:rPr>
          <w:rFonts w:ascii="Times New Roman" w:hAnsi="Times New Roman" w:cs="Times New Roman"/>
          <w:sz w:val="24"/>
          <w:szCs w:val="24"/>
        </w:rPr>
        <w:t xml:space="preserve"> по адресу:________________________________________________</w:t>
      </w:r>
      <w:r>
        <w:rPr>
          <w:rFonts w:ascii="Times New Roman" w:hAnsi="Times New Roman" w:cs="Times New Roman"/>
          <w:sz w:val="24"/>
          <w:szCs w:val="24"/>
        </w:rPr>
        <w:t>______________</w:t>
      </w:r>
    </w:p>
    <w:p w:rsidR="002F7BDC" w:rsidRPr="00F97475" w:rsidRDefault="002F7BDC" w:rsidP="002F7BD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F97475">
        <w:rPr>
          <w:rFonts w:ascii="Times New Roman" w:hAnsi="Times New Roman" w:cs="Times New Roman"/>
          <w:sz w:val="24"/>
          <w:szCs w:val="24"/>
        </w:rPr>
        <w:t>______________________________________________________________________</w:t>
      </w:r>
      <w:r>
        <w:rPr>
          <w:rFonts w:ascii="Times New Roman" w:hAnsi="Times New Roman" w:cs="Times New Roman"/>
          <w:sz w:val="24"/>
          <w:szCs w:val="24"/>
        </w:rPr>
        <w:t>_______________</w:t>
      </w:r>
    </w:p>
    <w:p w:rsidR="002F7BDC" w:rsidRDefault="002F7BDC" w:rsidP="002F7BD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F97475">
        <w:rPr>
          <w:rFonts w:ascii="Times New Roman" w:hAnsi="Times New Roman" w:cs="Times New Roman"/>
          <w:sz w:val="24"/>
          <w:szCs w:val="24"/>
        </w:rPr>
        <w:t xml:space="preserve">именуемого  в  дальнейшем  </w:t>
      </w:r>
      <w:r w:rsidRPr="00F97475">
        <w:rPr>
          <w:rFonts w:ascii="Times New Roman" w:hAnsi="Times New Roman" w:cs="Times New Roman"/>
          <w:b/>
          <w:sz w:val="24"/>
          <w:szCs w:val="24"/>
          <w:u w:val="single"/>
        </w:rPr>
        <w:t>"Воспитанник",</w:t>
      </w:r>
      <w:r w:rsidRPr="00F97475">
        <w:rPr>
          <w:rFonts w:ascii="Times New Roman" w:hAnsi="Times New Roman" w:cs="Times New Roman"/>
          <w:sz w:val="24"/>
          <w:szCs w:val="24"/>
        </w:rPr>
        <w:t xml:space="preserve">   совместно   именуемые   «</w:t>
      </w:r>
      <w:r w:rsidRPr="00F97475">
        <w:rPr>
          <w:rFonts w:ascii="Times New Roman" w:hAnsi="Times New Roman" w:cs="Times New Roman"/>
          <w:b/>
          <w:sz w:val="24"/>
          <w:szCs w:val="24"/>
          <w:u w:val="single"/>
        </w:rPr>
        <w:t>Стороны»</w:t>
      </w:r>
      <w:r w:rsidRPr="00F97475">
        <w:rPr>
          <w:rFonts w:ascii="Times New Roman" w:hAnsi="Times New Roman" w:cs="Times New Roman"/>
          <w:sz w:val="24"/>
          <w:szCs w:val="24"/>
        </w:rPr>
        <w:t>, заключили настоящий Договор о нижеследующем:</w:t>
      </w:r>
    </w:p>
    <w:p w:rsidR="002F7BDC" w:rsidRDefault="002F7BDC" w:rsidP="002F7BDC">
      <w:pPr>
        <w:spacing w:after="120"/>
        <w:outlineLvl w:val="3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F97475">
        <w:rPr>
          <w:rFonts w:ascii="Times New Roman" w:hAnsi="Times New Roman" w:cs="Times New Roman"/>
          <w:b/>
          <w:bCs/>
          <w:sz w:val="24"/>
          <w:szCs w:val="24"/>
          <w:u w:val="single"/>
        </w:rPr>
        <w:t>I. Предмет договора</w:t>
      </w:r>
    </w:p>
    <w:p w:rsidR="002F7BDC" w:rsidRPr="00F97475" w:rsidRDefault="002F7BDC" w:rsidP="002F7BDC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F97475">
        <w:rPr>
          <w:rFonts w:ascii="Times New Roman" w:hAnsi="Times New Roman" w:cs="Times New Roman"/>
          <w:sz w:val="24"/>
          <w:szCs w:val="24"/>
        </w:rPr>
        <w:t xml:space="preserve">1.1. </w:t>
      </w:r>
      <w:proofErr w:type="gramStart"/>
      <w:r w:rsidRPr="00F97475">
        <w:rPr>
          <w:rFonts w:ascii="Times New Roman" w:hAnsi="Times New Roman" w:cs="Times New Roman"/>
          <w:sz w:val="24"/>
          <w:szCs w:val="24"/>
        </w:rPr>
        <w:t>Предметом договора является оказание образовательным учреждением Воспитаннику образовательных услуг в рамках реализации основной образовательной программы дошкольного образования (далее - образовательная программа) в соответствии с федеральным государственным образовательным стандартом дошкольного образования (далее - ФГОС дошкольного образования), содержание Воспитанника в образовательном учреждении, присмотр и уход за Воспитанником (комплекс мер по организации питания и хозяйственно-бытового обслуживания детей, обеспечение соблюдения ими личной гигиены и режима дня).</w:t>
      </w:r>
      <w:proofErr w:type="gramEnd"/>
    </w:p>
    <w:p w:rsidR="002F7BDC" w:rsidRDefault="002F7BDC" w:rsidP="002F7BDC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F97475">
        <w:rPr>
          <w:rFonts w:ascii="Times New Roman" w:hAnsi="Times New Roman" w:cs="Times New Roman"/>
          <w:sz w:val="24"/>
          <w:szCs w:val="24"/>
        </w:rPr>
        <w:t xml:space="preserve">1.2. Форма обучения: очная. </w:t>
      </w:r>
    </w:p>
    <w:p w:rsidR="002F7BDC" w:rsidRPr="002F7BDC" w:rsidRDefault="002F7BDC" w:rsidP="002F7BDC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F97475">
        <w:rPr>
          <w:rFonts w:ascii="Times New Roman" w:hAnsi="Times New Roman" w:cs="Times New Roman"/>
          <w:sz w:val="24"/>
          <w:szCs w:val="24"/>
        </w:rPr>
        <w:t>1.3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97475">
        <w:rPr>
          <w:rFonts w:ascii="Times New Roman" w:hAnsi="Times New Roman" w:cs="Times New Roman"/>
          <w:sz w:val="24"/>
          <w:szCs w:val="24"/>
        </w:rPr>
        <w:t xml:space="preserve">Наименование образовательной программы: Основная образовательная программа дошкольного образования, разработанная и утвержденная учреждением в соответствии с федеральным государственным образовательным стандартом дошкольного образования и с учетом </w:t>
      </w:r>
      <w:r w:rsidRPr="00942F9C">
        <w:rPr>
          <w:rFonts w:ascii="Times New Roman" w:eastAsiaTheme="minorHAnsi" w:hAnsi="Times New Roman"/>
          <w:sz w:val="24"/>
          <w:szCs w:val="24"/>
          <w:lang w:eastAsia="en-US"/>
        </w:rPr>
        <w:t>Инновационн</w:t>
      </w:r>
      <w:r>
        <w:rPr>
          <w:rFonts w:ascii="Times New Roman" w:eastAsiaTheme="minorHAnsi" w:hAnsi="Times New Roman"/>
          <w:sz w:val="24"/>
          <w:szCs w:val="24"/>
          <w:lang w:eastAsia="en-US"/>
        </w:rPr>
        <w:t>ой</w:t>
      </w:r>
      <w:r w:rsidRPr="00942F9C">
        <w:rPr>
          <w:rFonts w:ascii="Times New Roman" w:eastAsiaTheme="minorHAnsi" w:hAnsi="Times New Roman"/>
          <w:sz w:val="24"/>
          <w:szCs w:val="24"/>
          <w:lang w:eastAsia="en-US"/>
        </w:rPr>
        <w:t xml:space="preserve"> </w:t>
      </w:r>
      <w:r w:rsidRPr="00942F9C">
        <w:rPr>
          <w:rFonts w:ascii="Times New Roman" w:hAnsi="Times New Roman"/>
          <w:sz w:val="24"/>
          <w:szCs w:val="24"/>
        </w:rPr>
        <w:t xml:space="preserve">программы  дошкольного образования </w:t>
      </w:r>
      <w:r w:rsidRPr="003B69DA">
        <w:rPr>
          <w:rFonts w:ascii="Times New Roman" w:eastAsiaTheme="minorHAnsi" w:hAnsi="Times New Roman"/>
          <w:color w:val="000000"/>
          <w:sz w:val="24"/>
          <w:szCs w:val="24"/>
          <w:lang w:eastAsia="en-US"/>
        </w:rPr>
        <w:t>«ОТ РОЖДЕНИЯ ДО ШКОЛЫ»</w:t>
      </w:r>
      <w:r w:rsidRPr="00942F9C">
        <w:rPr>
          <w:rFonts w:ascii="Times New Roman" w:hAnsi="Times New Roman"/>
          <w:sz w:val="24"/>
          <w:szCs w:val="24"/>
        </w:rPr>
        <w:t xml:space="preserve">. (Под редакцией </w:t>
      </w:r>
      <w:r w:rsidRPr="00942F9C">
        <w:rPr>
          <w:rFonts w:ascii="Times New Roman" w:eastAsiaTheme="minorHAnsi" w:hAnsi="Times New Roman"/>
          <w:sz w:val="24"/>
          <w:szCs w:val="24"/>
          <w:lang w:eastAsia="en-US"/>
        </w:rPr>
        <w:t xml:space="preserve">Н. Е. </w:t>
      </w:r>
      <w:proofErr w:type="spellStart"/>
      <w:r w:rsidRPr="00942F9C">
        <w:rPr>
          <w:rFonts w:ascii="Times New Roman" w:eastAsiaTheme="minorHAnsi" w:hAnsi="Times New Roman"/>
          <w:sz w:val="24"/>
          <w:szCs w:val="24"/>
          <w:lang w:eastAsia="en-US"/>
        </w:rPr>
        <w:t>Вераксы</w:t>
      </w:r>
      <w:proofErr w:type="spellEnd"/>
      <w:r w:rsidRPr="00942F9C">
        <w:rPr>
          <w:rFonts w:ascii="Times New Roman" w:eastAsiaTheme="minorHAnsi" w:hAnsi="Times New Roman"/>
          <w:sz w:val="24"/>
          <w:szCs w:val="24"/>
          <w:lang w:eastAsia="en-US"/>
        </w:rPr>
        <w:t>, Т. С. Комаровой, Э. М. Дорофеевой</w:t>
      </w:r>
      <w:r w:rsidRPr="00942F9C">
        <w:rPr>
          <w:rFonts w:ascii="Times New Roman" w:hAnsi="Times New Roman"/>
          <w:sz w:val="24"/>
          <w:szCs w:val="24"/>
        </w:rPr>
        <w:t>).</w:t>
      </w:r>
    </w:p>
    <w:p w:rsidR="002F7BDC" w:rsidRPr="00F97475" w:rsidRDefault="002F7BDC" w:rsidP="002F7BD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.</w:t>
      </w:r>
      <w:r w:rsidRPr="00F9747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F7BDC" w:rsidRPr="00F97475" w:rsidRDefault="002F7BDC" w:rsidP="002F7BDC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F97475">
        <w:rPr>
          <w:rFonts w:ascii="Times New Roman" w:hAnsi="Times New Roman" w:cs="Times New Roman"/>
          <w:sz w:val="24"/>
          <w:szCs w:val="24"/>
        </w:rPr>
        <w:lastRenderedPageBreak/>
        <w:t xml:space="preserve">1.4. Срок освоения образовательной программы (продолжительность обучения) на момент подписания настоящего Договора составляет _________________ календарных лет (года). </w:t>
      </w:r>
    </w:p>
    <w:p w:rsidR="002F7BDC" w:rsidRPr="00E27F7A" w:rsidRDefault="002F7BDC" w:rsidP="002F7BDC">
      <w:pPr>
        <w:spacing w:after="1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97475">
        <w:rPr>
          <w:rFonts w:ascii="Times New Roman" w:hAnsi="Times New Roman" w:cs="Times New Roman"/>
          <w:sz w:val="24"/>
          <w:szCs w:val="24"/>
        </w:rPr>
        <w:t xml:space="preserve">1.5. Режим пребывания Воспитанника в образовательной организации – 5-ти дневная рабочая неделя, </w:t>
      </w:r>
      <w:proofErr w:type="gramStart"/>
      <w:r w:rsidRPr="00F97475">
        <w:rPr>
          <w:rFonts w:ascii="Times New Roman" w:hAnsi="Times New Roman" w:cs="Times New Roman"/>
          <w:sz w:val="24"/>
          <w:szCs w:val="24"/>
        </w:rPr>
        <w:t>режим полного дня</w:t>
      </w:r>
      <w:proofErr w:type="gramEnd"/>
      <w:r w:rsidRPr="00F97475">
        <w:rPr>
          <w:rFonts w:ascii="Times New Roman" w:hAnsi="Times New Roman" w:cs="Times New Roman"/>
          <w:sz w:val="24"/>
          <w:szCs w:val="24"/>
        </w:rPr>
        <w:t xml:space="preserve">,  12-ти часовое пребывание. График посещения образовательного учреждения: </w:t>
      </w:r>
      <w:r w:rsidRPr="00E27F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с 07.15 до 19.15. </w:t>
      </w:r>
    </w:p>
    <w:p w:rsidR="002F7BDC" w:rsidRDefault="002F7BDC" w:rsidP="002F7BDC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F97475">
        <w:rPr>
          <w:rFonts w:ascii="Times New Roman" w:hAnsi="Times New Roman" w:cs="Times New Roman"/>
          <w:sz w:val="24"/>
          <w:szCs w:val="24"/>
        </w:rPr>
        <w:t xml:space="preserve">1.6. Воспитанник зачисляется в группу общеразвивающей направленности, на условиях </w:t>
      </w:r>
      <w:r>
        <w:rPr>
          <w:rFonts w:ascii="Times New Roman" w:hAnsi="Times New Roman" w:cs="Times New Roman"/>
          <w:sz w:val="24"/>
          <w:szCs w:val="24"/>
        </w:rPr>
        <w:t>постоянного</w:t>
      </w:r>
      <w:r w:rsidRPr="00F97475">
        <w:rPr>
          <w:rFonts w:ascii="Times New Roman" w:hAnsi="Times New Roman" w:cs="Times New Roman"/>
          <w:sz w:val="24"/>
          <w:szCs w:val="24"/>
        </w:rPr>
        <w:t xml:space="preserve"> пребывания. </w:t>
      </w:r>
    </w:p>
    <w:p w:rsidR="002F7BDC" w:rsidRDefault="002F7BDC" w:rsidP="002F7BDC">
      <w:pPr>
        <w:spacing w:after="120"/>
        <w:outlineLvl w:val="3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F97475">
        <w:rPr>
          <w:rFonts w:ascii="Times New Roman" w:hAnsi="Times New Roman" w:cs="Times New Roman"/>
          <w:b/>
          <w:bCs/>
          <w:sz w:val="24"/>
          <w:szCs w:val="24"/>
          <w:u w:val="single"/>
        </w:rPr>
        <w:t>II. Взаимодействие Сторон</w:t>
      </w:r>
    </w:p>
    <w:p w:rsidR="002F7BDC" w:rsidRPr="00F97475" w:rsidRDefault="002F7BDC" w:rsidP="002F7BDC">
      <w:pPr>
        <w:spacing w:after="1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97475">
        <w:rPr>
          <w:rFonts w:ascii="Times New Roman" w:hAnsi="Times New Roman" w:cs="Times New Roman"/>
          <w:b/>
          <w:sz w:val="24"/>
          <w:szCs w:val="24"/>
        </w:rPr>
        <w:t>2.1. Исполнитель вправе:</w:t>
      </w:r>
    </w:p>
    <w:p w:rsidR="002F7BDC" w:rsidRPr="00F97475" w:rsidRDefault="002F7BDC" w:rsidP="002F7BDC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F97475">
        <w:rPr>
          <w:rFonts w:ascii="Times New Roman" w:hAnsi="Times New Roman" w:cs="Times New Roman"/>
          <w:sz w:val="24"/>
          <w:szCs w:val="24"/>
        </w:rPr>
        <w:t>2.1.1. Самостоятельно осуществлять образовательную деятельность.</w:t>
      </w:r>
    </w:p>
    <w:p w:rsidR="002F7BDC" w:rsidRPr="00F97475" w:rsidRDefault="002F7BDC" w:rsidP="002F7BDC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F97475">
        <w:rPr>
          <w:rFonts w:ascii="Times New Roman" w:hAnsi="Times New Roman" w:cs="Times New Roman"/>
          <w:sz w:val="24"/>
          <w:szCs w:val="24"/>
        </w:rPr>
        <w:t xml:space="preserve">2.1.2. Предоставлять Воспитаннику дополнительные образовательные услуги (за рамками образовательной деятельности), наименование, </w:t>
      </w:r>
      <w:proofErr w:type="gramStart"/>
      <w:r w:rsidRPr="00F97475">
        <w:rPr>
          <w:rFonts w:ascii="Times New Roman" w:hAnsi="Times New Roman" w:cs="Times New Roman"/>
          <w:sz w:val="24"/>
          <w:szCs w:val="24"/>
        </w:rPr>
        <w:t>объём</w:t>
      </w:r>
      <w:proofErr w:type="gramEnd"/>
      <w:r w:rsidRPr="00F97475">
        <w:rPr>
          <w:rFonts w:ascii="Times New Roman" w:hAnsi="Times New Roman" w:cs="Times New Roman"/>
          <w:sz w:val="24"/>
          <w:szCs w:val="24"/>
        </w:rPr>
        <w:t xml:space="preserve"> и</w:t>
      </w:r>
      <w:r>
        <w:rPr>
          <w:rFonts w:ascii="Times New Roman" w:hAnsi="Times New Roman" w:cs="Times New Roman"/>
          <w:sz w:val="24"/>
          <w:szCs w:val="24"/>
        </w:rPr>
        <w:t xml:space="preserve"> форма которых определяются путём</w:t>
      </w:r>
      <w:r w:rsidRPr="00F97475">
        <w:rPr>
          <w:rFonts w:ascii="Times New Roman" w:hAnsi="Times New Roman" w:cs="Times New Roman"/>
          <w:sz w:val="24"/>
          <w:szCs w:val="24"/>
        </w:rPr>
        <w:t xml:space="preserve"> заключения дополнительного соглашения, в соответствии с действующим законодательством  (далее - дополнительные образовательные услуги).</w:t>
      </w:r>
    </w:p>
    <w:p w:rsidR="002F7BDC" w:rsidRDefault="002F7BDC" w:rsidP="002F7BDC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F97475">
        <w:rPr>
          <w:rFonts w:ascii="Times New Roman" w:hAnsi="Times New Roman" w:cs="Times New Roman"/>
          <w:sz w:val="24"/>
          <w:szCs w:val="24"/>
        </w:rPr>
        <w:t>2.1.3. Устанавливать и взимать с Заказчика плату за дополни</w:t>
      </w:r>
      <w:r>
        <w:rPr>
          <w:rFonts w:ascii="Times New Roman" w:hAnsi="Times New Roman" w:cs="Times New Roman"/>
          <w:sz w:val="24"/>
          <w:szCs w:val="24"/>
        </w:rPr>
        <w:t>тельные образовательные услуги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.</w:t>
      </w:r>
      <w:proofErr w:type="gramEnd"/>
    </w:p>
    <w:p w:rsidR="002F7BDC" w:rsidRPr="00F97475" w:rsidRDefault="002F7BDC" w:rsidP="002F7BDC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E27F7A">
        <w:rPr>
          <w:rFonts w:ascii="Times New Roman" w:hAnsi="Times New Roman" w:cs="Times New Roman"/>
          <w:b/>
          <w:sz w:val="24"/>
          <w:szCs w:val="24"/>
        </w:rPr>
        <w:t>2.2.</w:t>
      </w:r>
      <w:r w:rsidRPr="00F97475">
        <w:rPr>
          <w:rFonts w:ascii="Times New Roman" w:hAnsi="Times New Roman" w:cs="Times New Roman"/>
          <w:sz w:val="24"/>
          <w:szCs w:val="24"/>
        </w:rPr>
        <w:t xml:space="preserve"> </w:t>
      </w:r>
      <w:r w:rsidRPr="00F97475">
        <w:rPr>
          <w:rFonts w:ascii="Times New Roman" w:hAnsi="Times New Roman" w:cs="Times New Roman"/>
          <w:b/>
          <w:sz w:val="24"/>
          <w:szCs w:val="24"/>
        </w:rPr>
        <w:t>Заказчик вправе:</w:t>
      </w:r>
    </w:p>
    <w:p w:rsidR="002F7BDC" w:rsidRPr="00F97475" w:rsidRDefault="002F7BDC" w:rsidP="002F7BDC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F97475">
        <w:rPr>
          <w:rFonts w:ascii="Times New Roman" w:hAnsi="Times New Roman" w:cs="Times New Roman"/>
          <w:sz w:val="24"/>
          <w:szCs w:val="24"/>
        </w:rPr>
        <w:t>2.2.1. Участвовать в образовательной деятельности образовательного учреждения, в том числе, в формировании образовательной программы в части, формируемой участниками образовательных отношений.</w:t>
      </w:r>
    </w:p>
    <w:p w:rsidR="002F7BDC" w:rsidRPr="0068457A" w:rsidRDefault="002F7BDC" w:rsidP="002F7BDC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68457A">
        <w:rPr>
          <w:rFonts w:ascii="Times New Roman" w:hAnsi="Times New Roman" w:cs="Times New Roman"/>
          <w:sz w:val="24"/>
          <w:szCs w:val="24"/>
        </w:rPr>
        <w:t>2.2.2. Получать от Исполнителя информацию:</w:t>
      </w:r>
    </w:p>
    <w:p w:rsidR="002F7BDC" w:rsidRPr="0068457A" w:rsidRDefault="002F7BDC" w:rsidP="002F7BDC">
      <w:pPr>
        <w:pStyle w:val="a6"/>
        <w:widowControl/>
        <w:numPr>
          <w:ilvl w:val="0"/>
          <w:numId w:val="1"/>
        </w:numPr>
        <w:autoSpaceDE/>
        <w:autoSpaceDN/>
        <w:adjustRightInd/>
        <w:spacing w:after="120"/>
        <w:ind w:left="0" w:hanging="284"/>
        <w:jc w:val="both"/>
        <w:rPr>
          <w:rFonts w:ascii="Times New Roman" w:hAnsi="Times New Roman" w:cs="Times New Roman"/>
          <w:sz w:val="24"/>
          <w:szCs w:val="24"/>
        </w:rPr>
      </w:pPr>
      <w:r w:rsidRPr="0068457A">
        <w:rPr>
          <w:rFonts w:ascii="Times New Roman" w:hAnsi="Times New Roman" w:cs="Times New Roman"/>
          <w:sz w:val="24"/>
          <w:szCs w:val="24"/>
        </w:rPr>
        <w:t>по вопросам организации и обеспечения надлежащего исполнения услуг, предусмотренных разделом I настоящего Договора;</w:t>
      </w:r>
    </w:p>
    <w:p w:rsidR="002F7BDC" w:rsidRPr="0068457A" w:rsidRDefault="002F7BDC" w:rsidP="002F7BDC">
      <w:pPr>
        <w:pStyle w:val="a6"/>
        <w:widowControl/>
        <w:numPr>
          <w:ilvl w:val="0"/>
          <w:numId w:val="1"/>
        </w:numPr>
        <w:autoSpaceDE/>
        <w:autoSpaceDN/>
        <w:adjustRightInd/>
        <w:spacing w:after="120"/>
        <w:ind w:left="0" w:hanging="284"/>
        <w:jc w:val="both"/>
        <w:rPr>
          <w:rFonts w:ascii="Times New Roman" w:hAnsi="Times New Roman" w:cs="Times New Roman"/>
          <w:sz w:val="24"/>
          <w:szCs w:val="24"/>
        </w:rPr>
      </w:pPr>
      <w:r w:rsidRPr="0068457A">
        <w:rPr>
          <w:rFonts w:ascii="Times New Roman" w:hAnsi="Times New Roman" w:cs="Times New Roman"/>
          <w:sz w:val="24"/>
          <w:szCs w:val="24"/>
        </w:rPr>
        <w:t>о поведении, эмоциональном состоянии Воспитанника во время его пребывания в образовательном учреждении, его развитии и способностях, отношении к образовательной деятельности.</w:t>
      </w:r>
    </w:p>
    <w:p w:rsidR="002F7BDC" w:rsidRPr="00F97475" w:rsidRDefault="002F7BDC" w:rsidP="002F7BDC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F97475">
        <w:rPr>
          <w:rFonts w:ascii="Times New Roman" w:hAnsi="Times New Roman" w:cs="Times New Roman"/>
          <w:sz w:val="24"/>
          <w:szCs w:val="24"/>
        </w:rPr>
        <w:t>2.2.3. Знакомиться с уставом образовательного учреждения, с лицензией на осуществление образовательной деятельности, с образовательными программами и другими документами, регламентирующими организацию и осуществление образовательной деятельности, права и обязанности Воспитанника и Заказчика.</w:t>
      </w:r>
    </w:p>
    <w:p w:rsidR="002F7BDC" w:rsidRPr="00F97475" w:rsidRDefault="002F7BDC" w:rsidP="002F7BDC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F97475">
        <w:rPr>
          <w:rFonts w:ascii="Times New Roman" w:hAnsi="Times New Roman" w:cs="Times New Roman"/>
          <w:sz w:val="24"/>
          <w:szCs w:val="24"/>
        </w:rPr>
        <w:t>2.2.4. Выбирать виды дополнительных образовательных услуг, в том числе, оказываемых Исполнителем Воспитаннику за рамками образовательной деятельности на возмездной основе .</w:t>
      </w:r>
    </w:p>
    <w:p w:rsidR="002F7BDC" w:rsidRPr="00F97475" w:rsidRDefault="002F7BDC" w:rsidP="002F7BD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F97475">
        <w:rPr>
          <w:rFonts w:ascii="Times New Roman" w:hAnsi="Times New Roman" w:cs="Times New Roman"/>
          <w:sz w:val="24"/>
          <w:szCs w:val="24"/>
        </w:rPr>
        <w:t xml:space="preserve"> 2.2.5.  Находиться  с  Воспитанником  в  образовательном   учреждении в период его адаптации в течение времени, необходимого для успешной адаптации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97475">
        <w:rPr>
          <w:rFonts w:ascii="Times New Roman" w:hAnsi="Times New Roman" w:cs="Times New Roman"/>
          <w:sz w:val="24"/>
          <w:szCs w:val="24"/>
        </w:rPr>
        <w:t>ребёнка к условиям пребывания в дошкольном учреждении (продолжительность пребывания Заказчика в образовательном учреждении устанавливается индивидуально).</w:t>
      </w:r>
    </w:p>
    <w:p w:rsidR="002F7BDC" w:rsidRPr="00F97475" w:rsidRDefault="002F7BDC" w:rsidP="002F7BDC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F97475">
        <w:rPr>
          <w:rFonts w:ascii="Times New Roman" w:hAnsi="Times New Roman" w:cs="Times New Roman"/>
          <w:sz w:val="24"/>
          <w:szCs w:val="24"/>
        </w:rPr>
        <w:t>2.2.6. Принимать участие в организации и проведении совместных мероприятий с детьми в образовательном  учреждении (утренники, развлечения, физкультурные праздники, досуги, дни здоровья и др.).</w:t>
      </w:r>
    </w:p>
    <w:p w:rsidR="002F7BDC" w:rsidRDefault="002F7BDC" w:rsidP="002F7BDC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F97475">
        <w:rPr>
          <w:rFonts w:ascii="Times New Roman" w:hAnsi="Times New Roman" w:cs="Times New Roman"/>
          <w:sz w:val="24"/>
          <w:szCs w:val="24"/>
        </w:rPr>
        <w:t>2.2.7. Принимать участие в деятельности коллегиальных органов управления, предусмотренных уставом образовательного  учреждения.</w:t>
      </w:r>
    </w:p>
    <w:p w:rsidR="002F7BDC" w:rsidRPr="00F97475" w:rsidRDefault="002F7BDC" w:rsidP="0029487C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E27F7A">
        <w:rPr>
          <w:rFonts w:ascii="Times New Roman" w:hAnsi="Times New Roman" w:cs="Times New Roman"/>
          <w:b/>
          <w:sz w:val="24"/>
          <w:szCs w:val="24"/>
        </w:rPr>
        <w:t>2.3. Исполнитель</w:t>
      </w:r>
      <w:r w:rsidRPr="00F97475">
        <w:rPr>
          <w:rFonts w:ascii="Times New Roman" w:hAnsi="Times New Roman" w:cs="Times New Roman"/>
          <w:b/>
          <w:sz w:val="24"/>
          <w:szCs w:val="24"/>
        </w:rPr>
        <w:t xml:space="preserve"> обязан:</w:t>
      </w:r>
    </w:p>
    <w:p w:rsidR="002F7BDC" w:rsidRPr="00F97475" w:rsidRDefault="002F7BDC" w:rsidP="0029487C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F97475">
        <w:rPr>
          <w:rFonts w:ascii="Times New Roman" w:hAnsi="Times New Roman" w:cs="Times New Roman"/>
          <w:sz w:val="24"/>
          <w:szCs w:val="24"/>
        </w:rPr>
        <w:t xml:space="preserve">2.3.1. Обеспечить Заказчику доступ к информации для ознакомления с уставом образовательного учреждения, с лицензией на осуществление образовательной деятельности, с образовательными </w:t>
      </w:r>
      <w:r w:rsidRPr="00F97475">
        <w:rPr>
          <w:rFonts w:ascii="Times New Roman" w:hAnsi="Times New Roman" w:cs="Times New Roman"/>
          <w:sz w:val="24"/>
          <w:szCs w:val="24"/>
        </w:rPr>
        <w:lastRenderedPageBreak/>
        <w:t>программами и другими документами, регламентирующими организацию и осуществление образовательной деятельности, права и обязанности Воспитанников и Заказчика.</w:t>
      </w:r>
    </w:p>
    <w:p w:rsidR="002F7BDC" w:rsidRPr="00F97475" w:rsidRDefault="002F7BDC" w:rsidP="002F7BDC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F97475">
        <w:rPr>
          <w:rFonts w:ascii="Times New Roman" w:hAnsi="Times New Roman" w:cs="Times New Roman"/>
          <w:sz w:val="24"/>
          <w:szCs w:val="24"/>
        </w:rPr>
        <w:t xml:space="preserve">2.3.2. Обеспечить надлежащее предоставление услуг, предусмотренных разделом I настоящего Договора, в полном объеме в соответствии с федеральным государственным образовательным стандартом, </w:t>
      </w:r>
      <w:r w:rsidRPr="00683B87">
        <w:rPr>
          <w:rFonts w:ascii="Times New Roman" w:hAnsi="Times New Roman" w:cs="Times New Roman"/>
          <w:sz w:val="24"/>
          <w:szCs w:val="24"/>
        </w:rPr>
        <w:t>образовательной программой дошкольного образования</w:t>
      </w:r>
      <w:r w:rsidRPr="00F97475">
        <w:rPr>
          <w:rFonts w:ascii="Times New Roman" w:hAnsi="Times New Roman" w:cs="Times New Roman"/>
          <w:sz w:val="24"/>
          <w:szCs w:val="24"/>
        </w:rPr>
        <w:t xml:space="preserve"> и условиями настоящего Договора.</w:t>
      </w:r>
    </w:p>
    <w:p w:rsidR="002F7BDC" w:rsidRPr="00F97475" w:rsidRDefault="002F7BDC" w:rsidP="002F7BDC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F97475">
        <w:rPr>
          <w:rFonts w:ascii="Times New Roman" w:hAnsi="Times New Roman" w:cs="Times New Roman"/>
          <w:sz w:val="24"/>
          <w:szCs w:val="24"/>
        </w:rPr>
        <w:t xml:space="preserve">2.3.3. Довести до Заказчика информацию, содержащую сведения о предоставлении платных образовательных услуг в порядке и объеме, которые предусмотрены </w:t>
      </w:r>
      <w:hyperlink w:tooltip="Закон РФ от 07.02.1992 № 2300-1 (ред. от 02.07.2013) &quot;О защите прав потребителей&quot;{КонсультантПлюс}" w:history="1">
        <w:r w:rsidRPr="00F97475">
          <w:rPr>
            <w:rFonts w:ascii="Times New Roman" w:hAnsi="Times New Roman" w:cs="Times New Roman"/>
            <w:sz w:val="24"/>
            <w:szCs w:val="24"/>
          </w:rPr>
          <w:t>Законом</w:t>
        </w:r>
      </w:hyperlink>
      <w:r w:rsidRPr="00F97475">
        <w:rPr>
          <w:rFonts w:ascii="Times New Roman" w:hAnsi="Times New Roman" w:cs="Times New Roman"/>
          <w:sz w:val="24"/>
          <w:szCs w:val="24"/>
        </w:rPr>
        <w:t xml:space="preserve"> Российской Федерации от 7 февраля 1992 г. № 2300-1 "О защите прав потребителей"  и Федеральным </w:t>
      </w:r>
      <w:hyperlink w:tooltip="Федеральный закон от 29.12.2012 № 273-ФЗ (ред. от 03.02.2014) &quot;Об образовании в Российской Федерации&quot;{КонсультантПлюс}" w:history="1">
        <w:r w:rsidRPr="00F97475">
          <w:rPr>
            <w:rFonts w:ascii="Times New Roman" w:hAnsi="Times New Roman" w:cs="Times New Roman"/>
            <w:sz w:val="24"/>
            <w:szCs w:val="24"/>
          </w:rPr>
          <w:t>законом</w:t>
        </w:r>
      </w:hyperlink>
      <w:r w:rsidRPr="00F97475">
        <w:rPr>
          <w:rFonts w:ascii="Times New Roman" w:hAnsi="Times New Roman" w:cs="Times New Roman"/>
          <w:sz w:val="24"/>
          <w:szCs w:val="24"/>
        </w:rPr>
        <w:t xml:space="preserve"> от 29 декабря 2012 г. № 273-ФЗ "Об образовании в Российской Федерации" .</w:t>
      </w:r>
    </w:p>
    <w:p w:rsidR="002F7BDC" w:rsidRPr="00F97475" w:rsidRDefault="002F7BDC" w:rsidP="002F7BDC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F97475">
        <w:rPr>
          <w:rFonts w:ascii="Times New Roman" w:hAnsi="Times New Roman" w:cs="Times New Roman"/>
          <w:sz w:val="24"/>
          <w:szCs w:val="24"/>
        </w:rPr>
        <w:t>2.3.4. Обеспечивать охрану жизни и укрепление физического и психического здоровья Воспитанника, его интеллектуальное, физическое и личностное развитие, развитие его творческих способностей и интересов.</w:t>
      </w:r>
    </w:p>
    <w:p w:rsidR="002F7BDC" w:rsidRPr="00F97475" w:rsidRDefault="002F7BDC" w:rsidP="002F7BDC">
      <w:pPr>
        <w:spacing w:after="120"/>
        <w:ind w:firstLine="28"/>
        <w:jc w:val="both"/>
        <w:rPr>
          <w:rFonts w:ascii="Times New Roman" w:hAnsi="Times New Roman" w:cs="Times New Roman"/>
          <w:i/>
          <w:sz w:val="24"/>
          <w:szCs w:val="24"/>
        </w:rPr>
      </w:pPr>
      <w:r w:rsidRPr="00F97475">
        <w:rPr>
          <w:rFonts w:ascii="Times New Roman" w:hAnsi="Times New Roman" w:cs="Times New Roman"/>
          <w:sz w:val="24"/>
          <w:szCs w:val="24"/>
        </w:rPr>
        <w:t>2.3.5. При оказании услуг, предусмотренных настоящим Договором, учитывать индивидуальные потребности Воспитанника, связанные с его жизненной ситуацией и состоянием здоровья, определяющие особые условия получения им образования, возможности освоения Воспитанником образовательной программы на разных этапах ее реализации.</w:t>
      </w:r>
    </w:p>
    <w:p w:rsidR="002F7BDC" w:rsidRPr="00F97475" w:rsidRDefault="002F7BDC" w:rsidP="002F7BDC">
      <w:pPr>
        <w:spacing w:after="120"/>
        <w:ind w:firstLine="28"/>
        <w:jc w:val="both"/>
        <w:rPr>
          <w:rFonts w:ascii="Times New Roman" w:hAnsi="Times New Roman" w:cs="Times New Roman"/>
          <w:i/>
          <w:sz w:val="24"/>
          <w:szCs w:val="24"/>
        </w:rPr>
      </w:pPr>
      <w:r w:rsidRPr="00F97475">
        <w:rPr>
          <w:rFonts w:ascii="Times New Roman" w:hAnsi="Times New Roman" w:cs="Times New Roman"/>
          <w:sz w:val="24"/>
          <w:szCs w:val="24"/>
        </w:rPr>
        <w:t>2.3.6. При оказании услуг, предусмотренных настоящим Договором, проявлять уважение к личности Воспитанника, оберегать его от всех форм физического и психологического насилия, обеспечить условия укрепления нравственного, физического и психологического здоровья, эмоционального благополучия Воспитанника с учетом его индивидуальных особенностей.</w:t>
      </w:r>
    </w:p>
    <w:p w:rsidR="002F7BDC" w:rsidRPr="00F97475" w:rsidRDefault="002F7BDC" w:rsidP="002F7BDC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F97475">
        <w:rPr>
          <w:rFonts w:ascii="Times New Roman" w:hAnsi="Times New Roman" w:cs="Times New Roman"/>
          <w:sz w:val="24"/>
          <w:szCs w:val="24"/>
        </w:rPr>
        <w:t>2.3.7. Создавать безопасные условия обучения, воспитания, присмотра и ухода за Воспитанником, его содержания в образовательном  учреждении в соответствии с установленными нормами, обеспечивающими его жизнь и здоровье.</w:t>
      </w:r>
    </w:p>
    <w:p w:rsidR="002F7BDC" w:rsidRPr="00F97475" w:rsidRDefault="002F7BDC" w:rsidP="002F7BDC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F97475">
        <w:rPr>
          <w:rFonts w:ascii="Times New Roman" w:hAnsi="Times New Roman" w:cs="Times New Roman"/>
          <w:sz w:val="24"/>
          <w:szCs w:val="24"/>
        </w:rPr>
        <w:t>2.3.8. Обучать Воспитанника по образовательной программе, предусмотренной пунктом 1.3 настоящего Договора.</w:t>
      </w:r>
    </w:p>
    <w:p w:rsidR="002F7BDC" w:rsidRPr="00F97475" w:rsidRDefault="002F7BDC" w:rsidP="002F7BDC">
      <w:pPr>
        <w:spacing w:after="12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F97475">
        <w:rPr>
          <w:rFonts w:ascii="Times New Roman" w:hAnsi="Times New Roman" w:cs="Times New Roman"/>
          <w:sz w:val="24"/>
          <w:szCs w:val="24"/>
        </w:rPr>
        <w:t>Обеспечить обучение на государственном языке Российской Федерации, в соответствии с Порядком организации и осуществления образовательной деятельности</w:t>
      </w:r>
    </w:p>
    <w:p w:rsidR="002F7BDC" w:rsidRPr="00F97475" w:rsidRDefault="002F7BDC" w:rsidP="002F7BDC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F97475">
        <w:rPr>
          <w:rFonts w:ascii="Times New Roman" w:hAnsi="Times New Roman" w:cs="Times New Roman"/>
          <w:sz w:val="24"/>
          <w:szCs w:val="24"/>
        </w:rPr>
        <w:t>2.3.9. Обеспечить реализацию образовательной программы средствами обучения и воспитания, необходимыми для организации учебной деятельности и создания развивающей предметно-пространственной среды (п.26 ст.2 ФЗ №270-ФЗ «Об образовании в РФ»; п.3.6.3 ФГОС дошкольного образования).</w:t>
      </w:r>
    </w:p>
    <w:p w:rsidR="002F7BDC" w:rsidRDefault="002F7BDC" w:rsidP="002F7BD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F97475">
        <w:rPr>
          <w:rFonts w:ascii="Times New Roman" w:hAnsi="Times New Roman" w:cs="Times New Roman"/>
          <w:sz w:val="24"/>
          <w:szCs w:val="24"/>
        </w:rPr>
        <w:t xml:space="preserve"> 2.3.10. Обеспечивать    Воспитанника    необходимым    сбалансированным 4-х разов</w:t>
      </w:r>
      <w:r>
        <w:rPr>
          <w:rFonts w:ascii="Times New Roman" w:hAnsi="Times New Roman" w:cs="Times New Roman"/>
          <w:sz w:val="24"/>
          <w:szCs w:val="24"/>
        </w:rPr>
        <w:t>ым</w:t>
      </w:r>
      <w:r w:rsidRPr="00F97475">
        <w:rPr>
          <w:rFonts w:ascii="Times New Roman" w:hAnsi="Times New Roman" w:cs="Times New Roman"/>
          <w:sz w:val="24"/>
          <w:szCs w:val="24"/>
        </w:rPr>
        <w:t xml:space="preserve"> питание</w:t>
      </w:r>
      <w:r>
        <w:rPr>
          <w:rFonts w:ascii="Times New Roman" w:hAnsi="Times New Roman" w:cs="Times New Roman"/>
          <w:sz w:val="24"/>
          <w:szCs w:val="24"/>
        </w:rPr>
        <w:t xml:space="preserve">м </w:t>
      </w:r>
      <w:r w:rsidRPr="00F97475">
        <w:rPr>
          <w:rFonts w:ascii="Times New Roman" w:hAnsi="Times New Roman" w:cs="Times New Roman"/>
          <w:sz w:val="24"/>
          <w:szCs w:val="24"/>
        </w:rPr>
        <w:t xml:space="preserve">(завтрак, обед, полдник, ужин); 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F97475">
        <w:rPr>
          <w:rFonts w:ascii="Times New Roman" w:hAnsi="Times New Roman" w:cs="Times New Roman"/>
          <w:sz w:val="24"/>
          <w:szCs w:val="24"/>
        </w:rPr>
        <w:t>диетическое и индивидуальное питание - по назначению врача и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97475">
        <w:rPr>
          <w:rFonts w:ascii="Times New Roman" w:hAnsi="Times New Roman" w:cs="Times New Roman"/>
          <w:sz w:val="24"/>
          <w:szCs w:val="24"/>
        </w:rPr>
        <w:t>заявлению Заказчика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F97475">
        <w:rPr>
          <w:rFonts w:ascii="Times New Roman" w:hAnsi="Times New Roman" w:cs="Times New Roman"/>
          <w:sz w:val="24"/>
          <w:szCs w:val="24"/>
        </w:rPr>
        <w:t>.</w:t>
      </w:r>
    </w:p>
    <w:p w:rsidR="002F7BDC" w:rsidRPr="00260012" w:rsidRDefault="002F7BDC" w:rsidP="002F7BDC">
      <w:pPr>
        <w:spacing w:after="12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A179C3">
        <w:rPr>
          <w:rFonts w:ascii="Times New Roman" w:hAnsi="Times New Roman" w:cs="Times New Roman"/>
          <w:sz w:val="24"/>
          <w:szCs w:val="24"/>
        </w:rPr>
        <w:t>Время  приёма пищи: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260012">
        <w:rPr>
          <w:rFonts w:ascii="Times New Roman" w:hAnsi="Times New Roman" w:cs="Times New Roman"/>
          <w:sz w:val="24"/>
          <w:szCs w:val="24"/>
          <w:u w:val="single"/>
        </w:rPr>
        <w:t xml:space="preserve"> завтрак –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                                                  </w:t>
      </w:r>
      <w:r w:rsidRPr="00260012">
        <w:rPr>
          <w:rFonts w:ascii="Times New Roman" w:hAnsi="Times New Roman" w:cs="Times New Roman"/>
          <w:sz w:val="24"/>
          <w:szCs w:val="24"/>
          <w:u w:val="single"/>
        </w:rPr>
        <w:t>обед –</w:t>
      </w:r>
      <w:r w:rsidRPr="00260012">
        <w:rPr>
          <w:rFonts w:ascii="Times New Roman" w:hAnsi="Times New Roman" w:cs="Times New Roman"/>
          <w:sz w:val="24"/>
          <w:szCs w:val="24"/>
        </w:rPr>
        <w:t>______________</w:t>
      </w:r>
      <w:r>
        <w:rPr>
          <w:rFonts w:ascii="Times New Roman" w:hAnsi="Times New Roman" w:cs="Times New Roman"/>
          <w:sz w:val="24"/>
          <w:szCs w:val="24"/>
        </w:rPr>
        <w:t>_______</w:t>
      </w:r>
    </w:p>
    <w:p w:rsidR="002F7BDC" w:rsidRPr="00260012" w:rsidRDefault="002F7BDC" w:rsidP="002F7BDC">
      <w:pPr>
        <w:spacing w:after="120"/>
        <w:ind w:hanging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</w:t>
      </w:r>
      <w:r w:rsidRPr="00260012">
        <w:rPr>
          <w:rFonts w:ascii="Times New Roman" w:hAnsi="Times New Roman" w:cs="Times New Roman"/>
          <w:sz w:val="24"/>
          <w:szCs w:val="24"/>
        </w:rPr>
        <w:t>_</w:t>
      </w:r>
      <w:r w:rsidRPr="00260012">
        <w:rPr>
          <w:rFonts w:ascii="Times New Roman" w:hAnsi="Times New Roman" w:cs="Times New Roman"/>
          <w:sz w:val="24"/>
          <w:szCs w:val="24"/>
          <w:u w:val="single"/>
        </w:rPr>
        <w:t>полдник –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                                               </w:t>
      </w:r>
      <w:r w:rsidRPr="00260012">
        <w:rPr>
          <w:rFonts w:ascii="Times New Roman" w:hAnsi="Times New Roman" w:cs="Times New Roman"/>
          <w:sz w:val="24"/>
          <w:szCs w:val="24"/>
          <w:u w:val="single"/>
        </w:rPr>
        <w:t>ужин –</w:t>
      </w:r>
      <w:r>
        <w:rPr>
          <w:rFonts w:ascii="Times New Roman" w:hAnsi="Times New Roman" w:cs="Times New Roman"/>
          <w:sz w:val="24"/>
          <w:szCs w:val="24"/>
        </w:rPr>
        <w:t>_____________</w:t>
      </w:r>
      <w:r>
        <w:rPr>
          <w:rFonts w:ascii="Times New Roman" w:hAnsi="Times New Roman" w:cs="Times New Roman"/>
          <w:sz w:val="24"/>
          <w:szCs w:val="24"/>
        </w:rPr>
        <w:softHyphen/>
      </w:r>
      <w:r>
        <w:rPr>
          <w:rFonts w:ascii="Times New Roman" w:hAnsi="Times New Roman" w:cs="Times New Roman"/>
          <w:sz w:val="24"/>
          <w:szCs w:val="24"/>
        </w:rPr>
        <w:softHyphen/>
      </w:r>
      <w:r>
        <w:rPr>
          <w:rFonts w:ascii="Times New Roman" w:hAnsi="Times New Roman" w:cs="Times New Roman"/>
          <w:sz w:val="24"/>
          <w:szCs w:val="24"/>
        </w:rPr>
        <w:softHyphen/>
      </w:r>
      <w:r>
        <w:rPr>
          <w:rFonts w:ascii="Times New Roman" w:hAnsi="Times New Roman" w:cs="Times New Roman"/>
          <w:sz w:val="24"/>
          <w:szCs w:val="24"/>
        </w:rPr>
        <w:softHyphen/>
      </w:r>
      <w:r>
        <w:rPr>
          <w:rFonts w:ascii="Times New Roman" w:hAnsi="Times New Roman" w:cs="Times New Roman"/>
          <w:sz w:val="24"/>
          <w:szCs w:val="24"/>
        </w:rPr>
        <w:softHyphen/>
      </w:r>
      <w:r>
        <w:rPr>
          <w:rFonts w:ascii="Times New Roman" w:hAnsi="Times New Roman" w:cs="Times New Roman"/>
          <w:sz w:val="24"/>
          <w:szCs w:val="24"/>
        </w:rPr>
        <w:softHyphen/>
      </w:r>
      <w:r>
        <w:rPr>
          <w:rFonts w:ascii="Times New Roman" w:hAnsi="Times New Roman" w:cs="Times New Roman"/>
          <w:sz w:val="24"/>
          <w:szCs w:val="24"/>
        </w:rPr>
        <w:softHyphen/>
      </w:r>
      <w:r>
        <w:rPr>
          <w:rFonts w:ascii="Times New Roman" w:hAnsi="Times New Roman" w:cs="Times New Roman"/>
          <w:sz w:val="24"/>
          <w:szCs w:val="24"/>
        </w:rPr>
        <w:softHyphen/>
      </w:r>
      <w:r>
        <w:rPr>
          <w:rFonts w:ascii="Times New Roman" w:hAnsi="Times New Roman" w:cs="Times New Roman"/>
          <w:sz w:val="24"/>
          <w:szCs w:val="24"/>
        </w:rPr>
        <w:softHyphen/>
        <w:t>________</w:t>
      </w:r>
    </w:p>
    <w:p w:rsidR="002F7BDC" w:rsidRPr="00F97475" w:rsidRDefault="002F7BDC" w:rsidP="002F7BDC">
      <w:pPr>
        <w:jc w:val="both"/>
        <w:rPr>
          <w:rFonts w:ascii="Times New Roman" w:hAnsi="Times New Roman" w:cs="Times New Roman"/>
          <w:sz w:val="24"/>
          <w:szCs w:val="24"/>
        </w:rPr>
      </w:pPr>
      <w:r w:rsidRPr="00F97475">
        <w:rPr>
          <w:rFonts w:ascii="Times New Roman" w:hAnsi="Times New Roman" w:cs="Times New Roman"/>
          <w:sz w:val="24"/>
          <w:szCs w:val="24"/>
        </w:rPr>
        <w:t>2.3.11. Переводить Воспитанника в следующую возрастную группу.</w:t>
      </w:r>
    </w:p>
    <w:p w:rsidR="002F7BDC" w:rsidRPr="00F97475" w:rsidRDefault="002F7BDC" w:rsidP="002F7BDC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F97475">
        <w:rPr>
          <w:rFonts w:ascii="Times New Roman" w:hAnsi="Times New Roman" w:cs="Times New Roman"/>
          <w:sz w:val="24"/>
          <w:szCs w:val="24"/>
        </w:rPr>
        <w:t xml:space="preserve">2.3.12. Уведомить Заказчика в 10-ти </w:t>
      </w:r>
      <w:proofErr w:type="spellStart"/>
      <w:r w:rsidRPr="00F97475">
        <w:rPr>
          <w:rFonts w:ascii="Times New Roman" w:hAnsi="Times New Roman" w:cs="Times New Roman"/>
          <w:sz w:val="24"/>
          <w:szCs w:val="24"/>
        </w:rPr>
        <w:t>дневный</w:t>
      </w:r>
      <w:proofErr w:type="spellEnd"/>
      <w:r w:rsidRPr="00F97475">
        <w:rPr>
          <w:rFonts w:ascii="Times New Roman" w:hAnsi="Times New Roman" w:cs="Times New Roman"/>
          <w:sz w:val="24"/>
          <w:szCs w:val="24"/>
        </w:rPr>
        <w:t xml:space="preserve"> срок о нецелесообразности оказания  Воспитаннику образовательной услуги в объёме, предусмотренном  разделом  </w:t>
      </w:r>
      <w:r w:rsidRPr="00F97475">
        <w:rPr>
          <w:rFonts w:ascii="Times New Roman" w:hAnsi="Times New Roman" w:cs="Times New Roman"/>
          <w:sz w:val="24"/>
          <w:szCs w:val="24"/>
          <w:lang w:val="en-US"/>
        </w:rPr>
        <w:t>I</w:t>
      </w:r>
      <w:r w:rsidRPr="00F97475">
        <w:rPr>
          <w:rFonts w:ascii="Times New Roman" w:hAnsi="Times New Roman" w:cs="Times New Roman"/>
          <w:sz w:val="24"/>
          <w:szCs w:val="24"/>
        </w:rPr>
        <w:t xml:space="preserve"> настоящего договора, вследствие его индивидуальных особенностей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F97475">
        <w:rPr>
          <w:rFonts w:ascii="Times New Roman" w:hAnsi="Times New Roman" w:cs="Times New Roman"/>
          <w:sz w:val="24"/>
          <w:szCs w:val="24"/>
        </w:rPr>
        <w:t xml:space="preserve"> делающих невозможным или педагогически нецелесообразным оказание данной услуги.  </w:t>
      </w:r>
    </w:p>
    <w:p w:rsidR="002F7BDC" w:rsidRDefault="002F7BDC" w:rsidP="002F7BDC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F97475">
        <w:rPr>
          <w:rFonts w:ascii="Times New Roman" w:hAnsi="Times New Roman" w:cs="Times New Roman"/>
          <w:sz w:val="24"/>
          <w:szCs w:val="24"/>
        </w:rPr>
        <w:lastRenderedPageBreak/>
        <w:t>2.3.13.Обеспечить соблюдение требований Федерального закона от 27 июля 2006 г. № 152-ФЗ "О персональных данных"  в части сбора, хранения и обработки персональных данных Заказчика и Воспитанника.</w:t>
      </w:r>
    </w:p>
    <w:p w:rsidR="002F7BDC" w:rsidRPr="00F97475" w:rsidRDefault="002F7BDC" w:rsidP="002F7BDC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E27F7A">
        <w:rPr>
          <w:rFonts w:ascii="Times New Roman" w:hAnsi="Times New Roman" w:cs="Times New Roman"/>
          <w:b/>
          <w:sz w:val="24"/>
          <w:szCs w:val="24"/>
        </w:rPr>
        <w:t>2.4. Заказчик</w:t>
      </w:r>
      <w:r w:rsidRPr="00F97475">
        <w:rPr>
          <w:rFonts w:ascii="Times New Roman" w:hAnsi="Times New Roman" w:cs="Times New Roman"/>
          <w:b/>
          <w:sz w:val="24"/>
          <w:szCs w:val="24"/>
        </w:rPr>
        <w:t xml:space="preserve"> обязан</w:t>
      </w:r>
      <w:r w:rsidRPr="00F97475">
        <w:rPr>
          <w:rFonts w:ascii="Times New Roman" w:hAnsi="Times New Roman" w:cs="Times New Roman"/>
          <w:sz w:val="24"/>
          <w:szCs w:val="24"/>
        </w:rPr>
        <w:t>:</w:t>
      </w:r>
    </w:p>
    <w:p w:rsidR="002F7BDC" w:rsidRPr="00CF3CFE" w:rsidRDefault="002F7BDC" w:rsidP="002F7BDC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CF3CFE">
        <w:rPr>
          <w:rFonts w:ascii="Times New Roman" w:hAnsi="Times New Roman" w:cs="Times New Roman"/>
          <w:sz w:val="24"/>
          <w:szCs w:val="24"/>
        </w:rPr>
        <w:t>2.4.1. Соблюдать требования учредительных документов Исполнителя, правил внутреннего распорядка и иных локальных нормативных актов, общепринятых норм поведения, в том числе, проявлять уважение к педагогическим работникам, административно-хозяйственному, производственному, учебно-вспомогательному, медицинскому и иному персоналу Исполнителя и другим воспитанникам, не посягать на их честь и достоинство.</w:t>
      </w:r>
    </w:p>
    <w:p w:rsidR="002F7BDC" w:rsidRPr="00CF3CFE" w:rsidRDefault="002F7BDC" w:rsidP="002F7BDC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CF3CFE">
        <w:rPr>
          <w:rFonts w:ascii="Times New Roman" w:hAnsi="Times New Roman" w:cs="Times New Roman"/>
          <w:sz w:val="24"/>
          <w:szCs w:val="24"/>
        </w:rPr>
        <w:t xml:space="preserve">2.4.2. Своевременно вносить плату за присмотр и уход за Воспитанником, а также плату за дополнительные образовательные услуги, предоставляемые Воспитаннику за рамками образовательной деятельности, </w:t>
      </w:r>
      <w:proofErr w:type="gramStart"/>
      <w:r w:rsidRPr="00CF3CFE">
        <w:rPr>
          <w:rFonts w:ascii="Times New Roman" w:hAnsi="Times New Roman" w:cs="Times New Roman"/>
          <w:sz w:val="24"/>
          <w:szCs w:val="24"/>
        </w:rPr>
        <w:t>согласно</w:t>
      </w:r>
      <w:proofErr w:type="gramEnd"/>
      <w:r w:rsidRPr="00CF3CFE">
        <w:rPr>
          <w:rFonts w:ascii="Times New Roman" w:hAnsi="Times New Roman" w:cs="Times New Roman"/>
          <w:sz w:val="24"/>
          <w:szCs w:val="24"/>
        </w:rPr>
        <w:t xml:space="preserve"> дополнительного соглашения к настоящему Договору.</w:t>
      </w:r>
    </w:p>
    <w:p w:rsidR="002F7BDC" w:rsidRPr="00CF3CFE" w:rsidRDefault="002F7BDC" w:rsidP="002F7BDC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CF3CFE">
        <w:rPr>
          <w:rFonts w:ascii="Times New Roman" w:hAnsi="Times New Roman" w:cs="Times New Roman"/>
          <w:sz w:val="24"/>
          <w:szCs w:val="24"/>
        </w:rPr>
        <w:t xml:space="preserve">2.4.3. При поступлении Воспитанника в образовательное  учреждение и в период действия настоящего Договора своевременно </w:t>
      </w:r>
      <w:proofErr w:type="gramStart"/>
      <w:r w:rsidRPr="00CF3CFE">
        <w:rPr>
          <w:rFonts w:ascii="Times New Roman" w:hAnsi="Times New Roman" w:cs="Times New Roman"/>
          <w:sz w:val="24"/>
          <w:szCs w:val="24"/>
        </w:rPr>
        <w:t>предоставлять Исполнителю все необходимые документы</w:t>
      </w:r>
      <w:proofErr w:type="gramEnd"/>
      <w:r w:rsidRPr="00CF3CFE">
        <w:rPr>
          <w:rFonts w:ascii="Times New Roman" w:hAnsi="Times New Roman" w:cs="Times New Roman"/>
          <w:sz w:val="24"/>
          <w:szCs w:val="24"/>
        </w:rPr>
        <w:t>, предусмотренные Уставом и Порядком приёма в  образовательное учреждение.</w:t>
      </w:r>
    </w:p>
    <w:p w:rsidR="002F7BDC" w:rsidRPr="00CF3CFE" w:rsidRDefault="002F7BDC" w:rsidP="002F7BDC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CF3CFE">
        <w:rPr>
          <w:rFonts w:ascii="Times New Roman" w:hAnsi="Times New Roman" w:cs="Times New Roman"/>
          <w:sz w:val="24"/>
          <w:szCs w:val="24"/>
        </w:rPr>
        <w:t xml:space="preserve">2.4.4. Незамедлительно сообщать </w:t>
      </w:r>
      <w:proofErr w:type="spellStart"/>
      <w:proofErr w:type="gramStart"/>
      <w:r w:rsidRPr="00CF3CFE">
        <w:rPr>
          <w:rFonts w:ascii="Times New Roman" w:hAnsi="Times New Roman" w:cs="Times New Roman"/>
          <w:sz w:val="24"/>
          <w:szCs w:val="24"/>
        </w:rPr>
        <w:t>Исполнител</w:t>
      </w:r>
      <w:proofErr w:type="spellEnd"/>
      <w:r w:rsidR="00616771">
        <w:rPr>
          <w:rFonts w:ascii="Times New Roman" w:hAnsi="Times New Roman" w:cs="Times New Roman"/>
          <w:sz w:val="24"/>
          <w:szCs w:val="24"/>
        </w:rPr>
        <w:t xml:space="preserve"> </w:t>
      </w:r>
      <w:r w:rsidRPr="00CF3CFE">
        <w:rPr>
          <w:rFonts w:ascii="Times New Roman" w:hAnsi="Times New Roman" w:cs="Times New Roman"/>
          <w:sz w:val="24"/>
          <w:szCs w:val="24"/>
        </w:rPr>
        <w:t>ю</w:t>
      </w:r>
      <w:proofErr w:type="gramEnd"/>
      <w:r w:rsidRPr="00CF3CFE">
        <w:rPr>
          <w:rFonts w:ascii="Times New Roman" w:hAnsi="Times New Roman" w:cs="Times New Roman"/>
          <w:sz w:val="24"/>
          <w:szCs w:val="24"/>
        </w:rPr>
        <w:t xml:space="preserve"> об изменении контактного телефона и места жительства.</w:t>
      </w:r>
    </w:p>
    <w:p w:rsidR="002F7BDC" w:rsidRPr="00CF3CFE" w:rsidRDefault="002F7BDC" w:rsidP="002F7BDC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CF3CFE">
        <w:rPr>
          <w:rFonts w:ascii="Times New Roman" w:hAnsi="Times New Roman" w:cs="Times New Roman"/>
          <w:sz w:val="24"/>
          <w:szCs w:val="24"/>
        </w:rPr>
        <w:t>2.4.5. Обеспечить посещение Воспитанником образовательного  учреждения согласно правилам внутреннего распорядка Исполнителя.</w:t>
      </w:r>
    </w:p>
    <w:p w:rsidR="002F7BDC" w:rsidRDefault="002F7BDC" w:rsidP="002F7BDC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CF3CFE">
        <w:rPr>
          <w:rFonts w:ascii="Times New Roman" w:hAnsi="Times New Roman" w:cs="Times New Roman"/>
          <w:sz w:val="24"/>
          <w:szCs w:val="24"/>
        </w:rPr>
        <w:t xml:space="preserve">2.4.6. Своевременно информировать Исполнителя </w:t>
      </w:r>
      <w:r w:rsidRPr="00CF3CFE">
        <w:rPr>
          <w:rFonts w:ascii="Times New Roman" w:hAnsi="Times New Roman" w:cs="Times New Roman"/>
          <w:b/>
          <w:sz w:val="24"/>
          <w:szCs w:val="24"/>
          <w:u w:val="single"/>
        </w:rPr>
        <w:t>о предстоящем отсутствии</w:t>
      </w:r>
      <w:r w:rsidRPr="00CF3CFE">
        <w:rPr>
          <w:rFonts w:ascii="Times New Roman" w:hAnsi="Times New Roman" w:cs="Times New Roman"/>
          <w:sz w:val="24"/>
          <w:szCs w:val="24"/>
        </w:rPr>
        <w:t xml:space="preserve"> Воспитанника в образовательном  учреждении:</w:t>
      </w:r>
    </w:p>
    <w:p w:rsidR="002F7BDC" w:rsidRDefault="002F7BDC" w:rsidP="002F7BDC">
      <w:pPr>
        <w:spacing w:after="120"/>
        <w:jc w:val="both"/>
        <w:rPr>
          <w:rFonts w:ascii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- </w:t>
      </w:r>
      <w:r w:rsidRPr="00CF3CFE">
        <w:rPr>
          <w:rFonts w:ascii="Times New Roman" w:hAnsi="Times New Roman" w:cs="Times New Roman"/>
          <w:sz w:val="24"/>
          <w:szCs w:val="24"/>
        </w:rPr>
        <w:t xml:space="preserve">по болезни – в день заболевания </w:t>
      </w:r>
      <w:r w:rsidRPr="00CF3CFE">
        <w:rPr>
          <w:rFonts w:ascii="Times New Roman" w:hAnsi="Times New Roman" w:cs="Times New Roman"/>
          <w:b/>
          <w:sz w:val="24"/>
          <w:szCs w:val="24"/>
          <w:u w:val="single"/>
        </w:rPr>
        <w:t>до 09.00</w:t>
      </w:r>
      <w:r w:rsidRPr="00CF3CFE">
        <w:rPr>
          <w:rFonts w:ascii="Times New Roman" w:hAnsi="Times New Roman" w:cs="Times New Roman"/>
          <w:sz w:val="24"/>
          <w:szCs w:val="24"/>
        </w:rPr>
        <w:t xml:space="preserve"> по телефону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921-150-19-32 </w:t>
      </w:r>
      <w:r w:rsidRPr="00260012">
        <w:rPr>
          <w:rFonts w:ascii="Times New Roman" w:hAnsi="Times New Roman" w:cs="Times New Roman"/>
          <w:sz w:val="24"/>
          <w:szCs w:val="24"/>
        </w:rPr>
        <w:t>(старший воспитатель)</w:t>
      </w:r>
      <w:r w:rsidRPr="00CF3CFE">
        <w:rPr>
          <w:rFonts w:ascii="Times New Roman" w:hAnsi="Times New Roman" w:cs="Times New Roman"/>
          <w:b/>
          <w:sz w:val="24"/>
          <w:szCs w:val="24"/>
        </w:rPr>
        <w:t>,</w:t>
      </w:r>
    </w:p>
    <w:p w:rsidR="002F7BDC" w:rsidRDefault="002F7BDC" w:rsidP="002F7BDC">
      <w:pPr>
        <w:spacing w:after="120"/>
        <w:ind w:firstLine="141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CF3CFE">
        <w:rPr>
          <w:rFonts w:ascii="Times New Roman" w:hAnsi="Times New Roman" w:cs="Times New Roman"/>
          <w:b/>
          <w:sz w:val="24"/>
          <w:szCs w:val="24"/>
        </w:rPr>
        <w:t>-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F3CFE">
        <w:rPr>
          <w:rFonts w:ascii="Times New Roman" w:hAnsi="Times New Roman" w:cs="Times New Roman"/>
          <w:sz w:val="24"/>
          <w:szCs w:val="24"/>
        </w:rPr>
        <w:t xml:space="preserve">по другим причинам (отпуск, командировка родителей, санаторно-курортное лечение и </w:t>
      </w:r>
      <w:proofErr w:type="gramEnd"/>
    </w:p>
    <w:p w:rsidR="002F7BDC" w:rsidRPr="009265D9" w:rsidRDefault="002F7BDC" w:rsidP="002F7BDC">
      <w:pPr>
        <w:spacing w:after="120"/>
        <w:ind w:firstLine="141"/>
        <w:jc w:val="both"/>
        <w:rPr>
          <w:rFonts w:ascii="Times New Roman" w:hAnsi="Times New Roman" w:cs="Times New Roman"/>
          <w:sz w:val="24"/>
          <w:szCs w:val="24"/>
        </w:rPr>
      </w:pPr>
      <w:r w:rsidRPr="00CF3CFE">
        <w:rPr>
          <w:rFonts w:ascii="Times New Roman" w:hAnsi="Times New Roman" w:cs="Times New Roman"/>
          <w:sz w:val="24"/>
          <w:szCs w:val="24"/>
        </w:rPr>
        <w:t>др</w:t>
      </w:r>
      <w:r w:rsidRPr="00CF3CFE">
        <w:rPr>
          <w:sz w:val="24"/>
          <w:szCs w:val="24"/>
        </w:rPr>
        <w:t>.)</w:t>
      </w:r>
      <w:r>
        <w:rPr>
          <w:sz w:val="24"/>
          <w:szCs w:val="24"/>
        </w:rPr>
        <w:t xml:space="preserve"> </w:t>
      </w:r>
      <w:r w:rsidRPr="00CF3CFE">
        <w:rPr>
          <w:sz w:val="24"/>
          <w:szCs w:val="24"/>
        </w:rPr>
        <w:t xml:space="preserve"> -</w:t>
      </w:r>
      <w:r>
        <w:rPr>
          <w:sz w:val="24"/>
          <w:szCs w:val="24"/>
        </w:rPr>
        <w:t xml:space="preserve"> </w:t>
      </w:r>
      <w:r w:rsidRPr="00CF3CFE">
        <w:rPr>
          <w:rFonts w:ascii="Times New Roman" w:hAnsi="Times New Roman" w:cs="Times New Roman"/>
          <w:sz w:val="24"/>
          <w:szCs w:val="24"/>
        </w:rPr>
        <w:t xml:space="preserve">по телефону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921-150-19-32 </w:t>
      </w:r>
      <w:r w:rsidRPr="00260012">
        <w:rPr>
          <w:rFonts w:ascii="Times New Roman" w:hAnsi="Times New Roman" w:cs="Times New Roman"/>
          <w:sz w:val="24"/>
          <w:szCs w:val="24"/>
        </w:rPr>
        <w:t>(старший воспитатель)</w:t>
      </w:r>
      <w:r w:rsidRPr="00CF3CFE">
        <w:rPr>
          <w:rFonts w:ascii="Times New Roman" w:hAnsi="Times New Roman" w:cs="Times New Roman"/>
          <w:b/>
          <w:sz w:val="24"/>
          <w:szCs w:val="24"/>
        </w:rPr>
        <w:t>,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CF3CFE">
        <w:rPr>
          <w:rFonts w:ascii="Times New Roman" w:hAnsi="Times New Roman" w:cs="Times New Roman"/>
          <w:sz w:val="24"/>
          <w:szCs w:val="24"/>
        </w:rPr>
        <w:t>предупреждать</w:t>
      </w:r>
      <w:r>
        <w:rPr>
          <w:rFonts w:ascii="Times New Roman" w:hAnsi="Times New Roman" w:cs="Times New Roman"/>
          <w:sz w:val="24"/>
          <w:szCs w:val="24"/>
        </w:rPr>
        <w:t xml:space="preserve"> накануне, </w:t>
      </w:r>
      <w:r w:rsidRPr="00CF3CFE">
        <w:rPr>
          <w:rFonts w:ascii="Times New Roman" w:hAnsi="Times New Roman" w:cs="Times New Roman"/>
          <w:sz w:val="24"/>
          <w:szCs w:val="24"/>
        </w:rPr>
        <w:t xml:space="preserve">а также информировать </w:t>
      </w:r>
      <w:r w:rsidRPr="00CF3CFE">
        <w:rPr>
          <w:rFonts w:ascii="Times New Roman" w:hAnsi="Times New Roman" w:cs="Times New Roman"/>
          <w:b/>
          <w:sz w:val="24"/>
          <w:szCs w:val="24"/>
          <w:u w:val="single"/>
        </w:rPr>
        <w:t>о возращении после отпуска или  перенесенного заболевания</w:t>
      </w:r>
      <w:r w:rsidRPr="00CF3CFE">
        <w:rPr>
          <w:rFonts w:ascii="Times New Roman" w:hAnsi="Times New Roman" w:cs="Times New Roman"/>
          <w:sz w:val="24"/>
          <w:szCs w:val="24"/>
        </w:rPr>
        <w:t xml:space="preserve"> накануне по телефону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921-150-19-32  </w:t>
      </w:r>
      <w:r w:rsidRPr="00260012">
        <w:rPr>
          <w:rFonts w:ascii="Times New Roman" w:hAnsi="Times New Roman" w:cs="Times New Roman"/>
          <w:sz w:val="24"/>
          <w:szCs w:val="24"/>
        </w:rPr>
        <w:t>(старший воспитатель)</w:t>
      </w:r>
      <w:r>
        <w:rPr>
          <w:rFonts w:ascii="Times New Roman" w:hAnsi="Times New Roman" w:cs="Times New Roman"/>
          <w:b/>
          <w:sz w:val="24"/>
          <w:szCs w:val="24"/>
        </w:rPr>
        <w:t>.</w:t>
      </w:r>
    </w:p>
    <w:p w:rsidR="002F7BDC" w:rsidRPr="00CF3CFE" w:rsidRDefault="002F7BDC" w:rsidP="002F7BDC">
      <w:pPr>
        <w:spacing w:after="12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CF3CFE">
        <w:rPr>
          <w:rFonts w:ascii="Times New Roman" w:hAnsi="Times New Roman" w:cs="Times New Roman"/>
          <w:sz w:val="24"/>
          <w:szCs w:val="24"/>
        </w:rPr>
        <w:t>В случае заболевания Воспитанника, подтвержденного заключением медицинской организации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CF3CFE">
        <w:rPr>
          <w:rFonts w:ascii="Times New Roman" w:hAnsi="Times New Roman" w:cs="Times New Roman"/>
          <w:sz w:val="24"/>
          <w:szCs w:val="24"/>
        </w:rPr>
        <w:t xml:space="preserve"> либо выявленного медицинским работником Исполнителя, принять меры по восстановлению его здоровья и не допускать посещения образовательного  учреждения Воспитанником в период заболевания.</w:t>
      </w:r>
    </w:p>
    <w:p w:rsidR="002F7BDC" w:rsidRPr="00CF3CFE" w:rsidRDefault="002F7BDC" w:rsidP="002F7BDC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CF3CFE">
        <w:rPr>
          <w:rFonts w:ascii="Times New Roman" w:hAnsi="Times New Roman" w:cs="Times New Roman"/>
          <w:sz w:val="24"/>
          <w:szCs w:val="24"/>
        </w:rPr>
        <w:t xml:space="preserve">2.4.7. </w:t>
      </w:r>
      <w:proofErr w:type="gramStart"/>
      <w:r w:rsidRPr="00CF3CFE">
        <w:rPr>
          <w:rFonts w:ascii="Times New Roman" w:hAnsi="Times New Roman" w:cs="Times New Roman"/>
          <w:sz w:val="24"/>
          <w:szCs w:val="24"/>
        </w:rPr>
        <w:t>Предоставлять справку</w:t>
      </w:r>
      <w:proofErr w:type="gramEnd"/>
      <w:r w:rsidRPr="00CF3CFE">
        <w:rPr>
          <w:rFonts w:ascii="Times New Roman" w:hAnsi="Times New Roman" w:cs="Times New Roman"/>
          <w:sz w:val="24"/>
          <w:szCs w:val="24"/>
        </w:rPr>
        <w:t xml:space="preserve"> после перенесенного заболевания, а также отсутствия ребенка более 5 календарных дней (за исключением выходных и праздничных дней), с указанием диагноза, длительности заболевания, сведений об отсутствии контакта с инфекционными больными.</w:t>
      </w:r>
    </w:p>
    <w:p w:rsidR="002F7BDC" w:rsidRDefault="002F7BDC" w:rsidP="002F7BDC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CF3CFE">
        <w:rPr>
          <w:rFonts w:ascii="Times New Roman" w:hAnsi="Times New Roman" w:cs="Times New Roman"/>
          <w:sz w:val="24"/>
          <w:szCs w:val="24"/>
        </w:rPr>
        <w:t>2.4.8. Бережно относиться к имуществу Исполнителя, возмещать ущерб, причиненный Воспитанником имуществу Исполнителя, в соответствии с законодательством Российской Федерации.</w:t>
      </w:r>
    </w:p>
    <w:p w:rsidR="002F7BDC" w:rsidRDefault="002F7BDC" w:rsidP="002F7BDC">
      <w:pPr>
        <w:outlineLvl w:val="3"/>
        <w:rPr>
          <w:rFonts w:ascii="Times New Roman" w:hAnsi="Times New Roman" w:cs="Times New Roman"/>
          <w:b/>
          <w:bCs/>
          <w:sz w:val="24"/>
          <w:szCs w:val="24"/>
        </w:rPr>
      </w:pPr>
      <w:r w:rsidRPr="00CF3CFE">
        <w:rPr>
          <w:rFonts w:ascii="Times New Roman" w:hAnsi="Times New Roman" w:cs="Times New Roman"/>
          <w:b/>
          <w:bCs/>
          <w:sz w:val="24"/>
          <w:szCs w:val="24"/>
        </w:rPr>
        <w:t xml:space="preserve">III. Размер, сроки и порядок оплаты за </w:t>
      </w:r>
      <w:proofErr w:type="gramStart"/>
      <w:r w:rsidRPr="00CF3CFE">
        <w:rPr>
          <w:rFonts w:ascii="Times New Roman" w:hAnsi="Times New Roman" w:cs="Times New Roman"/>
          <w:b/>
          <w:bCs/>
          <w:sz w:val="24"/>
          <w:szCs w:val="24"/>
        </w:rPr>
        <w:t>присмотр</w:t>
      </w:r>
      <w:proofErr w:type="gramEnd"/>
      <w:r w:rsidRPr="00CF3CFE">
        <w:rPr>
          <w:rFonts w:ascii="Times New Roman" w:hAnsi="Times New Roman" w:cs="Times New Roman"/>
          <w:b/>
          <w:bCs/>
          <w:sz w:val="24"/>
          <w:szCs w:val="24"/>
        </w:rPr>
        <w:t xml:space="preserve"> и уход за Воспитанником. </w:t>
      </w:r>
    </w:p>
    <w:p w:rsidR="002F7BDC" w:rsidRPr="00CF3CFE" w:rsidRDefault="002F7BDC" w:rsidP="002F7BDC">
      <w:pPr>
        <w:jc w:val="both"/>
        <w:rPr>
          <w:rFonts w:ascii="Times New Roman" w:hAnsi="Times New Roman" w:cs="Times New Roman"/>
          <w:sz w:val="24"/>
          <w:szCs w:val="24"/>
        </w:rPr>
      </w:pPr>
      <w:r w:rsidRPr="00CF3CFE">
        <w:rPr>
          <w:rFonts w:ascii="Times New Roman" w:hAnsi="Times New Roman" w:cs="Times New Roman"/>
          <w:sz w:val="24"/>
          <w:szCs w:val="24"/>
        </w:rPr>
        <w:t xml:space="preserve">3.1.Размер родительской платы устанавливается постановлением </w:t>
      </w:r>
      <w:proofErr w:type="gramStart"/>
      <w:r w:rsidRPr="00CF3CFE">
        <w:rPr>
          <w:rFonts w:ascii="Times New Roman" w:hAnsi="Times New Roman" w:cs="Times New Roman"/>
          <w:sz w:val="24"/>
          <w:szCs w:val="24"/>
        </w:rPr>
        <w:t>администрации</w:t>
      </w:r>
      <w:proofErr w:type="gramEnd"/>
      <w:r w:rsidRPr="00CF3CFE">
        <w:rPr>
          <w:rFonts w:ascii="Times New Roman" w:hAnsi="Times New Roman" w:cs="Times New Roman"/>
          <w:sz w:val="24"/>
          <w:szCs w:val="24"/>
        </w:rPr>
        <w:t xml:space="preserve"> ЗАТО Александровск и составляет на момент заключения договора </w:t>
      </w:r>
      <w:r w:rsidRPr="00382B61">
        <w:rPr>
          <w:rFonts w:ascii="Times New Roman" w:hAnsi="Times New Roman" w:cs="Times New Roman"/>
          <w:b/>
          <w:sz w:val="24"/>
          <w:szCs w:val="24"/>
          <w:u w:val="single"/>
        </w:rPr>
        <w:t>1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57</w:t>
      </w:r>
      <w:r w:rsidRPr="00382B61">
        <w:rPr>
          <w:rFonts w:ascii="Times New Roman" w:hAnsi="Times New Roman" w:cs="Times New Roman"/>
          <w:b/>
          <w:sz w:val="24"/>
          <w:szCs w:val="24"/>
          <w:u w:val="single"/>
        </w:rPr>
        <w:t xml:space="preserve"> рублей за один день посещения</w:t>
      </w:r>
      <w:r w:rsidRPr="00CF3CFE">
        <w:rPr>
          <w:rFonts w:ascii="Times New Roman" w:hAnsi="Times New Roman" w:cs="Times New Roman"/>
          <w:sz w:val="24"/>
          <w:szCs w:val="24"/>
        </w:rPr>
        <w:t xml:space="preserve"> Воспитанником образовательного учреждения. Размер родительской платы за присмотр и уход за Воспитанником определяется исходя из расходов на содержание ребенка (присмотр и уход за ребенком) в образовательном учреждении за исключением расходов на реализацию </w:t>
      </w:r>
      <w:r w:rsidRPr="00CF3CFE">
        <w:rPr>
          <w:rFonts w:ascii="Times New Roman" w:hAnsi="Times New Roman" w:cs="Times New Roman"/>
          <w:sz w:val="24"/>
          <w:szCs w:val="24"/>
        </w:rPr>
        <w:lastRenderedPageBreak/>
        <w:t xml:space="preserve">образовательной программы дошкольного образования и расходов на содержание недвижимого имущества образовательного учреждения. </w:t>
      </w:r>
    </w:p>
    <w:p w:rsidR="002F7BDC" w:rsidRPr="00CF3CFE" w:rsidRDefault="002F7BDC" w:rsidP="002F7BDC">
      <w:pPr>
        <w:jc w:val="both"/>
        <w:rPr>
          <w:rFonts w:ascii="Times New Roman" w:hAnsi="Times New Roman" w:cs="Times New Roman"/>
          <w:sz w:val="24"/>
          <w:szCs w:val="24"/>
        </w:rPr>
      </w:pPr>
      <w:r w:rsidRPr="00CF3CFE">
        <w:rPr>
          <w:rFonts w:ascii="Times New Roman" w:hAnsi="Times New Roman" w:cs="Times New Roman"/>
          <w:sz w:val="24"/>
          <w:szCs w:val="24"/>
        </w:rPr>
        <w:t>3.2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CF3CFE">
        <w:rPr>
          <w:rFonts w:ascii="Times New Roman" w:hAnsi="Times New Roman" w:cs="Times New Roman"/>
          <w:sz w:val="24"/>
          <w:szCs w:val="24"/>
        </w:rPr>
        <w:t>Начисление родительской платы за присмотр и уход за Воспитанником производится из расчета фактически оказанной услуги по присмотру и уходу бухгалтерией образовательного учреждения в первый рабочий день месяца, следующего за отчетным месяцем, согласно календарному графику работы образовательного учреждения и табелю учета посещаемости детей за предыдущий месяц в соответствии с Порядком расчета и взимания родительской платы за присмотр и уход в дошкольном</w:t>
      </w:r>
      <w:proofErr w:type="gramEnd"/>
      <w:r w:rsidRPr="00CF3CFE">
        <w:rPr>
          <w:rFonts w:ascii="Times New Roman" w:hAnsi="Times New Roman" w:cs="Times New Roman"/>
          <w:sz w:val="24"/>
          <w:szCs w:val="24"/>
        </w:rPr>
        <w:t xml:space="preserve"> образовательном учреждении, установленным  Постановлением </w:t>
      </w:r>
      <w:proofErr w:type="gramStart"/>
      <w:r w:rsidRPr="00CF3CFE">
        <w:rPr>
          <w:rFonts w:ascii="Times New Roman" w:hAnsi="Times New Roman" w:cs="Times New Roman"/>
          <w:sz w:val="24"/>
          <w:szCs w:val="24"/>
        </w:rPr>
        <w:t>администрации</w:t>
      </w:r>
      <w:proofErr w:type="gramEnd"/>
      <w:r w:rsidRPr="00CF3CFE">
        <w:rPr>
          <w:rFonts w:ascii="Times New Roman" w:hAnsi="Times New Roman" w:cs="Times New Roman"/>
          <w:sz w:val="24"/>
          <w:szCs w:val="24"/>
        </w:rPr>
        <w:t xml:space="preserve"> ЗАТО Александровск.</w:t>
      </w:r>
    </w:p>
    <w:p w:rsidR="002F7BDC" w:rsidRPr="00CF3CFE" w:rsidRDefault="002F7BDC" w:rsidP="002F7BDC">
      <w:pPr>
        <w:jc w:val="both"/>
        <w:rPr>
          <w:rFonts w:ascii="Times New Roman" w:hAnsi="Times New Roman" w:cs="Times New Roman"/>
          <w:sz w:val="24"/>
          <w:szCs w:val="24"/>
        </w:rPr>
      </w:pPr>
      <w:r w:rsidRPr="00CF3CFE">
        <w:rPr>
          <w:rFonts w:ascii="Times New Roman" w:hAnsi="Times New Roman" w:cs="Times New Roman"/>
          <w:sz w:val="24"/>
          <w:szCs w:val="24"/>
        </w:rPr>
        <w:t xml:space="preserve">3.3. Родительская плата производится  Заказчиком  ежемесячно до  15 числа текущего месяца, </w:t>
      </w:r>
      <w:r w:rsidRPr="00BC58B8">
        <w:rPr>
          <w:rFonts w:ascii="Times New Roman" w:hAnsi="Times New Roman" w:cs="Times New Roman"/>
          <w:sz w:val="24"/>
          <w:szCs w:val="24"/>
        </w:rPr>
        <w:t>через терминал Сбербанка России или Почтой России,</w:t>
      </w:r>
      <w:r w:rsidRPr="00CF3CFE">
        <w:rPr>
          <w:rFonts w:ascii="Times New Roman" w:hAnsi="Times New Roman" w:cs="Times New Roman"/>
          <w:sz w:val="24"/>
          <w:szCs w:val="24"/>
        </w:rPr>
        <w:t xml:space="preserve"> на основании выписанной квитанции, в которой указывается сумма родительской платы с учетом дней посещения Воспитанником образовательного учреждения. </w:t>
      </w:r>
    </w:p>
    <w:p w:rsidR="002F7BDC" w:rsidRPr="00CF3CFE" w:rsidRDefault="002F7BDC" w:rsidP="002F7BDC">
      <w:pPr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CF3CFE">
        <w:rPr>
          <w:rFonts w:ascii="Times New Roman" w:hAnsi="Times New Roman" w:cs="Times New Roman"/>
          <w:sz w:val="24"/>
          <w:szCs w:val="24"/>
        </w:rPr>
        <w:t>За осуществление банковской операции банк вправе устанавливать комиссию в соответствии с тарифами, установленными Сбербанком РФ.</w:t>
      </w:r>
    </w:p>
    <w:p w:rsidR="002F7BDC" w:rsidRPr="00B766D2" w:rsidRDefault="002F7BDC" w:rsidP="002F7BDC">
      <w:pPr>
        <w:jc w:val="both"/>
        <w:rPr>
          <w:rFonts w:ascii="Times New Roman" w:hAnsi="Times New Roman" w:cs="Times New Roman"/>
          <w:sz w:val="24"/>
          <w:szCs w:val="24"/>
        </w:rPr>
      </w:pPr>
      <w:r w:rsidRPr="00CF3CFE">
        <w:rPr>
          <w:rFonts w:ascii="Times New Roman" w:hAnsi="Times New Roman" w:cs="Times New Roman"/>
          <w:sz w:val="24"/>
          <w:szCs w:val="24"/>
        </w:rPr>
        <w:t xml:space="preserve">3.4. Возврат суммы излишне уплаченной  Заказчиком в случае отчисления Воспитанника производится на основании заявления Заказчика, </w:t>
      </w:r>
      <w:proofErr w:type="gramStart"/>
      <w:r w:rsidRPr="00CF3CFE">
        <w:rPr>
          <w:rFonts w:ascii="Times New Roman" w:hAnsi="Times New Roman" w:cs="Times New Roman"/>
          <w:sz w:val="24"/>
          <w:szCs w:val="24"/>
        </w:rPr>
        <w:t>согласно приказа</w:t>
      </w:r>
      <w:proofErr w:type="gramEnd"/>
      <w:r w:rsidRPr="00CF3CFE">
        <w:rPr>
          <w:rFonts w:ascii="Times New Roman" w:hAnsi="Times New Roman" w:cs="Times New Roman"/>
          <w:sz w:val="24"/>
          <w:szCs w:val="24"/>
        </w:rPr>
        <w:t xml:space="preserve"> по учреждению, с учётом количества дней, проведённых ребёнком в дошкольном учреждении. </w:t>
      </w:r>
      <w:r w:rsidRPr="00B766D2">
        <w:rPr>
          <w:rFonts w:ascii="Times New Roman" w:hAnsi="Times New Roman" w:cs="Times New Roman"/>
          <w:sz w:val="24"/>
          <w:szCs w:val="24"/>
        </w:rPr>
        <w:t xml:space="preserve">Возврат производится  путём безналичного перечисления. </w:t>
      </w:r>
    </w:p>
    <w:p w:rsidR="002F7BDC" w:rsidRPr="00332383" w:rsidRDefault="002F7BDC" w:rsidP="002F7BDC">
      <w:pPr>
        <w:pStyle w:val="Compact"/>
        <w:spacing w:before="0" w:after="0" w:line="276" w:lineRule="auto"/>
        <w:jc w:val="both"/>
        <w:rPr>
          <w:rFonts w:ascii="Times New Roman" w:hAnsi="Times New Roman" w:cs="Times New Roman"/>
          <w:lang w:val="ru-RU"/>
        </w:rPr>
      </w:pPr>
      <w:r w:rsidRPr="00332383">
        <w:rPr>
          <w:rFonts w:ascii="Times New Roman" w:hAnsi="Times New Roman" w:cs="Times New Roman"/>
          <w:lang w:val="ru-RU"/>
        </w:rPr>
        <w:t>3.5</w:t>
      </w:r>
      <w:r>
        <w:rPr>
          <w:rFonts w:ascii="Times New Roman" w:hAnsi="Times New Roman" w:cs="Times New Roman"/>
          <w:lang w:val="ru-RU"/>
        </w:rPr>
        <w:t>.</w:t>
      </w:r>
      <w:r w:rsidRPr="00E96B8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332383">
        <w:rPr>
          <w:rFonts w:ascii="Times New Roman" w:hAnsi="Times New Roman" w:cs="Times New Roman"/>
          <w:lang w:val="ru-RU"/>
        </w:rPr>
        <w:t>Родительская плата не взимается с родителей (законных представителей) в</w:t>
      </w:r>
      <w:r>
        <w:rPr>
          <w:rFonts w:ascii="Times New Roman" w:hAnsi="Times New Roman" w:cs="Times New Roman"/>
          <w:lang w:val="ru-RU"/>
        </w:rPr>
        <w:t xml:space="preserve"> </w:t>
      </w:r>
      <w:r w:rsidRPr="00332383">
        <w:rPr>
          <w:rFonts w:ascii="Times New Roman" w:hAnsi="Times New Roman" w:cs="Times New Roman"/>
          <w:lang w:val="ru-RU"/>
        </w:rPr>
        <w:t>случаях, указанных в пункте 3 статьи 65 Федерального закона от 29.12.2012 № 273- ФЗ «Об образовании в Российской Федерации» за присмотр и уход за детьми- инвалидами, детьми-сиротами и детьми, оставшимися без попечения родителей, детьми с туберкулезной интоксикацией.</w:t>
      </w:r>
    </w:p>
    <w:p w:rsidR="002F7BDC" w:rsidRPr="00332383" w:rsidRDefault="002F7BDC" w:rsidP="002F7BDC">
      <w:pPr>
        <w:pStyle w:val="a4"/>
        <w:spacing w:before="0" w:line="276" w:lineRule="auto"/>
        <w:ind w:firstLine="480"/>
      </w:pPr>
      <w:r w:rsidRPr="00332383">
        <w:t>Родители (законные представители), вышеуказанн</w:t>
      </w:r>
      <w:r>
        <w:t>ых</w:t>
      </w:r>
      <w:r w:rsidRPr="00332383">
        <w:t xml:space="preserve"> категори</w:t>
      </w:r>
      <w:r>
        <w:t>й</w:t>
      </w:r>
      <w:r w:rsidRPr="00332383">
        <w:t xml:space="preserve"> детей, предоставляют в образовательную организацию следующие документы, подтверждающие статус ребенка:</w:t>
      </w:r>
    </w:p>
    <w:p w:rsidR="002F7BDC" w:rsidRPr="00332383" w:rsidRDefault="002F7BDC" w:rsidP="002F7BDC">
      <w:pPr>
        <w:numPr>
          <w:ilvl w:val="0"/>
          <w:numId w:val="2"/>
        </w:numPr>
        <w:spacing w:after="0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332383">
        <w:rPr>
          <w:rFonts w:ascii="Times New Roman" w:hAnsi="Times New Roman" w:cs="Times New Roman"/>
          <w:sz w:val="24"/>
          <w:szCs w:val="24"/>
        </w:rPr>
        <w:t>копию справки, подтверждающей факт установления инвалидности, выданную федеральным государственным учреждением медико-социальной экспертизы;</w:t>
      </w:r>
    </w:p>
    <w:p w:rsidR="002F7BDC" w:rsidRPr="00332383" w:rsidRDefault="002F7BDC" w:rsidP="002F7BDC">
      <w:pPr>
        <w:numPr>
          <w:ilvl w:val="0"/>
          <w:numId w:val="2"/>
        </w:numPr>
        <w:spacing w:after="0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332383">
        <w:rPr>
          <w:rFonts w:ascii="Times New Roman" w:hAnsi="Times New Roman" w:cs="Times New Roman"/>
          <w:sz w:val="24"/>
          <w:szCs w:val="24"/>
        </w:rPr>
        <w:t xml:space="preserve">копию решения органа местного самоуправления об установлении опеки над ребенком и справку органов опеки и попечительства Управления образования </w:t>
      </w:r>
      <w:proofErr w:type="gramStart"/>
      <w:r w:rsidRPr="00332383">
        <w:rPr>
          <w:rFonts w:ascii="Times New Roman" w:hAnsi="Times New Roman" w:cs="Times New Roman"/>
          <w:sz w:val="24"/>
          <w:szCs w:val="24"/>
        </w:rPr>
        <w:t>администрации</w:t>
      </w:r>
      <w:proofErr w:type="gramEnd"/>
      <w:r w:rsidRPr="00332383">
        <w:rPr>
          <w:rFonts w:ascii="Times New Roman" w:hAnsi="Times New Roman" w:cs="Times New Roman"/>
          <w:sz w:val="24"/>
          <w:szCs w:val="24"/>
        </w:rPr>
        <w:t xml:space="preserve"> ЗАТО Александровск;</w:t>
      </w:r>
    </w:p>
    <w:p w:rsidR="002F7BDC" w:rsidRPr="00332383" w:rsidRDefault="002F7BDC" w:rsidP="002F7BDC">
      <w:pPr>
        <w:numPr>
          <w:ilvl w:val="0"/>
          <w:numId w:val="2"/>
        </w:numPr>
        <w:spacing w:after="0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332383">
        <w:rPr>
          <w:rFonts w:ascii="Times New Roman" w:hAnsi="Times New Roman" w:cs="Times New Roman"/>
          <w:sz w:val="24"/>
          <w:szCs w:val="24"/>
        </w:rPr>
        <w:t xml:space="preserve">копию договора о передаче ребенка на воспитание в приемную семью и справку органов опеки и попечительства Управления образования </w:t>
      </w:r>
      <w:proofErr w:type="gramStart"/>
      <w:r w:rsidRPr="00332383">
        <w:rPr>
          <w:rFonts w:ascii="Times New Roman" w:hAnsi="Times New Roman" w:cs="Times New Roman"/>
          <w:sz w:val="24"/>
          <w:szCs w:val="24"/>
        </w:rPr>
        <w:t>администрации</w:t>
      </w:r>
      <w:proofErr w:type="gramEnd"/>
      <w:r w:rsidRPr="00332383">
        <w:rPr>
          <w:rFonts w:ascii="Times New Roman" w:hAnsi="Times New Roman" w:cs="Times New Roman"/>
          <w:sz w:val="24"/>
          <w:szCs w:val="24"/>
        </w:rPr>
        <w:t xml:space="preserve"> ЗАТО Александровск;</w:t>
      </w:r>
    </w:p>
    <w:p w:rsidR="002F7BDC" w:rsidRPr="00332383" w:rsidRDefault="002F7BDC" w:rsidP="002F7BDC">
      <w:pPr>
        <w:numPr>
          <w:ilvl w:val="0"/>
          <w:numId w:val="2"/>
        </w:numPr>
        <w:spacing w:after="0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332383">
        <w:rPr>
          <w:rFonts w:ascii="Times New Roman" w:hAnsi="Times New Roman" w:cs="Times New Roman"/>
          <w:sz w:val="24"/>
          <w:szCs w:val="24"/>
        </w:rPr>
        <w:t>заявление о предоставлении льготы по оплате родительской платы на имя руководителя образовательной организации;</w:t>
      </w:r>
    </w:p>
    <w:p w:rsidR="002F7BDC" w:rsidRPr="00332383" w:rsidRDefault="002F7BDC" w:rsidP="002F7BDC">
      <w:pPr>
        <w:numPr>
          <w:ilvl w:val="0"/>
          <w:numId w:val="2"/>
        </w:numPr>
        <w:spacing w:after="0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332383">
        <w:rPr>
          <w:rFonts w:ascii="Times New Roman" w:hAnsi="Times New Roman" w:cs="Times New Roman"/>
          <w:sz w:val="24"/>
          <w:szCs w:val="24"/>
        </w:rPr>
        <w:t>копию медицинской справки из туберкулезного диспансера.</w:t>
      </w:r>
    </w:p>
    <w:p w:rsidR="002F7BDC" w:rsidRDefault="002F7BDC" w:rsidP="002F7BDC">
      <w:pPr>
        <w:pStyle w:val="FirstParagraph"/>
        <w:spacing w:before="0" w:after="0" w:line="276" w:lineRule="auto"/>
        <w:ind w:firstLine="480"/>
        <w:jc w:val="both"/>
        <w:rPr>
          <w:rFonts w:ascii="Times New Roman" w:hAnsi="Times New Roman" w:cs="Times New Roman"/>
          <w:lang w:val="ru-RU"/>
        </w:rPr>
      </w:pPr>
      <w:r w:rsidRPr="00332383">
        <w:rPr>
          <w:rFonts w:ascii="Times New Roman" w:hAnsi="Times New Roman" w:cs="Times New Roman"/>
          <w:lang w:val="ru-RU"/>
        </w:rPr>
        <w:t>Документы предоставляются при зачислении ребенка в образовательную организацию и обновляются ежегодно до 1 февраля.</w:t>
      </w:r>
    </w:p>
    <w:p w:rsidR="002F7BDC" w:rsidRPr="00332383" w:rsidRDefault="002F7BDC" w:rsidP="002F7BDC">
      <w:pPr>
        <w:pStyle w:val="FirstParagraph"/>
        <w:spacing w:before="0" w:after="0" w:line="276" w:lineRule="auto"/>
        <w:ind w:firstLine="480"/>
        <w:jc w:val="both"/>
        <w:rPr>
          <w:rFonts w:ascii="Times New Roman" w:hAnsi="Times New Roman" w:cs="Times New Roman"/>
          <w:lang w:val="ru-RU"/>
        </w:rPr>
      </w:pPr>
      <w:r w:rsidRPr="00332383">
        <w:rPr>
          <w:rFonts w:ascii="Times New Roman" w:hAnsi="Times New Roman" w:cs="Times New Roman"/>
          <w:lang w:val="ru-RU"/>
        </w:rPr>
        <w:t>Родительская плата не взимается с родителей (законных представителей) в семьях, где среднедушевой доход ниже прожиточного минимума, установленного в целом по Мурманской области (далее — малоимущая семья).</w:t>
      </w:r>
    </w:p>
    <w:p w:rsidR="002F7BDC" w:rsidRPr="00332383" w:rsidRDefault="002F7BDC" w:rsidP="002F7BDC">
      <w:pPr>
        <w:pStyle w:val="a4"/>
        <w:spacing w:before="0" w:line="276" w:lineRule="auto"/>
        <w:ind w:firstLine="480"/>
      </w:pPr>
      <w:r w:rsidRPr="00332383">
        <w:t xml:space="preserve"> Ро</w:t>
      </w:r>
      <w:r>
        <w:t>дители (законные представители) вышеуказанной категории детей</w:t>
      </w:r>
      <w:r w:rsidRPr="00332383">
        <w:t xml:space="preserve"> предоставляют в образовательную организацию следующие документы, подтверждающие статус ребенка:</w:t>
      </w:r>
    </w:p>
    <w:p w:rsidR="002F7BDC" w:rsidRPr="00193335" w:rsidRDefault="002F7BDC" w:rsidP="002F7BDC">
      <w:pPr>
        <w:pStyle w:val="a4"/>
        <w:numPr>
          <w:ilvl w:val="0"/>
          <w:numId w:val="3"/>
        </w:numPr>
        <w:shd w:val="clear" w:color="auto" w:fill="auto"/>
        <w:tabs>
          <w:tab w:val="left" w:pos="2436"/>
          <w:tab w:val="left" w:pos="5193"/>
          <w:tab w:val="left" w:pos="7113"/>
          <w:tab w:val="left" w:pos="8883"/>
        </w:tabs>
        <w:spacing w:before="0" w:line="276" w:lineRule="auto"/>
        <w:ind w:left="284" w:hanging="284"/>
      </w:pPr>
      <w:r>
        <w:t xml:space="preserve">справку </w:t>
      </w:r>
      <w:r w:rsidRPr="00193335">
        <w:t>Государственного</w:t>
      </w:r>
      <w:r>
        <w:t xml:space="preserve"> </w:t>
      </w:r>
      <w:r w:rsidRPr="00193335">
        <w:t>областного</w:t>
      </w:r>
      <w:r>
        <w:t xml:space="preserve"> </w:t>
      </w:r>
      <w:r w:rsidRPr="00193335">
        <w:t>казенного</w:t>
      </w:r>
      <w:r>
        <w:t xml:space="preserve"> </w:t>
      </w:r>
      <w:r w:rsidRPr="00193335">
        <w:t>учреждения</w:t>
      </w:r>
      <w:r>
        <w:t xml:space="preserve"> </w:t>
      </w:r>
      <w:r w:rsidRPr="00193335">
        <w:t>«</w:t>
      </w:r>
      <w:proofErr w:type="spellStart"/>
      <w:r w:rsidRPr="00193335">
        <w:t>Снежногорский</w:t>
      </w:r>
      <w:proofErr w:type="spellEnd"/>
      <w:r>
        <w:t xml:space="preserve"> </w:t>
      </w:r>
      <w:r w:rsidRPr="00193335">
        <w:t>межрайонный</w:t>
      </w:r>
      <w:r>
        <w:t xml:space="preserve"> </w:t>
      </w:r>
      <w:r w:rsidRPr="00193335">
        <w:t>Центр</w:t>
      </w:r>
      <w:r>
        <w:t xml:space="preserve"> </w:t>
      </w:r>
      <w:r w:rsidRPr="00193335">
        <w:t>Социальной</w:t>
      </w:r>
      <w:r>
        <w:t xml:space="preserve"> </w:t>
      </w:r>
      <w:r w:rsidRPr="00193335">
        <w:t>Поддержки</w:t>
      </w:r>
      <w:r>
        <w:t xml:space="preserve"> </w:t>
      </w:r>
      <w:r w:rsidRPr="00193335">
        <w:rPr>
          <w:spacing w:val="-1"/>
        </w:rPr>
        <w:t xml:space="preserve">Населения», </w:t>
      </w:r>
      <w:r w:rsidRPr="00193335">
        <w:t>подтверждающую статус малоимущей</w:t>
      </w:r>
      <w:r w:rsidRPr="00193335">
        <w:rPr>
          <w:spacing w:val="-7"/>
        </w:rPr>
        <w:t xml:space="preserve"> </w:t>
      </w:r>
      <w:r w:rsidRPr="00193335">
        <w:t>семьи;</w:t>
      </w:r>
    </w:p>
    <w:p w:rsidR="002F7BDC" w:rsidRPr="00193335" w:rsidRDefault="002F7BDC" w:rsidP="002F7BDC">
      <w:pPr>
        <w:pStyle w:val="a4"/>
        <w:numPr>
          <w:ilvl w:val="0"/>
          <w:numId w:val="3"/>
        </w:numPr>
        <w:shd w:val="clear" w:color="auto" w:fill="auto"/>
        <w:spacing w:before="0" w:line="276" w:lineRule="auto"/>
        <w:ind w:left="284" w:hanging="284"/>
      </w:pPr>
      <w:r w:rsidRPr="00193335">
        <w:t>заявление о предоставлении льготы по оплате родительской платы на имя руководителя образовательной организации,  в котором указывается:</w:t>
      </w:r>
    </w:p>
    <w:p w:rsidR="002F7BDC" w:rsidRPr="00193335" w:rsidRDefault="002F7BDC" w:rsidP="0029487C">
      <w:pPr>
        <w:pStyle w:val="a4"/>
        <w:spacing w:before="0" w:line="276" w:lineRule="auto"/>
        <w:ind w:left="284" w:firstLine="0"/>
      </w:pPr>
      <w:r w:rsidRPr="00193335">
        <w:lastRenderedPageBreak/>
        <w:t>а) фамилия, имя, отчество (при наличии) Заявителя;</w:t>
      </w:r>
    </w:p>
    <w:p w:rsidR="002F7BDC" w:rsidRPr="00193335" w:rsidRDefault="002F7BDC" w:rsidP="0029487C">
      <w:pPr>
        <w:pStyle w:val="a4"/>
        <w:spacing w:before="0" w:line="276" w:lineRule="auto"/>
        <w:ind w:left="284" w:firstLine="0"/>
      </w:pPr>
      <w:r w:rsidRPr="00193335">
        <w:t>б) сведения о документе, удостоверяющем личность Заявителя;</w:t>
      </w:r>
    </w:p>
    <w:p w:rsidR="002F7BDC" w:rsidRDefault="002F7BDC" w:rsidP="0029487C">
      <w:pPr>
        <w:pStyle w:val="a4"/>
        <w:spacing w:before="0" w:line="276" w:lineRule="auto"/>
        <w:ind w:left="284" w:firstLine="0"/>
      </w:pPr>
      <w:r w:rsidRPr="00193335">
        <w:t>в) сведения о гражданах, зарегистрированных по месту жительства Заявителя.</w:t>
      </w:r>
    </w:p>
    <w:p w:rsidR="002F7BDC" w:rsidRPr="00332383" w:rsidRDefault="002F7BDC" w:rsidP="0029487C">
      <w:pPr>
        <w:pStyle w:val="a4"/>
        <w:spacing w:before="0" w:line="276" w:lineRule="auto"/>
        <w:ind w:firstLine="480"/>
      </w:pPr>
      <w:r w:rsidRPr="00332383">
        <w:t xml:space="preserve">Малоимущие семьи </w:t>
      </w:r>
      <w:proofErr w:type="gramStart"/>
      <w:r w:rsidRPr="00332383">
        <w:t>предоставляют документы</w:t>
      </w:r>
      <w:proofErr w:type="gramEnd"/>
      <w:r w:rsidRPr="00332383">
        <w:t xml:space="preserve"> при зачислении ребенка и обновляют их по состоянию на 1 февраля, 1 июня, 1 октября текущего года. </w:t>
      </w:r>
    </w:p>
    <w:p w:rsidR="002F7BDC" w:rsidRPr="00332383" w:rsidRDefault="002F7BDC" w:rsidP="0029487C">
      <w:pPr>
        <w:pStyle w:val="a4"/>
        <w:spacing w:before="0" w:line="276" w:lineRule="auto"/>
        <w:ind w:firstLine="0"/>
      </w:pPr>
      <w:r w:rsidRPr="0047485F">
        <w:t>3.6. Плата</w:t>
      </w:r>
      <w:r w:rsidRPr="00332383">
        <w:t>, взимаемая с родителей (законных представителей) за присмотр и уход за детьми, посещающим образовательную организацию, снижается на 50% процентов многодетным семьям, имеющим трех и более несовершеннолетних детей.</w:t>
      </w:r>
    </w:p>
    <w:p w:rsidR="002F7BDC" w:rsidRPr="00563715" w:rsidRDefault="002F7BDC" w:rsidP="0029487C">
      <w:pPr>
        <w:pStyle w:val="a4"/>
        <w:spacing w:before="0" w:line="276" w:lineRule="auto"/>
        <w:ind w:firstLine="540"/>
      </w:pPr>
      <w:r w:rsidRPr="00563715">
        <w:t>Родители (законные представители) вышеуказанной категории детей предоставляют в образовательную организацию следующие документы, подтверждающие статус ребенка:</w:t>
      </w:r>
    </w:p>
    <w:p w:rsidR="002F7BDC" w:rsidRPr="00563715" w:rsidRDefault="002F7BDC" w:rsidP="0029487C">
      <w:pPr>
        <w:pStyle w:val="a6"/>
        <w:numPr>
          <w:ilvl w:val="0"/>
          <w:numId w:val="4"/>
        </w:numPr>
        <w:tabs>
          <w:tab w:val="left" w:pos="985"/>
        </w:tabs>
        <w:adjustRightInd/>
        <w:spacing w:line="276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563715">
        <w:rPr>
          <w:rFonts w:ascii="Times New Roman" w:hAnsi="Times New Roman" w:cs="Times New Roman"/>
          <w:sz w:val="24"/>
          <w:szCs w:val="24"/>
        </w:rPr>
        <w:t>удостоверение, подтверждающее статус многодетной</w:t>
      </w:r>
      <w:r w:rsidRPr="00563715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Pr="00563715">
        <w:rPr>
          <w:rFonts w:ascii="Times New Roman" w:hAnsi="Times New Roman" w:cs="Times New Roman"/>
          <w:sz w:val="24"/>
          <w:szCs w:val="24"/>
        </w:rPr>
        <w:t>семьи;</w:t>
      </w:r>
    </w:p>
    <w:p w:rsidR="002F7BDC" w:rsidRPr="00563715" w:rsidRDefault="002F7BDC" w:rsidP="002F7BDC">
      <w:pPr>
        <w:pStyle w:val="a6"/>
        <w:numPr>
          <w:ilvl w:val="0"/>
          <w:numId w:val="4"/>
        </w:numPr>
        <w:tabs>
          <w:tab w:val="left" w:pos="1030"/>
        </w:tabs>
        <w:adjustRightInd/>
        <w:spacing w:line="276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563715">
        <w:rPr>
          <w:rFonts w:ascii="Times New Roman" w:hAnsi="Times New Roman" w:cs="Times New Roman"/>
          <w:sz w:val="24"/>
          <w:szCs w:val="24"/>
        </w:rPr>
        <w:t>заявление о предоставлении льготы по оплате родительской платы на имя руководителя образовательной организации, в котором</w:t>
      </w:r>
      <w:r w:rsidRPr="00563715">
        <w:rPr>
          <w:rFonts w:ascii="Times New Roman" w:hAnsi="Times New Roman" w:cs="Times New Roman"/>
          <w:spacing w:val="-18"/>
          <w:sz w:val="24"/>
          <w:szCs w:val="24"/>
        </w:rPr>
        <w:t xml:space="preserve"> </w:t>
      </w:r>
      <w:r w:rsidRPr="00563715">
        <w:rPr>
          <w:rFonts w:ascii="Times New Roman" w:hAnsi="Times New Roman" w:cs="Times New Roman"/>
          <w:sz w:val="24"/>
          <w:szCs w:val="24"/>
        </w:rPr>
        <w:t>указывается:</w:t>
      </w:r>
    </w:p>
    <w:p w:rsidR="002F7BDC" w:rsidRPr="00563715" w:rsidRDefault="002F7BDC" w:rsidP="002F7BDC">
      <w:pPr>
        <w:pStyle w:val="a4"/>
        <w:spacing w:before="0" w:line="276" w:lineRule="auto"/>
        <w:ind w:left="284" w:firstLine="0"/>
        <w:rPr>
          <w:sz w:val="24"/>
          <w:szCs w:val="24"/>
        </w:rPr>
      </w:pPr>
      <w:r w:rsidRPr="00563715">
        <w:rPr>
          <w:sz w:val="24"/>
          <w:szCs w:val="24"/>
        </w:rPr>
        <w:t>а) фамилия, имя, отчество (при наличии) Заявителя;</w:t>
      </w:r>
    </w:p>
    <w:p w:rsidR="002F7BDC" w:rsidRPr="00563715" w:rsidRDefault="002F7BDC" w:rsidP="002F7BDC">
      <w:pPr>
        <w:pStyle w:val="a4"/>
        <w:spacing w:before="0" w:line="276" w:lineRule="auto"/>
        <w:ind w:left="284" w:firstLine="0"/>
        <w:rPr>
          <w:sz w:val="24"/>
          <w:szCs w:val="24"/>
        </w:rPr>
      </w:pPr>
      <w:r w:rsidRPr="00563715">
        <w:rPr>
          <w:sz w:val="24"/>
          <w:szCs w:val="24"/>
        </w:rPr>
        <w:t>б) сведения о документе, удостоверяющем личность Заявителя;</w:t>
      </w:r>
    </w:p>
    <w:p w:rsidR="002F7BDC" w:rsidRDefault="002F7BDC" w:rsidP="002F7BDC">
      <w:pPr>
        <w:pStyle w:val="a4"/>
        <w:spacing w:before="0" w:line="276" w:lineRule="auto"/>
        <w:ind w:left="284" w:firstLine="0"/>
      </w:pPr>
      <w:r w:rsidRPr="0047485F">
        <w:t>в) сведения о гражданах, зарегистрированных по месту жительства Заявителя.</w:t>
      </w:r>
    </w:p>
    <w:p w:rsidR="002F7BDC" w:rsidRPr="00193335" w:rsidRDefault="002F7BDC" w:rsidP="002F7BDC">
      <w:pPr>
        <w:pStyle w:val="a4"/>
        <w:tabs>
          <w:tab w:val="left" w:pos="2058"/>
          <w:tab w:val="left" w:pos="3931"/>
          <w:tab w:val="left" w:pos="4819"/>
          <w:tab w:val="left" w:pos="6230"/>
          <w:tab w:val="left" w:pos="6664"/>
          <w:tab w:val="left" w:pos="8677"/>
          <w:tab w:val="left" w:pos="9468"/>
        </w:tabs>
        <w:spacing w:before="0" w:line="276" w:lineRule="auto"/>
      </w:pPr>
      <w:r>
        <w:tab/>
        <w:t>З</w:t>
      </w:r>
      <w:r w:rsidRPr="00193335">
        <w:t>аявитель</w:t>
      </w:r>
      <w:r>
        <w:t xml:space="preserve"> </w:t>
      </w:r>
      <w:r w:rsidRPr="00193335">
        <w:t>подтверждает</w:t>
      </w:r>
      <w:r>
        <w:t xml:space="preserve"> </w:t>
      </w:r>
      <w:r w:rsidRPr="00193335">
        <w:t>своей</w:t>
      </w:r>
      <w:r>
        <w:t xml:space="preserve"> </w:t>
      </w:r>
      <w:r w:rsidRPr="00193335">
        <w:t>подписью</w:t>
      </w:r>
      <w:r>
        <w:t xml:space="preserve"> </w:t>
      </w:r>
      <w:r w:rsidRPr="00193335">
        <w:t>(с</w:t>
      </w:r>
      <w:r w:rsidRPr="00193335">
        <w:tab/>
        <w:t>проставлением</w:t>
      </w:r>
      <w:r w:rsidRPr="00193335">
        <w:tab/>
        <w:t>даты</w:t>
      </w:r>
      <w:r>
        <w:t xml:space="preserve"> п</w:t>
      </w:r>
      <w:r w:rsidRPr="00193335">
        <w:t>одачи заявления) достоверность указанных в заявлении</w:t>
      </w:r>
      <w:r w:rsidRPr="00193335">
        <w:rPr>
          <w:spacing w:val="-18"/>
        </w:rPr>
        <w:t xml:space="preserve"> </w:t>
      </w:r>
      <w:r w:rsidRPr="00193335">
        <w:t>сведений».</w:t>
      </w:r>
    </w:p>
    <w:p w:rsidR="002F7BDC" w:rsidRPr="00193335" w:rsidRDefault="002F7BDC" w:rsidP="002F7BDC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193335">
        <w:rPr>
          <w:rFonts w:ascii="Times New Roman" w:hAnsi="Times New Roman" w:cs="Times New Roman"/>
          <w:sz w:val="24"/>
          <w:szCs w:val="24"/>
        </w:rPr>
        <w:t xml:space="preserve">При наступлении обстоятельств, влекущих изменение статуса ребенка или семьи, Заказчик в течение 10-ти рабочих дней со дня наступления соответствующих обстоятельств обязан в письменном виде уведомить об этом руководителя  образовательного  учреждения. </w:t>
      </w:r>
    </w:p>
    <w:p w:rsidR="002F7BDC" w:rsidRPr="00107D7F" w:rsidRDefault="002F7BDC" w:rsidP="002F7BDC">
      <w:pPr>
        <w:pStyle w:val="a4"/>
        <w:spacing w:before="0" w:line="276" w:lineRule="auto"/>
        <w:ind w:firstLine="0"/>
      </w:pPr>
      <w:r>
        <w:t xml:space="preserve">3.7. </w:t>
      </w:r>
      <w:r w:rsidRPr="00107D7F">
        <w:t>Родительская плата не начисляется и не взимается в случае непосещения ребенком образовательной организации по следующим уважительным причинам:</w:t>
      </w:r>
    </w:p>
    <w:p w:rsidR="002F7BDC" w:rsidRPr="00107D7F" w:rsidRDefault="002F7BDC" w:rsidP="002F7BDC">
      <w:pPr>
        <w:pStyle w:val="a4"/>
        <w:spacing w:before="0" w:line="276" w:lineRule="auto"/>
        <w:ind w:firstLine="0"/>
      </w:pPr>
      <w:r w:rsidRPr="00107D7F">
        <w:t xml:space="preserve">а) </w:t>
      </w:r>
      <w:r>
        <w:t xml:space="preserve"> </w:t>
      </w:r>
      <w:r w:rsidRPr="00107D7F">
        <w:t>при отсутствии ребенка в период болезни, подтвержденный справкой медицинского учреждения;</w:t>
      </w:r>
    </w:p>
    <w:p w:rsidR="002F7BDC" w:rsidRPr="00107D7F" w:rsidRDefault="002F7BDC" w:rsidP="002F7BDC">
      <w:pPr>
        <w:pStyle w:val="Compact"/>
        <w:spacing w:before="0" w:after="0" w:line="276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б) </w:t>
      </w:r>
      <w:r w:rsidRPr="00107D7F">
        <w:rPr>
          <w:rFonts w:ascii="Times New Roman" w:hAnsi="Times New Roman" w:cs="Times New Roman"/>
          <w:lang w:val="ru-RU"/>
        </w:rPr>
        <w:t>при прохождении ребенком медицинского обследования (согласно представленной медицинской справке);</w:t>
      </w:r>
    </w:p>
    <w:p w:rsidR="002F7BDC" w:rsidRPr="00107D7F" w:rsidRDefault="002F7BDC" w:rsidP="002F7BDC">
      <w:pPr>
        <w:pStyle w:val="FirstParagraph"/>
        <w:spacing w:before="0" w:after="0" w:line="276" w:lineRule="auto"/>
        <w:jc w:val="both"/>
        <w:rPr>
          <w:rFonts w:ascii="Times New Roman" w:hAnsi="Times New Roman" w:cs="Times New Roman"/>
          <w:lang w:val="ru-RU"/>
        </w:rPr>
      </w:pPr>
      <w:r w:rsidRPr="00107D7F">
        <w:rPr>
          <w:rFonts w:ascii="Times New Roman" w:hAnsi="Times New Roman" w:cs="Times New Roman"/>
          <w:lang w:val="ru-RU"/>
        </w:rPr>
        <w:t>в) при отсутствии ребенка в период санаторно-курортного лечения (согласно представленной медицинской справке или санаторно-курортной карты);</w:t>
      </w:r>
    </w:p>
    <w:p w:rsidR="002F7BDC" w:rsidRPr="00107D7F" w:rsidRDefault="002F7BDC" w:rsidP="002F7BDC">
      <w:pPr>
        <w:pStyle w:val="a4"/>
        <w:spacing w:before="0" w:line="276" w:lineRule="auto"/>
        <w:ind w:firstLine="0"/>
      </w:pPr>
      <w:r w:rsidRPr="00107D7F">
        <w:t>г) при отсутствии ребенка в период ежегодного отпуска, отпуска без сохранения заработной платы, отпуска по уходу за ребенком родителей (законных представителей) согласно представленным документам;</w:t>
      </w:r>
    </w:p>
    <w:p w:rsidR="002F7BDC" w:rsidRPr="00107D7F" w:rsidRDefault="002F7BDC" w:rsidP="002F7BDC">
      <w:pPr>
        <w:pStyle w:val="a4"/>
        <w:spacing w:before="0" w:line="276" w:lineRule="auto"/>
        <w:ind w:firstLine="0"/>
      </w:pPr>
      <w:r w:rsidRPr="00107D7F">
        <w:t>д) при отсутствии ребенка в течение летнего оздоровите</w:t>
      </w:r>
      <w:r>
        <w:t>льного периода с 1</w:t>
      </w:r>
      <w:r w:rsidRPr="00107D7F">
        <w:t xml:space="preserve"> июня по 31 августа;</w:t>
      </w:r>
    </w:p>
    <w:p w:rsidR="002F7BDC" w:rsidRPr="00107D7F" w:rsidRDefault="002F7BDC" w:rsidP="002F7BDC">
      <w:pPr>
        <w:pStyle w:val="a4"/>
        <w:spacing w:before="0" w:line="276" w:lineRule="auto"/>
        <w:ind w:firstLine="0"/>
      </w:pPr>
      <w:r w:rsidRPr="00107D7F">
        <w:t>е) карантинные мероприятия в образовательной организации;</w:t>
      </w:r>
    </w:p>
    <w:p w:rsidR="002F7BDC" w:rsidRDefault="002F7BDC" w:rsidP="002F7BDC">
      <w:pPr>
        <w:pStyle w:val="a4"/>
        <w:spacing w:before="0" w:line="276" w:lineRule="auto"/>
        <w:ind w:firstLine="0"/>
      </w:pPr>
      <w:r w:rsidRPr="00107D7F">
        <w:t>ж) закрытие образовательной организации для проведения ремонтных и (или) аварийных работ;</w:t>
      </w:r>
    </w:p>
    <w:p w:rsidR="002F7BDC" w:rsidRPr="00107D7F" w:rsidRDefault="002F7BDC" w:rsidP="002F7BDC">
      <w:pPr>
        <w:pStyle w:val="a4"/>
        <w:spacing w:before="0" w:line="276" w:lineRule="auto"/>
        <w:ind w:firstLine="0"/>
      </w:pPr>
      <w:r>
        <w:t xml:space="preserve">з) </w:t>
      </w:r>
      <w:r w:rsidRPr="00107D7F">
        <w:t>неблагоприятные погодные условия (температура воздуха ниже 25 градусов по Цельси</w:t>
      </w:r>
      <w:r>
        <w:t>ю или штормовое предупреждение).</w:t>
      </w:r>
    </w:p>
    <w:p w:rsidR="002F7BDC" w:rsidRPr="00B766D2" w:rsidRDefault="002F7BDC" w:rsidP="002F7BDC">
      <w:pPr>
        <w:spacing w:after="120"/>
        <w:ind w:firstLine="480"/>
        <w:jc w:val="both"/>
        <w:rPr>
          <w:rFonts w:ascii="Times New Roman" w:hAnsi="Times New Roman" w:cs="Times New Roman"/>
          <w:sz w:val="24"/>
          <w:szCs w:val="24"/>
        </w:rPr>
      </w:pPr>
      <w:r w:rsidRPr="00B766D2">
        <w:rPr>
          <w:rFonts w:ascii="Times New Roman" w:hAnsi="Times New Roman" w:cs="Times New Roman"/>
          <w:sz w:val="24"/>
          <w:szCs w:val="24"/>
        </w:rPr>
        <w:t xml:space="preserve">Во всех других случаях непосещения Воспитанником дошкольных групп образовательного  учреждения родительская плата за присмотр и уход за Воспитанником взимается в установленном постановлением </w:t>
      </w:r>
      <w:proofErr w:type="gramStart"/>
      <w:r w:rsidRPr="00B766D2">
        <w:rPr>
          <w:rFonts w:ascii="Times New Roman" w:hAnsi="Times New Roman" w:cs="Times New Roman"/>
          <w:sz w:val="24"/>
          <w:szCs w:val="24"/>
        </w:rPr>
        <w:t>администрации</w:t>
      </w:r>
      <w:proofErr w:type="gramEnd"/>
      <w:r w:rsidRPr="00B766D2">
        <w:rPr>
          <w:rFonts w:ascii="Times New Roman" w:hAnsi="Times New Roman" w:cs="Times New Roman"/>
          <w:sz w:val="24"/>
          <w:szCs w:val="24"/>
        </w:rPr>
        <w:t xml:space="preserve"> ЗАТО Александровск размере без учета доли стоимости питания в родительской плате. Размер вычета из родительской платы за один день отсутствия ребенка в образовательном учреждении устанавливается приказом Управления образования </w:t>
      </w:r>
      <w:proofErr w:type="gramStart"/>
      <w:r w:rsidRPr="00B766D2">
        <w:rPr>
          <w:rFonts w:ascii="Times New Roman" w:hAnsi="Times New Roman" w:cs="Times New Roman"/>
          <w:sz w:val="24"/>
          <w:szCs w:val="24"/>
        </w:rPr>
        <w:t>администрации</w:t>
      </w:r>
      <w:proofErr w:type="gramEnd"/>
      <w:r w:rsidRPr="00B766D2">
        <w:rPr>
          <w:rFonts w:ascii="Times New Roman" w:hAnsi="Times New Roman" w:cs="Times New Roman"/>
          <w:sz w:val="24"/>
          <w:szCs w:val="24"/>
        </w:rPr>
        <w:t xml:space="preserve"> ЗАТО Александровск на основании экономически обоснованных расчетов. </w:t>
      </w:r>
    </w:p>
    <w:p w:rsidR="002F7BDC" w:rsidRPr="00B766D2" w:rsidRDefault="002F7BDC" w:rsidP="002F7BDC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B766D2">
        <w:rPr>
          <w:rFonts w:ascii="Times New Roman" w:hAnsi="Times New Roman" w:cs="Times New Roman"/>
          <w:sz w:val="24"/>
          <w:szCs w:val="24"/>
        </w:rPr>
        <w:t xml:space="preserve">3.8. В целях материальной поддержки воспитания и обучения детей, посещающих дошкольные группы образовательного  учреждения, Заказчику выплачивается компенсация родительской платы: </w:t>
      </w:r>
    </w:p>
    <w:p w:rsidR="002F7BDC" w:rsidRPr="002F7BDC" w:rsidRDefault="002F7BDC" w:rsidP="002F7BDC">
      <w:pPr>
        <w:pStyle w:val="a6"/>
        <w:numPr>
          <w:ilvl w:val="0"/>
          <w:numId w:val="6"/>
        </w:num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2F7BDC">
        <w:rPr>
          <w:rFonts w:ascii="Times New Roman" w:hAnsi="Times New Roman" w:cs="Times New Roman"/>
          <w:sz w:val="24"/>
          <w:szCs w:val="24"/>
        </w:rPr>
        <w:t>на первого ребенка - 20 процентов среднего размера родительской платы за присмотр и уход за ребенком в государственных и муниципальных образовательных организациях в Мурманской области;</w:t>
      </w:r>
    </w:p>
    <w:p w:rsidR="002F7BDC" w:rsidRPr="002F7BDC" w:rsidRDefault="002F7BDC" w:rsidP="002F7BDC">
      <w:pPr>
        <w:pStyle w:val="a6"/>
        <w:numPr>
          <w:ilvl w:val="0"/>
          <w:numId w:val="6"/>
        </w:num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2F7BDC">
        <w:rPr>
          <w:rFonts w:ascii="Times New Roman" w:hAnsi="Times New Roman" w:cs="Times New Roman"/>
          <w:sz w:val="24"/>
          <w:szCs w:val="24"/>
        </w:rPr>
        <w:t xml:space="preserve">на второго ребенка - 50 процентов среднего размера родительской платы за присмотр и уход за ребенком в государственных и муниципальных образовательных организациях в Мурманской области; </w:t>
      </w:r>
    </w:p>
    <w:p w:rsidR="002F7BDC" w:rsidRPr="002F7BDC" w:rsidRDefault="002F7BDC" w:rsidP="002F7BDC">
      <w:pPr>
        <w:pStyle w:val="a6"/>
        <w:numPr>
          <w:ilvl w:val="0"/>
          <w:numId w:val="6"/>
        </w:num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2F7BDC">
        <w:rPr>
          <w:rFonts w:ascii="Times New Roman" w:hAnsi="Times New Roman" w:cs="Times New Roman"/>
          <w:sz w:val="24"/>
          <w:szCs w:val="24"/>
        </w:rPr>
        <w:lastRenderedPageBreak/>
        <w:t xml:space="preserve">на третьего ребенка и последующих детей - 70 процентов среднего размера родительской платы за присмотр и уход за ребенком в государственных и муниципальных образовательных организациях в Мурманской области. </w:t>
      </w:r>
    </w:p>
    <w:p w:rsidR="002F7BDC" w:rsidRPr="00B766D2" w:rsidRDefault="002F7BDC" w:rsidP="002F7BDC">
      <w:pPr>
        <w:spacing w:after="12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B766D2">
        <w:rPr>
          <w:rFonts w:ascii="Times New Roman" w:hAnsi="Times New Roman" w:cs="Times New Roman"/>
          <w:sz w:val="24"/>
          <w:szCs w:val="24"/>
        </w:rPr>
        <w:t xml:space="preserve">Порядок обращения за компенсацией, а также порядок ее выплаты установлен Постановлением Правительства Мурманской области «О компенсации родительской платы за присмотр и уход за детьми, осваивающими образовательные программы дошкольного образования в организациях, осуществляющих образовательную деятельность» от 31.07.2013г. № 431 - ПП. Средний размер родительской платы за присмотр и уход за детьми устанавливается и изменяется Правительством Мурманской области. </w:t>
      </w:r>
    </w:p>
    <w:p w:rsidR="002F7BDC" w:rsidRDefault="002F7BDC" w:rsidP="002F7BDC">
      <w:pPr>
        <w:spacing w:after="12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B766D2">
        <w:rPr>
          <w:rFonts w:ascii="Times New Roman" w:hAnsi="Times New Roman" w:cs="Times New Roman"/>
          <w:sz w:val="24"/>
          <w:szCs w:val="24"/>
        </w:rPr>
        <w:t>Изменения доводятся до сведения родителей (законных представителей) путем опубликования информации на официальном сайте образовательного учреждения и в информационных уголках групп.</w:t>
      </w:r>
    </w:p>
    <w:p w:rsidR="002F7BDC" w:rsidRDefault="002F7BDC" w:rsidP="002F7BDC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03A55">
        <w:rPr>
          <w:rFonts w:ascii="Times New Roman" w:hAnsi="Times New Roman" w:cs="Times New Roman"/>
          <w:b/>
          <w:bCs/>
          <w:sz w:val="24"/>
          <w:szCs w:val="24"/>
          <w:u w:val="single"/>
        </w:rPr>
        <w:t>IV. Ответственность за неисполнение или ненадлежащее  исполнение</w:t>
      </w:r>
      <w:r w:rsidRPr="00B03A55">
        <w:rPr>
          <w:rFonts w:ascii="Times New Roman" w:hAnsi="Times New Roman" w:cs="Times New Roman"/>
          <w:b/>
          <w:bCs/>
          <w:sz w:val="24"/>
          <w:szCs w:val="24"/>
          <w:u w:val="single"/>
        </w:rPr>
        <w:br/>
        <w:t>обязательств по договору, порядок разрешения споров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.</w:t>
      </w:r>
    </w:p>
    <w:p w:rsidR="002F7BDC" w:rsidRPr="00B03A55" w:rsidRDefault="002F7BDC" w:rsidP="002F7BDC">
      <w:pPr>
        <w:jc w:val="both"/>
        <w:outlineLvl w:val="3"/>
        <w:rPr>
          <w:rFonts w:ascii="Times New Roman" w:hAnsi="Times New Roman" w:cs="Times New Roman"/>
          <w:b/>
          <w:bCs/>
          <w:sz w:val="24"/>
          <w:szCs w:val="24"/>
        </w:rPr>
      </w:pPr>
      <w:r w:rsidRPr="00B03A55">
        <w:rPr>
          <w:rFonts w:ascii="Times New Roman" w:hAnsi="Times New Roman" w:cs="Times New Roman"/>
          <w:sz w:val="24"/>
          <w:szCs w:val="24"/>
        </w:rPr>
        <w:t>4.1. За неисполнение, либо ненадлежащее исполнение обязательств по настоящему Договору Исполнитель и Заказчик несут ответственность, предусмотренную законодательством Российской Федерации и настоящим Договором.</w:t>
      </w:r>
    </w:p>
    <w:p w:rsidR="002F7BDC" w:rsidRDefault="002F7BDC" w:rsidP="002F7BDC">
      <w:pPr>
        <w:jc w:val="both"/>
        <w:rPr>
          <w:rFonts w:ascii="Times New Roman" w:hAnsi="Times New Roman" w:cs="Times New Roman"/>
          <w:sz w:val="24"/>
          <w:szCs w:val="24"/>
        </w:rPr>
      </w:pPr>
      <w:r w:rsidRPr="00B03A55">
        <w:rPr>
          <w:rFonts w:ascii="Times New Roman" w:hAnsi="Times New Roman" w:cs="Times New Roman"/>
          <w:sz w:val="24"/>
          <w:szCs w:val="24"/>
        </w:rPr>
        <w:t>4.2. Заказчик вправе отказаться от исполнения настоящего Договора, если им обнаружены существенные отступления от условий настоящего Договора.</w:t>
      </w:r>
    </w:p>
    <w:p w:rsidR="002F7BDC" w:rsidRDefault="002F7BDC" w:rsidP="002F7BDC">
      <w:pPr>
        <w:outlineLvl w:val="3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03A55">
        <w:rPr>
          <w:rFonts w:ascii="Times New Roman" w:hAnsi="Times New Roman" w:cs="Times New Roman"/>
          <w:b/>
          <w:bCs/>
          <w:sz w:val="24"/>
          <w:szCs w:val="24"/>
          <w:u w:val="single"/>
        </w:rPr>
        <w:t>V. Основания изменения и расторжения договора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.</w:t>
      </w:r>
    </w:p>
    <w:p w:rsidR="002F7BDC" w:rsidRPr="00B03A55" w:rsidRDefault="002F7BDC" w:rsidP="002F7BDC">
      <w:pPr>
        <w:jc w:val="both"/>
        <w:rPr>
          <w:rFonts w:ascii="Times New Roman" w:hAnsi="Times New Roman" w:cs="Times New Roman"/>
          <w:sz w:val="24"/>
          <w:szCs w:val="24"/>
        </w:rPr>
      </w:pPr>
      <w:r w:rsidRPr="00B03A55">
        <w:rPr>
          <w:rFonts w:ascii="Times New Roman" w:hAnsi="Times New Roman" w:cs="Times New Roman"/>
          <w:sz w:val="24"/>
          <w:szCs w:val="24"/>
        </w:rPr>
        <w:t>5.1. Условия, на которых заключен настоящий Договор, могут быть изменены по соглашению сторон.</w:t>
      </w:r>
    </w:p>
    <w:p w:rsidR="002F7BDC" w:rsidRPr="00B03A55" w:rsidRDefault="002F7BDC" w:rsidP="002F7BDC">
      <w:pPr>
        <w:jc w:val="both"/>
        <w:rPr>
          <w:rFonts w:ascii="Times New Roman" w:hAnsi="Times New Roman" w:cs="Times New Roman"/>
          <w:sz w:val="24"/>
          <w:szCs w:val="24"/>
        </w:rPr>
      </w:pPr>
      <w:r w:rsidRPr="00B03A55">
        <w:rPr>
          <w:rFonts w:ascii="Times New Roman" w:hAnsi="Times New Roman" w:cs="Times New Roman"/>
          <w:sz w:val="24"/>
          <w:szCs w:val="24"/>
        </w:rPr>
        <w:t>5.2. Все изменения и дополнения к настоящему Договору должны быть совершены в письменной форме и подписаны уполномоченными представителями Сторон.</w:t>
      </w:r>
    </w:p>
    <w:p w:rsidR="002F7BDC" w:rsidRDefault="002F7BDC" w:rsidP="002F7BDC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B03A55">
        <w:rPr>
          <w:rFonts w:ascii="Times New Roman" w:hAnsi="Times New Roman" w:cs="Times New Roman"/>
          <w:sz w:val="24"/>
          <w:szCs w:val="24"/>
        </w:rPr>
        <w:t xml:space="preserve">5.3. Настоящий </w:t>
      </w:r>
      <w:proofErr w:type="gramStart"/>
      <w:r w:rsidRPr="00B03A55">
        <w:rPr>
          <w:rFonts w:ascii="Times New Roman" w:hAnsi="Times New Roman" w:cs="Times New Roman"/>
          <w:sz w:val="24"/>
          <w:szCs w:val="24"/>
        </w:rPr>
        <w:t>Договор</w:t>
      </w:r>
      <w:proofErr w:type="gramEnd"/>
      <w:r w:rsidRPr="00B03A55">
        <w:rPr>
          <w:rFonts w:ascii="Times New Roman" w:hAnsi="Times New Roman" w:cs="Times New Roman"/>
          <w:sz w:val="24"/>
          <w:szCs w:val="24"/>
        </w:rPr>
        <w:t xml:space="preserve"> может быть расторгнут по соглашению сторон. По инициативе одной из сторон настоящий </w:t>
      </w:r>
      <w:proofErr w:type="gramStart"/>
      <w:r w:rsidRPr="00B03A55">
        <w:rPr>
          <w:rFonts w:ascii="Times New Roman" w:hAnsi="Times New Roman" w:cs="Times New Roman"/>
          <w:sz w:val="24"/>
          <w:szCs w:val="24"/>
        </w:rPr>
        <w:t>Договор</w:t>
      </w:r>
      <w:proofErr w:type="gramEnd"/>
      <w:r w:rsidRPr="00B03A55">
        <w:rPr>
          <w:rFonts w:ascii="Times New Roman" w:hAnsi="Times New Roman" w:cs="Times New Roman"/>
          <w:sz w:val="24"/>
          <w:szCs w:val="24"/>
        </w:rPr>
        <w:t xml:space="preserve"> может быть расторгнут по основаниям, предусмотренным действующим законодательством Российской Федерации.</w:t>
      </w:r>
    </w:p>
    <w:p w:rsidR="002F7BDC" w:rsidRDefault="002F7BDC" w:rsidP="002F7BDC">
      <w:pPr>
        <w:spacing w:after="120"/>
        <w:outlineLvl w:val="3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03A55">
        <w:rPr>
          <w:rFonts w:ascii="Times New Roman" w:hAnsi="Times New Roman" w:cs="Times New Roman"/>
          <w:b/>
          <w:bCs/>
          <w:sz w:val="24"/>
          <w:szCs w:val="24"/>
          <w:u w:val="single"/>
        </w:rPr>
        <w:t>VI. Заключительные положения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.</w:t>
      </w:r>
    </w:p>
    <w:p w:rsidR="002F7BDC" w:rsidRPr="00B03A55" w:rsidRDefault="002F7BDC" w:rsidP="002F7BDC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B03A55">
        <w:rPr>
          <w:rFonts w:ascii="Times New Roman" w:hAnsi="Times New Roman" w:cs="Times New Roman"/>
          <w:sz w:val="24"/>
          <w:szCs w:val="24"/>
        </w:rPr>
        <w:t xml:space="preserve">6.1. Настоящий договор вступает в силу с </w:t>
      </w:r>
      <w:r>
        <w:rPr>
          <w:rFonts w:ascii="Times New Roman" w:hAnsi="Times New Roman" w:cs="Times New Roman"/>
          <w:sz w:val="24"/>
          <w:szCs w:val="24"/>
        </w:rPr>
        <w:t xml:space="preserve">01 сентября </w:t>
      </w:r>
      <w:r w:rsidRPr="00B03A55">
        <w:rPr>
          <w:rFonts w:ascii="Times New Roman" w:hAnsi="Times New Roman" w:cs="Times New Roman"/>
          <w:sz w:val="24"/>
          <w:szCs w:val="24"/>
        </w:rPr>
        <w:t>20</w:t>
      </w:r>
      <w:r>
        <w:rPr>
          <w:rFonts w:ascii="Times New Roman" w:hAnsi="Times New Roman" w:cs="Times New Roman"/>
          <w:sz w:val="24"/>
          <w:szCs w:val="24"/>
        </w:rPr>
        <w:t xml:space="preserve">18 </w:t>
      </w:r>
      <w:r w:rsidRPr="00B03A55">
        <w:rPr>
          <w:rFonts w:ascii="Times New Roman" w:hAnsi="Times New Roman" w:cs="Times New Roman"/>
          <w:sz w:val="24"/>
          <w:szCs w:val="24"/>
        </w:rPr>
        <w:t>г. и действует до завершения образовательных отношений.</w:t>
      </w:r>
    </w:p>
    <w:p w:rsidR="002F7BDC" w:rsidRPr="00B03A55" w:rsidRDefault="002F7BDC" w:rsidP="002F7BDC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B03A55">
        <w:rPr>
          <w:rFonts w:ascii="Times New Roman" w:hAnsi="Times New Roman" w:cs="Times New Roman"/>
          <w:sz w:val="24"/>
          <w:szCs w:val="24"/>
        </w:rPr>
        <w:t>6.2. Настоящий Договор составлен в двух экземплярах, имеющих равную юридическую силу, по одному для каждой из Сторон.</w:t>
      </w:r>
    </w:p>
    <w:p w:rsidR="002F7BDC" w:rsidRPr="00B03A55" w:rsidRDefault="002F7BDC" w:rsidP="002F7BDC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B03A55">
        <w:rPr>
          <w:rFonts w:ascii="Times New Roman" w:hAnsi="Times New Roman" w:cs="Times New Roman"/>
          <w:sz w:val="24"/>
          <w:szCs w:val="24"/>
        </w:rPr>
        <w:t>6.3. Стороны обязуются письменно извещать друг друга о смене реквизитов, адресов и иных существенных изменениях.</w:t>
      </w:r>
    </w:p>
    <w:p w:rsidR="002F7BDC" w:rsidRPr="00B03A55" w:rsidRDefault="002F7BDC" w:rsidP="002F7BDC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B03A55">
        <w:rPr>
          <w:rFonts w:ascii="Times New Roman" w:hAnsi="Times New Roman" w:cs="Times New Roman"/>
          <w:sz w:val="24"/>
          <w:szCs w:val="24"/>
        </w:rPr>
        <w:t>6.4. Все споры и разногласия, которые могут возникнуть при исполнении условий настоящего Договора, Стороны будут стремиться разрешать путем переговоров.</w:t>
      </w:r>
    </w:p>
    <w:p w:rsidR="002F7BDC" w:rsidRPr="00B03A55" w:rsidRDefault="002F7BDC" w:rsidP="002F7BDC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B03A55">
        <w:rPr>
          <w:rFonts w:ascii="Times New Roman" w:hAnsi="Times New Roman" w:cs="Times New Roman"/>
          <w:sz w:val="24"/>
          <w:szCs w:val="24"/>
        </w:rPr>
        <w:t>6.5. Споры, не урегулированные путем переговоров, разрешаются в судебном порядке, установленном законодательством Российской Федерации.</w:t>
      </w:r>
    </w:p>
    <w:p w:rsidR="002F7BDC" w:rsidRPr="00B03A55" w:rsidRDefault="002F7BDC" w:rsidP="002F7BDC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B03A55">
        <w:rPr>
          <w:rFonts w:ascii="Times New Roman" w:hAnsi="Times New Roman" w:cs="Times New Roman"/>
          <w:sz w:val="24"/>
          <w:szCs w:val="24"/>
        </w:rPr>
        <w:t>6.6. Ни одна из Сторон не вправе передавать свои права и обязанности по настоящему Договору третьим лицам без письменного согласия другой Стороны.</w:t>
      </w:r>
    </w:p>
    <w:p w:rsidR="002F7BDC" w:rsidRPr="00B03A55" w:rsidRDefault="002F7BDC" w:rsidP="002F7BDC">
      <w:pPr>
        <w:pStyle w:val="Default"/>
        <w:spacing w:after="120"/>
        <w:jc w:val="both"/>
      </w:pPr>
      <w:r w:rsidRPr="00B03A55">
        <w:lastRenderedPageBreak/>
        <w:t xml:space="preserve">6.7. Сведения, указанные в настоящем договоре, соответствуют информации, размещенной на официальном сайте образовательного учреждения в сети «Интернет» на дату заключения договора. </w:t>
      </w:r>
    </w:p>
    <w:p w:rsidR="002F7BDC" w:rsidRDefault="002F7BDC" w:rsidP="002F7BDC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B03A55">
        <w:rPr>
          <w:rFonts w:ascii="Times New Roman" w:hAnsi="Times New Roman" w:cs="Times New Roman"/>
          <w:sz w:val="24"/>
          <w:szCs w:val="24"/>
        </w:rPr>
        <w:t>6.8. При выполнении условий настоящего Договора Стороны руководствуются законодательством Российской Федерации.</w:t>
      </w:r>
    </w:p>
    <w:p w:rsidR="002F7BDC" w:rsidRPr="00B03A55" w:rsidRDefault="002F7BDC" w:rsidP="002F7BDC">
      <w:pPr>
        <w:outlineLvl w:val="3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03A55">
        <w:rPr>
          <w:rFonts w:ascii="Times New Roman" w:hAnsi="Times New Roman" w:cs="Times New Roman"/>
          <w:b/>
          <w:bCs/>
          <w:sz w:val="24"/>
          <w:szCs w:val="24"/>
          <w:u w:val="single"/>
        </w:rPr>
        <w:t>VII. Реквизиты и подписи сторон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tbl>
      <w:tblPr>
        <w:tblW w:w="105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300"/>
        <w:gridCol w:w="236"/>
      </w:tblGrid>
      <w:tr w:rsidR="002F7BDC" w:rsidRPr="00B03A55" w:rsidTr="00A22DA6">
        <w:trPr>
          <w:trHeight w:val="2755"/>
        </w:trPr>
        <w:tc>
          <w:tcPr>
            <w:tcW w:w="10314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Style w:val="a7"/>
              <w:tblW w:w="10060" w:type="dxa"/>
              <w:tblLayout w:type="fixed"/>
              <w:tblLook w:val="04A0" w:firstRow="1" w:lastRow="0" w:firstColumn="1" w:lastColumn="0" w:noHBand="0" w:noVBand="1"/>
            </w:tblPr>
            <w:tblGrid>
              <w:gridCol w:w="5246"/>
              <w:gridCol w:w="4814"/>
            </w:tblGrid>
            <w:tr w:rsidR="002F7BDC" w:rsidTr="00A22DA6">
              <w:tc>
                <w:tcPr>
                  <w:tcW w:w="5246" w:type="dxa"/>
                </w:tcPr>
                <w:p w:rsidR="002F7BDC" w:rsidRPr="004D5DF7" w:rsidRDefault="002F7BDC" w:rsidP="00A22DA6">
                  <w:pPr>
                    <w:jc w:val="center"/>
                    <w:outlineLvl w:val="3"/>
                    <w:rPr>
                      <w:rFonts w:ascii="Times New Roman" w:hAnsi="Times New Roman" w:cs="Times New Roman"/>
                      <w:b/>
                      <w:i/>
                      <w:sz w:val="24"/>
                      <w:szCs w:val="24"/>
                    </w:rPr>
                  </w:pPr>
                  <w:r w:rsidRPr="004D5DF7">
                    <w:rPr>
                      <w:rFonts w:ascii="Times New Roman" w:hAnsi="Times New Roman" w:cs="Times New Roman"/>
                      <w:b/>
                      <w:i/>
                      <w:sz w:val="24"/>
                      <w:szCs w:val="24"/>
                    </w:rPr>
                    <w:t>Исполнитель</w:t>
                  </w:r>
                </w:p>
                <w:p w:rsidR="002F7BDC" w:rsidRDefault="002F7BDC" w:rsidP="00A22DA6">
                  <w:pPr>
                    <w:jc w:val="both"/>
                    <w:outlineLvl w:val="3"/>
                    <w:rPr>
                      <w:rFonts w:ascii="Times New Roman" w:hAnsi="Times New Roman" w:cs="Times New Roman"/>
                      <w:b/>
                      <w:i/>
                      <w:sz w:val="24"/>
                      <w:szCs w:val="24"/>
                    </w:rPr>
                  </w:pPr>
                </w:p>
              </w:tc>
              <w:tc>
                <w:tcPr>
                  <w:tcW w:w="4814" w:type="dxa"/>
                </w:tcPr>
                <w:p w:rsidR="002F7BDC" w:rsidRPr="008C2022" w:rsidRDefault="002F7BDC" w:rsidP="00A22DA6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jc w:val="center"/>
                    <w:rPr>
                      <w:rFonts w:ascii="Times New Roman" w:hAnsi="Times New Roman" w:cs="Times New Roman"/>
                      <w:b/>
                      <w:i/>
                      <w:sz w:val="24"/>
                      <w:szCs w:val="24"/>
                    </w:rPr>
                  </w:pPr>
                  <w:r w:rsidRPr="008C2022">
                    <w:rPr>
                      <w:rFonts w:ascii="Times New Roman" w:hAnsi="Times New Roman" w:cs="Times New Roman"/>
                      <w:b/>
                      <w:i/>
                      <w:sz w:val="24"/>
                      <w:szCs w:val="24"/>
                    </w:rPr>
                    <w:t>Заказчик</w:t>
                  </w:r>
                </w:p>
                <w:p w:rsidR="002F7BDC" w:rsidRDefault="002F7BDC" w:rsidP="00A22DA6">
                  <w:pPr>
                    <w:jc w:val="both"/>
                    <w:outlineLvl w:val="3"/>
                    <w:rPr>
                      <w:rFonts w:ascii="Times New Roman" w:hAnsi="Times New Roman" w:cs="Times New Roman"/>
                      <w:b/>
                      <w:i/>
                      <w:sz w:val="24"/>
                      <w:szCs w:val="24"/>
                    </w:rPr>
                  </w:pPr>
                </w:p>
              </w:tc>
            </w:tr>
            <w:tr w:rsidR="002F7BDC" w:rsidTr="00A22DA6">
              <w:tc>
                <w:tcPr>
                  <w:tcW w:w="5246" w:type="dxa"/>
                </w:tcPr>
                <w:p w:rsidR="002F7BDC" w:rsidRPr="00A70BD2" w:rsidRDefault="002F7BDC" w:rsidP="00A22DA6">
                  <w:pPr>
                    <w:outlineLvl w:val="3"/>
                    <w:rPr>
                      <w:rFonts w:ascii="Times New Roman" w:hAnsi="Times New Roman" w:cs="Times New Roman"/>
                      <w:b/>
                      <w:i/>
                      <w:sz w:val="24"/>
                      <w:szCs w:val="24"/>
                    </w:rPr>
                  </w:pPr>
                  <w:r w:rsidRPr="00A70BD2">
                    <w:rPr>
                      <w:rFonts w:ascii="Times New Roman" w:hAnsi="Times New Roman" w:cs="Times New Roman"/>
                      <w:b/>
                      <w:i/>
                      <w:sz w:val="24"/>
                      <w:szCs w:val="24"/>
                    </w:rPr>
                    <w:t>Муниципальное автономное общеобразовательное учреждение «Основная общеобразовательная школа № 280» п. Оленья Губа</w:t>
                  </w:r>
                </w:p>
                <w:p w:rsidR="002F7BDC" w:rsidRPr="000F34D2" w:rsidRDefault="002F7BDC" w:rsidP="00A22DA6">
                  <w:pPr>
                    <w:jc w:val="both"/>
                    <w:outlineLvl w:val="3"/>
                    <w:rPr>
                      <w:rFonts w:ascii="Times New Roman" w:hAnsi="Times New Roman" w:cs="Times New Roman"/>
                      <w:i/>
                      <w:sz w:val="24"/>
                      <w:szCs w:val="24"/>
                    </w:rPr>
                  </w:pPr>
                  <w:r w:rsidRPr="000F34D2">
                    <w:rPr>
                      <w:rFonts w:ascii="Times New Roman" w:hAnsi="Times New Roman" w:cs="Times New Roman"/>
                      <w:i/>
                      <w:sz w:val="24"/>
                      <w:szCs w:val="24"/>
                    </w:rPr>
                    <w:t xml:space="preserve">184682, РФ, Мурманская область, </w:t>
                  </w:r>
                </w:p>
                <w:p w:rsidR="002F7BDC" w:rsidRPr="000F34D2" w:rsidRDefault="002F7BDC" w:rsidP="00A22DA6">
                  <w:pPr>
                    <w:jc w:val="both"/>
                    <w:outlineLvl w:val="3"/>
                    <w:rPr>
                      <w:rFonts w:ascii="Times New Roman" w:hAnsi="Times New Roman" w:cs="Times New Roman"/>
                      <w:i/>
                      <w:sz w:val="24"/>
                      <w:szCs w:val="24"/>
                    </w:rPr>
                  </w:pPr>
                  <w:r w:rsidRPr="000F34D2">
                    <w:rPr>
                      <w:rFonts w:ascii="Times New Roman" w:hAnsi="Times New Roman" w:cs="Times New Roman"/>
                      <w:i/>
                      <w:sz w:val="24"/>
                      <w:szCs w:val="24"/>
                    </w:rPr>
                    <w:t xml:space="preserve">п. Оленья Губа, ул. Строителей, д. 26/1; </w:t>
                  </w:r>
                </w:p>
                <w:p w:rsidR="002F7BDC" w:rsidRPr="000F34D2" w:rsidRDefault="002F7BDC" w:rsidP="00A22DA6">
                  <w:pPr>
                    <w:rPr>
                      <w:rFonts w:ascii="Times New Roman" w:hAnsi="Times New Roman" w:cs="Times New Roman"/>
                      <w:i/>
                      <w:sz w:val="24"/>
                      <w:szCs w:val="24"/>
                    </w:rPr>
                  </w:pPr>
                  <w:r w:rsidRPr="000F34D2">
                    <w:rPr>
                      <w:rFonts w:ascii="Times New Roman" w:hAnsi="Times New Roman" w:cs="Times New Roman"/>
                      <w:i/>
                      <w:sz w:val="24"/>
                      <w:szCs w:val="24"/>
                    </w:rPr>
                    <w:t xml:space="preserve">ИНН 5113100478, КПП 511301001, </w:t>
                  </w:r>
                </w:p>
                <w:p w:rsidR="002F7BDC" w:rsidRPr="000F34D2" w:rsidRDefault="002F7BDC" w:rsidP="00A22DA6">
                  <w:pPr>
                    <w:rPr>
                      <w:rFonts w:ascii="Times New Roman" w:hAnsi="Times New Roman" w:cs="Times New Roman"/>
                      <w:i/>
                      <w:sz w:val="24"/>
                      <w:szCs w:val="24"/>
                    </w:rPr>
                  </w:pPr>
                  <w:r w:rsidRPr="000F34D2">
                    <w:rPr>
                      <w:rFonts w:ascii="Times New Roman" w:hAnsi="Times New Roman" w:cs="Times New Roman"/>
                      <w:i/>
                      <w:sz w:val="24"/>
                      <w:szCs w:val="24"/>
                    </w:rPr>
                    <w:t xml:space="preserve">ОКПО 59899645, ОКТМО 47737000, </w:t>
                  </w:r>
                </w:p>
                <w:p w:rsidR="002F7BDC" w:rsidRPr="000F34D2" w:rsidRDefault="002F7BDC" w:rsidP="00A22DA6">
                  <w:pPr>
                    <w:rPr>
                      <w:rFonts w:ascii="Times New Roman" w:hAnsi="Times New Roman" w:cs="Times New Roman"/>
                      <w:i/>
                      <w:sz w:val="24"/>
                      <w:szCs w:val="24"/>
                    </w:rPr>
                  </w:pPr>
                  <w:r w:rsidRPr="000F34D2">
                    <w:rPr>
                      <w:rFonts w:ascii="Times New Roman" w:hAnsi="Times New Roman" w:cs="Times New Roman"/>
                      <w:i/>
                      <w:sz w:val="24"/>
                      <w:szCs w:val="24"/>
                    </w:rPr>
                    <w:t xml:space="preserve">ОКВЭД 85.13, </w:t>
                  </w:r>
                </w:p>
                <w:p w:rsidR="002F7BDC" w:rsidRPr="000F34D2" w:rsidRDefault="002F7BDC" w:rsidP="00A22DA6">
                  <w:pPr>
                    <w:rPr>
                      <w:rFonts w:ascii="Times New Roman" w:hAnsi="Times New Roman" w:cs="Times New Roman"/>
                      <w:i/>
                      <w:sz w:val="24"/>
                      <w:szCs w:val="24"/>
                    </w:rPr>
                  </w:pPr>
                  <w:r w:rsidRPr="000F34D2">
                    <w:rPr>
                      <w:rFonts w:ascii="Times New Roman" w:hAnsi="Times New Roman" w:cs="Times New Roman"/>
                      <w:i/>
                      <w:sz w:val="24"/>
                      <w:szCs w:val="24"/>
                    </w:rPr>
                    <w:t xml:space="preserve">ОГРН 1025100748804, </w:t>
                  </w:r>
                </w:p>
                <w:p w:rsidR="002F7BDC" w:rsidRPr="000F34D2" w:rsidRDefault="002F7BDC" w:rsidP="00A22DA6">
                  <w:pPr>
                    <w:rPr>
                      <w:rFonts w:ascii="Times New Roman" w:hAnsi="Times New Roman" w:cs="Times New Roman"/>
                      <w:i/>
                      <w:sz w:val="24"/>
                      <w:szCs w:val="24"/>
                    </w:rPr>
                  </w:pPr>
                  <w:r w:rsidRPr="000F34D2">
                    <w:rPr>
                      <w:rFonts w:ascii="Times New Roman" w:hAnsi="Times New Roman" w:cs="Times New Roman"/>
                      <w:i/>
                      <w:sz w:val="24"/>
                      <w:szCs w:val="24"/>
                    </w:rPr>
                    <w:t>ОКФС 14, ОКОПФ 72.</w:t>
                  </w:r>
                </w:p>
                <w:p w:rsidR="002F7BDC" w:rsidRPr="000F34D2" w:rsidRDefault="002F7BDC" w:rsidP="00A22DA6">
                  <w:pPr>
                    <w:rPr>
                      <w:rFonts w:ascii="Times New Roman" w:hAnsi="Times New Roman" w:cs="Times New Roman"/>
                      <w:i/>
                      <w:sz w:val="24"/>
                      <w:szCs w:val="24"/>
                    </w:rPr>
                  </w:pPr>
                  <w:r w:rsidRPr="000F34D2">
                    <w:rPr>
                      <w:rFonts w:ascii="Times New Roman" w:hAnsi="Times New Roman" w:cs="Times New Roman"/>
                      <w:i/>
                      <w:sz w:val="24"/>
                      <w:szCs w:val="24"/>
                    </w:rPr>
                    <w:t>УФК по Мурманской области (МАОУ «ООШ № 280» л/с 30496Ъ08920).</w:t>
                  </w:r>
                </w:p>
                <w:p w:rsidR="002F7BDC" w:rsidRPr="000F34D2" w:rsidRDefault="002F7BDC" w:rsidP="00A22DA6">
                  <w:pPr>
                    <w:rPr>
                      <w:rFonts w:ascii="Times New Roman" w:hAnsi="Times New Roman" w:cs="Times New Roman"/>
                      <w:i/>
                      <w:sz w:val="24"/>
                      <w:szCs w:val="24"/>
                    </w:rPr>
                  </w:pPr>
                  <w:r w:rsidRPr="000F34D2">
                    <w:rPr>
                      <w:rFonts w:ascii="Times New Roman" w:hAnsi="Times New Roman" w:cs="Times New Roman"/>
                      <w:i/>
                      <w:sz w:val="24"/>
                      <w:szCs w:val="24"/>
                    </w:rPr>
                    <w:t xml:space="preserve">ОТДЕЛЕНИЕ МУРМАНСК Г.МУРМАНСК </w:t>
                  </w:r>
                </w:p>
                <w:p w:rsidR="002F7BDC" w:rsidRPr="000F34D2" w:rsidRDefault="002F7BDC" w:rsidP="00A22DA6">
                  <w:pPr>
                    <w:rPr>
                      <w:rFonts w:ascii="Times New Roman" w:hAnsi="Times New Roman" w:cs="Times New Roman"/>
                      <w:i/>
                      <w:sz w:val="24"/>
                      <w:szCs w:val="24"/>
                    </w:rPr>
                  </w:pPr>
                  <w:r w:rsidRPr="000F34D2">
                    <w:rPr>
                      <w:rFonts w:ascii="Times New Roman" w:hAnsi="Times New Roman" w:cs="Times New Roman"/>
                      <w:i/>
                      <w:sz w:val="24"/>
                      <w:szCs w:val="24"/>
                    </w:rPr>
                    <w:t xml:space="preserve">БИК 044705001,  </w:t>
                  </w:r>
                </w:p>
                <w:p w:rsidR="002F7BDC" w:rsidRPr="000F34D2" w:rsidRDefault="002F7BDC" w:rsidP="00A22DA6">
                  <w:pPr>
                    <w:rPr>
                      <w:rFonts w:ascii="Times New Roman" w:hAnsi="Times New Roman" w:cs="Times New Roman"/>
                      <w:i/>
                      <w:sz w:val="24"/>
                      <w:szCs w:val="24"/>
                    </w:rPr>
                  </w:pPr>
                  <w:r w:rsidRPr="000F34D2">
                    <w:rPr>
                      <w:rFonts w:ascii="Times New Roman" w:hAnsi="Times New Roman" w:cs="Times New Roman"/>
                      <w:i/>
                      <w:sz w:val="24"/>
                      <w:szCs w:val="24"/>
                    </w:rPr>
                    <w:t>Р./</w:t>
                  </w:r>
                  <w:proofErr w:type="spellStart"/>
                  <w:r w:rsidRPr="000F34D2">
                    <w:rPr>
                      <w:rFonts w:ascii="Times New Roman" w:hAnsi="Times New Roman" w:cs="Times New Roman"/>
                      <w:i/>
                      <w:sz w:val="24"/>
                      <w:szCs w:val="24"/>
                    </w:rPr>
                    <w:t>сч</w:t>
                  </w:r>
                  <w:proofErr w:type="spellEnd"/>
                  <w:r w:rsidRPr="000F34D2">
                    <w:rPr>
                      <w:rFonts w:ascii="Times New Roman" w:hAnsi="Times New Roman" w:cs="Times New Roman"/>
                      <w:i/>
                      <w:sz w:val="24"/>
                      <w:szCs w:val="24"/>
                    </w:rPr>
                    <w:t>. 40701810800001000009</w:t>
                  </w:r>
                </w:p>
                <w:p w:rsidR="002F7BDC" w:rsidRPr="000F34D2" w:rsidRDefault="002F7BDC" w:rsidP="00A22DA6">
                  <w:pPr>
                    <w:rPr>
                      <w:rFonts w:ascii="Times New Roman" w:hAnsi="Times New Roman" w:cs="Times New Roman"/>
                      <w:i/>
                      <w:sz w:val="24"/>
                      <w:szCs w:val="24"/>
                    </w:rPr>
                  </w:pPr>
                  <w:r w:rsidRPr="000F34D2">
                    <w:rPr>
                      <w:rFonts w:ascii="Times New Roman" w:hAnsi="Times New Roman" w:cs="Times New Roman"/>
                      <w:i/>
                      <w:sz w:val="24"/>
                      <w:szCs w:val="24"/>
                    </w:rPr>
                    <w:t>тел. 8(81530)6-14-60 - директор</w:t>
                  </w:r>
                </w:p>
                <w:p w:rsidR="002F7BDC" w:rsidRPr="000F34D2" w:rsidRDefault="002F7BDC" w:rsidP="00A22DA6">
                  <w:pPr>
                    <w:rPr>
                      <w:rFonts w:ascii="Times New Roman" w:hAnsi="Times New Roman" w:cs="Times New Roman"/>
                      <w:i/>
                      <w:sz w:val="24"/>
                      <w:szCs w:val="24"/>
                    </w:rPr>
                  </w:pPr>
                  <w:r w:rsidRPr="000F34D2">
                    <w:rPr>
                      <w:rFonts w:ascii="Times New Roman" w:hAnsi="Times New Roman" w:cs="Times New Roman"/>
                      <w:i/>
                      <w:sz w:val="24"/>
                      <w:szCs w:val="24"/>
                    </w:rPr>
                    <w:t>тел. 8(81530)6-14-65 - бухгалтерия</w:t>
                  </w:r>
                </w:p>
                <w:p w:rsidR="002F7BDC" w:rsidRPr="000F34D2" w:rsidRDefault="002F7BDC" w:rsidP="00A22DA6">
                  <w:pPr>
                    <w:rPr>
                      <w:rFonts w:ascii="Times New Roman" w:hAnsi="Times New Roman" w:cs="Times New Roman"/>
                      <w:i/>
                      <w:sz w:val="24"/>
                      <w:szCs w:val="24"/>
                    </w:rPr>
                  </w:pPr>
                  <w:r w:rsidRPr="000F34D2">
                    <w:rPr>
                      <w:rFonts w:ascii="Times New Roman" w:hAnsi="Times New Roman" w:cs="Times New Roman"/>
                      <w:i/>
                      <w:sz w:val="24"/>
                      <w:szCs w:val="24"/>
                    </w:rPr>
                    <w:t xml:space="preserve">факс 8(81530)6-14-62 </w:t>
                  </w:r>
                </w:p>
                <w:p w:rsidR="002F7BDC" w:rsidRPr="008C2022" w:rsidRDefault="002F7BDC" w:rsidP="00A22DA6">
                  <w:pPr>
                    <w:rPr>
                      <w:rFonts w:ascii="Times New Roman" w:hAnsi="Times New Roman" w:cs="Times New Roman"/>
                      <w:b/>
                      <w:i/>
                      <w:color w:val="3366FF"/>
                      <w:sz w:val="24"/>
                      <w:szCs w:val="24"/>
                      <w:u w:val="single"/>
                    </w:rPr>
                  </w:pPr>
                  <w:r w:rsidRPr="000F34D2">
                    <w:rPr>
                      <w:rFonts w:ascii="Times New Roman" w:hAnsi="Times New Roman" w:cs="Times New Roman"/>
                      <w:i/>
                      <w:sz w:val="24"/>
                      <w:szCs w:val="24"/>
                      <w:lang w:val="en-US"/>
                    </w:rPr>
                    <w:t>e</w:t>
                  </w:r>
                  <w:r w:rsidRPr="000F34D2">
                    <w:rPr>
                      <w:rFonts w:ascii="Times New Roman" w:hAnsi="Times New Roman" w:cs="Times New Roman"/>
                      <w:i/>
                      <w:sz w:val="24"/>
                      <w:szCs w:val="24"/>
                    </w:rPr>
                    <w:t>-</w:t>
                  </w:r>
                  <w:proofErr w:type="spellStart"/>
                  <w:r w:rsidRPr="000F34D2">
                    <w:rPr>
                      <w:rFonts w:ascii="Times New Roman" w:hAnsi="Times New Roman" w:cs="Times New Roman"/>
                      <w:i/>
                      <w:sz w:val="24"/>
                      <w:szCs w:val="24"/>
                      <w:lang w:val="en-US"/>
                    </w:rPr>
                    <w:t>mail</w:t>
                  </w:r>
                  <w:r w:rsidRPr="008C2022">
                    <w:rPr>
                      <w:rFonts w:ascii="Times New Roman" w:hAnsi="Times New Roman" w:cs="Times New Roman"/>
                      <w:b/>
                      <w:i/>
                      <w:color w:val="3366FF"/>
                      <w:sz w:val="24"/>
                      <w:szCs w:val="24"/>
                      <w:u w:val="single"/>
                      <w:lang w:val="en-US"/>
                    </w:rPr>
                    <w:t>og</w:t>
                  </w:r>
                  <w:proofErr w:type="spellEnd"/>
                  <w:r w:rsidR="00C775CA">
                    <w:rPr>
                      <w:rFonts w:ascii="Arial" w:hAnsi="Arial" w:cs="Arial"/>
                      <w:sz w:val="20"/>
                      <w:szCs w:val="20"/>
                    </w:rPr>
                    <w:fldChar w:fldCharType="begin"/>
                  </w:r>
                  <w:r>
                    <w:instrText xml:space="preserve"> HYPERLINK "mailto:280@yandex.ru" </w:instrText>
                  </w:r>
                  <w:r w:rsidR="00C775CA"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8C2022">
                    <w:rPr>
                      <w:rStyle w:val="a3"/>
                      <w:rFonts w:ascii="Times New Roman" w:hAnsi="Times New Roman" w:cs="Times New Roman"/>
                      <w:b/>
                      <w:i/>
                      <w:sz w:val="24"/>
                      <w:szCs w:val="24"/>
                    </w:rPr>
                    <w:t>280@</w:t>
                  </w:r>
                  <w:proofErr w:type="spellStart"/>
                  <w:r w:rsidRPr="008C2022">
                    <w:rPr>
                      <w:rStyle w:val="a3"/>
                      <w:rFonts w:ascii="Times New Roman" w:hAnsi="Times New Roman" w:cs="Times New Roman"/>
                      <w:b/>
                      <w:i/>
                      <w:sz w:val="24"/>
                      <w:szCs w:val="24"/>
                      <w:lang w:val="en-US"/>
                    </w:rPr>
                    <w:t>yandex</w:t>
                  </w:r>
                  <w:proofErr w:type="spellEnd"/>
                  <w:r w:rsidRPr="008C2022">
                    <w:rPr>
                      <w:rStyle w:val="a3"/>
                      <w:rFonts w:ascii="Times New Roman" w:hAnsi="Times New Roman" w:cs="Times New Roman"/>
                      <w:b/>
                      <w:i/>
                      <w:sz w:val="24"/>
                      <w:szCs w:val="24"/>
                    </w:rPr>
                    <w:t>.</w:t>
                  </w:r>
                  <w:proofErr w:type="spellStart"/>
                  <w:r w:rsidRPr="008C2022">
                    <w:rPr>
                      <w:rStyle w:val="a3"/>
                      <w:rFonts w:ascii="Times New Roman" w:hAnsi="Times New Roman" w:cs="Times New Roman"/>
                      <w:b/>
                      <w:i/>
                      <w:sz w:val="24"/>
                      <w:szCs w:val="24"/>
                      <w:lang w:val="en-US"/>
                    </w:rPr>
                    <w:t>ru</w:t>
                  </w:r>
                  <w:proofErr w:type="spellEnd"/>
                  <w:r w:rsidR="00C775CA">
                    <w:rPr>
                      <w:rStyle w:val="a3"/>
                      <w:rFonts w:ascii="Times New Roman" w:hAnsi="Times New Roman" w:cs="Times New Roman"/>
                      <w:b/>
                      <w:i/>
                      <w:sz w:val="24"/>
                      <w:szCs w:val="24"/>
                      <w:lang w:val="en-US"/>
                    </w:rPr>
                    <w:fldChar w:fldCharType="end"/>
                  </w:r>
                  <w:r w:rsidRPr="008C2022">
                    <w:rPr>
                      <w:rFonts w:ascii="Times New Roman" w:hAnsi="Times New Roman" w:cs="Times New Roman"/>
                      <w:b/>
                      <w:i/>
                      <w:color w:val="3366FF"/>
                      <w:sz w:val="24"/>
                      <w:szCs w:val="24"/>
                      <w:u w:val="single"/>
                    </w:rPr>
                    <w:t xml:space="preserve">- администрация  </w:t>
                  </w:r>
                </w:p>
                <w:p w:rsidR="002F7BDC" w:rsidRPr="004D5DF7" w:rsidRDefault="002F7BDC" w:rsidP="00A22DA6">
                  <w:pPr>
                    <w:outlineLvl w:val="3"/>
                    <w:rPr>
                      <w:rFonts w:ascii="Times New Roman" w:hAnsi="Times New Roman" w:cs="Times New Roman"/>
                      <w:i/>
                      <w:sz w:val="24"/>
                      <w:szCs w:val="24"/>
                    </w:rPr>
                  </w:pPr>
                  <w:proofErr w:type="gramStart"/>
                  <w:r w:rsidRPr="008C2022">
                    <w:rPr>
                      <w:rFonts w:ascii="Times New Roman" w:hAnsi="Times New Roman" w:cs="Times New Roman"/>
                      <w:b/>
                      <w:i/>
                      <w:sz w:val="24"/>
                      <w:szCs w:val="24"/>
                      <w:lang w:val="en-US"/>
                    </w:rPr>
                    <w:t>e</w:t>
                  </w:r>
                  <w:r w:rsidRPr="008C2022">
                    <w:rPr>
                      <w:rFonts w:ascii="Times New Roman" w:hAnsi="Times New Roman" w:cs="Times New Roman"/>
                      <w:b/>
                      <w:i/>
                      <w:sz w:val="24"/>
                      <w:szCs w:val="24"/>
                    </w:rPr>
                    <w:t>-</w:t>
                  </w:r>
                  <w:proofErr w:type="spellStart"/>
                  <w:r w:rsidRPr="008C2022">
                    <w:rPr>
                      <w:rFonts w:ascii="Times New Roman" w:hAnsi="Times New Roman" w:cs="Times New Roman"/>
                      <w:b/>
                      <w:i/>
                      <w:sz w:val="24"/>
                      <w:szCs w:val="24"/>
                      <w:lang w:val="en-US"/>
                    </w:rPr>
                    <w:t>mail</w:t>
                  </w:r>
                  <w:r w:rsidRPr="008C2022">
                    <w:rPr>
                      <w:rFonts w:ascii="Times New Roman" w:hAnsi="Times New Roman" w:cs="Times New Roman"/>
                      <w:b/>
                      <w:i/>
                      <w:color w:val="3366FF"/>
                      <w:sz w:val="24"/>
                      <w:szCs w:val="24"/>
                      <w:u w:val="single"/>
                      <w:lang w:val="en-US"/>
                    </w:rPr>
                    <w:t>og</w:t>
                  </w:r>
                  <w:proofErr w:type="spellEnd"/>
                  <w:r w:rsidR="00C775CA">
                    <w:rPr>
                      <w:rFonts w:ascii="Arial" w:hAnsi="Arial" w:cs="Arial"/>
                      <w:sz w:val="20"/>
                      <w:szCs w:val="20"/>
                    </w:rPr>
                    <w:fldChar w:fldCharType="begin"/>
                  </w:r>
                  <w:r>
                    <w:instrText xml:space="preserve"> HYPERLINK "mailto:280book@yandex.ru" </w:instrText>
                  </w:r>
                  <w:r w:rsidR="00C775CA"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8C2022">
                    <w:rPr>
                      <w:rStyle w:val="a3"/>
                      <w:rFonts w:ascii="Times New Roman" w:hAnsi="Times New Roman" w:cs="Times New Roman"/>
                      <w:b/>
                      <w:i/>
                      <w:sz w:val="24"/>
                      <w:szCs w:val="24"/>
                    </w:rPr>
                    <w:t>280</w:t>
                  </w:r>
                  <w:r w:rsidRPr="008C2022">
                    <w:rPr>
                      <w:rStyle w:val="a3"/>
                      <w:rFonts w:ascii="Times New Roman" w:hAnsi="Times New Roman" w:cs="Times New Roman"/>
                      <w:b/>
                      <w:i/>
                      <w:sz w:val="24"/>
                      <w:szCs w:val="24"/>
                      <w:lang w:val="en-US"/>
                    </w:rPr>
                    <w:t>book</w:t>
                  </w:r>
                  <w:r w:rsidRPr="008C2022">
                    <w:rPr>
                      <w:rStyle w:val="a3"/>
                      <w:rFonts w:ascii="Times New Roman" w:hAnsi="Times New Roman" w:cs="Times New Roman"/>
                      <w:b/>
                      <w:i/>
                      <w:sz w:val="24"/>
                      <w:szCs w:val="24"/>
                    </w:rPr>
                    <w:t>@</w:t>
                  </w:r>
                  <w:proofErr w:type="spellStart"/>
                  <w:r w:rsidRPr="008C2022">
                    <w:rPr>
                      <w:rStyle w:val="a3"/>
                      <w:rFonts w:ascii="Times New Roman" w:hAnsi="Times New Roman" w:cs="Times New Roman"/>
                      <w:b/>
                      <w:i/>
                      <w:sz w:val="24"/>
                      <w:szCs w:val="24"/>
                      <w:lang w:val="en-US"/>
                    </w:rPr>
                    <w:t>yandex</w:t>
                  </w:r>
                  <w:proofErr w:type="spellEnd"/>
                  <w:r w:rsidRPr="008C2022">
                    <w:rPr>
                      <w:rStyle w:val="a3"/>
                      <w:rFonts w:ascii="Times New Roman" w:hAnsi="Times New Roman" w:cs="Times New Roman"/>
                      <w:b/>
                      <w:i/>
                      <w:sz w:val="24"/>
                      <w:szCs w:val="24"/>
                    </w:rPr>
                    <w:t>.</w:t>
                  </w:r>
                  <w:proofErr w:type="spellStart"/>
                  <w:r w:rsidRPr="008C2022">
                    <w:rPr>
                      <w:rStyle w:val="a3"/>
                      <w:rFonts w:ascii="Times New Roman" w:hAnsi="Times New Roman" w:cs="Times New Roman"/>
                      <w:b/>
                      <w:i/>
                      <w:sz w:val="24"/>
                      <w:szCs w:val="24"/>
                      <w:lang w:val="en-US"/>
                    </w:rPr>
                    <w:t>ru</w:t>
                  </w:r>
                  <w:proofErr w:type="spellEnd"/>
                  <w:r w:rsidR="00C775CA">
                    <w:rPr>
                      <w:rStyle w:val="a3"/>
                      <w:rFonts w:ascii="Times New Roman" w:hAnsi="Times New Roman" w:cs="Times New Roman"/>
                      <w:b/>
                      <w:i/>
                      <w:sz w:val="24"/>
                      <w:szCs w:val="24"/>
                      <w:lang w:val="en-US"/>
                    </w:rPr>
                    <w:fldChar w:fldCharType="end"/>
                  </w:r>
                  <w:proofErr w:type="gramEnd"/>
                  <w:r w:rsidRPr="008C2022">
                    <w:rPr>
                      <w:rFonts w:ascii="Times New Roman" w:hAnsi="Times New Roman" w:cs="Times New Roman"/>
                      <w:b/>
                      <w:i/>
                      <w:color w:val="3366FF"/>
                      <w:sz w:val="24"/>
                      <w:szCs w:val="24"/>
                      <w:u w:val="single"/>
                    </w:rPr>
                    <w:t>- бухгалтерия</w:t>
                  </w:r>
                  <w:r w:rsidRPr="000F34D2">
                    <w:rPr>
                      <w:rFonts w:ascii="Times New Roman" w:hAnsi="Times New Roman" w:cs="Times New Roman"/>
                      <w:i/>
                      <w:color w:val="3366FF"/>
                      <w:sz w:val="24"/>
                      <w:szCs w:val="24"/>
                      <w:u w:val="single"/>
                    </w:rPr>
                    <w:t>.</w:t>
                  </w:r>
                </w:p>
                <w:p w:rsidR="002F7BDC" w:rsidRPr="004D5DF7" w:rsidRDefault="002F7BDC" w:rsidP="00A22DA6">
                  <w:pPr>
                    <w:outlineLvl w:val="3"/>
                    <w:rPr>
                      <w:rFonts w:ascii="Times New Roman" w:hAnsi="Times New Roman" w:cs="Times New Roman"/>
                      <w:i/>
                      <w:sz w:val="24"/>
                      <w:szCs w:val="24"/>
                    </w:rPr>
                  </w:pPr>
                </w:p>
                <w:p w:rsidR="002F7BDC" w:rsidRDefault="002F7BDC" w:rsidP="00A22DA6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F045A3">
                    <w:rPr>
                      <w:rFonts w:ascii="Times New Roman" w:hAnsi="Times New Roman" w:cs="Times New Roman"/>
                      <w:color w:val="3366FF"/>
                      <w:sz w:val="24"/>
                      <w:szCs w:val="24"/>
                      <w:u w:val="single"/>
                    </w:rPr>
                    <w:t xml:space="preserve"> </w:t>
                  </w:r>
                  <w:r w:rsidRPr="00F045A3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 </w:t>
                  </w:r>
                </w:p>
                <w:p w:rsidR="002F7BDC" w:rsidRDefault="002F7BDC" w:rsidP="00A22DA6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2F7BDC" w:rsidRPr="00F045A3" w:rsidRDefault="002F7BDC" w:rsidP="00A22DA6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2F7BDC" w:rsidRPr="00F045A3" w:rsidRDefault="002F7BDC" w:rsidP="00A22DA6">
                  <w:pPr>
                    <w:rPr>
                      <w:rFonts w:ascii="Times New Roman" w:hAnsi="Times New Roman" w:cs="Times New Roman"/>
                      <w:b/>
                      <w:i/>
                      <w:sz w:val="24"/>
                      <w:szCs w:val="24"/>
                    </w:rPr>
                  </w:pPr>
                  <w:r w:rsidRPr="00F045A3">
                    <w:rPr>
                      <w:rFonts w:ascii="Times New Roman" w:hAnsi="Times New Roman" w:cs="Times New Roman"/>
                      <w:b/>
                      <w:i/>
                      <w:sz w:val="24"/>
                      <w:szCs w:val="24"/>
                    </w:rPr>
                    <w:t>Директор  МАОУ «ООШ № 280»      Пятницкая Екатерина Петровна</w:t>
                  </w:r>
                </w:p>
                <w:p w:rsidR="002F7BDC" w:rsidRDefault="002F7BDC" w:rsidP="00A22DA6">
                  <w:pPr>
                    <w:pBdr>
                      <w:bottom w:val="single" w:sz="12" w:space="1" w:color="auto"/>
                    </w:pBd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2F7BDC" w:rsidRPr="008C2022" w:rsidRDefault="002F7BDC" w:rsidP="00A22DA6">
                  <w:pPr>
                    <w:pBdr>
                      <w:bottom w:val="single" w:sz="12" w:space="1" w:color="auto"/>
                    </w:pBdr>
                    <w:jc w:val="both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  <w:p w:rsidR="002F7BDC" w:rsidRDefault="002F7BDC" w:rsidP="00A22DA6">
                  <w:pPr>
                    <w:jc w:val="center"/>
                    <w:outlineLvl w:val="3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03A55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(подпись)</w:t>
                  </w:r>
                </w:p>
                <w:p w:rsidR="002F7BDC" w:rsidRDefault="002F7BDC" w:rsidP="00A22DA6">
                  <w:pPr>
                    <w:jc w:val="both"/>
                    <w:rPr>
                      <w:rFonts w:ascii="Times New Roman" w:hAnsi="Times New Roman" w:cs="Times New Roman"/>
                      <w:b/>
                      <w:i/>
                      <w:sz w:val="24"/>
                      <w:szCs w:val="24"/>
                    </w:rPr>
                  </w:pPr>
                </w:p>
              </w:tc>
              <w:tc>
                <w:tcPr>
                  <w:tcW w:w="4814" w:type="dxa"/>
                </w:tcPr>
                <w:p w:rsidR="002F7BDC" w:rsidRDefault="002F7BDC" w:rsidP="00A22DA6">
                  <w:pPr>
                    <w:pBdr>
                      <w:bottom w:val="single" w:sz="12" w:space="1" w:color="auto"/>
                    </w:pBdr>
                    <w:jc w:val="both"/>
                    <w:outlineLvl w:val="3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</w:p>
                <w:p w:rsidR="002F7BDC" w:rsidRDefault="002F7BDC" w:rsidP="00A22DA6">
                  <w:pPr>
                    <w:pBdr>
                      <w:bottom w:val="single" w:sz="12" w:space="1" w:color="auto"/>
                    </w:pBdr>
                    <w:jc w:val="both"/>
                    <w:outlineLvl w:val="3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</w:p>
                <w:p w:rsidR="002F7BDC" w:rsidRDefault="002F7BDC" w:rsidP="00A22DA6">
                  <w:pPr>
                    <w:pBdr>
                      <w:top w:val="single" w:sz="12" w:space="1" w:color="auto"/>
                      <w:bottom w:val="single" w:sz="12" w:space="1" w:color="auto"/>
                    </w:pBdr>
                    <w:jc w:val="center"/>
                    <w:outlineLvl w:val="3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  <w:r w:rsidRPr="00B03A55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(фамилия, имя, отчество)</w:t>
                  </w:r>
                </w:p>
                <w:p w:rsidR="002F7BDC" w:rsidRDefault="002F7BDC" w:rsidP="00A22DA6">
                  <w:pPr>
                    <w:pBdr>
                      <w:top w:val="single" w:sz="12" w:space="1" w:color="auto"/>
                      <w:bottom w:val="single" w:sz="12" w:space="1" w:color="auto"/>
                    </w:pBdr>
                    <w:outlineLvl w:val="3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</w:p>
                <w:p w:rsidR="002F7BDC" w:rsidRDefault="002F7BDC" w:rsidP="00A22DA6">
                  <w:pPr>
                    <w:jc w:val="both"/>
                    <w:outlineLvl w:val="3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</w:p>
                <w:p w:rsidR="002F7BDC" w:rsidRDefault="002F7BDC" w:rsidP="00A22DA6">
                  <w:pPr>
                    <w:jc w:val="both"/>
                    <w:outlineLvl w:val="3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</w:p>
                <w:p w:rsidR="002F7BDC" w:rsidRDefault="002F7BDC" w:rsidP="00A22DA6">
                  <w:pPr>
                    <w:pBdr>
                      <w:top w:val="single" w:sz="12" w:space="1" w:color="auto"/>
                      <w:bottom w:val="single" w:sz="12" w:space="1" w:color="auto"/>
                    </w:pBdr>
                    <w:outlineLvl w:val="3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</w:p>
                <w:p w:rsidR="002F7BDC" w:rsidRPr="00B03A55" w:rsidRDefault="002F7BDC" w:rsidP="00A22DA6">
                  <w:pPr>
                    <w:pBdr>
                      <w:top w:val="single" w:sz="12" w:space="1" w:color="auto"/>
                      <w:bottom w:val="single" w:sz="12" w:space="1" w:color="auto"/>
                    </w:pBdr>
                    <w:outlineLvl w:val="3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</w:p>
                <w:p w:rsidR="002F7BDC" w:rsidRPr="00B03A55" w:rsidRDefault="002F7BDC" w:rsidP="00A22DA6">
                  <w:pPr>
                    <w:jc w:val="center"/>
                    <w:outlineLvl w:val="3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  <w:r w:rsidRPr="00B03A55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(паспортные данные)</w:t>
                  </w:r>
                </w:p>
                <w:p w:rsidR="002F7BDC" w:rsidRDefault="002F7BDC" w:rsidP="00A22DA6">
                  <w:pPr>
                    <w:pBdr>
                      <w:bottom w:val="single" w:sz="12" w:space="1" w:color="auto"/>
                      <w:between w:val="single" w:sz="12" w:space="1" w:color="auto"/>
                    </w:pBdr>
                    <w:jc w:val="both"/>
                    <w:outlineLvl w:val="3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</w:p>
                <w:p w:rsidR="002F7BDC" w:rsidRDefault="002F7BDC" w:rsidP="00A22DA6">
                  <w:pPr>
                    <w:pBdr>
                      <w:bottom w:val="single" w:sz="12" w:space="1" w:color="auto"/>
                    </w:pBdr>
                    <w:jc w:val="both"/>
                    <w:outlineLvl w:val="3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</w:p>
                <w:p w:rsidR="002F7BDC" w:rsidRPr="00B03A55" w:rsidRDefault="002F7BDC" w:rsidP="00A22DA6">
                  <w:pPr>
                    <w:pBdr>
                      <w:bottom w:val="single" w:sz="12" w:space="1" w:color="auto"/>
                    </w:pBdr>
                    <w:jc w:val="both"/>
                    <w:outlineLvl w:val="3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</w:p>
                <w:p w:rsidR="002F7BDC" w:rsidRDefault="002F7BDC" w:rsidP="00A22DA6">
                  <w:pPr>
                    <w:jc w:val="both"/>
                    <w:outlineLvl w:val="3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</w:p>
                <w:p w:rsidR="002F7BDC" w:rsidRPr="00B03A55" w:rsidRDefault="002F7BDC" w:rsidP="00A22DA6">
                  <w:pPr>
                    <w:pBdr>
                      <w:bottom w:val="single" w:sz="12" w:space="1" w:color="auto"/>
                    </w:pBdr>
                    <w:jc w:val="both"/>
                    <w:outlineLvl w:val="3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  <w:r w:rsidRPr="00B03A55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_________________________</w:t>
                  </w:r>
                  <w:r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_____________</w:t>
                  </w:r>
                </w:p>
                <w:p w:rsidR="002F7BDC" w:rsidRDefault="002F7BDC" w:rsidP="00A22DA6">
                  <w:pPr>
                    <w:pBdr>
                      <w:bottom w:val="single" w:sz="12" w:space="1" w:color="auto"/>
                    </w:pBdr>
                    <w:jc w:val="center"/>
                    <w:outlineLvl w:val="3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  <w:r w:rsidRPr="00B03A55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(адрес места жительства)</w:t>
                  </w:r>
                </w:p>
                <w:p w:rsidR="002F7BDC" w:rsidRDefault="002F7BDC" w:rsidP="00A22DA6">
                  <w:pPr>
                    <w:pBdr>
                      <w:bottom w:val="single" w:sz="12" w:space="1" w:color="auto"/>
                    </w:pBdr>
                    <w:jc w:val="both"/>
                    <w:outlineLvl w:val="3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</w:p>
                <w:p w:rsidR="002F7BDC" w:rsidRDefault="002F7BDC" w:rsidP="00A22DA6">
                  <w:pPr>
                    <w:jc w:val="both"/>
                    <w:outlineLvl w:val="3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</w:p>
                <w:p w:rsidR="002F7BDC" w:rsidRPr="00B03A55" w:rsidRDefault="002F7BDC" w:rsidP="00A22DA6">
                  <w:pPr>
                    <w:jc w:val="both"/>
                    <w:outlineLvl w:val="3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</w:p>
                <w:p w:rsidR="002F7BDC" w:rsidRDefault="002F7BDC" w:rsidP="00A22DA6">
                  <w:pPr>
                    <w:pBdr>
                      <w:top w:val="single" w:sz="12" w:space="1" w:color="auto"/>
                      <w:bottom w:val="single" w:sz="12" w:space="1" w:color="auto"/>
                    </w:pBdr>
                    <w:jc w:val="both"/>
                    <w:outlineLvl w:val="3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</w:p>
                <w:p w:rsidR="002F7BDC" w:rsidRDefault="002F7BDC" w:rsidP="00A22DA6">
                  <w:pPr>
                    <w:pBdr>
                      <w:top w:val="single" w:sz="12" w:space="1" w:color="auto"/>
                      <w:bottom w:val="single" w:sz="12" w:space="1" w:color="auto"/>
                    </w:pBdr>
                    <w:jc w:val="both"/>
                    <w:outlineLvl w:val="3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</w:p>
                <w:p w:rsidR="002F7BDC" w:rsidRPr="00B03A55" w:rsidRDefault="002F7BDC" w:rsidP="00A22DA6">
                  <w:pPr>
                    <w:jc w:val="both"/>
                    <w:outlineLvl w:val="3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</w:p>
                <w:p w:rsidR="002F7BDC" w:rsidRPr="00B03A55" w:rsidRDefault="002F7BDC" w:rsidP="00A22DA6">
                  <w:pPr>
                    <w:pBdr>
                      <w:bottom w:val="single" w:sz="12" w:space="1" w:color="auto"/>
                    </w:pBdr>
                    <w:outlineLvl w:val="3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</w:p>
                <w:p w:rsidR="002F7BDC" w:rsidRPr="00B03A55" w:rsidRDefault="002F7BDC" w:rsidP="00A22DA6">
                  <w:pPr>
                    <w:jc w:val="both"/>
                    <w:outlineLvl w:val="3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</w:p>
                <w:p w:rsidR="002F7BDC" w:rsidRPr="00B03A55" w:rsidRDefault="002F7BDC" w:rsidP="00A22DA6">
                  <w:pPr>
                    <w:jc w:val="both"/>
                    <w:outlineLvl w:val="3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  <w:r w:rsidRPr="00B03A55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_________</w:t>
                  </w:r>
                  <w:r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_____________________________</w:t>
                  </w:r>
                </w:p>
                <w:p w:rsidR="002F7BDC" w:rsidRDefault="002F7BDC" w:rsidP="00A22DA6">
                  <w:pPr>
                    <w:pBdr>
                      <w:bottom w:val="single" w:sz="12" w:space="1" w:color="auto"/>
                    </w:pBdr>
                    <w:jc w:val="center"/>
                    <w:outlineLvl w:val="3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  <w:r w:rsidRPr="00B03A55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(контактные данные: тел., адрес э/почты)</w:t>
                  </w:r>
                </w:p>
                <w:p w:rsidR="002F7BDC" w:rsidRPr="008C2022" w:rsidRDefault="002F7BDC" w:rsidP="00A22DA6">
                  <w:pPr>
                    <w:pBdr>
                      <w:bottom w:val="single" w:sz="12" w:space="1" w:color="auto"/>
                    </w:pBdr>
                    <w:outlineLvl w:val="3"/>
                    <w:rPr>
                      <w:rFonts w:ascii="Times New Roman" w:hAnsi="Times New Roman" w:cs="Times New Roman"/>
                      <w:bCs/>
                      <w:sz w:val="16"/>
                      <w:szCs w:val="16"/>
                    </w:rPr>
                  </w:pPr>
                </w:p>
                <w:p w:rsidR="002F7BDC" w:rsidRDefault="002F7BDC" w:rsidP="00A22DA6">
                  <w:pPr>
                    <w:pBdr>
                      <w:bottom w:val="single" w:sz="12" w:space="1" w:color="auto"/>
                    </w:pBdr>
                    <w:jc w:val="both"/>
                    <w:outlineLvl w:val="3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</w:p>
                <w:p w:rsidR="002F7BDC" w:rsidRPr="00B03A55" w:rsidRDefault="002F7BDC" w:rsidP="00A22DA6">
                  <w:pPr>
                    <w:pBdr>
                      <w:bottom w:val="single" w:sz="12" w:space="1" w:color="auto"/>
                    </w:pBdr>
                    <w:jc w:val="both"/>
                    <w:outlineLvl w:val="3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</w:p>
                <w:p w:rsidR="002F7BDC" w:rsidRPr="00B03A55" w:rsidRDefault="002F7BDC" w:rsidP="00A22DA6">
                  <w:pPr>
                    <w:jc w:val="both"/>
                    <w:outlineLvl w:val="3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</w:p>
                <w:p w:rsidR="002F7BDC" w:rsidRPr="00B03A55" w:rsidRDefault="002F7BDC" w:rsidP="00A22DA6">
                  <w:pPr>
                    <w:outlineLvl w:val="3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  <w:r w:rsidRPr="00B03A55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________________________________</w:t>
                  </w:r>
                  <w:r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____</w:t>
                  </w:r>
                </w:p>
                <w:p w:rsidR="002F7BDC" w:rsidRDefault="002F7BDC" w:rsidP="00A22DA6">
                  <w:pPr>
                    <w:jc w:val="center"/>
                    <w:outlineLvl w:val="3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03A55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(подпись)</w:t>
                  </w:r>
                </w:p>
                <w:p w:rsidR="002F7BDC" w:rsidRDefault="002F7BDC" w:rsidP="00A22DA6">
                  <w:pPr>
                    <w:jc w:val="both"/>
                    <w:outlineLvl w:val="3"/>
                    <w:rPr>
                      <w:rFonts w:ascii="Times New Roman" w:hAnsi="Times New Roman" w:cs="Times New Roman"/>
                      <w:b/>
                      <w:i/>
                      <w:sz w:val="24"/>
                      <w:szCs w:val="24"/>
                    </w:rPr>
                  </w:pPr>
                </w:p>
              </w:tc>
            </w:tr>
            <w:tr w:rsidR="002F7BDC" w:rsidTr="00A22DA6">
              <w:trPr>
                <w:trHeight w:val="1721"/>
              </w:trPr>
              <w:tc>
                <w:tcPr>
                  <w:tcW w:w="5246" w:type="dxa"/>
                </w:tcPr>
                <w:p w:rsidR="002F7BDC" w:rsidRDefault="002F7BDC" w:rsidP="00A22DA6">
                  <w:pP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  <w:p w:rsidR="002F7BDC" w:rsidRDefault="002F7BDC" w:rsidP="00A22DA6">
                  <w:pP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  <w:p w:rsidR="002F7BDC" w:rsidRPr="00F045A3" w:rsidRDefault="002F7BDC" w:rsidP="00A22DA6">
                  <w:pPr>
                    <w:rPr>
                      <w:rFonts w:ascii="Times New Roman" w:hAnsi="Times New Roman" w:cs="Times New Roman"/>
                      <w:i/>
                      <w:color w:val="000000"/>
                      <w:sz w:val="24"/>
                      <w:szCs w:val="24"/>
                    </w:rPr>
                  </w:pPr>
                  <w:r w:rsidRPr="00B03A55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Один экземпляр мною получен:</w:t>
                  </w:r>
                </w:p>
              </w:tc>
              <w:tc>
                <w:tcPr>
                  <w:tcW w:w="4814" w:type="dxa"/>
                </w:tcPr>
                <w:p w:rsidR="002F7BDC" w:rsidRDefault="002F7BDC" w:rsidP="00A22DA6">
                  <w:pPr>
                    <w:pBdr>
                      <w:bottom w:val="single" w:sz="12" w:space="1" w:color="auto"/>
                    </w:pBdr>
                    <w:jc w:val="both"/>
                    <w:outlineLvl w:val="3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2F7BDC" w:rsidRDefault="002F7BDC" w:rsidP="00A22DA6">
                  <w:pPr>
                    <w:pBdr>
                      <w:bottom w:val="single" w:sz="12" w:space="1" w:color="auto"/>
                    </w:pBdr>
                    <w:jc w:val="both"/>
                    <w:outlineLvl w:val="3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2F7BDC" w:rsidRDefault="002F7BDC" w:rsidP="00A22DA6">
                  <w:pPr>
                    <w:jc w:val="both"/>
                    <w:outlineLvl w:val="3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03A55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(подпись</w:t>
                  </w:r>
                  <w:r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 xml:space="preserve">)                  </w:t>
                  </w:r>
                  <w:r w:rsidRPr="00B03A55">
                    <w:rPr>
                      <w:rFonts w:ascii="Times New Roman" w:hAnsi="Times New Roman" w:cs="Times New Roman"/>
                      <w:sz w:val="24"/>
                      <w:szCs w:val="24"/>
                    </w:rPr>
                    <w:t>(расшифровка подписи)</w:t>
                  </w:r>
                </w:p>
                <w:p w:rsidR="002F7BDC" w:rsidRDefault="002F7BDC" w:rsidP="00A22DA6">
                  <w:pPr>
                    <w:jc w:val="both"/>
                    <w:outlineLvl w:val="3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2F7BDC" w:rsidRDefault="002F7BDC" w:rsidP="00A22DA6">
                  <w:pPr>
                    <w:jc w:val="both"/>
                    <w:outlineLvl w:val="3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______________________________________</w:t>
                  </w:r>
                  <w:r w:rsidRPr="00B03A55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     </w:t>
                  </w:r>
                </w:p>
                <w:p w:rsidR="002F7BDC" w:rsidRPr="00B03A55" w:rsidRDefault="002F7BDC" w:rsidP="00A22DA6">
                  <w:pPr>
                    <w:jc w:val="center"/>
                    <w:outlineLvl w:val="3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03A55">
                    <w:rPr>
                      <w:rFonts w:ascii="Times New Roman" w:hAnsi="Times New Roman" w:cs="Times New Roman"/>
                      <w:sz w:val="24"/>
                      <w:szCs w:val="24"/>
                    </w:rPr>
                    <w:t>(дата)</w:t>
                  </w:r>
                </w:p>
                <w:p w:rsidR="002F7BDC" w:rsidRDefault="002F7BDC" w:rsidP="00A22DA6">
                  <w:pPr>
                    <w:pBdr>
                      <w:bottom w:val="single" w:sz="12" w:space="1" w:color="auto"/>
                    </w:pBdr>
                    <w:jc w:val="both"/>
                    <w:outlineLvl w:val="3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</w:p>
              </w:tc>
            </w:tr>
          </w:tbl>
          <w:p w:rsidR="002F7BDC" w:rsidRPr="00B03A55" w:rsidRDefault="002F7BDC" w:rsidP="00A22DA6">
            <w:pPr>
              <w:jc w:val="both"/>
              <w:outlineLvl w:val="3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:rsidR="002F7BDC" w:rsidRPr="00B03A55" w:rsidRDefault="002F7BDC" w:rsidP="00A22DA6">
            <w:pPr>
              <w:jc w:val="both"/>
              <w:outlineLvl w:val="3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</w:tbl>
    <w:p w:rsidR="002F7BDC" w:rsidRDefault="002F7BDC" w:rsidP="002F7BDC">
      <w:pPr>
        <w:spacing w:after="0"/>
        <w:jc w:val="right"/>
        <w:rPr>
          <w:rFonts w:ascii="Times New Roman" w:hAnsi="Times New Roman"/>
          <w:i/>
          <w:sz w:val="28"/>
          <w:szCs w:val="28"/>
        </w:rPr>
      </w:pPr>
      <w:r w:rsidRPr="000C09F1">
        <w:rPr>
          <w:rFonts w:ascii="Times New Roman" w:hAnsi="Times New Roman"/>
          <w:i/>
          <w:sz w:val="28"/>
          <w:szCs w:val="28"/>
        </w:rPr>
        <w:t xml:space="preserve"> </w:t>
      </w:r>
    </w:p>
    <w:p w:rsidR="00780518" w:rsidRDefault="00780518" w:rsidP="002F7BDC">
      <w:pPr>
        <w:spacing w:after="0"/>
        <w:jc w:val="right"/>
        <w:rPr>
          <w:rFonts w:ascii="Times New Roman" w:hAnsi="Times New Roman"/>
          <w:i/>
          <w:sz w:val="28"/>
          <w:szCs w:val="28"/>
        </w:rPr>
      </w:pPr>
    </w:p>
    <w:p w:rsidR="00780518" w:rsidRDefault="00780518" w:rsidP="002F7BDC">
      <w:pPr>
        <w:spacing w:after="0"/>
        <w:jc w:val="right"/>
        <w:rPr>
          <w:rFonts w:ascii="Times New Roman" w:hAnsi="Times New Roman"/>
          <w:i/>
          <w:sz w:val="28"/>
          <w:szCs w:val="28"/>
        </w:rPr>
      </w:pPr>
    </w:p>
    <w:p w:rsidR="00780518" w:rsidRDefault="00780518" w:rsidP="009A0699">
      <w:pPr>
        <w:spacing w:after="0"/>
        <w:jc w:val="right"/>
        <w:rPr>
          <w:rFonts w:ascii="Times New Roman" w:hAnsi="Times New Roman"/>
          <w:b/>
          <w:i/>
          <w:sz w:val="24"/>
          <w:szCs w:val="24"/>
        </w:rPr>
      </w:pPr>
      <w:r w:rsidRPr="00780518">
        <w:rPr>
          <w:rFonts w:ascii="Times New Roman" w:hAnsi="Times New Roman"/>
          <w:b/>
          <w:i/>
          <w:sz w:val="24"/>
          <w:szCs w:val="24"/>
        </w:rPr>
        <w:lastRenderedPageBreak/>
        <w:t>Приложение №</w:t>
      </w:r>
      <w:r>
        <w:rPr>
          <w:rFonts w:ascii="Times New Roman" w:hAnsi="Times New Roman"/>
          <w:b/>
          <w:i/>
          <w:sz w:val="24"/>
          <w:szCs w:val="24"/>
        </w:rPr>
        <w:t>3</w:t>
      </w:r>
    </w:p>
    <w:p w:rsidR="001C619E" w:rsidRPr="0026724D" w:rsidRDefault="001C619E" w:rsidP="009A0699">
      <w:pPr>
        <w:pStyle w:val="ConsPlusNormal"/>
        <w:spacing w:before="240"/>
        <w:jc w:val="right"/>
        <w:rPr>
          <w:rFonts w:ascii="Times New Roman" w:hAnsi="Times New Roman" w:cs="Times New Roman"/>
          <w:sz w:val="26"/>
          <w:szCs w:val="26"/>
        </w:rPr>
      </w:pPr>
      <w:r w:rsidRPr="0026724D">
        <w:rPr>
          <w:rFonts w:ascii="Times New Roman" w:hAnsi="Times New Roman" w:cs="Times New Roman"/>
          <w:sz w:val="26"/>
          <w:szCs w:val="26"/>
        </w:rPr>
        <w:t>Директору</w:t>
      </w:r>
    </w:p>
    <w:p w:rsidR="001C619E" w:rsidRPr="0026724D" w:rsidRDefault="001C619E" w:rsidP="009A0699">
      <w:pPr>
        <w:pStyle w:val="ConsPlusNormal"/>
        <w:jc w:val="right"/>
        <w:rPr>
          <w:rFonts w:ascii="Times New Roman" w:hAnsi="Times New Roman" w:cs="Times New Roman"/>
          <w:sz w:val="26"/>
          <w:szCs w:val="26"/>
        </w:rPr>
      </w:pPr>
      <w:r w:rsidRPr="0026724D">
        <w:rPr>
          <w:rFonts w:ascii="Times New Roman" w:hAnsi="Times New Roman" w:cs="Times New Roman"/>
          <w:sz w:val="26"/>
          <w:szCs w:val="26"/>
        </w:rPr>
        <w:t xml:space="preserve">                                               </w:t>
      </w:r>
      <w:r>
        <w:rPr>
          <w:rFonts w:ascii="Times New Roman" w:hAnsi="Times New Roman" w:cs="Times New Roman"/>
          <w:sz w:val="26"/>
          <w:szCs w:val="26"/>
        </w:rPr>
        <w:t xml:space="preserve">                  </w:t>
      </w:r>
      <w:r w:rsidRPr="0026724D">
        <w:rPr>
          <w:rFonts w:ascii="Times New Roman" w:hAnsi="Times New Roman" w:cs="Times New Roman"/>
          <w:sz w:val="26"/>
          <w:szCs w:val="26"/>
        </w:rPr>
        <w:t xml:space="preserve"> Муниципального автономного </w:t>
      </w:r>
    </w:p>
    <w:p w:rsidR="001C619E" w:rsidRPr="0026724D" w:rsidRDefault="001C619E" w:rsidP="001C619E">
      <w:pPr>
        <w:pStyle w:val="ConsPlusNormal"/>
        <w:jc w:val="right"/>
        <w:rPr>
          <w:rFonts w:ascii="Times New Roman" w:hAnsi="Times New Roman" w:cs="Times New Roman"/>
          <w:sz w:val="26"/>
          <w:szCs w:val="26"/>
        </w:rPr>
      </w:pPr>
      <w:r w:rsidRPr="0026724D">
        <w:rPr>
          <w:rFonts w:ascii="Times New Roman" w:hAnsi="Times New Roman" w:cs="Times New Roman"/>
          <w:sz w:val="26"/>
          <w:szCs w:val="26"/>
        </w:rPr>
        <w:t xml:space="preserve">                                              </w:t>
      </w:r>
      <w:r>
        <w:rPr>
          <w:rFonts w:ascii="Times New Roman" w:hAnsi="Times New Roman" w:cs="Times New Roman"/>
          <w:sz w:val="26"/>
          <w:szCs w:val="26"/>
        </w:rPr>
        <w:t xml:space="preserve">                    </w:t>
      </w:r>
      <w:r w:rsidRPr="0026724D">
        <w:rPr>
          <w:rFonts w:ascii="Times New Roman" w:hAnsi="Times New Roman" w:cs="Times New Roman"/>
          <w:sz w:val="26"/>
          <w:szCs w:val="26"/>
        </w:rPr>
        <w:t xml:space="preserve">общеобразовательного учреждения </w:t>
      </w:r>
    </w:p>
    <w:p w:rsidR="001C619E" w:rsidRPr="0026724D" w:rsidRDefault="001C619E" w:rsidP="001C619E">
      <w:pPr>
        <w:pStyle w:val="ConsPlusNormal"/>
        <w:tabs>
          <w:tab w:val="left" w:pos="4253"/>
        </w:tabs>
        <w:jc w:val="right"/>
        <w:rPr>
          <w:rFonts w:ascii="Times New Roman" w:hAnsi="Times New Roman" w:cs="Times New Roman"/>
          <w:sz w:val="26"/>
          <w:szCs w:val="26"/>
        </w:rPr>
      </w:pPr>
      <w:r w:rsidRPr="0026724D">
        <w:rPr>
          <w:rFonts w:ascii="Times New Roman" w:hAnsi="Times New Roman" w:cs="Times New Roman"/>
          <w:sz w:val="26"/>
          <w:szCs w:val="26"/>
        </w:rPr>
        <w:t xml:space="preserve">                                               </w:t>
      </w:r>
      <w:r>
        <w:rPr>
          <w:rFonts w:ascii="Times New Roman" w:hAnsi="Times New Roman" w:cs="Times New Roman"/>
          <w:sz w:val="26"/>
          <w:szCs w:val="26"/>
        </w:rPr>
        <w:t xml:space="preserve">                             </w:t>
      </w:r>
      <w:r w:rsidRPr="0026724D">
        <w:rPr>
          <w:rFonts w:ascii="Times New Roman" w:hAnsi="Times New Roman" w:cs="Times New Roman"/>
          <w:sz w:val="26"/>
          <w:szCs w:val="26"/>
        </w:rPr>
        <w:t xml:space="preserve"> «Основная общеобразовательная </w:t>
      </w:r>
    </w:p>
    <w:p w:rsidR="001C619E" w:rsidRDefault="001C619E" w:rsidP="001C619E">
      <w:pPr>
        <w:pStyle w:val="ConsPlusNormal"/>
        <w:tabs>
          <w:tab w:val="left" w:pos="4820"/>
        </w:tabs>
        <w:jc w:val="right"/>
        <w:rPr>
          <w:rFonts w:ascii="Times New Roman" w:hAnsi="Times New Roman" w:cs="Times New Roman"/>
          <w:sz w:val="26"/>
          <w:szCs w:val="26"/>
        </w:rPr>
      </w:pPr>
      <w:r w:rsidRPr="0026724D">
        <w:rPr>
          <w:rFonts w:ascii="Times New Roman" w:hAnsi="Times New Roman" w:cs="Times New Roman"/>
          <w:sz w:val="26"/>
          <w:szCs w:val="26"/>
        </w:rPr>
        <w:t xml:space="preserve">                                             </w:t>
      </w:r>
      <w:r>
        <w:rPr>
          <w:rFonts w:ascii="Times New Roman" w:hAnsi="Times New Roman" w:cs="Times New Roman"/>
          <w:sz w:val="26"/>
          <w:szCs w:val="26"/>
        </w:rPr>
        <w:t xml:space="preserve">                        </w:t>
      </w:r>
      <w:r w:rsidRPr="0026724D">
        <w:rPr>
          <w:rFonts w:ascii="Times New Roman" w:hAnsi="Times New Roman" w:cs="Times New Roman"/>
          <w:sz w:val="26"/>
          <w:szCs w:val="26"/>
        </w:rPr>
        <w:t>школа № 280» п. Оленья Губа</w:t>
      </w:r>
    </w:p>
    <w:p w:rsidR="001C619E" w:rsidRPr="0026724D" w:rsidRDefault="001C619E" w:rsidP="001C619E">
      <w:pPr>
        <w:pStyle w:val="ConsPlusNormal"/>
        <w:tabs>
          <w:tab w:val="left" w:pos="4820"/>
        </w:tabs>
        <w:spacing w:after="120"/>
        <w:jc w:val="right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sz w:val="26"/>
          <w:szCs w:val="26"/>
        </w:rPr>
        <w:t xml:space="preserve">                                                                    </w:t>
      </w:r>
      <w:r w:rsidRPr="0026724D">
        <w:rPr>
          <w:rFonts w:ascii="Times New Roman" w:hAnsi="Times New Roman" w:cs="Times New Roman"/>
          <w:b/>
          <w:i/>
          <w:sz w:val="28"/>
          <w:szCs w:val="28"/>
        </w:rPr>
        <w:t>Пятницкой Е.П.</w:t>
      </w:r>
    </w:p>
    <w:p w:rsidR="001C619E" w:rsidRDefault="001C619E" w:rsidP="001C619E">
      <w:pPr>
        <w:pStyle w:val="ConsPlusNormal"/>
        <w:jc w:val="right"/>
        <w:rPr>
          <w:rFonts w:ascii="Times New Roman" w:hAnsi="Times New Roman" w:cs="Times New Roman"/>
          <w:sz w:val="26"/>
          <w:szCs w:val="26"/>
        </w:rPr>
      </w:pPr>
      <w:r w:rsidRPr="0026724D">
        <w:rPr>
          <w:rFonts w:ascii="Times New Roman" w:hAnsi="Times New Roman" w:cs="Times New Roman"/>
          <w:sz w:val="26"/>
          <w:szCs w:val="26"/>
        </w:rPr>
        <w:t>от _________________________________________,</w:t>
      </w:r>
    </w:p>
    <w:p w:rsidR="001C619E" w:rsidRPr="0026724D" w:rsidRDefault="001C619E" w:rsidP="001C619E">
      <w:pPr>
        <w:pStyle w:val="ConsPlusNormal"/>
        <w:spacing w:after="120"/>
        <w:jc w:val="center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0"/>
        </w:rPr>
        <w:t xml:space="preserve">                                                                        </w:t>
      </w:r>
      <w:r w:rsidRPr="0026724D">
        <w:rPr>
          <w:rFonts w:ascii="Times New Roman" w:hAnsi="Times New Roman" w:cs="Times New Roman"/>
          <w:sz w:val="20"/>
        </w:rPr>
        <w:t>Ф.И.О. родителя (законного представителя),</w:t>
      </w:r>
    </w:p>
    <w:p w:rsidR="001C619E" w:rsidRPr="0026724D" w:rsidRDefault="001C619E" w:rsidP="001C619E">
      <w:pPr>
        <w:pStyle w:val="ConsPlusNormal"/>
        <w:jc w:val="center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 xml:space="preserve">                                                                              ______________________________________________________</w:t>
      </w:r>
    </w:p>
    <w:p w:rsidR="001C619E" w:rsidRDefault="001C619E" w:rsidP="001C619E">
      <w:pPr>
        <w:autoSpaceDE w:val="0"/>
        <w:autoSpaceDN w:val="0"/>
        <w:adjustRightInd w:val="0"/>
        <w:spacing w:before="120" w:after="120" w:line="240" w:lineRule="auto"/>
        <w:jc w:val="right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>__________________________________________</w:t>
      </w:r>
    </w:p>
    <w:p w:rsidR="001C619E" w:rsidRPr="0026724D" w:rsidRDefault="001C619E" w:rsidP="001C619E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b/>
          <w:bCs/>
          <w:sz w:val="26"/>
          <w:szCs w:val="26"/>
        </w:rPr>
      </w:pPr>
    </w:p>
    <w:p w:rsidR="001C619E" w:rsidRPr="0026724D" w:rsidRDefault="001C619E" w:rsidP="001C619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26724D">
        <w:rPr>
          <w:rFonts w:ascii="Times New Roman" w:hAnsi="Times New Roman" w:cs="Times New Roman"/>
          <w:b/>
          <w:bCs/>
          <w:sz w:val="26"/>
          <w:szCs w:val="26"/>
        </w:rPr>
        <w:t>ЗАЯВЛЕНИЕ</w:t>
      </w:r>
    </w:p>
    <w:p w:rsidR="001C619E" w:rsidRPr="0026724D" w:rsidRDefault="001C619E" w:rsidP="001C619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 w:rsidRPr="0026724D">
        <w:rPr>
          <w:rFonts w:ascii="Times New Roman" w:hAnsi="Times New Roman" w:cs="Times New Roman"/>
          <w:sz w:val="26"/>
          <w:szCs w:val="26"/>
        </w:rPr>
        <w:t>Прошу перевести моего ребенка</w:t>
      </w:r>
      <w:r w:rsidRPr="0026724D">
        <w:rPr>
          <w:rFonts w:ascii="Times New Roman" w:hAnsi="Times New Roman" w:cs="Times New Roman"/>
          <w:b/>
          <w:bCs/>
          <w:sz w:val="26"/>
          <w:szCs w:val="26"/>
        </w:rPr>
        <w:t>__________________________________________</w:t>
      </w:r>
    </w:p>
    <w:p w:rsidR="001C619E" w:rsidRPr="0026724D" w:rsidRDefault="001C619E" w:rsidP="001C619E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 w:rsidRPr="0026724D">
        <w:rPr>
          <w:rFonts w:ascii="Times New Roman" w:hAnsi="Times New Roman" w:cs="Times New Roman"/>
          <w:b/>
          <w:bCs/>
          <w:sz w:val="26"/>
          <w:szCs w:val="26"/>
        </w:rPr>
        <w:t>__________________________________________________</w:t>
      </w:r>
      <w:r>
        <w:rPr>
          <w:rFonts w:ascii="Times New Roman" w:hAnsi="Times New Roman" w:cs="Times New Roman"/>
          <w:b/>
          <w:bCs/>
          <w:sz w:val="26"/>
          <w:szCs w:val="26"/>
        </w:rPr>
        <w:t>_____________________</w:t>
      </w:r>
    </w:p>
    <w:p w:rsidR="001C619E" w:rsidRPr="0026724D" w:rsidRDefault="001C619E" w:rsidP="001C619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6724D"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    </w:t>
      </w:r>
      <w:r w:rsidRPr="0026724D">
        <w:rPr>
          <w:rFonts w:ascii="Times New Roman" w:hAnsi="Times New Roman" w:cs="Times New Roman"/>
          <w:sz w:val="20"/>
          <w:szCs w:val="20"/>
        </w:rPr>
        <w:t>(Ф.И.О. полностью, дата рождения)</w:t>
      </w:r>
    </w:p>
    <w:p w:rsidR="001C619E" w:rsidRPr="0026724D" w:rsidRDefault="001C619E" w:rsidP="001C619E">
      <w:pPr>
        <w:autoSpaceDE w:val="0"/>
        <w:autoSpaceDN w:val="0"/>
        <w:adjustRightInd w:val="0"/>
        <w:spacing w:after="24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26724D">
        <w:rPr>
          <w:rFonts w:ascii="Times New Roman" w:hAnsi="Times New Roman" w:cs="Times New Roman"/>
          <w:b/>
          <w:bCs/>
          <w:sz w:val="26"/>
          <w:szCs w:val="26"/>
        </w:rPr>
        <w:t>_______________________________________________________________________</w:t>
      </w:r>
      <w:r>
        <w:rPr>
          <w:rFonts w:ascii="Times New Roman" w:hAnsi="Times New Roman" w:cs="Times New Roman"/>
          <w:b/>
          <w:bCs/>
          <w:sz w:val="26"/>
          <w:szCs w:val="26"/>
        </w:rPr>
        <w:t>,</w:t>
      </w:r>
    </w:p>
    <w:p w:rsidR="001C619E" w:rsidRDefault="001C619E" w:rsidP="001C619E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proofErr w:type="gramStart"/>
      <w:r w:rsidRPr="0026724D">
        <w:rPr>
          <w:rFonts w:ascii="Times New Roman" w:hAnsi="Times New Roman" w:cs="Times New Roman"/>
          <w:sz w:val="26"/>
          <w:szCs w:val="26"/>
        </w:rPr>
        <w:t>проживающего</w:t>
      </w:r>
      <w:proofErr w:type="gramEnd"/>
      <w:r w:rsidRPr="0026724D">
        <w:rPr>
          <w:rFonts w:ascii="Times New Roman" w:hAnsi="Times New Roman" w:cs="Times New Roman"/>
          <w:sz w:val="26"/>
          <w:szCs w:val="26"/>
        </w:rPr>
        <w:t xml:space="preserve"> по адресу</w:t>
      </w:r>
      <w:r>
        <w:rPr>
          <w:rFonts w:ascii="Times New Roman" w:hAnsi="Times New Roman" w:cs="Times New Roman"/>
          <w:sz w:val="26"/>
          <w:szCs w:val="26"/>
        </w:rPr>
        <w:t>_</w:t>
      </w:r>
      <w:r w:rsidRPr="0026724D">
        <w:rPr>
          <w:rFonts w:ascii="Times New Roman" w:hAnsi="Times New Roman" w:cs="Times New Roman"/>
          <w:sz w:val="26"/>
          <w:szCs w:val="26"/>
        </w:rPr>
        <w:t>_______________________________________________</w:t>
      </w:r>
    </w:p>
    <w:p w:rsidR="001C619E" w:rsidRPr="0026724D" w:rsidRDefault="001C619E" w:rsidP="001C619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6"/>
          <w:szCs w:val="26"/>
        </w:rPr>
        <w:t xml:space="preserve">                                                          </w:t>
      </w:r>
      <w:r w:rsidRPr="0026724D">
        <w:rPr>
          <w:rFonts w:ascii="Times New Roman" w:hAnsi="Times New Roman" w:cs="Times New Roman"/>
          <w:sz w:val="20"/>
          <w:szCs w:val="20"/>
        </w:rPr>
        <w:t>(адрес места жительства ребенка)</w:t>
      </w:r>
    </w:p>
    <w:p w:rsidR="001C619E" w:rsidRPr="0026724D" w:rsidRDefault="001C619E" w:rsidP="001C619E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26724D">
        <w:rPr>
          <w:rFonts w:ascii="Times New Roman" w:hAnsi="Times New Roman" w:cs="Times New Roman"/>
          <w:sz w:val="26"/>
          <w:szCs w:val="26"/>
        </w:rPr>
        <w:t>______________________________________________________________________</w:t>
      </w:r>
    </w:p>
    <w:p w:rsidR="001C619E" w:rsidRDefault="001C619E" w:rsidP="001C619E">
      <w:pPr>
        <w:autoSpaceDE w:val="0"/>
        <w:autoSpaceDN w:val="0"/>
        <w:adjustRightInd w:val="0"/>
        <w:spacing w:before="100" w:beforeAutospacing="1" w:after="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6"/>
          <w:szCs w:val="26"/>
        </w:rPr>
        <w:t xml:space="preserve">из общеразвивающей группы </w:t>
      </w:r>
      <w:r w:rsidRPr="0026724D">
        <w:rPr>
          <w:rFonts w:ascii="Times New Roman" w:hAnsi="Times New Roman" w:cs="Times New Roman"/>
          <w:sz w:val="26"/>
          <w:szCs w:val="26"/>
        </w:rPr>
        <w:t xml:space="preserve">в группу </w:t>
      </w:r>
      <w:r>
        <w:rPr>
          <w:rFonts w:ascii="Times New Roman" w:hAnsi="Times New Roman" w:cs="Times New Roman"/>
          <w:sz w:val="26"/>
          <w:szCs w:val="26"/>
        </w:rPr>
        <w:t xml:space="preserve">______________________  </w:t>
      </w:r>
      <w:r w:rsidRPr="0026724D">
        <w:rPr>
          <w:rFonts w:ascii="Times New Roman" w:hAnsi="Times New Roman" w:cs="Times New Roman"/>
          <w:sz w:val="26"/>
          <w:szCs w:val="26"/>
        </w:rPr>
        <w:t>направленности,</w:t>
      </w:r>
      <w:r w:rsidRPr="0056290C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        </w:t>
      </w:r>
    </w:p>
    <w:p w:rsidR="001C619E" w:rsidRPr="0056290C" w:rsidRDefault="001C619E" w:rsidP="001C619E">
      <w:pPr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                                                                                    </w:t>
      </w:r>
      <w:r w:rsidRPr="0056290C">
        <w:rPr>
          <w:rFonts w:ascii="Times New Roman" w:hAnsi="Times New Roman" w:cs="Times New Roman"/>
          <w:sz w:val="20"/>
          <w:szCs w:val="20"/>
        </w:rPr>
        <w:t>комбинированной/компенсирующей</w:t>
      </w:r>
    </w:p>
    <w:p w:rsidR="001C619E" w:rsidRPr="0026724D" w:rsidRDefault="001C619E" w:rsidP="001C619E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в которой </w:t>
      </w:r>
      <w:r w:rsidRPr="0026724D">
        <w:rPr>
          <w:rFonts w:ascii="Times New Roman" w:hAnsi="Times New Roman" w:cs="Times New Roman"/>
          <w:sz w:val="26"/>
          <w:szCs w:val="26"/>
        </w:rPr>
        <w:t>осуществля</w:t>
      </w:r>
      <w:r>
        <w:rPr>
          <w:rFonts w:ascii="Times New Roman" w:hAnsi="Times New Roman" w:cs="Times New Roman"/>
          <w:sz w:val="26"/>
          <w:szCs w:val="26"/>
        </w:rPr>
        <w:t>ется</w:t>
      </w:r>
      <w:r w:rsidRPr="0026724D">
        <w:rPr>
          <w:rFonts w:ascii="Times New Roman" w:hAnsi="Times New Roman" w:cs="Times New Roman"/>
          <w:sz w:val="26"/>
          <w:szCs w:val="26"/>
        </w:rPr>
        <w:t xml:space="preserve"> дошкольное образование по </w:t>
      </w:r>
      <w:r w:rsidRPr="0026724D">
        <w:rPr>
          <w:rFonts w:ascii="Times New Roman" w:hAnsi="Times New Roman"/>
          <w:sz w:val="26"/>
          <w:szCs w:val="26"/>
        </w:rPr>
        <w:t>Адаптированной основной образовательной программе дошкольного образования для детей с тяжелыми нарушениями речи</w:t>
      </w:r>
      <w:r w:rsidRPr="0026724D">
        <w:rPr>
          <w:rFonts w:ascii="Times New Roman" w:hAnsi="Times New Roman" w:cs="Times New Roman"/>
          <w:sz w:val="26"/>
          <w:szCs w:val="26"/>
        </w:rPr>
        <w:t xml:space="preserve"> и квалифицированн</w:t>
      </w:r>
      <w:r>
        <w:rPr>
          <w:rFonts w:ascii="Times New Roman" w:hAnsi="Times New Roman" w:cs="Times New Roman"/>
          <w:sz w:val="26"/>
          <w:szCs w:val="26"/>
        </w:rPr>
        <w:t>ая</w:t>
      </w:r>
      <w:r w:rsidRPr="0026724D">
        <w:rPr>
          <w:rFonts w:ascii="Times New Roman" w:hAnsi="Times New Roman" w:cs="Times New Roman"/>
          <w:sz w:val="26"/>
          <w:szCs w:val="26"/>
        </w:rPr>
        <w:t xml:space="preserve"> коррекци</w:t>
      </w:r>
      <w:r>
        <w:rPr>
          <w:rFonts w:ascii="Times New Roman" w:hAnsi="Times New Roman" w:cs="Times New Roman"/>
          <w:sz w:val="26"/>
          <w:szCs w:val="26"/>
        </w:rPr>
        <w:t>я</w:t>
      </w:r>
      <w:r w:rsidRPr="0026724D">
        <w:rPr>
          <w:rFonts w:ascii="Times New Roman" w:hAnsi="Times New Roman" w:cs="Times New Roman"/>
          <w:sz w:val="26"/>
          <w:szCs w:val="26"/>
        </w:rPr>
        <w:t xml:space="preserve"> недостатков в развитии речи детей</w:t>
      </w:r>
      <w:r w:rsidRPr="0026724D">
        <w:rPr>
          <w:rFonts w:ascii="Times New Roman" w:hAnsi="Times New Roman"/>
          <w:sz w:val="26"/>
          <w:szCs w:val="26"/>
        </w:rPr>
        <w:t>.</w:t>
      </w:r>
    </w:p>
    <w:p w:rsidR="001C619E" w:rsidRPr="00D15649" w:rsidRDefault="001C619E" w:rsidP="001C619E">
      <w:pPr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A0388">
        <w:rPr>
          <w:rFonts w:ascii="Times New Roman" w:hAnsi="Times New Roman"/>
          <w:sz w:val="24"/>
          <w:szCs w:val="24"/>
        </w:rPr>
        <w:t xml:space="preserve"> </w:t>
      </w:r>
      <w:r w:rsidRPr="0026724D">
        <w:rPr>
          <w:rFonts w:ascii="Times New Roman" w:hAnsi="Times New Roman" w:cs="Times New Roman"/>
          <w:sz w:val="26"/>
          <w:szCs w:val="26"/>
        </w:rPr>
        <w:t xml:space="preserve">С адаптированной образовательной программой дошкольного образования </w:t>
      </w:r>
      <w:r>
        <w:rPr>
          <w:rFonts w:ascii="Times New Roman" w:hAnsi="Times New Roman" w:cs="Times New Roman"/>
          <w:sz w:val="26"/>
          <w:szCs w:val="26"/>
        </w:rPr>
        <w:t>МАОУ «ООШ №280»</w:t>
      </w:r>
      <w:r w:rsidRPr="0026724D">
        <w:rPr>
          <w:rFonts w:ascii="Times New Roman" w:hAnsi="Times New Roman" w:cs="Times New Roman"/>
          <w:sz w:val="26"/>
          <w:szCs w:val="26"/>
        </w:rPr>
        <w:t xml:space="preserve"> </w:t>
      </w:r>
      <w:proofErr w:type="gramStart"/>
      <w:r w:rsidRPr="0026724D">
        <w:rPr>
          <w:rFonts w:ascii="Times New Roman" w:hAnsi="Times New Roman" w:cs="Times New Roman"/>
          <w:sz w:val="26"/>
          <w:szCs w:val="26"/>
        </w:rPr>
        <w:t>ознакомлен</w:t>
      </w:r>
      <w:proofErr w:type="gramEnd"/>
      <w:r w:rsidRPr="0026724D">
        <w:rPr>
          <w:rFonts w:ascii="Times New Roman" w:hAnsi="Times New Roman" w:cs="Times New Roman"/>
          <w:sz w:val="26"/>
          <w:szCs w:val="26"/>
        </w:rPr>
        <w:t xml:space="preserve"> (а</w:t>
      </w:r>
      <w:r>
        <w:rPr>
          <w:rFonts w:ascii="Times New Roman" w:hAnsi="Times New Roman" w:cs="Times New Roman"/>
          <w:sz w:val="26"/>
          <w:szCs w:val="26"/>
        </w:rPr>
        <w:t>).</w:t>
      </w:r>
    </w:p>
    <w:p w:rsidR="001C619E" w:rsidRPr="00A238CF" w:rsidRDefault="001C619E" w:rsidP="001C619E">
      <w:pPr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:rsidR="001C619E" w:rsidRPr="00CC7E4F" w:rsidRDefault="001C619E" w:rsidP="001C619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C7E4F">
        <w:rPr>
          <w:rFonts w:ascii="Times New Roman" w:eastAsia="Times New Roman" w:hAnsi="Times New Roman" w:cs="Times New Roman"/>
          <w:sz w:val="24"/>
          <w:szCs w:val="24"/>
        </w:rPr>
        <w:t>«____» ___________ 20____ года           ____________           _________________________</w:t>
      </w:r>
    </w:p>
    <w:p w:rsidR="001C619E" w:rsidRPr="00A238CF" w:rsidRDefault="001C619E" w:rsidP="001C619E">
      <w:pPr>
        <w:tabs>
          <w:tab w:val="center" w:pos="6946"/>
          <w:tab w:val="left" w:pos="7797"/>
        </w:tabs>
        <w:spacing w:after="120" w:line="240" w:lineRule="auto"/>
        <w:ind w:firstLine="4111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   </w:t>
      </w:r>
      <w:r w:rsidRPr="00CC7E4F">
        <w:rPr>
          <w:rFonts w:ascii="Times New Roman" w:eastAsia="Times New Roman" w:hAnsi="Times New Roman" w:cs="Times New Roman"/>
          <w:sz w:val="20"/>
          <w:szCs w:val="20"/>
        </w:rPr>
        <w:t xml:space="preserve"> (подпись)</w:t>
      </w:r>
      <w:r w:rsidRPr="00CC7E4F">
        <w:rPr>
          <w:rFonts w:ascii="Times New Roman" w:eastAsia="Times New Roman" w:hAnsi="Times New Roman" w:cs="Times New Roman"/>
          <w:sz w:val="20"/>
          <w:szCs w:val="20"/>
        </w:rPr>
        <w:tab/>
      </w:r>
      <w:r w:rsidRPr="00CC7E4F">
        <w:rPr>
          <w:rFonts w:ascii="Times New Roman" w:eastAsia="Times New Roman" w:hAnsi="Times New Roman" w:cs="Times New Roman"/>
          <w:sz w:val="20"/>
          <w:szCs w:val="20"/>
        </w:rPr>
        <w:tab/>
      </w:r>
      <w:r w:rsidRPr="00A238CF">
        <w:rPr>
          <w:rFonts w:ascii="Times New Roman" w:eastAsia="Times New Roman" w:hAnsi="Times New Roman" w:cs="Times New Roman"/>
          <w:sz w:val="18"/>
          <w:szCs w:val="18"/>
        </w:rPr>
        <w:t xml:space="preserve">           (Ф. И. О.)</w:t>
      </w:r>
    </w:p>
    <w:p w:rsidR="001C619E" w:rsidRPr="00CC7E4F" w:rsidRDefault="001C619E" w:rsidP="001C619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C7E4F">
        <w:rPr>
          <w:rFonts w:ascii="Times New Roman" w:eastAsia="Times New Roman" w:hAnsi="Times New Roman" w:cs="Times New Roman"/>
          <w:sz w:val="24"/>
          <w:szCs w:val="24"/>
        </w:rPr>
        <w:t>«____» ___________ 20____ года            ____________           _________________________</w:t>
      </w:r>
    </w:p>
    <w:p w:rsidR="001C619E" w:rsidRPr="00A238CF" w:rsidRDefault="001C619E" w:rsidP="001C619E">
      <w:pPr>
        <w:tabs>
          <w:tab w:val="center" w:pos="6946"/>
          <w:tab w:val="left" w:pos="7797"/>
        </w:tabs>
        <w:spacing w:after="0" w:line="240" w:lineRule="auto"/>
        <w:ind w:firstLine="4253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CC7E4F">
        <w:rPr>
          <w:rFonts w:ascii="Times New Roman" w:eastAsia="Times New Roman" w:hAnsi="Times New Roman" w:cs="Times New Roman"/>
          <w:sz w:val="20"/>
          <w:szCs w:val="20"/>
        </w:rPr>
        <w:t xml:space="preserve"> (подпись)</w:t>
      </w:r>
      <w:r w:rsidRPr="00CC7E4F">
        <w:rPr>
          <w:rFonts w:ascii="Times New Roman" w:eastAsia="Times New Roman" w:hAnsi="Times New Roman" w:cs="Times New Roman"/>
          <w:sz w:val="20"/>
          <w:szCs w:val="20"/>
        </w:rPr>
        <w:tab/>
      </w:r>
      <w:r w:rsidRPr="00CC7E4F">
        <w:rPr>
          <w:rFonts w:ascii="Times New Roman" w:eastAsia="Times New Roman" w:hAnsi="Times New Roman" w:cs="Times New Roman"/>
          <w:sz w:val="20"/>
          <w:szCs w:val="20"/>
        </w:rPr>
        <w:tab/>
      </w:r>
      <w:r w:rsidRPr="00A238CF">
        <w:rPr>
          <w:rFonts w:ascii="Times New Roman" w:eastAsia="Times New Roman" w:hAnsi="Times New Roman" w:cs="Times New Roman"/>
          <w:sz w:val="18"/>
          <w:szCs w:val="18"/>
        </w:rPr>
        <w:t xml:space="preserve">           (Ф. И. О.)</w:t>
      </w:r>
    </w:p>
    <w:p w:rsidR="001C619E" w:rsidRPr="0026724D" w:rsidRDefault="001C619E" w:rsidP="001C619E">
      <w:pPr>
        <w:spacing w:after="0" w:line="24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26724D">
        <w:rPr>
          <w:rFonts w:ascii="Times New Roman" w:eastAsia="Times New Roman" w:hAnsi="Times New Roman" w:cs="Times New Roman"/>
          <w:sz w:val="26"/>
          <w:szCs w:val="26"/>
        </w:rPr>
        <w:t>К заявлению прилагаются:</w:t>
      </w:r>
    </w:p>
    <w:p w:rsidR="001C619E" w:rsidRPr="0026724D" w:rsidRDefault="001C619E" w:rsidP="001C619E">
      <w:pPr>
        <w:spacing w:after="0" w:line="240" w:lineRule="auto"/>
        <w:jc w:val="both"/>
        <w:rPr>
          <w:rFonts w:ascii="Times New Roman" w:eastAsia="Times New Roman" w:hAnsi="Times New Roman" w:cs="Times New Roman"/>
          <w:sz w:val="16"/>
          <w:szCs w:val="16"/>
        </w:rPr>
      </w:pPr>
    </w:p>
    <w:p w:rsidR="001C619E" w:rsidRDefault="001C619E" w:rsidP="001C619E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1.  </w:t>
      </w:r>
      <w:r w:rsidRPr="0026724D">
        <w:rPr>
          <w:rFonts w:ascii="Times New Roman" w:hAnsi="Times New Roman" w:cs="Times New Roman"/>
          <w:sz w:val="26"/>
          <w:szCs w:val="26"/>
        </w:rPr>
        <w:t>Заключение территориальной психолого-медико-педагогической комиссии</w:t>
      </w:r>
      <w:r>
        <w:rPr>
          <w:rFonts w:ascii="Times New Roman" w:hAnsi="Times New Roman" w:cs="Times New Roman"/>
          <w:sz w:val="26"/>
          <w:szCs w:val="26"/>
        </w:rPr>
        <w:t>.</w:t>
      </w:r>
    </w:p>
    <w:p w:rsidR="001C619E" w:rsidRDefault="001C619E" w:rsidP="001C619E">
      <w:pPr>
        <w:autoSpaceDE w:val="0"/>
        <w:autoSpaceDN w:val="0"/>
        <w:adjustRightInd w:val="0"/>
        <w:spacing w:after="240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2. </w:t>
      </w:r>
      <w:r w:rsidRPr="0056290C">
        <w:rPr>
          <w:rFonts w:ascii="Times New Roman" w:hAnsi="Times New Roman" w:cs="Times New Roman"/>
          <w:sz w:val="26"/>
          <w:szCs w:val="26"/>
        </w:rPr>
        <w:t xml:space="preserve"> </w:t>
      </w:r>
      <w:r w:rsidRPr="0026724D">
        <w:rPr>
          <w:rFonts w:ascii="Times New Roman" w:hAnsi="Times New Roman" w:cs="Times New Roman"/>
          <w:sz w:val="26"/>
          <w:szCs w:val="26"/>
        </w:rPr>
        <w:t>Согласие родителей (законных представителей) на логопедическое сопровождение ребёнка</w:t>
      </w:r>
      <w:r>
        <w:rPr>
          <w:rFonts w:ascii="Times New Roman" w:hAnsi="Times New Roman" w:cs="Times New Roman"/>
          <w:sz w:val="26"/>
          <w:szCs w:val="26"/>
        </w:rPr>
        <w:t>.</w:t>
      </w:r>
    </w:p>
    <w:p w:rsidR="001C619E" w:rsidRPr="0026724D" w:rsidRDefault="001C619E" w:rsidP="001C619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1C619E" w:rsidRPr="00D01F86" w:rsidRDefault="001C619E" w:rsidP="001C619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01F86">
        <w:rPr>
          <w:rFonts w:ascii="Times New Roman" w:eastAsia="Times New Roman" w:hAnsi="Times New Roman" w:cs="Times New Roman"/>
          <w:sz w:val="24"/>
          <w:szCs w:val="24"/>
        </w:rPr>
        <w:t>«____» ___________ 20____ года            ____________           _________________________</w:t>
      </w:r>
    </w:p>
    <w:p w:rsidR="001C619E" w:rsidRPr="0026724D" w:rsidRDefault="001C619E" w:rsidP="001C619E">
      <w:pPr>
        <w:tabs>
          <w:tab w:val="center" w:pos="6946"/>
          <w:tab w:val="left" w:pos="7797"/>
        </w:tabs>
        <w:spacing w:after="0" w:line="240" w:lineRule="auto"/>
        <w:ind w:firstLine="4111"/>
        <w:rPr>
          <w:rFonts w:ascii="Times New Roman" w:hAnsi="Times New Roman" w:cs="Times New Roman"/>
          <w:sz w:val="26"/>
          <w:szCs w:val="26"/>
        </w:rPr>
      </w:pPr>
      <w:r w:rsidRPr="00D01F86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A238CF">
        <w:rPr>
          <w:rFonts w:ascii="Times New Roman" w:eastAsia="Times New Roman" w:hAnsi="Times New Roman" w:cs="Times New Roman"/>
          <w:sz w:val="18"/>
          <w:szCs w:val="18"/>
        </w:rPr>
        <w:t>(подпись)</w:t>
      </w:r>
      <w:r w:rsidRPr="00A238CF">
        <w:rPr>
          <w:rFonts w:ascii="Times New Roman" w:eastAsia="Times New Roman" w:hAnsi="Times New Roman" w:cs="Times New Roman"/>
          <w:sz w:val="18"/>
          <w:szCs w:val="18"/>
        </w:rPr>
        <w:tab/>
      </w:r>
      <w:r w:rsidRPr="00A238CF">
        <w:rPr>
          <w:rFonts w:ascii="Times New Roman" w:eastAsia="Times New Roman" w:hAnsi="Times New Roman" w:cs="Times New Roman"/>
          <w:sz w:val="18"/>
          <w:szCs w:val="18"/>
        </w:rPr>
        <w:tab/>
        <w:t xml:space="preserve">           (Ф. И. О.)</w:t>
      </w:r>
    </w:p>
    <w:p w:rsidR="001C619E" w:rsidRDefault="001C619E" w:rsidP="00780518">
      <w:pPr>
        <w:spacing w:after="0"/>
        <w:jc w:val="right"/>
        <w:rPr>
          <w:rFonts w:ascii="Times New Roman" w:hAnsi="Times New Roman"/>
          <w:b/>
          <w:i/>
          <w:sz w:val="24"/>
          <w:szCs w:val="24"/>
        </w:rPr>
      </w:pPr>
    </w:p>
    <w:p w:rsidR="001C619E" w:rsidRDefault="001C619E" w:rsidP="00780518">
      <w:pPr>
        <w:pStyle w:val="a8"/>
        <w:spacing w:before="720" w:beforeAutospacing="0" w:after="0" w:afterAutospacing="0"/>
        <w:jc w:val="center"/>
        <w:rPr>
          <w:rStyle w:val="a9"/>
          <w:color w:val="000000"/>
          <w:sz w:val="28"/>
          <w:szCs w:val="28"/>
        </w:rPr>
      </w:pPr>
    </w:p>
    <w:p w:rsidR="001C619E" w:rsidRDefault="001C619E" w:rsidP="001C619E">
      <w:pPr>
        <w:spacing w:after="0"/>
        <w:jc w:val="right"/>
        <w:rPr>
          <w:rFonts w:ascii="Times New Roman" w:hAnsi="Times New Roman"/>
          <w:b/>
          <w:i/>
          <w:sz w:val="24"/>
          <w:szCs w:val="24"/>
        </w:rPr>
      </w:pPr>
    </w:p>
    <w:p w:rsidR="001C619E" w:rsidRDefault="001C619E" w:rsidP="009A0699">
      <w:pPr>
        <w:spacing w:before="720" w:after="0"/>
        <w:jc w:val="right"/>
        <w:rPr>
          <w:rFonts w:ascii="Times New Roman" w:hAnsi="Times New Roman"/>
          <w:b/>
          <w:i/>
          <w:sz w:val="24"/>
          <w:szCs w:val="24"/>
        </w:rPr>
      </w:pPr>
      <w:r w:rsidRPr="00780518">
        <w:rPr>
          <w:rFonts w:ascii="Times New Roman" w:hAnsi="Times New Roman"/>
          <w:b/>
          <w:i/>
          <w:sz w:val="24"/>
          <w:szCs w:val="24"/>
        </w:rPr>
        <w:lastRenderedPageBreak/>
        <w:t>Приложение №</w:t>
      </w:r>
      <w:r>
        <w:rPr>
          <w:rFonts w:ascii="Times New Roman" w:hAnsi="Times New Roman"/>
          <w:b/>
          <w:i/>
          <w:sz w:val="24"/>
          <w:szCs w:val="24"/>
        </w:rPr>
        <w:t>4</w:t>
      </w:r>
    </w:p>
    <w:p w:rsidR="00780518" w:rsidRPr="00803426" w:rsidRDefault="001C619E" w:rsidP="009A0699">
      <w:pPr>
        <w:pStyle w:val="a8"/>
        <w:spacing w:before="720" w:beforeAutospacing="0" w:after="0" w:afterAutospacing="0"/>
        <w:jc w:val="center"/>
        <w:rPr>
          <w:rStyle w:val="a9"/>
          <w:color w:val="000000"/>
          <w:sz w:val="28"/>
          <w:szCs w:val="28"/>
        </w:rPr>
      </w:pPr>
      <w:r>
        <w:rPr>
          <w:rStyle w:val="a9"/>
          <w:color w:val="000000"/>
          <w:sz w:val="28"/>
          <w:szCs w:val="28"/>
        </w:rPr>
        <w:t>С</w:t>
      </w:r>
      <w:r w:rsidR="00780518" w:rsidRPr="00803426">
        <w:rPr>
          <w:rStyle w:val="a9"/>
          <w:color w:val="000000"/>
          <w:sz w:val="28"/>
          <w:szCs w:val="28"/>
        </w:rPr>
        <w:t>огласие на обучение ребенка</w:t>
      </w:r>
    </w:p>
    <w:p w:rsidR="00780518" w:rsidRDefault="00780518" w:rsidP="00780518">
      <w:pPr>
        <w:pStyle w:val="a8"/>
        <w:spacing w:before="0" w:beforeAutospacing="0" w:after="0" w:afterAutospacing="0"/>
        <w:jc w:val="center"/>
        <w:rPr>
          <w:rStyle w:val="a9"/>
          <w:color w:val="000000"/>
          <w:sz w:val="28"/>
          <w:szCs w:val="28"/>
        </w:rPr>
      </w:pPr>
      <w:r w:rsidRPr="00803426">
        <w:rPr>
          <w:rStyle w:val="a9"/>
          <w:color w:val="000000"/>
          <w:sz w:val="28"/>
          <w:szCs w:val="28"/>
        </w:rPr>
        <w:t xml:space="preserve">по адаптированной образовательной программе </w:t>
      </w:r>
    </w:p>
    <w:p w:rsidR="00780518" w:rsidRPr="00803426" w:rsidRDefault="00780518" w:rsidP="00780518">
      <w:pPr>
        <w:pStyle w:val="a8"/>
        <w:spacing w:before="0" w:beforeAutospacing="0" w:after="360" w:afterAutospacing="0"/>
        <w:jc w:val="center"/>
        <w:rPr>
          <w:sz w:val="28"/>
          <w:szCs w:val="28"/>
        </w:rPr>
      </w:pPr>
      <w:r w:rsidRPr="00803426">
        <w:rPr>
          <w:rStyle w:val="a9"/>
          <w:color w:val="000000"/>
          <w:sz w:val="28"/>
          <w:szCs w:val="28"/>
        </w:rPr>
        <w:t>дошкольного образования</w:t>
      </w:r>
    </w:p>
    <w:p w:rsidR="00780518" w:rsidRPr="00803426" w:rsidRDefault="00780518" w:rsidP="00780518">
      <w:pPr>
        <w:pStyle w:val="aa"/>
        <w:rPr>
          <w:rFonts w:ascii="Times New Roman" w:hAnsi="Times New Roman"/>
          <w:sz w:val="24"/>
          <w:szCs w:val="24"/>
          <w:u w:val="single"/>
        </w:rPr>
      </w:pPr>
      <w:r w:rsidRPr="00803426">
        <w:rPr>
          <w:rStyle w:val="a9"/>
          <w:color w:val="000000"/>
          <w:sz w:val="24"/>
          <w:szCs w:val="24"/>
        </w:rPr>
        <w:t>Я</w:t>
      </w:r>
      <w:r w:rsidRPr="00803426">
        <w:rPr>
          <w:rFonts w:ascii="Times New Roman" w:hAnsi="Times New Roman"/>
          <w:sz w:val="24"/>
          <w:szCs w:val="24"/>
        </w:rPr>
        <w:t xml:space="preserve">, </w:t>
      </w:r>
      <w:r w:rsidRPr="00803426">
        <w:rPr>
          <w:rFonts w:ascii="Times New Roman" w:hAnsi="Times New Roman"/>
          <w:sz w:val="24"/>
          <w:szCs w:val="24"/>
          <w:u w:val="single"/>
        </w:rPr>
        <w:tab/>
      </w:r>
      <w:r w:rsidRPr="00803426">
        <w:rPr>
          <w:rFonts w:ascii="Times New Roman" w:hAnsi="Times New Roman"/>
          <w:sz w:val="24"/>
          <w:szCs w:val="24"/>
          <w:u w:val="single"/>
        </w:rPr>
        <w:tab/>
      </w:r>
      <w:r w:rsidRPr="00803426">
        <w:rPr>
          <w:rFonts w:ascii="Times New Roman" w:hAnsi="Times New Roman"/>
          <w:sz w:val="24"/>
          <w:szCs w:val="24"/>
          <w:u w:val="single"/>
        </w:rPr>
        <w:tab/>
      </w:r>
      <w:r w:rsidRPr="00803426">
        <w:rPr>
          <w:rFonts w:ascii="Times New Roman" w:hAnsi="Times New Roman"/>
          <w:sz w:val="24"/>
          <w:szCs w:val="24"/>
          <w:u w:val="single"/>
        </w:rPr>
        <w:tab/>
      </w:r>
      <w:r w:rsidRPr="00803426">
        <w:rPr>
          <w:rFonts w:ascii="Times New Roman" w:hAnsi="Times New Roman"/>
          <w:sz w:val="24"/>
          <w:szCs w:val="24"/>
          <w:u w:val="single"/>
        </w:rPr>
        <w:tab/>
      </w:r>
      <w:r w:rsidRPr="00803426">
        <w:rPr>
          <w:rFonts w:ascii="Times New Roman" w:hAnsi="Times New Roman"/>
          <w:sz w:val="24"/>
          <w:szCs w:val="24"/>
          <w:u w:val="single"/>
        </w:rPr>
        <w:tab/>
      </w:r>
      <w:r w:rsidRPr="00803426">
        <w:rPr>
          <w:rFonts w:ascii="Times New Roman" w:hAnsi="Times New Roman"/>
          <w:sz w:val="24"/>
          <w:szCs w:val="24"/>
          <w:u w:val="single"/>
        </w:rPr>
        <w:tab/>
      </w:r>
      <w:r w:rsidRPr="00803426">
        <w:rPr>
          <w:rFonts w:ascii="Times New Roman" w:hAnsi="Times New Roman"/>
          <w:sz w:val="24"/>
          <w:szCs w:val="24"/>
          <w:u w:val="single"/>
        </w:rPr>
        <w:tab/>
      </w:r>
      <w:r w:rsidRPr="00803426">
        <w:rPr>
          <w:rFonts w:ascii="Times New Roman" w:hAnsi="Times New Roman"/>
          <w:sz w:val="24"/>
          <w:szCs w:val="24"/>
          <w:u w:val="single"/>
        </w:rPr>
        <w:tab/>
      </w:r>
      <w:r w:rsidRPr="00803426">
        <w:rPr>
          <w:rFonts w:ascii="Times New Roman" w:hAnsi="Times New Roman"/>
          <w:sz w:val="24"/>
          <w:szCs w:val="24"/>
          <w:u w:val="single"/>
        </w:rPr>
        <w:tab/>
      </w:r>
      <w:r w:rsidRPr="00803426">
        <w:rPr>
          <w:rFonts w:ascii="Times New Roman" w:hAnsi="Times New Roman"/>
          <w:sz w:val="24"/>
          <w:szCs w:val="24"/>
          <w:u w:val="single"/>
        </w:rPr>
        <w:tab/>
        <w:t>____________________</w:t>
      </w:r>
    </w:p>
    <w:p w:rsidR="00780518" w:rsidRPr="00803426" w:rsidRDefault="00780518" w:rsidP="00780518">
      <w:pPr>
        <w:jc w:val="center"/>
        <w:rPr>
          <w:rFonts w:ascii="Times New Roman" w:hAnsi="Times New Roman"/>
          <w:sz w:val="20"/>
          <w:szCs w:val="20"/>
        </w:rPr>
      </w:pPr>
      <w:r w:rsidRPr="00803426">
        <w:rPr>
          <w:rFonts w:ascii="Times New Roman" w:hAnsi="Times New Roman"/>
          <w:sz w:val="20"/>
          <w:szCs w:val="20"/>
        </w:rPr>
        <w:t>(фамилия, имя, отчество)</w:t>
      </w:r>
    </w:p>
    <w:p w:rsidR="00780518" w:rsidRPr="00803426" w:rsidRDefault="00780518" w:rsidP="00780518">
      <w:pPr>
        <w:pStyle w:val="aa"/>
        <w:spacing w:before="120"/>
        <w:rPr>
          <w:rFonts w:ascii="Times New Roman" w:hAnsi="Times New Roman"/>
          <w:sz w:val="24"/>
          <w:szCs w:val="24"/>
          <w:u w:val="single"/>
        </w:rPr>
      </w:pPr>
      <w:proofErr w:type="gramStart"/>
      <w:r w:rsidRPr="00803426">
        <w:rPr>
          <w:rFonts w:ascii="Times New Roman" w:hAnsi="Times New Roman"/>
          <w:sz w:val="24"/>
          <w:szCs w:val="24"/>
        </w:rPr>
        <w:t>зарегистрированный</w:t>
      </w:r>
      <w:proofErr w:type="gramEnd"/>
      <w:r w:rsidRPr="00803426">
        <w:rPr>
          <w:rFonts w:ascii="Times New Roman" w:hAnsi="Times New Roman"/>
          <w:sz w:val="24"/>
          <w:szCs w:val="24"/>
        </w:rPr>
        <w:t xml:space="preserve"> (-</w:t>
      </w:r>
      <w:proofErr w:type="spellStart"/>
      <w:r w:rsidRPr="00803426">
        <w:rPr>
          <w:rFonts w:ascii="Times New Roman" w:hAnsi="Times New Roman"/>
          <w:sz w:val="24"/>
          <w:szCs w:val="24"/>
        </w:rPr>
        <w:t>ая</w:t>
      </w:r>
      <w:proofErr w:type="spellEnd"/>
      <w:r w:rsidRPr="00803426">
        <w:rPr>
          <w:rFonts w:ascii="Times New Roman" w:hAnsi="Times New Roman"/>
          <w:sz w:val="24"/>
          <w:szCs w:val="24"/>
        </w:rPr>
        <w:t>) по адресу: _________</w:t>
      </w:r>
      <w:r w:rsidRPr="00803426">
        <w:rPr>
          <w:rFonts w:ascii="Times New Roman" w:hAnsi="Times New Roman"/>
          <w:sz w:val="24"/>
          <w:szCs w:val="24"/>
          <w:u w:val="single"/>
        </w:rPr>
        <w:tab/>
      </w:r>
      <w:r w:rsidRPr="00803426">
        <w:rPr>
          <w:rFonts w:ascii="Times New Roman" w:hAnsi="Times New Roman"/>
          <w:sz w:val="24"/>
          <w:szCs w:val="24"/>
          <w:u w:val="single"/>
        </w:rPr>
        <w:tab/>
      </w:r>
      <w:r w:rsidRPr="00803426">
        <w:rPr>
          <w:rFonts w:ascii="Times New Roman" w:hAnsi="Times New Roman"/>
          <w:sz w:val="24"/>
          <w:szCs w:val="24"/>
          <w:u w:val="single"/>
        </w:rPr>
        <w:tab/>
      </w:r>
      <w:r w:rsidRPr="00803426">
        <w:rPr>
          <w:rFonts w:ascii="Times New Roman" w:hAnsi="Times New Roman"/>
          <w:sz w:val="24"/>
          <w:szCs w:val="24"/>
          <w:u w:val="single"/>
        </w:rPr>
        <w:tab/>
      </w:r>
      <w:r w:rsidRPr="00803426">
        <w:rPr>
          <w:rFonts w:ascii="Times New Roman" w:hAnsi="Times New Roman"/>
          <w:sz w:val="24"/>
          <w:szCs w:val="24"/>
          <w:u w:val="single"/>
        </w:rPr>
        <w:tab/>
        <w:t>____________________</w:t>
      </w:r>
    </w:p>
    <w:p w:rsidR="00780518" w:rsidRPr="00803426" w:rsidRDefault="00780518" w:rsidP="00780518">
      <w:pPr>
        <w:pStyle w:val="aa"/>
        <w:jc w:val="center"/>
        <w:rPr>
          <w:rFonts w:ascii="Times New Roman" w:hAnsi="Times New Roman"/>
          <w:sz w:val="20"/>
          <w:szCs w:val="20"/>
        </w:rPr>
      </w:pPr>
      <w:r w:rsidRPr="00803426">
        <w:rPr>
          <w:rFonts w:ascii="Times New Roman" w:hAnsi="Times New Roman"/>
          <w:sz w:val="20"/>
          <w:szCs w:val="20"/>
        </w:rPr>
        <w:t xml:space="preserve">                                             (адрес регистрации по месту жительства) </w:t>
      </w:r>
    </w:p>
    <w:p w:rsidR="00780518" w:rsidRDefault="00780518" w:rsidP="00780518">
      <w:pPr>
        <w:pStyle w:val="aa"/>
        <w:jc w:val="center"/>
        <w:rPr>
          <w:sz w:val="16"/>
          <w:szCs w:val="16"/>
        </w:rPr>
      </w:pPr>
    </w:p>
    <w:p w:rsidR="00780518" w:rsidRPr="00803426" w:rsidRDefault="00780518" w:rsidP="00780518">
      <w:pPr>
        <w:pStyle w:val="aa"/>
        <w:jc w:val="center"/>
        <w:rPr>
          <w:rFonts w:ascii="Times New Roman" w:hAnsi="Times New Roman"/>
          <w:sz w:val="24"/>
          <w:szCs w:val="24"/>
          <w:u w:val="single"/>
        </w:rPr>
      </w:pPr>
      <w:r w:rsidRPr="00803426">
        <w:rPr>
          <w:rFonts w:ascii="Times New Roman" w:hAnsi="Times New Roman"/>
          <w:sz w:val="24"/>
          <w:szCs w:val="24"/>
          <w:u w:val="single"/>
        </w:rPr>
        <w:t>_____________________________________________________________________________________</w:t>
      </w:r>
    </w:p>
    <w:p w:rsidR="00780518" w:rsidRPr="007F323F" w:rsidRDefault="00780518" w:rsidP="00780518">
      <w:pPr>
        <w:pStyle w:val="aa"/>
        <w:jc w:val="center"/>
        <w:rPr>
          <w:rFonts w:ascii="Times New Roman" w:hAnsi="Times New Roman"/>
          <w:i/>
          <w:sz w:val="18"/>
          <w:szCs w:val="24"/>
        </w:rPr>
      </w:pPr>
    </w:p>
    <w:p w:rsidR="00780518" w:rsidRPr="00803426" w:rsidRDefault="00780518" w:rsidP="00780518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803426">
        <w:rPr>
          <w:rFonts w:ascii="Times New Roman" w:hAnsi="Times New Roman"/>
          <w:sz w:val="24"/>
          <w:szCs w:val="24"/>
        </w:rPr>
        <w:t>документ, удостоверяющий личность: ___________________________________________________</w:t>
      </w:r>
    </w:p>
    <w:p w:rsidR="00780518" w:rsidRPr="00803426" w:rsidRDefault="00780518" w:rsidP="00780518">
      <w:pPr>
        <w:spacing w:after="0"/>
        <w:jc w:val="both"/>
        <w:rPr>
          <w:rFonts w:ascii="Times New Roman" w:hAnsi="Times New Roman"/>
          <w:sz w:val="20"/>
          <w:szCs w:val="20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803426">
        <w:rPr>
          <w:rFonts w:ascii="Times New Roman" w:hAnsi="Times New Roman"/>
          <w:sz w:val="20"/>
          <w:szCs w:val="20"/>
        </w:rPr>
        <w:t>(вид, серия и номер, дата выдачи, наименование выдавшего органа)</w:t>
      </w:r>
    </w:p>
    <w:p w:rsidR="00780518" w:rsidRDefault="00780518" w:rsidP="00780518">
      <w:pPr>
        <w:jc w:val="both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___</w:t>
      </w:r>
    </w:p>
    <w:p w:rsidR="00780518" w:rsidRDefault="00780518" w:rsidP="00780518">
      <w:pPr>
        <w:pStyle w:val="a6"/>
        <w:tabs>
          <w:tab w:val="left" w:pos="-142"/>
        </w:tabs>
        <w:spacing w:before="120" w:after="240"/>
        <w:ind w:left="0"/>
        <w:jc w:val="both"/>
        <w:rPr>
          <w:rFonts w:ascii="Times New Roman" w:hAnsi="Times New Roman"/>
          <w:sz w:val="24"/>
          <w:szCs w:val="24"/>
        </w:rPr>
      </w:pPr>
      <w:r w:rsidRPr="00803426">
        <w:rPr>
          <w:rFonts w:ascii="Times New Roman" w:hAnsi="Times New Roman"/>
          <w:sz w:val="24"/>
          <w:szCs w:val="24"/>
        </w:rPr>
        <w:t xml:space="preserve">в соответствии с требованиями Федерального закона от 29.12.2012 г. № 273-ФЗ «Об образовании </w:t>
      </w:r>
      <w:proofErr w:type="gramStart"/>
      <w:r w:rsidRPr="00803426">
        <w:rPr>
          <w:rFonts w:ascii="Times New Roman" w:hAnsi="Times New Roman"/>
          <w:sz w:val="24"/>
          <w:szCs w:val="24"/>
        </w:rPr>
        <w:t>в</w:t>
      </w:r>
      <w:proofErr w:type="gramEnd"/>
      <w:r w:rsidRPr="00803426">
        <w:rPr>
          <w:rFonts w:ascii="Times New Roman" w:hAnsi="Times New Roman"/>
          <w:sz w:val="24"/>
          <w:szCs w:val="24"/>
        </w:rPr>
        <w:t xml:space="preserve"> </w:t>
      </w:r>
    </w:p>
    <w:p w:rsidR="00780518" w:rsidRPr="008C5740" w:rsidRDefault="00780518" w:rsidP="00780518">
      <w:pPr>
        <w:pStyle w:val="a6"/>
        <w:tabs>
          <w:tab w:val="left" w:pos="-142"/>
        </w:tabs>
        <w:spacing w:before="120" w:after="240"/>
        <w:ind w:left="0"/>
        <w:jc w:val="both"/>
        <w:rPr>
          <w:rFonts w:ascii="Times New Roman" w:hAnsi="Times New Roman"/>
          <w:sz w:val="16"/>
          <w:szCs w:val="16"/>
        </w:rPr>
      </w:pPr>
    </w:p>
    <w:p w:rsidR="00780518" w:rsidRDefault="00780518" w:rsidP="00780518">
      <w:pPr>
        <w:pStyle w:val="a6"/>
        <w:tabs>
          <w:tab w:val="left" w:pos="-142"/>
        </w:tabs>
        <w:spacing w:before="120" w:after="240"/>
        <w:ind w:left="0"/>
        <w:jc w:val="both"/>
        <w:rPr>
          <w:rFonts w:ascii="Times New Roman" w:hAnsi="Times New Roman"/>
          <w:b/>
          <w:i/>
          <w:sz w:val="24"/>
          <w:szCs w:val="24"/>
          <w:u w:val="single"/>
        </w:rPr>
      </w:pPr>
      <w:r w:rsidRPr="00803426">
        <w:rPr>
          <w:rFonts w:ascii="Times New Roman" w:hAnsi="Times New Roman"/>
          <w:sz w:val="24"/>
          <w:szCs w:val="24"/>
        </w:rPr>
        <w:t xml:space="preserve">Российской Федерации» </w:t>
      </w:r>
      <w:r w:rsidRPr="00412E13">
        <w:rPr>
          <w:rFonts w:ascii="Times New Roman" w:hAnsi="Times New Roman"/>
          <w:sz w:val="24"/>
          <w:szCs w:val="24"/>
        </w:rPr>
        <w:t xml:space="preserve">даю согласие </w:t>
      </w:r>
      <w:proofErr w:type="gramStart"/>
      <w:r w:rsidRPr="00803426">
        <w:rPr>
          <w:rFonts w:ascii="Times New Roman" w:hAnsi="Times New Roman"/>
          <w:b/>
          <w:i/>
          <w:sz w:val="24"/>
          <w:szCs w:val="24"/>
          <w:u w:val="single"/>
        </w:rPr>
        <w:t>Муниципальному</w:t>
      </w:r>
      <w:proofErr w:type="gramEnd"/>
      <w:r w:rsidRPr="00803426">
        <w:rPr>
          <w:rFonts w:ascii="Times New Roman" w:hAnsi="Times New Roman"/>
          <w:b/>
          <w:i/>
          <w:sz w:val="24"/>
          <w:szCs w:val="24"/>
          <w:u w:val="single"/>
        </w:rPr>
        <w:t xml:space="preserve"> автономному общеобразовательному </w:t>
      </w:r>
    </w:p>
    <w:p w:rsidR="00780518" w:rsidRDefault="00780518" w:rsidP="00780518">
      <w:pPr>
        <w:pStyle w:val="a6"/>
        <w:tabs>
          <w:tab w:val="left" w:pos="-142"/>
        </w:tabs>
        <w:spacing w:before="120" w:after="120"/>
        <w:ind w:left="0"/>
        <w:jc w:val="both"/>
        <w:rPr>
          <w:rFonts w:ascii="Times New Roman" w:hAnsi="Times New Roman"/>
        </w:rPr>
      </w:pPr>
      <w:r>
        <w:t xml:space="preserve">                                                                              </w:t>
      </w:r>
      <w:r w:rsidRPr="00803426">
        <w:rPr>
          <w:rFonts w:ascii="Times New Roman" w:hAnsi="Times New Roman"/>
        </w:rPr>
        <w:t>(наименование ОО, адрес осуществления образовательной организации)</w:t>
      </w:r>
    </w:p>
    <w:p w:rsidR="00780518" w:rsidRPr="00803426" w:rsidRDefault="00780518" w:rsidP="00780518">
      <w:pPr>
        <w:pStyle w:val="a6"/>
        <w:tabs>
          <w:tab w:val="left" w:pos="-142"/>
        </w:tabs>
        <w:spacing w:before="120" w:after="120"/>
        <w:ind w:left="0"/>
        <w:jc w:val="both"/>
        <w:rPr>
          <w:rFonts w:ascii="Times New Roman" w:hAnsi="Times New Roman"/>
          <w:sz w:val="16"/>
          <w:szCs w:val="16"/>
        </w:rPr>
      </w:pPr>
    </w:p>
    <w:p w:rsidR="00780518" w:rsidRDefault="00780518" w:rsidP="00780518">
      <w:pPr>
        <w:pStyle w:val="a6"/>
        <w:tabs>
          <w:tab w:val="left" w:pos="-142"/>
        </w:tabs>
        <w:spacing w:before="240" w:after="240" w:line="360" w:lineRule="auto"/>
        <w:ind w:left="0"/>
        <w:rPr>
          <w:rFonts w:ascii="Times New Roman" w:hAnsi="Times New Roman"/>
          <w:b/>
          <w:i/>
          <w:sz w:val="24"/>
          <w:szCs w:val="24"/>
          <w:u w:val="single"/>
        </w:rPr>
      </w:pPr>
      <w:r w:rsidRPr="00803426">
        <w:rPr>
          <w:rFonts w:ascii="Times New Roman" w:hAnsi="Times New Roman"/>
          <w:b/>
          <w:i/>
          <w:sz w:val="24"/>
          <w:szCs w:val="24"/>
          <w:u w:val="single"/>
        </w:rPr>
        <w:t>учреждению «Основная общеобразовательная школа № 280» п. Оленья Губа</w:t>
      </w:r>
      <w:proofErr w:type="gramStart"/>
      <w:r w:rsidRPr="00803426">
        <w:rPr>
          <w:rFonts w:ascii="Times New Roman" w:hAnsi="Times New Roman"/>
          <w:b/>
          <w:i/>
          <w:sz w:val="24"/>
          <w:szCs w:val="24"/>
          <w:u w:val="single"/>
        </w:rPr>
        <w:t xml:space="preserve">,, </w:t>
      </w:r>
      <w:proofErr w:type="gramEnd"/>
      <w:r w:rsidRPr="00803426">
        <w:rPr>
          <w:rFonts w:ascii="Times New Roman" w:hAnsi="Times New Roman"/>
          <w:b/>
          <w:i/>
          <w:sz w:val="24"/>
          <w:szCs w:val="24"/>
          <w:u w:val="single"/>
        </w:rPr>
        <w:t xml:space="preserve">расположенному </w:t>
      </w:r>
    </w:p>
    <w:p w:rsidR="00780518" w:rsidRDefault="00780518" w:rsidP="00780518">
      <w:pPr>
        <w:pStyle w:val="a6"/>
        <w:tabs>
          <w:tab w:val="left" w:pos="-142"/>
        </w:tabs>
        <w:spacing w:before="240" w:after="240" w:line="360" w:lineRule="auto"/>
        <w:ind w:left="0"/>
        <w:rPr>
          <w:rFonts w:ascii="Times New Roman" w:hAnsi="Times New Roman"/>
          <w:b/>
          <w:i/>
          <w:sz w:val="24"/>
          <w:szCs w:val="24"/>
          <w:u w:val="single"/>
        </w:rPr>
      </w:pPr>
      <w:r w:rsidRPr="00803426">
        <w:rPr>
          <w:rFonts w:ascii="Times New Roman" w:hAnsi="Times New Roman"/>
          <w:b/>
          <w:i/>
          <w:sz w:val="24"/>
          <w:szCs w:val="24"/>
          <w:u w:val="single"/>
        </w:rPr>
        <w:t xml:space="preserve">по адресу: </w:t>
      </w:r>
      <w:bookmarkStart w:id="0" w:name="OLE_LINK3"/>
      <w:bookmarkStart w:id="1" w:name="OLE_LINK4"/>
      <w:r w:rsidRPr="00803426">
        <w:rPr>
          <w:rFonts w:ascii="Times New Roman" w:hAnsi="Times New Roman"/>
          <w:b/>
          <w:i/>
          <w:sz w:val="24"/>
          <w:szCs w:val="24"/>
          <w:u w:val="single"/>
        </w:rPr>
        <w:t>184676, Российская Федерация, Мурманская область, п. Оленья Губа, ул.</w:t>
      </w:r>
      <w:r>
        <w:rPr>
          <w:rFonts w:ascii="Times New Roman" w:hAnsi="Times New Roman"/>
          <w:b/>
          <w:i/>
          <w:sz w:val="24"/>
          <w:szCs w:val="24"/>
          <w:u w:val="single"/>
        </w:rPr>
        <w:t>__________</w:t>
      </w:r>
      <w:r w:rsidRPr="00803426">
        <w:rPr>
          <w:rFonts w:ascii="Times New Roman" w:hAnsi="Times New Roman"/>
          <w:b/>
          <w:i/>
          <w:sz w:val="24"/>
          <w:szCs w:val="24"/>
          <w:u w:val="single"/>
        </w:rPr>
        <w:t xml:space="preserve"> </w:t>
      </w:r>
    </w:p>
    <w:p w:rsidR="00780518" w:rsidRDefault="00780518" w:rsidP="00780518">
      <w:pPr>
        <w:pStyle w:val="a6"/>
        <w:tabs>
          <w:tab w:val="left" w:pos="-142"/>
        </w:tabs>
        <w:spacing w:before="360" w:after="480" w:line="360" w:lineRule="auto"/>
        <w:ind w:left="0"/>
        <w:jc w:val="both"/>
        <w:rPr>
          <w:rFonts w:ascii="Times New Roman" w:hAnsi="Times New Roman"/>
          <w:sz w:val="16"/>
          <w:szCs w:val="16"/>
        </w:rPr>
      </w:pPr>
      <w:r w:rsidRPr="00803426">
        <w:rPr>
          <w:rFonts w:ascii="Times New Roman" w:hAnsi="Times New Roman"/>
          <w:b/>
          <w:i/>
          <w:sz w:val="24"/>
          <w:szCs w:val="24"/>
          <w:u w:val="single"/>
        </w:rPr>
        <w:t xml:space="preserve">Строителей, дом </w:t>
      </w:r>
      <w:bookmarkEnd w:id="0"/>
      <w:bookmarkEnd w:id="1"/>
      <w:r w:rsidRPr="00803426">
        <w:rPr>
          <w:rFonts w:ascii="Times New Roman" w:hAnsi="Times New Roman"/>
          <w:b/>
          <w:i/>
          <w:sz w:val="24"/>
          <w:szCs w:val="24"/>
          <w:u w:val="single"/>
        </w:rPr>
        <w:t>25</w:t>
      </w:r>
      <w:r w:rsidRPr="00803426">
        <w:rPr>
          <w:rFonts w:ascii="Times New Roman" w:hAnsi="Times New Roman"/>
          <w:b/>
          <w:i/>
          <w:sz w:val="24"/>
          <w:szCs w:val="24"/>
        </w:rPr>
        <w:t>.</w:t>
      </w:r>
      <w:r>
        <w:rPr>
          <w:rFonts w:ascii="Times New Roman" w:hAnsi="Times New Roman"/>
          <w:b/>
          <w:i/>
          <w:sz w:val="24"/>
          <w:szCs w:val="24"/>
        </w:rPr>
        <w:t xml:space="preserve"> </w:t>
      </w:r>
      <w:r w:rsidRPr="00803426">
        <w:rPr>
          <w:rFonts w:ascii="Times New Roman" w:hAnsi="Times New Roman"/>
          <w:sz w:val="24"/>
          <w:szCs w:val="24"/>
        </w:rPr>
        <w:t>на</w:t>
      </w:r>
      <w:r>
        <w:rPr>
          <w:rFonts w:ascii="Times New Roman" w:hAnsi="Times New Roman"/>
          <w:b/>
          <w:i/>
          <w:sz w:val="24"/>
          <w:szCs w:val="24"/>
        </w:rPr>
        <w:t xml:space="preserve"> </w:t>
      </w:r>
      <w:r w:rsidRPr="00412E13">
        <w:rPr>
          <w:rFonts w:ascii="Times New Roman" w:hAnsi="Times New Roman"/>
          <w:sz w:val="24"/>
          <w:szCs w:val="24"/>
        </w:rPr>
        <w:t>обучение</w:t>
      </w:r>
      <w:r w:rsidRPr="00803426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 </w:t>
      </w:r>
      <w:r w:rsidRPr="00803426">
        <w:rPr>
          <w:rFonts w:ascii="Times New Roman" w:hAnsi="Times New Roman"/>
          <w:sz w:val="24"/>
          <w:szCs w:val="24"/>
        </w:rPr>
        <w:t>моего несовершеннолетнего ребенка</w:t>
      </w:r>
      <w:r>
        <w:rPr>
          <w:rFonts w:ascii="Times New Roman" w:hAnsi="Times New Roman"/>
          <w:sz w:val="24"/>
          <w:szCs w:val="24"/>
        </w:rPr>
        <w:t xml:space="preserve"> _____________________</w:t>
      </w:r>
    </w:p>
    <w:p w:rsidR="00780518" w:rsidRDefault="00780518" w:rsidP="00780518">
      <w:pPr>
        <w:pStyle w:val="a6"/>
        <w:tabs>
          <w:tab w:val="left" w:pos="-142"/>
        </w:tabs>
        <w:ind w:left="0"/>
        <w:jc w:val="both"/>
        <w:rPr>
          <w:rFonts w:ascii="Times New Roman" w:hAnsi="Times New Roman"/>
        </w:rPr>
      </w:pPr>
    </w:p>
    <w:p w:rsidR="00780518" w:rsidRPr="00803426" w:rsidRDefault="00780518" w:rsidP="00780518">
      <w:pPr>
        <w:pStyle w:val="a6"/>
        <w:tabs>
          <w:tab w:val="left" w:pos="-142"/>
        </w:tabs>
        <w:ind w:left="0"/>
        <w:jc w:val="both"/>
        <w:rPr>
          <w:rFonts w:ascii="Times New Roman" w:hAnsi="Times New Roman"/>
        </w:rPr>
      </w:pPr>
      <w:r w:rsidRPr="00803426">
        <w:rPr>
          <w:rFonts w:ascii="Times New Roman" w:hAnsi="Times New Roman"/>
        </w:rPr>
        <w:t>_________________________________________________________________________________</w:t>
      </w:r>
      <w:r>
        <w:rPr>
          <w:rFonts w:ascii="Times New Roman" w:hAnsi="Times New Roman"/>
        </w:rPr>
        <w:t>_______________</w:t>
      </w:r>
    </w:p>
    <w:p w:rsidR="00780518" w:rsidRDefault="00780518" w:rsidP="00780518">
      <w:pPr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  <w:r w:rsidRPr="00803426">
        <w:rPr>
          <w:rFonts w:ascii="Times New Roman" w:hAnsi="Times New Roman"/>
          <w:sz w:val="20"/>
          <w:szCs w:val="20"/>
        </w:rPr>
        <w:t>(фамилия, имя, отчество, год рождения ребенка)</w:t>
      </w:r>
    </w:p>
    <w:p w:rsidR="00780518" w:rsidRDefault="00780518" w:rsidP="00780518">
      <w:pPr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</w:p>
    <w:p w:rsidR="00780518" w:rsidRPr="00803426" w:rsidRDefault="00780518" w:rsidP="00780518">
      <w:pPr>
        <w:spacing w:after="0"/>
        <w:jc w:val="both"/>
        <w:rPr>
          <w:rFonts w:ascii="Times New Roman" w:hAnsi="Times New Roman"/>
          <w:sz w:val="24"/>
          <w:szCs w:val="24"/>
        </w:rPr>
      </w:pPr>
      <w:proofErr w:type="gramStart"/>
      <w:r w:rsidRPr="00803426">
        <w:rPr>
          <w:rFonts w:ascii="Times New Roman" w:hAnsi="Times New Roman"/>
          <w:sz w:val="24"/>
          <w:szCs w:val="24"/>
        </w:rPr>
        <w:t>которому</w:t>
      </w:r>
      <w:proofErr w:type="gramEnd"/>
      <w:r w:rsidRPr="00803426">
        <w:rPr>
          <w:rFonts w:ascii="Times New Roman" w:hAnsi="Times New Roman"/>
          <w:sz w:val="24"/>
          <w:szCs w:val="24"/>
        </w:rPr>
        <w:t xml:space="preserve"> являюсь ____________________________________________________________________</w:t>
      </w:r>
    </w:p>
    <w:p w:rsidR="00780518" w:rsidRPr="00803426" w:rsidRDefault="00780518" w:rsidP="00780518">
      <w:pPr>
        <w:spacing w:after="240" w:line="240" w:lineRule="auto"/>
        <w:jc w:val="both"/>
        <w:rPr>
          <w:rFonts w:ascii="Times New Roman" w:hAnsi="Times New Roman"/>
          <w:sz w:val="20"/>
          <w:szCs w:val="20"/>
        </w:rPr>
      </w:pPr>
      <w:r w:rsidRPr="00803426">
        <w:rPr>
          <w:rFonts w:ascii="Times New Roman" w:hAnsi="Times New Roman"/>
        </w:rPr>
        <w:tab/>
      </w:r>
      <w:r w:rsidRPr="00803426">
        <w:rPr>
          <w:rFonts w:ascii="Times New Roman" w:hAnsi="Times New Roman"/>
        </w:rPr>
        <w:tab/>
      </w:r>
      <w:r w:rsidRPr="00803426">
        <w:rPr>
          <w:rFonts w:ascii="Times New Roman" w:hAnsi="Times New Roman"/>
        </w:rPr>
        <w:tab/>
      </w:r>
      <w:r>
        <w:rPr>
          <w:rFonts w:ascii="Times New Roman" w:hAnsi="Times New Roman"/>
        </w:rPr>
        <w:t xml:space="preserve">              </w:t>
      </w:r>
      <w:r w:rsidRPr="00803426">
        <w:rPr>
          <w:rFonts w:ascii="Times New Roman" w:hAnsi="Times New Roman"/>
          <w:sz w:val="20"/>
          <w:szCs w:val="20"/>
        </w:rPr>
        <w:t>(мать, отец, законный представитель (указать тип))</w:t>
      </w:r>
    </w:p>
    <w:p w:rsidR="00780518" w:rsidRDefault="00780518" w:rsidP="00780518">
      <w:pPr>
        <w:pStyle w:val="a6"/>
        <w:tabs>
          <w:tab w:val="left" w:pos="-142"/>
        </w:tabs>
        <w:ind w:left="0"/>
        <w:jc w:val="both"/>
        <w:rPr>
          <w:rFonts w:ascii="Times New Roman" w:hAnsi="Times New Roman"/>
          <w:b/>
          <w:i/>
          <w:sz w:val="24"/>
          <w:szCs w:val="24"/>
        </w:rPr>
      </w:pPr>
      <w:r w:rsidRPr="00412E13">
        <w:rPr>
          <w:rFonts w:ascii="Times New Roman" w:hAnsi="Times New Roman"/>
          <w:sz w:val="24"/>
          <w:szCs w:val="24"/>
        </w:rPr>
        <w:t xml:space="preserve">по </w:t>
      </w:r>
      <w:r w:rsidRPr="008C5740">
        <w:rPr>
          <w:rFonts w:ascii="Times New Roman" w:hAnsi="Times New Roman"/>
          <w:b/>
          <w:i/>
          <w:sz w:val="24"/>
          <w:szCs w:val="24"/>
        </w:rPr>
        <w:t xml:space="preserve">Адаптированной основной образовательной программе дошкольного образования </w:t>
      </w:r>
      <w:proofErr w:type="gramStart"/>
      <w:r w:rsidRPr="008C5740">
        <w:rPr>
          <w:rFonts w:ascii="Times New Roman" w:hAnsi="Times New Roman"/>
          <w:b/>
          <w:i/>
          <w:sz w:val="24"/>
          <w:szCs w:val="24"/>
        </w:rPr>
        <w:t>для</w:t>
      </w:r>
      <w:proofErr w:type="gramEnd"/>
    </w:p>
    <w:p w:rsidR="00780518" w:rsidRPr="008C5740" w:rsidRDefault="00780518" w:rsidP="00780518">
      <w:pPr>
        <w:pStyle w:val="a6"/>
        <w:tabs>
          <w:tab w:val="left" w:pos="-142"/>
        </w:tabs>
        <w:ind w:left="0"/>
        <w:jc w:val="both"/>
        <w:rPr>
          <w:rFonts w:ascii="Times New Roman" w:hAnsi="Times New Roman"/>
          <w:b/>
          <w:i/>
          <w:sz w:val="16"/>
          <w:szCs w:val="16"/>
        </w:rPr>
      </w:pPr>
    </w:p>
    <w:p w:rsidR="00780518" w:rsidRDefault="00780518" w:rsidP="00780518">
      <w:pPr>
        <w:pStyle w:val="a6"/>
        <w:tabs>
          <w:tab w:val="left" w:pos="-142"/>
        </w:tabs>
        <w:ind w:left="0"/>
        <w:jc w:val="both"/>
        <w:rPr>
          <w:rFonts w:ascii="Times New Roman" w:hAnsi="Times New Roman"/>
          <w:b/>
          <w:i/>
          <w:sz w:val="24"/>
          <w:szCs w:val="24"/>
        </w:rPr>
      </w:pPr>
      <w:r w:rsidRPr="008C5740">
        <w:rPr>
          <w:rFonts w:ascii="Times New Roman" w:hAnsi="Times New Roman"/>
          <w:b/>
          <w:i/>
          <w:sz w:val="24"/>
          <w:szCs w:val="24"/>
        </w:rPr>
        <w:t xml:space="preserve"> детей с тяжелыми нарушениями речи в группе </w:t>
      </w:r>
      <w:r>
        <w:rPr>
          <w:rFonts w:ascii="Times New Roman" w:hAnsi="Times New Roman"/>
          <w:b/>
          <w:i/>
          <w:sz w:val="24"/>
          <w:szCs w:val="24"/>
        </w:rPr>
        <w:t>_________________________________________</w:t>
      </w:r>
    </w:p>
    <w:p w:rsidR="00780518" w:rsidRPr="008C5740" w:rsidRDefault="00780518" w:rsidP="00780518">
      <w:pPr>
        <w:pStyle w:val="a6"/>
        <w:tabs>
          <w:tab w:val="left" w:pos="-142"/>
        </w:tabs>
        <w:ind w:left="0"/>
        <w:jc w:val="both"/>
        <w:rPr>
          <w:rFonts w:ascii="Times New Roman" w:hAnsi="Times New Roman"/>
          <w:b/>
          <w:i/>
        </w:rPr>
      </w:pPr>
      <w:r>
        <w:rPr>
          <w:rFonts w:ascii="Times New Roman" w:hAnsi="Times New Roman"/>
          <w:b/>
          <w:i/>
          <w:sz w:val="24"/>
          <w:szCs w:val="24"/>
        </w:rPr>
        <w:t xml:space="preserve">                                                                                                  </w:t>
      </w:r>
      <w:r w:rsidRPr="008C5740">
        <w:rPr>
          <w:rFonts w:ascii="Times New Roman" w:hAnsi="Times New Roman"/>
        </w:rPr>
        <w:t xml:space="preserve">комбинированной/компенсирующей </w:t>
      </w:r>
      <w:r w:rsidRPr="008C5740">
        <w:rPr>
          <w:rFonts w:ascii="Times New Roman" w:hAnsi="Times New Roman"/>
          <w:b/>
          <w:i/>
          <w:sz w:val="24"/>
          <w:szCs w:val="24"/>
        </w:rPr>
        <w:t>направленности</w:t>
      </w:r>
      <w:r>
        <w:rPr>
          <w:rFonts w:ascii="Times New Roman" w:hAnsi="Times New Roman"/>
          <w:b/>
          <w:i/>
          <w:sz w:val="24"/>
          <w:szCs w:val="24"/>
        </w:rPr>
        <w:t>.</w:t>
      </w:r>
      <w:r w:rsidRPr="008C5740">
        <w:rPr>
          <w:rFonts w:ascii="Times New Roman" w:hAnsi="Times New Roman"/>
          <w:b/>
          <w:i/>
          <w:sz w:val="24"/>
          <w:szCs w:val="24"/>
        </w:rPr>
        <w:t xml:space="preserve"> </w:t>
      </w:r>
    </w:p>
    <w:p w:rsidR="00780518" w:rsidRDefault="00780518" w:rsidP="00780518">
      <w:pPr>
        <w:spacing w:before="480" w:after="0"/>
        <w:ind w:firstLine="708"/>
        <w:jc w:val="both"/>
        <w:rPr>
          <w:rFonts w:ascii="Times New Roman" w:hAnsi="Times New Roman"/>
          <w:sz w:val="24"/>
          <w:szCs w:val="24"/>
        </w:rPr>
      </w:pPr>
    </w:p>
    <w:p w:rsidR="00780518" w:rsidRPr="00803426" w:rsidRDefault="00780518" w:rsidP="00780518">
      <w:pPr>
        <w:spacing w:before="480" w:after="0"/>
        <w:ind w:firstLine="708"/>
        <w:jc w:val="both"/>
        <w:rPr>
          <w:rFonts w:ascii="Times New Roman" w:hAnsi="Times New Roman"/>
          <w:sz w:val="24"/>
          <w:szCs w:val="24"/>
        </w:rPr>
      </w:pPr>
      <w:r w:rsidRPr="00803426">
        <w:rPr>
          <w:rFonts w:ascii="Times New Roman" w:hAnsi="Times New Roman"/>
          <w:sz w:val="24"/>
          <w:szCs w:val="24"/>
        </w:rPr>
        <w:t>Дата заполнения «___</w:t>
      </w:r>
      <w:r>
        <w:rPr>
          <w:rFonts w:ascii="Times New Roman" w:hAnsi="Times New Roman"/>
          <w:sz w:val="24"/>
          <w:szCs w:val="24"/>
        </w:rPr>
        <w:t>____</w:t>
      </w:r>
      <w:r w:rsidRPr="00803426">
        <w:rPr>
          <w:rFonts w:ascii="Times New Roman" w:hAnsi="Times New Roman"/>
          <w:sz w:val="24"/>
          <w:szCs w:val="24"/>
        </w:rPr>
        <w:t>» ____________ 20__</w:t>
      </w:r>
      <w:r>
        <w:rPr>
          <w:rFonts w:ascii="Times New Roman" w:hAnsi="Times New Roman"/>
          <w:sz w:val="24"/>
          <w:szCs w:val="24"/>
        </w:rPr>
        <w:t>___</w:t>
      </w:r>
      <w:r w:rsidRPr="00803426">
        <w:rPr>
          <w:rFonts w:ascii="Times New Roman" w:hAnsi="Times New Roman"/>
          <w:sz w:val="24"/>
          <w:szCs w:val="24"/>
        </w:rPr>
        <w:t xml:space="preserve"> г.</w:t>
      </w:r>
    </w:p>
    <w:p w:rsidR="00780518" w:rsidRPr="00803426" w:rsidRDefault="00780518" w:rsidP="00780518">
      <w:pPr>
        <w:tabs>
          <w:tab w:val="left" w:pos="3765"/>
        </w:tabs>
        <w:spacing w:after="0"/>
        <w:ind w:firstLine="708"/>
        <w:jc w:val="both"/>
        <w:rPr>
          <w:rFonts w:ascii="Times New Roman" w:hAnsi="Times New Roman"/>
          <w:sz w:val="24"/>
          <w:szCs w:val="24"/>
        </w:rPr>
      </w:pPr>
      <w:r w:rsidRPr="00803426">
        <w:rPr>
          <w:rFonts w:ascii="Times New Roman" w:hAnsi="Times New Roman"/>
          <w:sz w:val="24"/>
          <w:szCs w:val="24"/>
        </w:rPr>
        <w:tab/>
      </w:r>
    </w:p>
    <w:p w:rsidR="00780518" w:rsidRPr="00803426" w:rsidRDefault="00780518" w:rsidP="00780518">
      <w:pPr>
        <w:spacing w:after="0"/>
        <w:ind w:firstLine="708"/>
        <w:jc w:val="both"/>
        <w:rPr>
          <w:rFonts w:ascii="Times New Roman" w:hAnsi="Times New Roman"/>
          <w:sz w:val="24"/>
          <w:szCs w:val="24"/>
        </w:rPr>
      </w:pPr>
      <w:r w:rsidRPr="00803426">
        <w:rPr>
          <w:rFonts w:ascii="Times New Roman" w:hAnsi="Times New Roman"/>
          <w:sz w:val="24"/>
          <w:szCs w:val="24"/>
        </w:rPr>
        <w:t>Подпись</w:t>
      </w:r>
      <w:proofErr w:type="gramStart"/>
      <w:r w:rsidRPr="00803426">
        <w:rPr>
          <w:rFonts w:ascii="Times New Roman" w:hAnsi="Times New Roman"/>
          <w:sz w:val="24"/>
          <w:szCs w:val="24"/>
        </w:rPr>
        <w:t xml:space="preserve">: _______________  </w:t>
      </w:r>
      <w:r>
        <w:rPr>
          <w:rFonts w:ascii="Times New Roman" w:hAnsi="Times New Roman"/>
          <w:sz w:val="24"/>
          <w:szCs w:val="24"/>
        </w:rPr>
        <w:t xml:space="preserve">    </w:t>
      </w:r>
      <w:r w:rsidRPr="00803426"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 xml:space="preserve"> </w:t>
      </w:r>
      <w:r w:rsidRPr="00803426">
        <w:rPr>
          <w:rFonts w:ascii="Times New Roman" w:hAnsi="Times New Roman"/>
          <w:sz w:val="24"/>
          <w:szCs w:val="24"/>
        </w:rPr>
        <w:t>_________________________________________________</w:t>
      </w:r>
      <w:r>
        <w:rPr>
          <w:rFonts w:ascii="Times New Roman" w:hAnsi="Times New Roman"/>
          <w:sz w:val="24"/>
          <w:szCs w:val="24"/>
        </w:rPr>
        <w:t xml:space="preserve"> </w:t>
      </w:r>
      <w:r w:rsidRPr="00803426">
        <w:rPr>
          <w:rFonts w:ascii="Times New Roman" w:hAnsi="Times New Roman"/>
          <w:sz w:val="24"/>
          <w:szCs w:val="24"/>
        </w:rPr>
        <w:t>)</w:t>
      </w:r>
      <w:proofErr w:type="gramEnd"/>
    </w:p>
    <w:p w:rsidR="005A009A" w:rsidRDefault="00780518" w:rsidP="001C619E">
      <w:pPr>
        <w:spacing w:after="0"/>
        <w:rPr>
          <w:rFonts w:ascii="Times New Roman" w:hAnsi="Times New Roman"/>
          <w:sz w:val="20"/>
          <w:szCs w:val="20"/>
        </w:rPr>
      </w:pPr>
      <w:r w:rsidRPr="00803426">
        <w:rPr>
          <w:rFonts w:ascii="Times New Roman" w:hAnsi="Times New Roman"/>
          <w:sz w:val="24"/>
          <w:szCs w:val="24"/>
        </w:rPr>
        <w:tab/>
      </w:r>
      <w:r w:rsidRPr="00803426">
        <w:rPr>
          <w:rFonts w:ascii="Times New Roman" w:hAnsi="Times New Roman"/>
          <w:sz w:val="24"/>
          <w:szCs w:val="24"/>
        </w:rPr>
        <w:tab/>
      </w:r>
      <w:r w:rsidRPr="00803426">
        <w:rPr>
          <w:rFonts w:ascii="Times New Roman" w:hAnsi="Times New Roman"/>
          <w:sz w:val="24"/>
          <w:szCs w:val="24"/>
        </w:rPr>
        <w:tab/>
      </w:r>
      <w:r w:rsidRPr="00803426">
        <w:rPr>
          <w:rFonts w:ascii="Times New Roman" w:hAnsi="Times New Roman"/>
          <w:sz w:val="24"/>
          <w:szCs w:val="24"/>
        </w:rPr>
        <w:tab/>
      </w:r>
      <w:r w:rsidRPr="00803426">
        <w:rPr>
          <w:rFonts w:ascii="Times New Roman" w:hAnsi="Times New Roman"/>
          <w:sz w:val="24"/>
          <w:szCs w:val="24"/>
        </w:rPr>
        <w:tab/>
      </w:r>
      <w:r w:rsidRPr="00803426">
        <w:rPr>
          <w:rFonts w:ascii="Times New Roman" w:hAnsi="Times New Roman"/>
          <w:sz w:val="20"/>
          <w:szCs w:val="20"/>
        </w:rPr>
        <w:t xml:space="preserve">                   </w:t>
      </w:r>
      <w:r w:rsidR="001C619E">
        <w:rPr>
          <w:rFonts w:ascii="Times New Roman" w:hAnsi="Times New Roman"/>
          <w:sz w:val="20"/>
          <w:szCs w:val="20"/>
        </w:rPr>
        <w:t xml:space="preserve">                                </w:t>
      </w:r>
      <w:r w:rsidRPr="00803426">
        <w:rPr>
          <w:rFonts w:ascii="Times New Roman" w:hAnsi="Times New Roman"/>
          <w:sz w:val="20"/>
          <w:szCs w:val="20"/>
        </w:rPr>
        <w:t xml:space="preserve">    Ф.И.О.</w:t>
      </w:r>
    </w:p>
    <w:p w:rsidR="001C619E" w:rsidRDefault="001C619E" w:rsidP="001C619E">
      <w:pPr>
        <w:spacing w:after="0"/>
        <w:rPr>
          <w:rFonts w:ascii="Times New Roman" w:hAnsi="Times New Roman"/>
          <w:sz w:val="20"/>
          <w:szCs w:val="20"/>
        </w:rPr>
      </w:pPr>
    </w:p>
    <w:p w:rsidR="001C619E" w:rsidRDefault="001C619E" w:rsidP="001C619E">
      <w:pPr>
        <w:spacing w:after="0"/>
        <w:rPr>
          <w:rFonts w:ascii="Times New Roman" w:hAnsi="Times New Roman"/>
          <w:sz w:val="20"/>
          <w:szCs w:val="20"/>
        </w:rPr>
      </w:pPr>
    </w:p>
    <w:p w:rsidR="001C619E" w:rsidRDefault="001C619E" w:rsidP="001C619E">
      <w:pPr>
        <w:spacing w:after="0"/>
        <w:rPr>
          <w:rFonts w:ascii="Times New Roman" w:hAnsi="Times New Roman"/>
          <w:sz w:val="20"/>
          <w:szCs w:val="20"/>
        </w:rPr>
      </w:pPr>
    </w:p>
    <w:p w:rsidR="001C619E" w:rsidRDefault="001C619E" w:rsidP="001C619E">
      <w:pPr>
        <w:spacing w:after="0"/>
        <w:rPr>
          <w:rFonts w:ascii="Times New Roman" w:hAnsi="Times New Roman"/>
          <w:sz w:val="20"/>
          <w:szCs w:val="20"/>
        </w:rPr>
      </w:pPr>
    </w:p>
    <w:p w:rsidR="001C619E" w:rsidRDefault="001C619E" w:rsidP="001C619E">
      <w:pPr>
        <w:spacing w:after="0"/>
        <w:rPr>
          <w:rFonts w:ascii="Times New Roman" w:hAnsi="Times New Roman"/>
          <w:sz w:val="20"/>
          <w:szCs w:val="20"/>
        </w:rPr>
      </w:pPr>
    </w:p>
    <w:p w:rsidR="001C619E" w:rsidRDefault="001C619E" w:rsidP="001C619E">
      <w:pPr>
        <w:spacing w:after="0"/>
        <w:rPr>
          <w:rFonts w:ascii="Times New Roman" w:hAnsi="Times New Roman"/>
          <w:sz w:val="20"/>
          <w:szCs w:val="20"/>
        </w:rPr>
      </w:pPr>
    </w:p>
    <w:p w:rsidR="009A0699" w:rsidRDefault="009A0699" w:rsidP="001C619E">
      <w:pPr>
        <w:spacing w:before="120" w:after="600"/>
        <w:jc w:val="right"/>
        <w:rPr>
          <w:rFonts w:ascii="Times New Roman" w:hAnsi="Times New Roman"/>
          <w:b/>
          <w:i/>
          <w:sz w:val="24"/>
          <w:szCs w:val="24"/>
        </w:rPr>
      </w:pPr>
    </w:p>
    <w:p w:rsidR="001C619E" w:rsidRDefault="001C619E" w:rsidP="001C619E">
      <w:pPr>
        <w:spacing w:before="120" w:after="600"/>
        <w:jc w:val="right"/>
        <w:rPr>
          <w:rFonts w:ascii="Times New Roman" w:hAnsi="Times New Roman"/>
          <w:b/>
          <w:i/>
          <w:sz w:val="24"/>
          <w:szCs w:val="24"/>
        </w:rPr>
      </w:pPr>
      <w:r w:rsidRPr="00780518">
        <w:rPr>
          <w:rFonts w:ascii="Times New Roman" w:hAnsi="Times New Roman"/>
          <w:b/>
          <w:i/>
          <w:sz w:val="24"/>
          <w:szCs w:val="24"/>
        </w:rPr>
        <w:lastRenderedPageBreak/>
        <w:t>Приложение №</w:t>
      </w:r>
      <w:r>
        <w:rPr>
          <w:rFonts w:ascii="Times New Roman" w:hAnsi="Times New Roman"/>
          <w:b/>
          <w:i/>
          <w:sz w:val="24"/>
          <w:szCs w:val="24"/>
        </w:rPr>
        <w:t>5</w:t>
      </w:r>
    </w:p>
    <w:p w:rsidR="001C619E" w:rsidRPr="004B0CDA" w:rsidRDefault="001C619E" w:rsidP="001C619E">
      <w:pPr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Муниципальное автономное</w:t>
      </w:r>
      <w:r w:rsidRPr="004B0CDA">
        <w:rPr>
          <w:rFonts w:ascii="Times New Roman" w:hAnsi="Times New Roman"/>
          <w:sz w:val="24"/>
          <w:szCs w:val="24"/>
        </w:rPr>
        <w:t xml:space="preserve"> общеобразовательное учреждение </w:t>
      </w:r>
    </w:p>
    <w:p w:rsidR="001C619E" w:rsidRDefault="001C619E" w:rsidP="001C619E">
      <w:pPr>
        <w:spacing w:after="0"/>
        <w:jc w:val="center"/>
        <w:rPr>
          <w:rFonts w:ascii="Times New Roman" w:hAnsi="Times New Roman"/>
          <w:sz w:val="24"/>
          <w:szCs w:val="24"/>
        </w:rPr>
      </w:pPr>
      <w:r w:rsidRPr="004B0CDA">
        <w:rPr>
          <w:rFonts w:ascii="Times New Roman" w:hAnsi="Times New Roman"/>
          <w:sz w:val="24"/>
          <w:szCs w:val="24"/>
        </w:rPr>
        <w:t>«Основная общеобразовательная школа</w:t>
      </w:r>
      <w:r>
        <w:rPr>
          <w:rFonts w:ascii="Times New Roman" w:hAnsi="Times New Roman"/>
          <w:sz w:val="24"/>
          <w:szCs w:val="24"/>
        </w:rPr>
        <w:t xml:space="preserve"> </w:t>
      </w:r>
      <w:r w:rsidRPr="004B0CDA">
        <w:rPr>
          <w:rFonts w:ascii="Times New Roman" w:hAnsi="Times New Roman"/>
          <w:sz w:val="24"/>
          <w:szCs w:val="24"/>
        </w:rPr>
        <w:t>№</w:t>
      </w:r>
      <w:r>
        <w:rPr>
          <w:rFonts w:ascii="Times New Roman" w:hAnsi="Times New Roman"/>
          <w:sz w:val="24"/>
          <w:szCs w:val="24"/>
        </w:rPr>
        <w:t xml:space="preserve"> </w:t>
      </w:r>
      <w:r w:rsidRPr="004B0CDA">
        <w:rPr>
          <w:rFonts w:ascii="Times New Roman" w:hAnsi="Times New Roman"/>
          <w:sz w:val="24"/>
          <w:szCs w:val="24"/>
        </w:rPr>
        <w:t>280»</w:t>
      </w:r>
    </w:p>
    <w:p w:rsidR="001C619E" w:rsidRPr="004B0CDA" w:rsidRDefault="001C619E" w:rsidP="001C619E">
      <w:pPr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. Оленья Губа</w:t>
      </w:r>
    </w:p>
    <w:p w:rsidR="001C619E" w:rsidRDefault="001C619E" w:rsidP="001C619E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bookmarkStart w:id="2" w:name="_GoBack"/>
      <w:bookmarkEnd w:id="2"/>
    </w:p>
    <w:p w:rsidR="001C619E" w:rsidRPr="004B0CDA" w:rsidRDefault="001C619E" w:rsidP="001C619E">
      <w:pPr>
        <w:spacing w:after="240"/>
        <w:jc w:val="center"/>
        <w:rPr>
          <w:rFonts w:ascii="Times New Roman" w:hAnsi="Times New Roman"/>
          <w:b/>
          <w:sz w:val="26"/>
          <w:szCs w:val="26"/>
        </w:rPr>
      </w:pPr>
      <w:r w:rsidRPr="004B0CDA">
        <w:rPr>
          <w:rFonts w:ascii="Times New Roman" w:hAnsi="Times New Roman"/>
          <w:b/>
          <w:sz w:val="24"/>
          <w:szCs w:val="24"/>
        </w:rPr>
        <w:t>РАСПИСКА</w:t>
      </w:r>
      <w:r w:rsidRPr="004B0CDA">
        <w:rPr>
          <w:rFonts w:ascii="Times New Roman" w:hAnsi="Times New Roman"/>
          <w:b/>
          <w:sz w:val="24"/>
          <w:szCs w:val="24"/>
        </w:rPr>
        <w:br/>
      </w:r>
      <w:r w:rsidRPr="004B0CDA">
        <w:rPr>
          <w:rFonts w:ascii="Times New Roman" w:hAnsi="Times New Roman"/>
          <w:b/>
          <w:sz w:val="26"/>
          <w:szCs w:val="26"/>
        </w:rPr>
        <w:t>в получении документов</w:t>
      </w:r>
    </w:p>
    <w:p w:rsidR="001C619E" w:rsidRDefault="001C619E" w:rsidP="001C619E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Заявитель _________________________________________________________________________</w:t>
      </w:r>
    </w:p>
    <w:p w:rsidR="001C619E" w:rsidRPr="006725BD" w:rsidRDefault="001C619E" w:rsidP="001C619E">
      <w:pPr>
        <w:spacing w:after="0"/>
        <w:ind w:left="1134"/>
        <w:jc w:val="center"/>
        <w:rPr>
          <w:rFonts w:ascii="Times New Roman" w:hAnsi="Times New Roman"/>
        </w:rPr>
      </w:pPr>
      <w:r w:rsidRPr="006725BD">
        <w:rPr>
          <w:rFonts w:ascii="Times New Roman" w:hAnsi="Times New Roman"/>
        </w:rPr>
        <w:t>(Ф. И. О. заявителя)</w:t>
      </w:r>
    </w:p>
    <w:p w:rsidR="001C619E" w:rsidRDefault="001C619E" w:rsidP="001C619E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едостави</w:t>
      </w:r>
      <w:proofErr w:type="gramStart"/>
      <w:r>
        <w:rPr>
          <w:rFonts w:ascii="Times New Roman" w:hAnsi="Times New Roman"/>
          <w:sz w:val="24"/>
          <w:szCs w:val="24"/>
        </w:rPr>
        <w:t>л(</w:t>
      </w:r>
      <w:proofErr w:type="gramEnd"/>
      <w:r>
        <w:rPr>
          <w:rFonts w:ascii="Times New Roman" w:hAnsi="Times New Roman"/>
          <w:sz w:val="24"/>
          <w:szCs w:val="24"/>
        </w:rPr>
        <w:t xml:space="preserve">а) для зачисления _______________________________________________________ </w:t>
      </w:r>
    </w:p>
    <w:p w:rsidR="001C619E" w:rsidRPr="008C1BCF" w:rsidRDefault="001C619E" w:rsidP="001C619E">
      <w:pPr>
        <w:spacing w:after="0"/>
        <w:jc w:val="center"/>
        <w:rPr>
          <w:rFonts w:ascii="Times New Roman" w:hAnsi="Times New Roman"/>
        </w:rPr>
      </w:pPr>
      <w:r w:rsidRPr="008C1BCF">
        <w:rPr>
          <w:rFonts w:ascii="Times New Roman" w:hAnsi="Times New Roman"/>
        </w:rPr>
        <w:t>(Ф. И. О. ребенка)</w:t>
      </w:r>
    </w:p>
    <w:p w:rsidR="001C619E" w:rsidRDefault="001C619E" w:rsidP="001C619E">
      <w:pPr>
        <w:spacing w:after="2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_____________________________             _____________________  г. р.,</w:t>
      </w:r>
    </w:p>
    <w:p w:rsidR="001C619E" w:rsidRDefault="001C619E" w:rsidP="001C619E">
      <w:pPr>
        <w:spacing w:after="1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ледующие документы:</w:t>
      </w:r>
    </w:p>
    <w:tbl>
      <w:tblPr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0"/>
        <w:gridCol w:w="3254"/>
        <w:gridCol w:w="283"/>
        <w:gridCol w:w="2694"/>
        <w:gridCol w:w="284"/>
        <w:gridCol w:w="943"/>
        <w:gridCol w:w="1856"/>
        <w:gridCol w:w="319"/>
      </w:tblGrid>
      <w:tr w:rsidR="001C619E" w:rsidRPr="007E1091" w:rsidTr="00A22DA6">
        <w:trPr>
          <w:gridAfter w:val="1"/>
          <w:wAfter w:w="319" w:type="dxa"/>
        </w:trPr>
        <w:tc>
          <w:tcPr>
            <w:tcW w:w="540" w:type="dxa"/>
          </w:tcPr>
          <w:p w:rsidR="001C619E" w:rsidRPr="007E1091" w:rsidRDefault="001C619E" w:rsidP="00A22DA6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E1091">
              <w:rPr>
                <w:rFonts w:ascii="Times New Roman" w:hAnsi="Times New Roman"/>
                <w:sz w:val="24"/>
                <w:szCs w:val="24"/>
              </w:rPr>
              <w:t xml:space="preserve">№ </w:t>
            </w:r>
            <w:proofErr w:type="gramStart"/>
            <w:r w:rsidRPr="007E1091">
              <w:rPr>
                <w:rFonts w:ascii="Times New Roman" w:hAnsi="Times New Roman"/>
                <w:sz w:val="24"/>
                <w:szCs w:val="24"/>
              </w:rPr>
              <w:t>п</w:t>
            </w:r>
            <w:proofErr w:type="gramEnd"/>
            <w:r w:rsidRPr="007E1091">
              <w:rPr>
                <w:rFonts w:ascii="Times New Roman" w:hAnsi="Times New Roman"/>
                <w:sz w:val="24"/>
                <w:szCs w:val="24"/>
              </w:rPr>
              <w:t>/п</w:t>
            </w:r>
          </w:p>
        </w:tc>
        <w:tc>
          <w:tcPr>
            <w:tcW w:w="7458" w:type="dxa"/>
            <w:gridSpan w:val="5"/>
          </w:tcPr>
          <w:p w:rsidR="001C619E" w:rsidRPr="007E1091" w:rsidRDefault="001C619E" w:rsidP="00A22DA6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E1091">
              <w:rPr>
                <w:rFonts w:ascii="Times New Roman" w:hAnsi="Times New Roman"/>
                <w:sz w:val="24"/>
                <w:szCs w:val="24"/>
              </w:rPr>
              <w:t>Наименование документа</w:t>
            </w:r>
          </w:p>
        </w:tc>
        <w:tc>
          <w:tcPr>
            <w:tcW w:w="1856" w:type="dxa"/>
          </w:tcPr>
          <w:p w:rsidR="001C619E" w:rsidRPr="007E1091" w:rsidRDefault="001C619E" w:rsidP="00A22DA6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тметка о предоставлении</w:t>
            </w:r>
          </w:p>
        </w:tc>
      </w:tr>
      <w:tr w:rsidR="001C619E" w:rsidRPr="007E1091" w:rsidTr="00A22DA6">
        <w:trPr>
          <w:gridAfter w:val="1"/>
          <w:wAfter w:w="319" w:type="dxa"/>
        </w:trPr>
        <w:tc>
          <w:tcPr>
            <w:tcW w:w="540" w:type="dxa"/>
            <w:vAlign w:val="bottom"/>
          </w:tcPr>
          <w:p w:rsidR="001C619E" w:rsidRPr="007E1091" w:rsidRDefault="001C619E" w:rsidP="001C619E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7458" w:type="dxa"/>
            <w:gridSpan w:val="5"/>
            <w:vAlign w:val="bottom"/>
          </w:tcPr>
          <w:p w:rsidR="001C619E" w:rsidRPr="00C25FE3" w:rsidRDefault="001C619E" w:rsidP="001C619E">
            <w:pPr>
              <w:spacing w:after="0" w:line="360" w:lineRule="auto"/>
              <w:rPr>
                <w:rFonts w:ascii="Times New Roman" w:hAnsi="Times New Roman"/>
                <w:sz w:val="12"/>
                <w:szCs w:val="12"/>
              </w:rPr>
            </w:pPr>
          </w:p>
          <w:p w:rsidR="001C619E" w:rsidRPr="007E1091" w:rsidRDefault="001C619E" w:rsidP="001C619E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E1091">
              <w:rPr>
                <w:rFonts w:ascii="Times New Roman" w:hAnsi="Times New Roman"/>
                <w:sz w:val="24"/>
                <w:szCs w:val="24"/>
              </w:rPr>
              <w:t>Заявление о приеме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gramStart"/>
            <w:r w:rsidRPr="007E1091">
              <w:rPr>
                <w:rFonts w:ascii="Times New Roman" w:hAnsi="Times New Roman"/>
                <w:sz w:val="24"/>
                <w:szCs w:val="24"/>
              </w:rPr>
              <w:t>регистрационн</w:t>
            </w:r>
            <w:r>
              <w:rPr>
                <w:rFonts w:ascii="Times New Roman" w:hAnsi="Times New Roman"/>
                <w:sz w:val="24"/>
                <w:szCs w:val="24"/>
              </w:rPr>
              <w:t>ы</w:t>
            </w:r>
            <w:r w:rsidRPr="007E1091">
              <w:rPr>
                <w:rFonts w:ascii="Times New Roman" w:hAnsi="Times New Roman"/>
                <w:sz w:val="24"/>
                <w:szCs w:val="24"/>
              </w:rPr>
              <w:t>й</w:t>
            </w:r>
            <w:proofErr w:type="gramEnd"/>
            <w:r w:rsidRPr="007E1091">
              <w:rPr>
                <w:rFonts w:ascii="Times New Roman" w:hAnsi="Times New Roman"/>
                <w:sz w:val="24"/>
                <w:szCs w:val="24"/>
              </w:rPr>
              <w:t xml:space="preserve"> № ________</w:t>
            </w:r>
            <w:r>
              <w:rPr>
                <w:rFonts w:ascii="Times New Roman" w:hAnsi="Times New Roman"/>
                <w:sz w:val="24"/>
                <w:szCs w:val="24"/>
              </w:rPr>
              <w:t>_________</w:t>
            </w:r>
            <w:r w:rsidRPr="007E1091">
              <w:rPr>
                <w:rFonts w:ascii="Times New Roman" w:hAnsi="Times New Roman"/>
                <w:sz w:val="24"/>
                <w:szCs w:val="24"/>
              </w:rPr>
              <w:t>_____</w:t>
            </w:r>
          </w:p>
        </w:tc>
        <w:tc>
          <w:tcPr>
            <w:tcW w:w="1856" w:type="dxa"/>
            <w:vAlign w:val="bottom"/>
          </w:tcPr>
          <w:p w:rsidR="001C619E" w:rsidRPr="007E1091" w:rsidRDefault="001C619E" w:rsidP="001C619E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C619E" w:rsidRPr="007E1091" w:rsidTr="00A22DA6">
        <w:trPr>
          <w:gridAfter w:val="1"/>
          <w:wAfter w:w="319" w:type="dxa"/>
        </w:trPr>
        <w:tc>
          <w:tcPr>
            <w:tcW w:w="540" w:type="dxa"/>
          </w:tcPr>
          <w:p w:rsidR="001C619E" w:rsidRPr="007E1091" w:rsidRDefault="001C619E" w:rsidP="001C619E">
            <w:pPr>
              <w:spacing w:before="120"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7458" w:type="dxa"/>
            <w:gridSpan w:val="5"/>
          </w:tcPr>
          <w:p w:rsidR="001C619E" w:rsidRPr="007E1091" w:rsidRDefault="001C619E" w:rsidP="001C619E">
            <w:pPr>
              <w:spacing w:before="120"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E1091">
              <w:rPr>
                <w:rFonts w:ascii="Times New Roman" w:hAnsi="Times New Roman"/>
                <w:sz w:val="24"/>
                <w:szCs w:val="24"/>
              </w:rPr>
              <w:t>Копия свидетельства о рождении ребенка</w:t>
            </w:r>
          </w:p>
        </w:tc>
        <w:tc>
          <w:tcPr>
            <w:tcW w:w="1856" w:type="dxa"/>
          </w:tcPr>
          <w:p w:rsidR="001C619E" w:rsidRPr="007E1091" w:rsidRDefault="001C619E" w:rsidP="001C619E">
            <w:pPr>
              <w:spacing w:before="120"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C619E" w:rsidRPr="007E1091" w:rsidTr="00A22DA6">
        <w:trPr>
          <w:gridAfter w:val="1"/>
          <w:wAfter w:w="319" w:type="dxa"/>
        </w:trPr>
        <w:tc>
          <w:tcPr>
            <w:tcW w:w="540" w:type="dxa"/>
          </w:tcPr>
          <w:p w:rsidR="001C619E" w:rsidRPr="007E1091" w:rsidRDefault="001C619E" w:rsidP="001C619E">
            <w:pPr>
              <w:spacing w:before="120"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7458" w:type="dxa"/>
            <w:gridSpan w:val="5"/>
          </w:tcPr>
          <w:p w:rsidR="001C619E" w:rsidRPr="007E1091" w:rsidRDefault="001C619E" w:rsidP="001C619E">
            <w:pPr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Копия д</w:t>
            </w:r>
            <w:r w:rsidRPr="007E1091">
              <w:rPr>
                <w:rFonts w:ascii="Times New Roman" w:hAnsi="Times New Roman"/>
                <w:sz w:val="24"/>
                <w:szCs w:val="24"/>
              </w:rPr>
              <w:t>окумент</w:t>
            </w:r>
            <w:r>
              <w:rPr>
                <w:rFonts w:ascii="Times New Roman" w:hAnsi="Times New Roman"/>
                <w:sz w:val="24"/>
                <w:szCs w:val="24"/>
              </w:rPr>
              <w:t>а</w:t>
            </w:r>
            <w:r w:rsidRPr="007E1091">
              <w:rPr>
                <w:rFonts w:ascii="Times New Roman" w:hAnsi="Times New Roman"/>
                <w:sz w:val="24"/>
                <w:szCs w:val="24"/>
              </w:rPr>
              <w:t>, подтверждающ</w:t>
            </w:r>
            <w:r>
              <w:rPr>
                <w:rFonts w:ascii="Times New Roman" w:hAnsi="Times New Roman"/>
                <w:sz w:val="24"/>
                <w:szCs w:val="24"/>
              </w:rPr>
              <w:t>его</w:t>
            </w:r>
            <w:r w:rsidRPr="007E1091">
              <w:rPr>
                <w:rFonts w:ascii="Times New Roman" w:hAnsi="Times New Roman"/>
                <w:sz w:val="24"/>
                <w:szCs w:val="24"/>
              </w:rPr>
              <w:t xml:space="preserve"> родство заявителя или законность представления прав ребенка</w:t>
            </w:r>
          </w:p>
        </w:tc>
        <w:tc>
          <w:tcPr>
            <w:tcW w:w="1856" w:type="dxa"/>
          </w:tcPr>
          <w:p w:rsidR="001C619E" w:rsidRPr="007E1091" w:rsidRDefault="001C619E" w:rsidP="001C619E">
            <w:pPr>
              <w:spacing w:before="120"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C619E" w:rsidRPr="007E1091" w:rsidTr="001C619E">
        <w:trPr>
          <w:gridAfter w:val="1"/>
          <w:wAfter w:w="319" w:type="dxa"/>
          <w:trHeight w:val="1457"/>
        </w:trPr>
        <w:tc>
          <w:tcPr>
            <w:tcW w:w="540" w:type="dxa"/>
          </w:tcPr>
          <w:p w:rsidR="001C619E" w:rsidRDefault="001C619E" w:rsidP="001C619E">
            <w:pPr>
              <w:spacing w:before="120"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7458" w:type="dxa"/>
            <w:gridSpan w:val="5"/>
          </w:tcPr>
          <w:p w:rsidR="001C619E" w:rsidRDefault="001C619E" w:rsidP="001C619E">
            <w:pPr>
              <w:spacing w:before="120"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К</w:t>
            </w:r>
            <w:r w:rsidRPr="00793FAF">
              <w:rPr>
                <w:rFonts w:ascii="Times New Roman" w:hAnsi="Times New Roman" w:cs="Times New Roman"/>
                <w:sz w:val="24"/>
                <w:szCs w:val="24"/>
              </w:rPr>
              <w:t>опия свидетельства о регистрации по месту жительства (месту пребывания) ребенка на закрепленной территории или документ, содержащий сведения о регистрации ребенка по месту жительства (месту пребывания);</w:t>
            </w:r>
          </w:p>
        </w:tc>
        <w:tc>
          <w:tcPr>
            <w:tcW w:w="1856" w:type="dxa"/>
          </w:tcPr>
          <w:p w:rsidR="001C619E" w:rsidRPr="007E1091" w:rsidRDefault="001C619E" w:rsidP="001C619E">
            <w:pPr>
              <w:spacing w:before="120"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C619E" w:rsidRPr="007E1091" w:rsidTr="00A22DA6">
        <w:trPr>
          <w:gridAfter w:val="1"/>
          <w:wAfter w:w="319" w:type="dxa"/>
        </w:trPr>
        <w:tc>
          <w:tcPr>
            <w:tcW w:w="540" w:type="dxa"/>
          </w:tcPr>
          <w:p w:rsidR="001C619E" w:rsidRPr="007E1091" w:rsidRDefault="001C619E" w:rsidP="001C619E">
            <w:pPr>
              <w:spacing w:before="120"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7458" w:type="dxa"/>
            <w:gridSpan w:val="5"/>
          </w:tcPr>
          <w:p w:rsidR="001C619E" w:rsidRPr="007E1091" w:rsidRDefault="001C619E" w:rsidP="001C619E">
            <w:pPr>
              <w:spacing w:before="120"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E1091">
              <w:rPr>
                <w:rFonts w:ascii="Times New Roman" w:hAnsi="Times New Roman"/>
                <w:sz w:val="24"/>
                <w:szCs w:val="24"/>
              </w:rPr>
              <w:t>Медицинское заключение</w:t>
            </w:r>
          </w:p>
        </w:tc>
        <w:tc>
          <w:tcPr>
            <w:tcW w:w="1856" w:type="dxa"/>
          </w:tcPr>
          <w:p w:rsidR="001C619E" w:rsidRPr="007E1091" w:rsidRDefault="001C619E" w:rsidP="001C619E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C619E" w:rsidRPr="007E1091" w:rsidTr="00A22DA6">
        <w:trPr>
          <w:gridAfter w:val="1"/>
          <w:wAfter w:w="319" w:type="dxa"/>
          <w:trHeight w:val="902"/>
        </w:trPr>
        <w:tc>
          <w:tcPr>
            <w:tcW w:w="540" w:type="dxa"/>
          </w:tcPr>
          <w:p w:rsidR="001C619E" w:rsidRPr="007E1091" w:rsidRDefault="001C619E" w:rsidP="001C619E">
            <w:pPr>
              <w:spacing w:before="120"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7458" w:type="dxa"/>
            <w:gridSpan w:val="5"/>
          </w:tcPr>
          <w:p w:rsidR="001C619E" w:rsidRPr="007E1091" w:rsidRDefault="001C619E" w:rsidP="001C619E">
            <w:pPr>
              <w:spacing w:before="120"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Копия д</w:t>
            </w:r>
            <w:r w:rsidRPr="007E1091">
              <w:rPr>
                <w:rFonts w:ascii="Times New Roman" w:hAnsi="Times New Roman"/>
                <w:sz w:val="24"/>
                <w:szCs w:val="24"/>
              </w:rPr>
              <w:t>окумент</w:t>
            </w:r>
            <w:r>
              <w:rPr>
                <w:rFonts w:ascii="Times New Roman" w:hAnsi="Times New Roman"/>
                <w:sz w:val="24"/>
                <w:szCs w:val="24"/>
              </w:rPr>
              <w:t>а</w:t>
            </w:r>
            <w:r w:rsidRPr="007E1091">
              <w:rPr>
                <w:rFonts w:ascii="Times New Roman" w:hAnsi="Times New Roman"/>
                <w:sz w:val="24"/>
                <w:szCs w:val="24"/>
              </w:rPr>
              <w:t>, подтверждающ</w:t>
            </w:r>
            <w:r>
              <w:rPr>
                <w:rFonts w:ascii="Times New Roman" w:hAnsi="Times New Roman"/>
                <w:sz w:val="24"/>
                <w:szCs w:val="24"/>
              </w:rPr>
              <w:t>его</w:t>
            </w:r>
            <w:r w:rsidRPr="007E1091">
              <w:rPr>
                <w:rFonts w:ascii="Times New Roman" w:hAnsi="Times New Roman"/>
                <w:sz w:val="24"/>
                <w:szCs w:val="24"/>
              </w:rPr>
              <w:t xml:space="preserve"> право на пребывание на территории Р</w:t>
            </w:r>
            <w:r>
              <w:rPr>
                <w:rFonts w:ascii="Times New Roman" w:hAnsi="Times New Roman"/>
                <w:sz w:val="24"/>
                <w:szCs w:val="24"/>
              </w:rPr>
              <w:t>оссии</w:t>
            </w:r>
          </w:p>
        </w:tc>
        <w:tc>
          <w:tcPr>
            <w:tcW w:w="1856" w:type="dxa"/>
          </w:tcPr>
          <w:p w:rsidR="001C619E" w:rsidRPr="007E1091" w:rsidRDefault="001C619E" w:rsidP="001C619E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C619E" w:rsidRPr="007E1091" w:rsidTr="00A22DA6">
        <w:trPr>
          <w:gridAfter w:val="1"/>
          <w:wAfter w:w="319" w:type="dxa"/>
        </w:trPr>
        <w:tc>
          <w:tcPr>
            <w:tcW w:w="540" w:type="dxa"/>
          </w:tcPr>
          <w:p w:rsidR="001C619E" w:rsidRPr="007E1091" w:rsidRDefault="001C619E" w:rsidP="001C619E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7458" w:type="dxa"/>
            <w:gridSpan w:val="5"/>
          </w:tcPr>
          <w:p w:rsidR="001C619E" w:rsidRPr="007E1091" w:rsidRDefault="001C619E" w:rsidP="001C619E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56" w:type="dxa"/>
          </w:tcPr>
          <w:p w:rsidR="001C619E" w:rsidRPr="007E1091" w:rsidRDefault="001C619E" w:rsidP="001C619E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C619E" w:rsidRPr="007E1091" w:rsidTr="00A22DA6">
        <w:trPr>
          <w:gridAfter w:val="1"/>
          <w:wAfter w:w="319" w:type="dxa"/>
        </w:trPr>
        <w:tc>
          <w:tcPr>
            <w:tcW w:w="540" w:type="dxa"/>
          </w:tcPr>
          <w:p w:rsidR="001C619E" w:rsidRPr="007E1091" w:rsidRDefault="001C619E" w:rsidP="001C619E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7458" w:type="dxa"/>
            <w:gridSpan w:val="5"/>
          </w:tcPr>
          <w:p w:rsidR="001C619E" w:rsidRPr="007E1091" w:rsidRDefault="001C619E" w:rsidP="001C619E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56" w:type="dxa"/>
          </w:tcPr>
          <w:p w:rsidR="001C619E" w:rsidRPr="007E1091" w:rsidRDefault="001C619E" w:rsidP="001C619E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C619E" w:rsidRPr="00431BFD" w:rsidTr="00A22DA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794" w:type="dxa"/>
            <w:gridSpan w:val="2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</w:tcPr>
          <w:p w:rsidR="001C619E" w:rsidRPr="00431BFD" w:rsidRDefault="001C619E" w:rsidP="00A22DA6">
            <w:pPr>
              <w:spacing w:line="360" w:lineRule="auto"/>
              <w:ind w:firstLine="709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Документы принял:</w:t>
            </w:r>
          </w:p>
        </w:tc>
        <w:tc>
          <w:tcPr>
            <w:tcW w:w="283" w:type="dxa"/>
            <w:tcMar>
              <w:top w:w="57" w:type="dxa"/>
              <w:bottom w:w="57" w:type="dxa"/>
            </w:tcMar>
          </w:tcPr>
          <w:p w:rsidR="001C619E" w:rsidRPr="00431BFD" w:rsidRDefault="001C619E" w:rsidP="00A22DA6">
            <w:pPr>
              <w:spacing w:line="360" w:lineRule="auto"/>
              <w:ind w:firstLine="709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4" w:type="dxa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</w:tcPr>
          <w:p w:rsidR="001C619E" w:rsidRPr="00431BFD" w:rsidRDefault="001C619E" w:rsidP="00A22DA6">
            <w:pPr>
              <w:spacing w:line="360" w:lineRule="auto"/>
              <w:ind w:firstLine="709"/>
              <w:jc w:val="both"/>
              <w:rPr>
                <w:rFonts w:ascii="Times New Roman" w:hAnsi="Times New Roman"/>
                <w:b/>
                <w:i/>
                <w:sz w:val="24"/>
                <w:szCs w:val="24"/>
              </w:rPr>
            </w:pPr>
          </w:p>
        </w:tc>
        <w:tc>
          <w:tcPr>
            <w:tcW w:w="284" w:type="dxa"/>
            <w:tcMar>
              <w:top w:w="57" w:type="dxa"/>
              <w:bottom w:w="57" w:type="dxa"/>
            </w:tcMar>
          </w:tcPr>
          <w:p w:rsidR="001C619E" w:rsidRPr="00431BFD" w:rsidRDefault="001C619E" w:rsidP="00A22DA6">
            <w:pPr>
              <w:spacing w:line="360" w:lineRule="auto"/>
              <w:ind w:firstLine="709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18" w:type="dxa"/>
            <w:gridSpan w:val="3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</w:tcPr>
          <w:p w:rsidR="001C619E" w:rsidRPr="00431BFD" w:rsidRDefault="001C619E" w:rsidP="00A22DA6">
            <w:pPr>
              <w:spacing w:line="360" w:lineRule="auto"/>
              <w:ind w:firstLine="709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C619E" w:rsidRPr="00431BFD" w:rsidTr="00A22DA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794" w:type="dxa"/>
            <w:gridSpan w:val="2"/>
            <w:tcBorders>
              <w:top w:val="single" w:sz="4" w:space="0" w:color="auto"/>
            </w:tcBorders>
            <w:tcMar>
              <w:top w:w="57" w:type="dxa"/>
              <w:bottom w:w="57" w:type="dxa"/>
            </w:tcMar>
          </w:tcPr>
          <w:p w:rsidR="001C619E" w:rsidRPr="00431BFD" w:rsidRDefault="001C619E" w:rsidP="00A22DA6">
            <w:pPr>
              <w:jc w:val="center"/>
              <w:rPr>
                <w:rFonts w:ascii="Times New Roman" w:hAnsi="Times New Roman"/>
                <w:szCs w:val="24"/>
              </w:rPr>
            </w:pPr>
            <w:r w:rsidRPr="00431BFD">
              <w:rPr>
                <w:rFonts w:ascii="Times New Roman" w:hAnsi="Times New Roman"/>
                <w:szCs w:val="24"/>
              </w:rPr>
              <w:t xml:space="preserve">(должность </w:t>
            </w:r>
            <w:r>
              <w:rPr>
                <w:rFonts w:ascii="Times New Roman" w:hAnsi="Times New Roman"/>
                <w:szCs w:val="24"/>
              </w:rPr>
              <w:t>лица, ответственного за прием документов</w:t>
            </w:r>
            <w:r w:rsidRPr="00431BFD">
              <w:rPr>
                <w:rFonts w:ascii="Times New Roman" w:hAnsi="Times New Roman"/>
                <w:szCs w:val="24"/>
              </w:rPr>
              <w:t>)</w:t>
            </w:r>
          </w:p>
        </w:tc>
        <w:tc>
          <w:tcPr>
            <w:tcW w:w="283" w:type="dxa"/>
            <w:tcMar>
              <w:top w:w="57" w:type="dxa"/>
              <w:bottom w:w="57" w:type="dxa"/>
            </w:tcMar>
          </w:tcPr>
          <w:p w:rsidR="001C619E" w:rsidRPr="00431BFD" w:rsidRDefault="001C619E" w:rsidP="00A22DA6">
            <w:pPr>
              <w:ind w:firstLine="709"/>
              <w:jc w:val="both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94" w:type="dxa"/>
            <w:tcBorders>
              <w:top w:val="single" w:sz="4" w:space="0" w:color="auto"/>
            </w:tcBorders>
            <w:tcMar>
              <w:top w:w="57" w:type="dxa"/>
              <w:bottom w:w="57" w:type="dxa"/>
            </w:tcMar>
          </w:tcPr>
          <w:p w:rsidR="001C619E" w:rsidRPr="00431BFD" w:rsidRDefault="001C619E" w:rsidP="00A22DA6">
            <w:pPr>
              <w:jc w:val="center"/>
              <w:rPr>
                <w:rFonts w:ascii="Times New Roman" w:hAnsi="Times New Roman"/>
                <w:szCs w:val="24"/>
              </w:rPr>
            </w:pPr>
            <w:r w:rsidRPr="00431BFD">
              <w:rPr>
                <w:rFonts w:ascii="Times New Roman" w:hAnsi="Times New Roman"/>
                <w:szCs w:val="24"/>
              </w:rPr>
              <w:t>(подпись)</w:t>
            </w:r>
          </w:p>
        </w:tc>
        <w:tc>
          <w:tcPr>
            <w:tcW w:w="284" w:type="dxa"/>
            <w:tcMar>
              <w:top w:w="57" w:type="dxa"/>
              <w:bottom w:w="57" w:type="dxa"/>
            </w:tcMar>
          </w:tcPr>
          <w:p w:rsidR="001C619E" w:rsidRPr="00431BFD" w:rsidRDefault="001C619E" w:rsidP="00A22DA6">
            <w:pPr>
              <w:ind w:firstLine="709"/>
              <w:jc w:val="both"/>
              <w:rPr>
                <w:rFonts w:ascii="Times New Roman" w:hAnsi="Times New Roman"/>
                <w:szCs w:val="24"/>
              </w:rPr>
            </w:pPr>
          </w:p>
        </w:tc>
        <w:tc>
          <w:tcPr>
            <w:tcW w:w="3118" w:type="dxa"/>
            <w:gridSpan w:val="3"/>
            <w:tcBorders>
              <w:top w:val="single" w:sz="4" w:space="0" w:color="auto"/>
            </w:tcBorders>
            <w:tcMar>
              <w:top w:w="57" w:type="dxa"/>
              <w:bottom w:w="57" w:type="dxa"/>
            </w:tcMar>
          </w:tcPr>
          <w:p w:rsidR="001C619E" w:rsidRPr="00431BFD" w:rsidRDefault="001C619E" w:rsidP="00A22DA6">
            <w:pPr>
              <w:jc w:val="center"/>
              <w:rPr>
                <w:rFonts w:ascii="Times New Roman" w:hAnsi="Times New Roman"/>
                <w:szCs w:val="24"/>
              </w:rPr>
            </w:pPr>
            <w:r w:rsidRPr="00431BFD">
              <w:rPr>
                <w:rFonts w:ascii="Times New Roman" w:hAnsi="Times New Roman"/>
                <w:szCs w:val="24"/>
              </w:rPr>
              <w:t>(Ф. И. О.)</w:t>
            </w:r>
          </w:p>
        </w:tc>
      </w:tr>
    </w:tbl>
    <w:p w:rsidR="001C619E" w:rsidRDefault="001C619E" w:rsidP="001C619E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М.П.</w:t>
      </w:r>
    </w:p>
    <w:p w:rsidR="001C619E" w:rsidRDefault="001C619E" w:rsidP="001C619E">
      <w:pPr>
        <w:spacing w:line="360" w:lineRule="auto"/>
        <w:jc w:val="right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     </w:t>
      </w:r>
    </w:p>
    <w:p w:rsidR="001C619E" w:rsidRDefault="001C619E" w:rsidP="001C619E">
      <w:pPr>
        <w:spacing w:after="0"/>
      </w:pPr>
    </w:p>
    <w:sectPr w:rsidR="001C619E" w:rsidSect="00A3184E">
      <w:pgSz w:w="11906" w:h="16838"/>
      <w:pgMar w:top="709" w:right="566" w:bottom="56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0D0BEF"/>
    <w:multiLevelType w:val="hybridMultilevel"/>
    <w:tmpl w:val="0EDE9CF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288A913B"/>
    <w:multiLevelType w:val="multilevel"/>
    <w:tmpl w:val="1DACAA7E"/>
    <w:lvl w:ilvl="0">
      <w:numFmt w:val="bullet"/>
      <w:lvlText w:val="•"/>
      <w:lvlJc w:val="left"/>
      <w:pPr>
        <w:tabs>
          <w:tab w:val="num" w:pos="960"/>
        </w:tabs>
        <w:ind w:left="1440" w:hanging="480"/>
      </w:pPr>
    </w:lvl>
    <w:lvl w:ilvl="1">
      <w:numFmt w:val="bullet"/>
      <w:lvlText w:val="–"/>
      <w:lvlJc w:val="left"/>
      <w:pPr>
        <w:tabs>
          <w:tab w:val="num" w:pos="1680"/>
        </w:tabs>
        <w:ind w:left="2160" w:hanging="480"/>
      </w:pPr>
    </w:lvl>
    <w:lvl w:ilvl="2">
      <w:numFmt w:val="bullet"/>
      <w:lvlText w:val="•"/>
      <w:lvlJc w:val="left"/>
      <w:pPr>
        <w:tabs>
          <w:tab w:val="num" w:pos="2400"/>
        </w:tabs>
        <w:ind w:left="2880" w:hanging="480"/>
      </w:pPr>
    </w:lvl>
    <w:lvl w:ilvl="3">
      <w:numFmt w:val="bullet"/>
      <w:lvlText w:val="–"/>
      <w:lvlJc w:val="left"/>
      <w:pPr>
        <w:tabs>
          <w:tab w:val="num" w:pos="3120"/>
        </w:tabs>
        <w:ind w:left="3600" w:hanging="480"/>
      </w:pPr>
    </w:lvl>
    <w:lvl w:ilvl="4">
      <w:numFmt w:val="bullet"/>
      <w:lvlText w:val="•"/>
      <w:lvlJc w:val="left"/>
      <w:pPr>
        <w:tabs>
          <w:tab w:val="num" w:pos="3840"/>
        </w:tabs>
        <w:ind w:left="4320" w:hanging="480"/>
      </w:pPr>
    </w:lvl>
    <w:lvl w:ilvl="5">
      <w:numFmt w:val="bullet"/>
      <w:lvlText w:val="–"/>
      <w:lvlJc w:val="left"/>
      <w:pPr>
        <w:tabs>
          <w:tab w:val="num" w:pos="4560"/>
        </w:tabs>
        <w:ind w:left="5040" w:hanging="480"/>
      </w:pPr>
    </w:lvl>
    <w:lvl w:ilvl="6">
      <w:numFmt w:val="bullet"/>
      <w:lvlText w:val="•"/>
      <w:lvlJc w:val="left"/>
      <w:pPr>
        <w:tabs>
          <w:tab w:val="num" w:pos="5280"/>
        </w:tabs>
        <w:ind w:left="576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7F90EF3"/>
    <w:multiLevelType w:val="hybridMultilevel"/>
    <w:tmpl w:val="B2445B2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1A40DE1"/>
    <w:multiLevelType w:val="hybridMultilevel"/>
    <w:tmpl w:val="5E66D48A"/>
    <w:lvl w:ilvl="0" w:tplc="12FEFA6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6AC184B"/>
    <w:multiLevelType w:val="hybridMultilevel"/>
    <w:tmpl w:val="6DCA383E"/>
    <w:lvl w:ilvl="0" w:tplc="8DC6489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7B13A29"/>
    <w:multiLevelType w:val="hybridMultilevel"/>
    <w:tmpl w:val="D3B41CB4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2"/>
  </w:compat>
  <w:rsids>
    <w:rsidRoot w:val="000C09F1"/>
    <w:rsid w:val="00001E98"/>
    <w:rsid w:val="00005005"/>
    <w:rsid w:val="00007649"/>
    <w:rsid w:val="0001052E"/>
    <w:rsid w:val="00011650"/>
    <w:rsid w:val="00011C97"/>
    <w:rsid w:val="00012621"/>
    <w:rsid w:val="000150E2"/>
    <w:rsid w:val="000154F2"/>
    <w:rsid w:val="000156F6"/>
    <w:rsid w:val="000223CD"/>
    <w:rsid w:val="000226C4"/>
    <w:rsid w:val="000255CB"/>
    <w:rsid w:val="000255D8"/>
    <w:rsid w:val="000335C8"/>
    <w:rsid w:val="00036624"/>
    <w:rsid w:val="00040295"/>
    <w:rsid w:val="0004045A"/>
    <w:rsid w:val="000442AF"/>
    <w:rsid w:val="00045A16"/>
    <w:rsid w:val="00046669"/>
    <w:rsid w:val="00047299"/>
    <w:rsid w:val="00050C7D"/>
    <w:rsid w:val="0005366B"/>
    <w:rsid w:val="00054EBD"/>
    <w:rsid w:val="000607B8"/>
    <w:rsid w:val="0006289E"/>
    <w:rsid w:val="00063203"/>
    <w:rsid w:val="00063543"/>
    <w:rsid w:val="0006442D"/>
    <w:rsid w:val="00065333"/>
    <w:rsid w:val="00065516"/>
    <w:rsid w:val="000658BC"/>
    <w:rsid w:val="00070CC1"/>
    <w:rsid w:val="0007192D"/>
    <w:rsid w:val="00073C91"/>
    <w:rsid w:val="00075C93"/>
    <w:rsid w:val="0007756B"/>
    <w:rsid w:val="000816A7"/>
    <w:rsid w:val="000838AF"/>
    <w:rsid w:val="000847B6"/>
    <w:rsid w:val="00084848"/>
    <w:rsid w:val="00085837"/>
    <w:rsid w:val="0008606C"/>
    <w:rsid w:val="00086C35"/>
    <w:rsid w:val="00087119"/>
    <w:rsid w:val="00090059"/>
    <w:rsid w:val="000909EB"/>
    <w:rsid w:val="00091B92"/>
    <w:rsid w:val="00091F5D"/>
    <w:rsid w:val="00092CB0"/>
    <w:rsid w:val="0009345E"/>
    <w:rsid w:val="000A4141"/>
    <w:rsid w:val="000A4A05"/>
    <w:rsid w:val="000A54DF"/>
    <w:rsid w:val="000B0290"/>
    <w:rsid w:val="000B119F"/>
    <w:rsid w:val="000B1E18"/>
    <w:rsid w:val="000B21B6"/>
    <w:rsid w:val="000B30EA"/>
    <w:rsid w:val="000B4569"/>
    <w:rsid w:val="000B6050"/>
    <w:rsid w:val="000B7E40"/>
    <w:rsid w:val="000C09F1"/>
    <w:rsid w:val="000C149C"/>
    <w:rsid w:val="000C1D34"/>
    <w:rsid w:val="000C1D49"/>
    <w:rsid w:val="000C3B38"/>
    <w:rsid w:val="000C3D66"/>
    <w:rsid w:val="000C4258"/>
    <w:rsid w:val="000C4686"/>
    <w:rsid w:val="000C61F4"/>
    <w:rsid w:val="000D1E6C"/>
    <w:rsid w:val="000D4DF4"/>
    <w:rsid w:val="000D597C"/>
    <w:rsid w:val="000D7EC8"/>
    <w:rsid w:val="000E1B8D"/>
    <w:rsid w:val="000E1BEB"/>
    <w:rsid w:val="000E5DB7"/>
    <w:rsid w:val="000E61CE"/>
    <w:rsid w:val="000E6377"/>
    <w:rsid w:val="000E6FC3"/>
    <w:rsid w:val="000E7911"/>
    <w:rsid w:val="000F163C"/>
    <w:rsid w:val="000F2042"/>
    <w:rsid w:val="000F3698"/>
    <w:rsid w:val="000F3A2C"/>
    <w:rsid w:val="000F4F0D"/>
    <w:rsid w:val="000F6B31"/>
    <w:rsid w:val="00103636"/>
    <w:rsid w:val="00103C50"/>
    <w:rsid w:val="0010495E"/>
    <w:rsid w:val="00106838"/>
    <w:rsid w:val="00106A55"/>
    <w:rsid w:val="00110546"/>
    <w:rsid w:val="001111E6"/>
    <w:rsid w:val="001143C2"/>
    <w:rsid w:val="001152C5"/>
    <w:rsid w:val="0012226E"/>
    <w:rsid w:val="0012352E"/>
    <w:rsid w:val="001320E0"/>
    <w:rsid w:val="00132696"/>
    <w:rsid w:val="001363E1"/>
    <w:rsid w:val="001377A7"/>
    <w:rsid w:val="0014053B"/>
    <w:rsid w:val="0014450F"/>
    <w:rsid w:val="001450B0"/>
    <w:rsid w:val="00146BFF"/>
    <w:rsid w:val="00154A3A"/>
    <w:rsid w:val="001559DE"/>
    <w:rsid w:val="00155B74"/>
    <w:rsid w:val="00156DD1"/>
    <w:rsid w:val="00160177"/>
    <w:rsid w:val="001614F3"/>
    <w:rsid w:val="00164873"/>
    <w:rsid w:val="00164982"/>
    <w:rsid w:val="00165A6B"/>
    <w:rsid w:val="00165E93"/>
    <w:rsid w:val="001665E1"/>
    <w:rsid w:val="0017035E"/>
    <w:rsid w:val="00170D11"/>
    <w:rsid w:val="001719E0"/>
    <w:rsid w:val="00172331"/>
    <w:rsid w:val="001756C2"/>
    <w:rsid w:val="00176251"/>
    <w:rsid w:val="00177004"/>
    <w:rsid w:val="00177227"/>
    <w:rsid w:val="00177A43"/>
    <w:rsid w:val="00181B35"/>
    <w:rsid w:val="00184826"/>
    <w:rsid w:val="00185C52"/>
    <w:rsid w:val="001865D1"/>
    <w:rsid w:val="00186B0B"/>
    <w:rsid w:val="00187F05"/>
    <w:rsid w:val="001903F3"/>
    <w:rsid w:val="00190754"/>
    <w:rsid w:val="00191125"/>
    <w:rsid w:val="001916FC"/>
    <w:rsid w:val="001921D1"/>
    <w:rsid w:val="00193892"/>
    <w:rsid w:val="00195902"/>
    <w:rsid w:val="00196EC6"/>
    <w:rsid w:val="0019736C"/>
    <w:rsid w:val="001A17FE"/>
    <w:rsid w:val="001A1F73"/>
    <w:rsid w:val="001A3885"/>
    <w:rsid w:val="001A58AC"/>
    <w:rsid w:val="001A7C91"/>
    <w:rsid w:val="001B0222"/>
    <w:rsid w:val="001B63BE"/>
    <w:rsid w:val="001B6D5F"/>
    <w:rsid w:val="001B7682"/>
    <w:rsid w:val="001B7834"/>
    <w:rsid w:val="001C06BA"/>
    <w:rsid w:val="001C0B26"/>
    <w:rsid w:val="001C166D"/>
    <w:rsid w:val="001C1DF1"/>
    <w:rsid w:val="001C2063"/>
    <w:rsid w:val="001C3058"/>
    <w:rsid w:val="001C4DD2"/>
    <w:rsid w:val="001C619E"/>
    <w:rsid w:val="001C736C"/>
    <w:rsid w:val="001D00EC"/>
    <w:rsid w:val="001D0496"/>
    <w:rsid w:val="001D07BB"/>
    <w:rsid w:val="001D201C"/>
    <w:rsid w:val="001D32B8"/>
    <w:rsid w:val="001D59FF"/>
    <w:rsid w:val="001D5FD3"/>
    <w:rsid w:val="001D7F32"/>
    <w:rsid w:val="001E0781"/>
    <w:rsid w:val="001E1364"/>
    <w:rsid w:val="001E14DD"/>
    <w:rsid w:val="001E4BF9"/>
    <w:rsid w:val="001E4CCE"/>
    <w:rsid w:val="001E5436"/>
    <w:rsid w:val="001E567B"/>
    <w:rsid w:val="001E7BAC"/>
    <w:rsid w:val="001E7BEC"/>
    <w:rsid w:val="001F01A2"/>
    <w:rsid w:val="001F0C4B"/>
    <w:rsid w:val="001F3146"/>
    <w:rsid w:val="001F45E2"/>
    <w:rsid w:val="001F7202"/>
    <w:rsid w:val="001F7A90"/>
    <w:rsid w:val="001F7C0B"/>
    <w:rsid w:val="001F7C18"/>
    <w:rsid w:val="00200B1D"/>
    <w:rsid w:val="00201120"/>
    <w:rsid w:val="00201271"/>
    <w:rsid w:val="00201E4E"/>
    <w:rsid w:val="00204350"/>
    <w:rsid w:val="00205085"/>
    <w:rsid w:val="002103B1"/>
    <w:rsid w:val="00211986"/>
    <w:rsid w:val="00214A83"/>
    <w:rsid w:val="00215D60"/>
    <w:rsid w:val="00216715"/>
    <w:rsid w:val="00217651"/>
    <w:rsid w:val="00220E65"/>
    <w:rsid w:val="002212D5"/>
    <w:rsid w:val="00223F97"/>
    <w:rsid w:val="00226F60"/>
    <w:rsid w:val="00226F69"/>
    <w:rsid w:val="0022771F"/>
    <w:rsid w:val="002321F1"/>
    <w:rsid w:val="00232B86"/>
    <w:rsid w:val="00233245"/>
    <w:rsid w:val="00234382"/>
    <w:rsid w:val="00240049"/>
    <w:rsid w:val="0024141D"/>
    <w:rsid w:val="00243B33"/>
    <w:rsid w:val="00244749"/>
    <w:rsid w:val="002459ED"/>
    <w:rsid w:val="00245D92"/>
    <w:rsid w:val="0024727E"/>
    <w:rsid w:val="00247354"/>
    <w:rsid w:val="002504EC"/>
    <w:rsid w:val="00255E09"/>
    <w:rsid w:val="00256D0C"/>
    <w:rsid w:val="00262AAB"/>
    <w:rsid w:val="00263FCC"/>
    <w:rsid w:val="00266425"/>
    <w:rsid w:val="00266B6D"/>
    <w:rsid w:val="00272AC5"/>
    <w:rsid w:val="00272E5B"/>
    <w:rsid w:val="00274870"/>
    <w:rsid w:val="00274F60"/>
    <w:rsid w:val="00277108"/>
    <w:rsid w:val="002779F8"/>
    <w:rsid w:val="00277D8A"/>
    <w:rsid w:val="00284A91"/>
    <w:rsid w:val="002855E6"/>
    <w:rsid w:val="00286170"/>
    <w:rsid w:val="00286AC0"/>
    <w:rsid w:val="00286C3C"/>
    <w:rsid w:val="0028731D"/>
    <w:rsid w:val="002873E1"/>
    <w:rsid w:val="002873EA"/>
    <w:rsid w:val="002876ED"/>
    <w:rsid w:val="00287CA3"/>
    <w:rsid w:val="00290155"/>
    <w:rsid w:val="0029056C"/>
    <w:rsid w:val="00291A2E"/>
    <w:rsid w:val="00291D7B"/>
    <w:rsid w:val="00291E30"/>
    <w:rsid w:val="00292245"/>
    <w:rsid w:val="002925D8"/>
    <w:rsid w:val="00292D3D"/>
    <w:rsid w:val="0029303E"/>
    <w:rsid w:val="00294020"/>
    <w:rsid w:val="002943C9"/>
    <w:rsid w:val="0029487C"/>
    <w:rsid w:val="0029557F"/>
    <w:rsid w:val="00296412"/>
    <w:rsid w:val="00296BF7"/>
    <w:rsid w:val="002A01E1"/>
    <w:rsid w:val="002A06C3"/>
    <w:rsid w:val="002A0981"/>
    <w:rsid w:val="002A25B8"/>
    <w:rsid w:val="002A3A32"/>
    <w:rsid w:val="002A3E8C"/>
    <w:rsid w:val="002A5FA1"/>
    <w:rsid w:val="002B077B"/>
    <w:rsid w:val="002B289F"/>
    <w:rsid w:val="002B564E"/>
    <w:rsid w:val="002B6390"/>
    <w:rsid w:val="002B6E30"/>
    <w:rsid w:val="002C265C"/>
    <w:rsid w:val="002C4715"/>
    <w:rsid w:val="002C5DC2"/>
    <w:rsid w:val="002C6513"/>
    <w:rsid w:val="002D07BA"/>
    <w:rsid w:val="002D0B26"/>
    <w:rsid w:val="002D19B3"/>
    <w:rsid w:val="002D1AAD"/>
    <w:rsid w:val="002D1E0B"/>
    <w:rsid w:val="002D28E9"/>
    <w:rsid w:val="002D36F0"/>
    <w:rsid w:val="002D40D9"/>
    <w:rsid w:val="002D49E6"/>
    <w:rsid w:val="002D6425"/>
    <w:rsid w:val="002E05B6"/>
    <w:rsid w:val="002E0E2D"/>
    <w:rsid w:val="002E21C9"/>
    <w:rsid w:val="002E287A"/>
    <w:rsid w:val="002E2E52"/>
    <w:rsid w:val="002E3485"/>
    <w:rsid w:val="002E5991"/>
    <w:rsid w:val="002E627B"/>
    <w:rsid w:val="002F11A4"/>
    <w:rsid w:val="002F270A"/>
    <w:rsid w:val="002F6225"/>
    <w:rsid w:val="002F7BDC"/>
    <w:rsid w:val="003014A1"/>
    <w:rsid w:val="00305919"/>
    <w:rsid w:val="0030602D"/>
    <w:rsid w:val="0030604C"/>
    <w:rsid w:val="003100BE"/>
    <w:rsid w:val="00310AD7"/>
    <w:rsid w:val="00311577"/>
    <w:rsid w:val="00313E13"/>
    <w:rsid w:val="003141B1"/>
    <w:rsid w:val="003158F9"/>
    <w:rsid w:val="00315B10"/>
    <w:rsid w:val="00315C31"/>
    <w:rsid w:val="003208D7"/>
    <w:rsid w:val="00322040"/>
    <w:rsid w:val="00323080"/>
    <w:rsid w:val="00323A74"/>
    <w:rsid w:val="00323B70"/>
    <w:rsid w:val="003245F4"/>
    <w:rsid w:val="00324F8C"/>
    <w:rsid w:val="00330581"/>
    <w:rsid w:val="00330DB8"/>
    <w:rsid w:val="003311D0"/>
    <w:rsid w:val="0033122B"/>
    <w:rsid w:val="00333893"/>
    <w:rsid w:val="003359B2"/>
    <w:rsid w:val="003402E9"/>
    <w:rsid w:val="00345056"/>
    <w:rsid w:val="003459EC"/>
    <w:rsid w:val="00347A92"/>
    <w:rsid w:val="00350D11"/>
    <w:rsid w:val="003510B4"/>
    <w:rsid w:val="00351748"/>
    <w:rsid w:val="00352B29"/>
    <w:rsid w:val="00353183"/>
    <w:rsid w:val="00353E67"/>
    <w:rsid w:val="00355BB1"/>
    <w:rsid w:val="0036081F"/>
    <w:rsid w:val="00362089"/>
    <w:rsid w:val="00362B9C"/>
    <w:rsid w:val="003640D1"/>
    <w:rsid w:val="00364CE6"/>
    <w:rsid w:val="00364F38"/>
    <w:rsid w:val="00367B21"/>
    <w:rsid w:val="003724C9"/>
    <w:rsid w:val="00380B93"/>
    <w:rsid w:val="00380E15"/>
    <w:rsid w:val="00380F60"/>
    <w:rsid w:val="00383524"/>
    <w:rsid w:val="00383B00"/>
    <w:rsid w:val="003875D9"/>
    <w:rsid w:val="003910C9"/>
    <w:rsid w:val="0039140B"/>
    <w:rsid w:val="00396CBF"/>
    <w:rsid w:val="003A0B2A"/>
    <w:rsid w:val="003A1073"/>
    <w:rsid w:val="003A5278"/>
    <w:rsid w:val="003A6F2F"/>
    <w:rsid w:val="003B0AF2"/>
    <w:rsid w:val="003B0CCA"/>
    <w:rsid w:val="003B177D"/>
    <w:rsid w:val="003B1C40"/>
    <w:rsid w:val="003B1D3A"/>
    <w:rsid w:val="003B39F8"/>
    <w:rsid w:val="003B4630"/>
    <w:rsid w:val="003B6BD9"/>
    <w:rsid w:val="003C31CC"/>
    <w:rsid w:val="003C44CA"/>
    <w:rsid w:val="003C4B5C"/>
    <w:rsid w:val="003C6851"/>
    <w:rsid w:val="003C6BB5"/>
    <w:rsid w:val="003C6FE1"/>
    <w:rsid w:val="003C7AC2"/>
    <w:rsid w:val="003C7CFE"/>
    <w:rsid w:val="003C7FFD"/>
    <w:rsid w:val="003D00C6"/>
    <w:rsid w:val="003D1348"/>
    <w:rsid w:val="003D2103"/>
    <w:rsid w:val="003D28A3"/>
    <w:rsid w:val="003D3965"/>
    <w:rsid w:val="003D40B2"/>
    <w:rsid w:val="003D4C03"/>
    <w:rsid w:val="003D4E10"/>
    <w:rsid w:val="003D59D8"/>
    <w:rsid w:val="003D6081"/>
    <w:rsid w:val="003E4F7E"/>
    <w:rsid w:val="003E5072"/>
    <w:rsid w:val="003E5124"/>
    <w:rsid w:val="003E5160"/>
    <w:rsid w:val="003E5834"/>
    <w:rsid w:val="003E5D20"/>
    <w:rsid w:val="003E7618"/>
    <w:rsid w:val="003F0D4D"/>
    <w:rsid w:val="003F1F6F"/>
    <w:rsid w:val="003F2DFB"/>
    <w:rsid w:val="003F2F53"/>
    <w:rsid w:val="00405219"/>
    <w:rsid w:val="004070AD"/>
    <w:rsid w:val="00407295"/>
    <w:rsid w:val="00407377"/>
    <w:rsid w:val="004120E9"/>
    <w:rsid w:val="00414E2B"/>
    <w:rsid w:val="004154A5"/>
    <w:rsid w:val="0042093D"/>
    <w:rsid w:val="0042448D"/>
    <w:rsid w:val="00424712"/>
    <w:rsid w:val="004279F5"/>
    <w:rsid w:val="00427E9F"/>
    <w:rsid w:val="00432F56"/>
    <w:rsid w:val="004347AF"/>
    <w:rsid w:val="004352E7"/>
    <w:rsid w:val="004374E3"/>
    <w:rsid w:val="00437FDB"/>
    <w:rsid w:val="0045000E"/>
    <w:rsid w:val="00450153"/>
    <w:rsid w:val="0045141F"/>
    <w:rsid w:val="004532D4"/>
    <w:rsid w:val="0045341E"/>
    <w:rsid w:val="00454572"/>
    <w:rsid w:val="00454D2B"/>
    <w:rsid w:val="00455B3E"/>
    <w:rsid w:val="00455DE5"/>
    <w:rsid w:val="00456313"/>
    <w:rsid w:val="00460408"/>
    <w:rsid w:val="00461743"/>
    <w:rsid w:val="00463704"/>
    <w:rsid w:val="004668C6"/>
    <w:rsid w:val="00467091"/>
    <w:rsid w:val="00467753"/>
    <w:rsid w:val="004747AA"/>
    <w:rsid w:val="004752E7"/>
    <w:rsid w:val="00475807"/>
    <w:rsid w:val="0047597A"/>
    <w:rsid w:val="00480DE4"/>
    <w:rsid w:val="00483B06"/>
    <w:rsid w:val="004844B5"/>
    <w:rsid w:val="004870E0"/>
    <w:rsid w:val="00487DA8"/>
    <w:rsid w:val="00490382"/>
    <w:rsid w:val="004925A9"/>
    <w:rsid w:val="004932A7"/>
    <w:rsid w:val="0049400F"/>
    <w:rsid w:val="00494994"/>
    <w:rsid w:val="004950B6"/>
    <w:rsid w:val="004979B6"/>
    <w:rsid w:val="004A1ED9"/>
    <w:rsid w:val="004A1F99"/>
    <w:rsid w:val="004A2032"/>
    <w:rsid w:val="004A262D"/>
    <w:rsid w:val="004A3BE0"/>
    <w:rsid w:val="004A60A5"/>
    <w:rsid w:val="004A7A28"/>
    <w:rsid w:val="004A7F9A"/>
    <w:rsid w:val="004B20B2"/>
    <w:rsid w:val="004B28D4"/>
    <w:rsid w:val="004B3985"/>
    <w:rsid w:val="004B3AB6"/>
    <w:rsid w:val="004B607E"/>
    <w:rsid w:val="004C0B33"/>
    <w:rsid w:val="004C2387"/>
    <w:rsid w:val="004C4560"/>
    <w:rsid w:val="004C6E75"/>
    <w:rsid w:val="004D12AD"/>
    <w:rsid w:val="004D4065"/>
    <w:rsid w:val="004D4D44"/>
    <w:rsid w:val="004D4E9E"/>
    <w:rsid w:val="004D78C9"/>
    <w:rsid w:val="004E077F"/>
    <w:rsid w:val="004E1D64"/>
    <w:rsid w:val="004E3423"/>
    <w:rsid w:val="004E4894"/>
    <w:rsid w:val="004E6C0D"/>
    <w:rsid w:val="004F0DED"/>
    <w:rsid w:val="004F144E"/>
    <w:rsid w:val="004F2305"/>
    <w:rsid w:val="004F23B4"/>
    <w:rsid w:val="004F293B"/>
    <w:rsid w:val="004F4A7B"/>
    <w:rsid w:val="004F6CC1"/>
    <w:rsid w:val="004F7CE9"/>
    <w:rsid w:val="00506E7C"/>
    <w:rsid w:val="00510C52"/>
    <w:rsid w:val="00512891"/>
    <w:rsid w:val="005132C8"/>
    <w:rsid w:val="00517DDE"/>
    <w:rsid w:val="0052008D"/>
    <w:rsid w:val="005205BA"/>
    <w:rsid w:val="00520891"/>
    <w:rsid w:val="00520990"/>
    <w:rsid w:val="00520B3C"/>
    <w:rsid w:val="00522726"/>
    <w:rsid w:val="00522962"/>
    <w:rsid w:val="0052358A"/>
    <w:rsid w:val="005241AE"/>
    <w:rsid w:val="00527E15"/>
    <w:rsid w:val="005300FD"/>
    <w:rsid w:val="005314C9"/>
    <w:rsid w:val="0053388E"/>
    <w:rsid w:val="005372CB"/>
    <w:rsid w:val="0053788F"/>
    <w:rsid w:val="005401F2"/>
    <w:rsid w:val="00540D7F"/>
    <w:rsid w:val="00541039"/>
    <w:rsid w:val="0054304D"/>
    <w:rsid w:val="0054309D"/>
    <w:rsid w:val="00543F53"/>
    <w:rsid w:val="005465A0"/>
    <w:rsid w:val="00552A30"/>
    <w:rsid w:val="00552D7B"/>
    <w:rsid w:val="005568B1"/>
    <w:rsid w:val="0055743E"/>
    <w:rsid w:val="0056085E"/>
    <w:rsid w:val="00560E14"/>
    <w:rsid w:val="00561142"/>
    <w:rsid w:val="00562095"/>
    <w:rsid w:val="00562E97"/>
    <w:rsid w:val="00562F7C"/>
    <w:rsid w:val="005651C9"/>
    <w:rsid w:val="00565A90"/>
    <w:rsid w:val="00574B42"/>
    <w:rsid w:val="00575B22"/>
    <w:rsid w:val="00577D42"/>
    <w:rsid w:val="00582A28"/>
    <w:rsid w:val="005837A5"/>
    <w:rsid w:val="00583B38"/>
    <w:rsid w:val="005843A7"/>
    <w:rsid w:val="00585024"/>
    <w:rsid w:val="00586C0B"/>
    <w:rsid w:val="00590D01"/>
    <w:rsid w:val="005912DC"/>
    <w:rsid w:val="00591A6D"/>
    <w:rsid w:val="005927F3"/>
    <w:rsid w:val="0059288C"/>
    <w:rsid w:val="00592B05"/>
    <w:rsid w:val="0059464E"/>
    <w:rsid w:val="0059535D"/>
    <w:rsid w:val="00595968"/>
    <w:rsid w:val="00595F86"/>
    <w:rsid w:val="00595FF5"/>
    <w:rsid w:val="005A009A"/>
    <w:rsid w:val="005A0531"/>
    <w:rsid w:val="005A1343"/>
    <w:rsid w:val="005A2F7D"/>
    <w:rsid w:val="005A3987"/>
    <w:rsid w:val="005A4CD3"/>
    <w:rsid w:val="005A55FE"/>
    <w:rsid w:val="005A64BD"/>
    <w:rsid w:val="005A6AAF"/>
    <w:rsid w:val="005B18BD"/>
    <w:rsid w:val="005B4501"/>
    <w:rsid w:val="005C1841"/>
    <w:rsid w:val="005C1D55"/>
    <w:rsid w:val="005C317A"/>
    <w:rsid w:val="005C360A"/>
    <w:rsid w:val="005C41FB"/>
    <w:rsid w:val="005C4D23"/>
    <w:rsid w:val="005C5231"/>
    <w:rsid w:val="005C523F"/>
    <w:rsid w:val="005C79CD"/>
    <w:rsid w:val="005D06B2"/>
    <w:rsid w:val="005D1370"/>
    <w:rsid w:val="005D213F"/>
    <w:rsid w:val="005D3D94"/>
    <w:rsid w:val="005D3E95"/>
    <w:rsid w:val="005D4004"/>
    <w:rsid w:val="005D4C54"/>
    <w:rsid w:val="005D58A8"/>
    <w:rsid w:val="005D6214"/>
    <w:rsid w:val="005D74F5"/>
    <w:rsid w:val="005E0564"/>
    <w:rsid w:val="005E184D"/>
    <w:rsid w:val="005E18CD"/>
    <w:rsid w:val="005E31CE"/>
    <w:rsid w:val="005E4828"/>
    <w:rsid w:val="005E564F"/>
    <w:rsid w:val="005F0780"/>
    <w:rsid w:val="005F2072"/>
    <w:rsid w:val="005F2647"/>
    <w:rsid w:val="005F2A2E"/>
    <w:rsid w:val="005F395D"/>
    <w:rsid w:val="005F4D5F"/>
    <w:rsid w:val="005F532C"/>
    <w:rsid w:val="005F7447"/>
    <w:rsid w:val="005F78FC"/>
    <w:rsid w:val="0060165C"/>
    <w:rsid w:val="00601C3E"/>
    <w:rsid w:val="0060256F"/>
    <w:rsid w:val="0060387F"/>
    <w:rsid w:val="00603AA2"/>
    <w:rsid w:val="00604739"/>
    <w:rsid w:val="00605148"/>
    <w:rsid w:val="006051E6"/>
    <w:rsid w:val="006055A3"/>
    <w:rsid w:val="00606E70"/>
    <w:rsid w:val="00610AFE"/>
    <w:rsid w:val="00611B7C"/>
    <w:rsid w:val="006123E9"/>
    <w:rsid w:val="00612F4D"/>
    <w:rsid w:val="00612FC6"/>
    <w:rsid w:val="0061399F"/>
    <w:rsid w:val="00613B13"/>
    <w:rsid w:val="00615B9E"/>
    <w:rsid w:val="00616241"/>
    <w:rsid w:val="00616646"/>
    <w:rsid w:val="00616771"/>
    <w:rsid w:val="0061696E"/>
    <w:rsid w:val="00616B9C"/>
    <w:rsid w:val="0061735C"/>
    <w:rsid w:val="00617596"/>
    <w:rsid w:val="00617684"/>
    <w:rsid w:val="006201EF"/>
    <w:rsid w:val="00621542"/>
    <w:rsid w:val="006245D0"/>
    <w:rsid w:val="006267A2"/>
    <w:rsid w:val="00626A49"/>
    <w:rsid w:val="00627E9E"/>
    <w:rsid w:val="0063044C"/>
    <w:rsid w:val="0063167C"/>
    <w:rsid w:val="006334FF"/>
    <w:rsid w:val="006348AA"/>
    <w:rsid w:val="00635296"/>
    <w:rsid w:val="00635CDD"/>
    <w:rsid w:val="0063782D"/>
    <w:rsid w:val="00637C25"/>
    <w:rsid w:val="0064097F"/>
    <w:rsid w:val="00640B35"/>
    <w:rsid w:val="0064218F"/>
    <w:rsid w:val="00642348"/>
    <w:rsid w:val="00642BE3"/>
    <w:rsid w:val="0064372D"/>
    <w:rsid w:val="00650915"/>
    <w:rsid w:val="00652853"/>
    <w:rsid w:val="00652BA0"/>
    <w:rsid w:val="006551D0"/>
    <w:rsid w:val="00660A27"/>
    <w:rsid w:val="00661BFF"/>
    <w:rsid w:val="006620EC"/>
    <w:rsid w:val="0066273C"/>
    <w:rsid w:val="00662B02"/>
    <w:rsid w:val="00663849"/>
    <w:rsid w:val="00663B2A"/>
    <w:rsid w:val="00665724"/>
    <w:rsid w:val="006674AF"/>
    <w:rsid w:val="006702A1"/>
    <w:rsid w:val="00671998"/>
    <w:rsid w:val="006734B7"/>
    <w:rsid w:val="00673ACB"/>
    <w:rsid w:val="00673ED9"/>
    <w:rsid w:val="00674D67"/>
    <w:rsid w:val="00674F60"/>
    <w:rsid w:val="00676279"/>
    <w:rsid w:val="00676527"/>
    <w:rsid w:val="006802DA"/>
    <w:rsid w:val="006814F5"/>
    <w:rsid w:val="00681F73"/>
    <w:rsid w:val="00687AA7"/>
    <w:rsid w:val="00690473"/>
    <w:rsid w:val="0069053C"/>
    <w:rsid w:val="00691678"/>
    <w:rsid w:val="00692510"/>
    <w:rsid w:val="00692C0E"/>
    <w:rsid w:val="00694866"/>
    <w:rsid w:val="00694D75"/>
    <w:rsid w:val="006969E1"/>
    <w:rsid w:val="00697B18"/>
    <w:rsid w:val="00697F7A"/>
    <w:rsid w:val="006A524A"/>
    <w:rsid w:val="006A5995"/>
    <w:rsid w:val="006A61AA"/>
    <w:rsid w:val="006B07E6"/>
    <w:rsid w:val="006B14BF"/>
    <w:rsid w:val="006B22FF"/>
    <w:rsid w:val="006B2979"/>
    <w:rsid w:val="006B46E6"/>
    <w:rsid w:val="006B54FD"/>
    <w:rsid w:val="006B788A"/>
    <w:rsid w:val="006C242A"/>
    <w:rsid w:val="006C245C"/>
    <w:rsid w:val="006C2C80"/>
    <w:rsid w:val="006C3545"/>
    <w:rsid w:val="006C3ED0"/>
    <w:rsid w:val="006C4806"/>
    <w:rsid w:val="006C7445"/>
    <w:rsid w:val="006D2046"/>
    <w:rsid w:val="006D39D9"/>
    <w:rsid w:val="006D515B"/>
    <w:rsid w:val="006D519C"/>
    <w:rsid w:val="006D5536"/>
    <w:rsid w:val="006D735D"/>
    <w:rsid w:val="006D747B"/>
    <w:rsid w:val="006E10A2"/>
    <w:rsid w:val="006E224D"/>
    <w:rsid w:val="006E3048"/>
    <w:rsid w:val="006E3482"/>
    <w:rsid w:val="006E3D42"/>
    <w:rsid w:val="006E45B8"/>
    <w:rsid w:val="006E62E4"/>
    <w:rsid w:val="006E6839"/>
    <w:rsid w:val="006E6A38"/>
    <w:rsid w:val="006E77E8"/>
    <w:rsid w:val="006F2E1D"/>
    <w:rsid w:val="006F37DF"/>
    <w:rsid w:val="006F4AF2"/>
    <w:rsid w:val="006F6EE7"/>
    <w:rsid w:val="006F77F7"/>
    <w:rsid w:val="007005AD"/>
    <w:rsid w:val="00703AA6"/>
    <w:rsid w:val="00703D3C"/>
    <w:rsid w:val="0070439B"/>
    <w:rsid w:val="0070444B"/>
    <w:rsid w:val="007046A4"/>
    <w:rsid w:val="00705A6B"/>
    <w:rsid w:val="007066E6"/>
    <w:rsid w:val="00706EB2"/>
    <w:rsid w:val="00707CCA"/>
    <w:rsid w:val="00713ED3"/>
    <w:rsid w:val="007143C8"/>
    <w:rsid w:val="007150EB"/>
    <w:rsid w:val="00715F70"/>
    <w:rsid w:val="007231B2"/>
    <w:rsid w:val="00723238"/>
    <w:rsid w:val="00725459"/>
    <w:rsid w:val="0072675C"/>
    <w:rsid w:val="00726E5B"/>
    <w:rsid w:val="00730862"/>
    <w:rsid w:val="0073258E"/>
    <w:rsid w:val="007334A2"/>
    <w:rsid w:val="007347CD"/>
    <w:rsid w:val="007354CE"/>
    <w:rsid w:val="0073626E"/>
    <w:rsid w:val="00737869"/>
    <w:rsid w:val="00741909"/>
    <w:rsid w:val="00741FFB"/>
    <w:rsid w:val="00742E7E"/>
    <w:rsid w:val="0074418A"/>
    <w:rsid w:val="00744EE1"/>
    <w:rsid w:val="007464C3"/>
    <w:rsid w:val="00746B67"/>
    <w:rsid w:val="00747E82"/>
    <w:rsid w:val="00751066"/>
    <w:rsid w:val="00751528"/>
    <w:rsid w:val="007534EE"/>
    <w:rsid w:val="00754157"/>
    <w:rsid w:val="0075682A"/>
    <w:rsid w:val="00756B41"/>
    <w:rsid w:val="00760711"/>
    <w:rsid w:val="007632E1"/>
    <w:rsid w:val="00763521"/>
    <w:rsid w:val="00764768"/>
    <w:rsid w:val="00766777"/>
    <w:rsid w:val="007671B6"/>
    <w:rsid w:val="0077012C"/>
    <w:rsid w:val="00772C5D"/>
    <w:rsid w:val="00773975"/>
    <w:rsid w:val="007748CC"/>
    <w:rsid w:val="00776573"/>
    <w:rsid w:val="00780518"/>
    <w:rsid w:val="00780FD5"/>
    <w:rsid w:val="0078277B"/>
    <w:rsid w:val="00783627"/>
    <w:rsid w:val="007849CC"/>
    <w:rsid w:val="00787BF0"/>
    <w:rsid w:val="007907D0"/>
    <w:rsid w:val="007913E0"/>
    <w:rsid w:val="007917DB"/>
    <w:rsid w:val="00793A45"/>
    <w:rsid w:val="00794117"/>
    <w:rsid w:val="007A0BE6"/>
    <w:rsid w:val="007A1EF0"/>
    <w:rsid w:val="007A3BE4"/>
    <w:rsid w:val="007A6C75"/>
    <w:rsid w:val="007B0164"/>
    <w:rsid w:val="007B202D"/>
    <w:rsid w:val="007B59E4"/>
    <w:rsid w:val="007B6DE6"/>
    <w:rsid w:val="007B7225"/>
    <w:rsid w:val="007B7BCB"/>
    <w:rsid w:val="007C08FC"/>
    <w:rsid w:val="007C093E"/>
    <w:rsid w:val="007C0A16"/>
    <w:rsid w:val="007C1570"/>
    <w:rsid w:val="007C2E7A"/>
    <w:rsid w:val="007C45F8"/>
    <w:rsid w:val="007C6295"/>
    <w:rsid w:val="007C6EBF"/>
    <w:rsid w:val="007D1280"/>
    <w:rsid w:val="007D14B4"/>
    <w:rsid w:val="007D1BA8"/>
    <w:rsid w:val="007D200A"/>
    <w:rsid w:val="007D2206"/>
    <w:rsid w:val="007D3538"/>
    <w:rsid w:val="007D6599"/>
    <w:rsid w:val="007D69C7"/>
    <w:rsid w:val="007D6AAC"/>
    <w:rsid w:val="007D70CF"/>
    <w:rsid w:val="007D7227"/>
    <w:rsid w:val="007D7901"/>
    <w:rsid w:val="007E2E1E"/>
    <w:rsid w:val="007E3895"/>
    <w:rsid w:val="007E3AC6"/>
    <w:rsid w:val="007E3C06"/>
    <w:rsid w:val="007E4626"/>
    <w:rsid w:val="007E6F65"/>
    <w:rsid w:val="007E7B16"/>
    <w:rsid w:val="007F0A7B"/>
    <w:rsid w:val="007F1854"/>
    <w:rsid w:val="007F3F02"/>
    <w:rsid w:val="007F427D"/>
    <w:rsid w:val="007F46CA"/>
    <w:rsid w:val="007F5B8A"/>
    <w:rsid w:val="007F5C1F"/>
    <w:rsid w:val="007F664F"/>
    <w:rsid w:val="007F70B0"/>
    <w:rsid w:val="00800A22"/>
    <w:rsid w:val="00800E40"/>
    <w:rsid w:val="0080112C"/>
    <w:rsid w:val="00802C4F"/>
    <w:rsid w:val="008042EA"/>
    <w:rsid w:val="0080520B"/>
    <w:rsid w:val="0080598C"/>
    <w:rsid w:val="0081007F"/>
    <w:rsid w:val="00811741"/>
    <w:rsid w:val="008144D8"/>
    <w:rsid w:val="00815F88"/>
    <w:rsid w:val="008164F4"/>
    <w:rsid w:val="00821B2B"/>
    <w:rsid w:val="0082270E"/>
    <w:rsid w:val="00822C14"/>
    <w:rsid w:val="0082352E"/>
    <w:rsid w:val="0082770D"/>
    <w:rsid w:val="008277BE"/>
    <w:rsid w:val="00831972"/>
    <w:rsid w:val="00831EFA"/>
    <w:rsid w:val="0083321B"/>
    <w:rsid w:val="00833D51"/>
    <w:rsid w:val="00834486"/>
    <w:rsid w:val="00835B30"/>
    <w:rsid w:val="0083606A"/>
    <w:rsid w:val="00836852"/>
    <w:rsid w:val="00836EF7"/>
    <w:rsid w:val="008374E2"/>
    <w:rsid w:val="008402E9"/>
    <w:rsid w:val="00843C3B"/>
    <w:rsid w:val="00844B1C"/>
    <w:rsid w:val="00844BEC"/>
    <w:rsid w:val="008457C0"/>
    <w:rsid w:val="00845902"/>
    <w:rsid w:val="008462C7"/>
    <w:rsid w:val="008463D6"/>
    <w:rsid w:val="00852C0D"/>
    <w:rsid w:val="00854AF1"/>
    <w:rsid w:val="008564D1"/>
    <w:rsid w:val="00857A69"/>
    <w:rsid w:val="00857C13"/>
    <w:rsid w:val="0086030D"/>
    <w:rsid w:val="00863C9B"/>
    <w:rsid w:val="00863E5F"/>
    <w:rsid w:val="00865771"/>
    <w:rsid w:val="0086618D"/>
    <w:rsid w:val="00866266"/>
    <w:rsid w:val="00867D0D"/>
    <w:rsid w:val="00867DD5"/>
    <w:rsid w:val="008728A0"/>
    <w:rsid w:val="00872A5D"/>
    <w:rsid w:val="00873380"/>
    <w:rsid w:val="00874274"/>
    <w:rsid w:val="00874760"/>
    <w:rsid w:val="00875FF5"/>
    <w:rsid w:val="0087627B"/>
    <w:rsid w:val="00880B88"/>
    <w:rsid w:val="00883470"/>
    <w:rsid w:val="00884327"/>
    <w:rsid w:val="00884AB0"/>
    <w:rsid w:val="008861BD"/>
    <w:rsid w:val="00892CD5"/>
    <w:rsid w:val="00892FFF"/>
    <w:rsid w:val="00895524"/>
    <w:rsid w:val="00895B6E"/>
    <w:rsid w:val="008970CC"/>
    <w:rsid w:val="00897CC2"/>
    <w:rsid w:val="008A220C"/>
    <w:rsid w:val="008A4D30"/>
    <w:rsid w:val="008A4D4D"/>
    <w:rsid w:val="008A4DF5"/>
    <w:rsid w:val="008A5E2D"/>
    <w:rsid w:val="008A7F00"/>
    <w:rsid w:val="008A7F3A"/>
    <w:rsid w:val="008B280E"/>
    <w:rsid w:val="008B45D0"/>
    <w:rsid w:val="008B5BFC"/>
    <w:rsid w:val="008B6C03"/>
    <w:rsid w:val="008B753E"/>
    <w:rsid w:val="008C03AF"/>
    <w:rsid w:val="008C08A9"/>
    <w:rsid w:val="008C1C7D"/>
    <w:rsid w:val="008C27BB"/>
    <w:rsid w:val="008C3CE4"/>
    <w:rsid w:val="008C43CA"/>
    <w:rsid w:val="008C4938"/>
    <w:rsid w:val="008C5BD3"/>
    <w:rsid w:val="008C6678"/>
    <w:rsid w:val="008C6D72"/>
    <w:rsid w:val="008C6F87"/>
    <w:rsid w:val="008D0230"/>
    <w:rsid w:val="008D31FF"/>
    <w:rsid w:val="008D36BB"/>
    <w:rsid w:val="008D5766"/>
    <w:rsid w:val="008E1739"/>
    <w:rsid w:val="008E21D2"/>
    <w:rsid w:val="008E3737"/>
    <w:rsid w:val="008E4E5F"/>
    <w:rsid w:val="008E629B"/>
    <w:rsid w:val="008E6760"/>
    <w:rsid w:val="008E6D36"/>
    <w:rsid w:val="008F0866"/>
    <w:rsid w:val="008F3133"/>
    <w:rsid w:val="008F4169"/>
    <w:rsid w:val="008F4343"/>
    <w:rsid w:val="008F4455"/>
    <w:rsid w:val="008F44C7"/>
    <w:rsid w:val="008F59D8"/>
    <w:rsid w:val="00904FBD"/>
    <w:rsid w:val="0090524B"/>
    <w:rsid w:val="00907254"/>
    <w:rsid w:val="00907E74"/>
    <w:rsid w:val="00910077"/>
    <w:rsid w:val="00910B56"/>
    <w:rsid w:val="009115FB"/>
    <w:rsid w:val="00911EE7"/>
    <w:rsid w:val="00915439"/>
    <w:rsid w:val="00916FAD"/>
    <w:rsid w:val="00917D17"/>
    <w:rsid w:val="00920111"/>
    <w:rsid w:val="00920307"/>
    <w:rsid w:val="00920991"/>
    <w:rsid w:val="009218F7"/>
    <w:rsid w:val="00921EC2"/>
    <w:rsid w:val="00923BE8"/>
    <w:rsid w:val="0093067F"/>
    <w:rsid w:val="00930904"/>
    <w:rsid w:val="00930BE4"/>
    <w:rsid w:val="00931540"/>
    <w:rsid w:val="0093275D"/>
    <w:rsid w:val="009334DE"/>
    <w:rsid w:val="0093540F"/>
    <w:rsid w:val="00935E06"/>
    <w:rsid w:val="00935EF6"/>
    <w:rsid w:val="00937421"/>
    <w:rsid w:val="00937B3A"/>
    <w:rsid w:val="00942C67"/>
    <w:rsid w:val="009461A9"/>
    <w:rsid w:val="00950257"/>
    <w:rsid w:val="009505DC"/>
    <w:rsid w:val="0095075E"/>
    <w:rsid w:val="009521BE"/>
    <w:rsid w:val="00952465"/>
    <w:rsid w:val="009524EF"/>
    <w:rsid w:val="00956A46"/>
    <w:rsid w:val="00956E67"/>
    <w:rsid w:val="009576F0"/>
    <w:rsid w:val="009600A4"/>
    <w:rsid w:val="009607B9"/>
    <w:rsid w:val="00960A41"/>
    <w:rsid w:val="00960D94"/>
    <w:rsid w:val="009614DB"/>
    <w:rsid w:val="009623E7"/>
    <w:rsid w:val="00965AFD"/>
    <w:rsid w:val="00967712"/>
    <w:rsid w:val="0097184E"/>
    <w:rsid w:val="00971997"/>
    <w:rsid w:val="009728B3"/>
    <w:rsid w:val="0097307C"/>
    <w:rsid w:val="00976AEF"/>
    <w:rsid w:val="00980AA0"/>
    <w:rsid w:val="00981FA3"/>
    <w:rsid w:val="009863EB"/>
    <w:rsid w:val="009877CE"/>
    <w:rsid w:val="00992661"/>
    <w:rsid w:val="009929F4"/>
    <w:rsid w:val="00992C4F"/>
    <w:rsid w:val="009A0699"/>
    <w:rsid w:val="009A06EC"/>
    <w:rsid w:val="009A2489"/>
    <w:rsid w:val="009A3007"/>
    <w:rsid w:val="009A307D"/>
    <w:rsid w:val="009A35AA"/>
    <w:rsid w:val="009A5429"/>
    <w:rsid w:val="009B00E8"/>
    <w:rsid w:val="009B0351"/>
    <w:rsid w:val="009B34E8"/>
    <w:rsid w:val="009C1B0D"/>
    <w:rsid w:val="009C224C"/>
    <w:rsid w:val="009C22F8"/>
    <w:rsid w:val="009C3A87"/>
    <w:rsid w:val="009C663A"/>
    <w:rsid w:val="009C7647"/>
    <w:rsid w:val="009D0705"/>
    <w:rsid w:val="009D26C8"/>
    <w:rsid w:val="009D5FC8"/>
    <w:rsid w:val="009D68FB"/>
    <w:rsid w:val="009D7846"/>
    <w:rsid w:val="009E0A8B"/>
    <w:rsid w:val="009E278A"/>
    <w:rsid w:val="009E6CFD"/>
    <w:rsid w:val="009E6EC4"/>
    <w:rsid w:val="009F020D"/>
    <w:rsid w:val="009F1582"/>
    <w:rsid w:val="009F43E7"/>
    <w:rsid w:val="009F520E"/>
    <w:rsid w:val="00A01B1F"/>
    <w:rsid w:val="00A01C07"/>
    <w:rsid w:val="00A029FC"/>
    <w:rsid w:val="00A02C5D"/>
    <w:rsid w:val="00A02C84"/>
    <w:rsid w:val="00A02FC5"/>
    <w:rsid w:val="00A03DF1"/>
    <w:rsid w:val="00A100B7"/>
    <w:rsid w:val="00A1081D"/>
    <w:rsid w:val="00A10B23"/>
    <w:rsid w:val="00A1181C"/>
    <w:rsid w:val="00A119EA"/>
    <w:rsid w:val="00A135FB"/>
    <w:rsid w:val="00A13858"/>
    <w:rsid w:val="00A1534A"/>
    <w:rsid w:val="00A169EF"/>
    <w:rsid w:val="00A173E3"/>
    <w:rsid w:val="00A233E0"/>
    <w:rsid w:val="00A24260"/>
    <w:rsid w:val="00A26506"/>
    <w:rsid w:val="00A270E9"/>
    <w:rsid w:val="00A27F5A"/>
    <w:rsid w:val="00A30BF7"/>
    <w:rsid w:val="00A324E0"/>
    <w:rsid w:val="00A32AC1"/>
    <w:rsid w:val="00A34348"/>
    <w:rsid w:val="00A353CD"/>
    <w:rsid w:val="00A357D9"/>
    <w:rsid w:val="00A35EEA"/>
    <w:rsid w:val="00A37C20"/>
    <w:rsid w:val="00A37CA4"/>
    <w:rsid w:val="00A41314"/>
    <w:rsid w:val="00A4267F"/>
    <w:rsid w:val="00A444C2"/>
    <w:rsid w:val="00A46317"/>
    <w:rsid w:val="00A46868"/>
    <w:rsid w:val="00A50A42"/>
    <w:rsid w:val="00A516F0"/>
    <w:rsid w:val="00A51EBB"/>
    <w:rsid w:val="00A52E8E"/>
    <w:rsid w:val="00A557E7"/>
    <w:rsid w:val="00A573E7"/>
    <w:rsid w:val="00A57479"/>
    <w:rsid w:val="00A61399"/>
    <w:rsid w:val="00A615EB"/>
    <w:rsid w:val="00A61B51"/>
    <w:rsid w:val="00A64910"/>
    <w:rsid w:val="00A65312"/>
    <w:rsid w:val="00A6580C"/>
    <w:rsid w:val="00A65C73"/>
    <w:rsid w:val="00A73619"/>
    <w:rsid w:val="00A74489"/>
    <w:rsid w:val="00A76BDE"/>
    <w:rsid w:val="00A76FBF"/>
    <w:rsid w:val="00A818B2"/>
    <w:rsid w:val="00A82491"/>
    <w:rsid w:val="00A82770"/>
    <w:rsid w:val="00A82980"/>
    <w:rsid w:val="00A84E5C"/>
    <w:rsid w:val="00A85157"/>
    <w:rsid w:val="00A90708"/>
    <w:rsid w:val="00A9115E"/>
    <w:rsid w:val="00A91B77"/>
    <w:rsid w:val="00A92CA1"/>
    <w:rsid w:val="00A9489C"/>
    <w:rsid w:val="00A95571"/>
    <w:rsid w:val="00A9721B"/>
    <w:rsid w:val="00A97D90"/>
    <w:rsid w:val="00AA2771"/>
    <w:rsid w:val="00AA46FE"/>
    <w:rsid w:val="00AA55F3"/>
    <w:rsid w:val="00AA5DC6"/>
    <w:rsid w:val="00AA68E0"/>
    <w:rsid w:val="00AA74E0"/>
    <w:rsid w:val="00AB0626"/>
    <w:rsid w:val="00AB0C30"/>
    <w:rsid w:val="00AB0E9B"/>
    <w:rsid w:val="00AB1151"/>
    <w:rsid w:val="00AB1725"/>
    <w:rsid w:val="00AB182C"/>
    <w:rsid w:val="00AB1BB9"/>
    <w:rsid w:val="00AB31EA"/>
    <w:rsid w:val="00AB3ADD"/>
    <w:rsid w:val="00AB4712"/>
    <w:rsid w:val="00AB4E00"/>
    <w:rsid w:val="00AB6115"/>
    <w:rsid w:val="00AB69F6"/>
    <w:rsid w:val="00AB7F75"/>
    <w:rsid w:val="00AC2376"/>
    <w:rsid w:val="00AC2780"/>
    <w:rsid w:val="00AC3A53"/>
    <w:rsid w:val="00AC3E01"/>
    <w:rsid w:val="00AC4BA7"/>
    <w:rsid w:val="00AC6D05"/>
    <w:rsid w:val="00AC78EF"/>
    <w:rsid w:val="00AD11BD"/>
    <w:rsid w:val="00AD1653"/>
    <w:rsid w:val="00AD1CD3"/>
    <w:rsid w:val="00AD1E8E"/>
    <w:rsid w:val="00AD37FB"/>
    <w:rsid w:val="00AD437C"/>
    <w:rsid w:val="00AD4DD1"/>
    <w:rsid w:val="00AD6024"/>
    <w:rsid w:val="00AD7532"/>
    <w:rsid w:val="00AE0BD2"/>
    <w:rsid w:val="00AE1C62"/>
    <w:rsid w:val="00AE2E54"/>
    <w:rsid w:val="00AE4927"/>
    <w:rsid w:val="00AE537D"/>
    <w:rsid w:val="00AE59F4"/>
    <w:rsid w:val="00AE60C2"/>
    <w:rsid w:val="00AE7319"/>
    <w:rsid w:val="00AF2F2D"/>
    <w:rsid w:val="00AF5210"/>
    <w:rsid w:val="00AF5F07"/>
    <w:rsid w:val="00AF6044"/>
    <w:rsid w:val="00AF70BD"/>
    <w:rsid w:val="00B0085D"/>
    <w:rsid w:val="00B00954"/>
    <w:rsid w:val="00B01D8D"/>
    <w:rsid w:val="00B01DB3"/>
    <w:rsid w:val="00B07112"/>
    <w:rsid w:val="00B122B8"/>
    <w:rsid w:val="00B12858"/>
    <w:rsid w:val="00B12A18"/>
    <w:rsid w:val="00B12BB1"/>
    <w:rsid w:val="00B1387C"/>
    <w:rsid w:val="00B13A18"/>
    <w:rsid w:val="00B13F91"/>
    <w:rsid w:val="00B158D0"/>
    <w:rsid w:val="00B1615D"/>
    <w:rsid w:val="00B17B97"/>
    <w:rsid w:val="00B22BB5"/>
    <w:rsid w:val="00B24789"/>
    <w:rsid w:val="00B250D9"/>
    <w:rsid w:val="00B27800"/>
    <w:rsid w:val="00B27890"/>
    <w:rsid w:val="00B3092F"/>
    <w:rsid w:val="00B3142B"/>
    <w:rsid w:val="00B32950"/>
    <w:rsid w:val="00B32AF6"/>
    <w:rsid w:val="00B32C01"/>
    <w:rsid w:val="00B34AB9"/>
    <w:rsid w:val="00B35A8E"/>
    <w:rsid w:val="00B36544"/>
    <w:rsid w:val="00B36649"/>
    <w:rsid w:val="00B40710"/>
    <w:rsid w:val="00B42460"/>
    <w:rsid w:val="00B43A7D"/>
    <w:rsid w:val="00B44327"/>
    <w:rsid w:val="00B44871"/>
    <w:rsid w:val="00B462A4"/>
    <w:rsid w:val="00B51732"/>
    <w:rsid w:val="00B519A8"/>
    <w:rsid w:val="00B52151"/>
    <w:rsid w:val="00B529B8"/>
    <w:rsid w:val="00B53CE2"/>
    <w:rsid w:val="00B53F23"/>
    <w:rsid w:val="00B54938"/>
    <w:rsid w:val="00B55A72"/>
    <w:rsid w:val="00B57CB7"/>
    <w:rsid w:val="00B601C8"/>
    <w:rsid w:val="00B62314"/>
    <w:rsid w:val="00B624B9"/>
    <w:rsid w:val="00B62DC1"/>
    <w:rsid w:val="00B64E0F"/>
    <w:rsid w:val="00B65202"/>
    <w:rsid w:val="00B655B7"/>
    <w:rsid w:val="00B668D4"/>
    <w:rsid w:val="00B6783E"/>
    <w:rsid w:val="00B703E0"/>
    <w:rsid w:val="00B70F8E"/>
    <w:rsid w:val="00B715E5"/>
    <w:rsid w:val="00B72721"/>
    <w:rsid w:val="00B75139"/>
    <w:rsid w:val="00B76828"/>
    <w:rsid w:val="00B77C4C"/>
    <w:rsid w:val="00B77DE9"/>
    <w:rsid w:val="00B80259"/>
    <w:rsid w:val="00B81262"/>
    <w:rsid w:val="00B834C9"/>
    <w:rsid w:val="00B850A5"/>
    <w:rsid w:val="00B8536C"/>
    <w:rsid w:val="00B86098"/>
    <w:rsid w:val="00B866CB"/>
    <w:rsid w:val="00B871A7"/>
    <w:rsid w:val="00B87F37"/>
    <w:rsid w:val="00B91AA0"/>
    <w:rsid w:val="00B9293E"/>
    <w:rsid w:val="00B92A07"/>
    <w:rsid w:val="00B93BF2"/>
    <w:rsid w:val="00B93CB2"/>
    <w:rsid w:val="00B95368"/>
    <w:rsid w:val="00BA0090"/>
    <w:rsid w:val="00BA0684"/>
    <w:rsid w:val="00BA1DD2"/>
    <w:rsid w:val="00BA5FF0"/>
    <w:rsid w:val="00BA6901"/>
    <w:rsid w:val="00BB13C2"/>
    <w:rsid w:val="00BB3434"/>
    <w:rsid w:val="00BB5C02"/>
    <w:rsid w:val="00BC1AD7"/>
    <w:rsid w:val="00BC45D6"/>
    <w:rsid w:val="00BC7486"/>
    <w:rsid w:val="00BD044A"/>
    <w:rsid w:val="00BD1C46"/>
    <w:rsid w:val="00BD2231"/>
    <w:rsid w:val="00BD2628"/>
    <w:rsid w:val="00BD26A0"/>
    <w:rsid w:val="00BD28F8"/>
    <w:rsid w:val="00BD2FA8"/>
    <w:rsid w:val="00BD5223"/>
    <w:rsid w:val="00BD7D6B"/>
    <w:rsid w:val="00BE0561"/>
    <w:rsid w:val="00BE0D4C"/>
    <w:rsid w:val="00BE30D8"/>
    <w:rsid w:val="00BE44F6"/>
    <w:rsid w:val="00BE4950"/>
    <w:rsid w:val="00BF01CD"/>
    <w:rsid w:val="00BF140C"/>
    <w:rsid w:val="00BF4E1D"/>
    <w:rsid w:val="00BF4E95"/>
    <w:rsid w:val="00BF5CA4"/>
    <w:rsid w:val="00BF76CC"/>
    <w:rsid w:val="00BF7FD3"/>
    <w:rsid w:val="00C00102"/>
    <w:rsid w:val="00C012A5"/>
    <w:rsid w:val="00C01389"/>
    <w:rsid w:val="00C0294D"/>
    <w:rsid w:val="00C03C55"/>
    <w:rsid w:val="00C04FE5"/>
    <w:rsid w:val="00C05119"/>
    <w:rsid w:val="00C06DAE"/>
    <w:rsid w:val="00C0789E"/>
    <w:rsid w:val="00C11E8A"/>
    <w:rsid w:val="00C13CDF"/>
    <w:rsid w:val="00C14393"/>
    <w:rsid w:val="00C2313D"/>
    <w:rsid w:val="00C239BC"/>
    <w:rsid w:val="00C25257"/>
    <w:rsid w:val="00C261E2"/>
    <w:rsid w:val="00C26A92"/>
    <w:rsid w:val="00C27210"/>
    <w:rsid w:val="00C27849"/>
    <w:rsid w:val="00C27A67"/>
    <w:rsid w:val="00C3164F"/>
    <w:rsid w:val="00C3187A"/>
    <w:rsid w:val="00C34684"/>
    <w:rsid w:val="00C34E6E"/>
    <w:rsid w:val="00C35B24"/>
    <w:rsid w:val="00C35BD1"/>
    <w:rsid w:val="00C3684A"/>
    <w:rsid w:val="00C37463"/>
    <w:rsid w:val="00C40384"/>
    <w:rsid w:val="00C40B13"/>
    <w:rsid w:val="00C41319"/>
    <w:rsid w:val="00C41476"/>
    <w:rsid w:val="00C506F2"/>
    <w:rsid w:val="00C51AA2"/>
    <w:rsid w:val="00C51AB9"/>
    <w:rsid w:val="00C532FD"/>
    <w:rsid w:val="00C55C45"/>
    <w:rsid w:val="00C56DAA"/>
    <w:rsid w:val="00C56F48"/>
    <w:rsid w:val="00C60737"/>
    <w:rsid w:val="00C607B9"/>
    <w:rsid w:val="00C60CD0"/>
    <w:rsid w:val="00C61A43"/>
    <w:rsid w:val="00C62027"/>
    <w:rsid w:val="00C62759"/>
    <w:rsid w:val="00C62854"/>
    <w:rsid w:val="00C63293"/>
    <w:rsid w:val="00C6534C"/>
    <w:rsid w:val="00C6682E"/>
    <w:rsid w:val="00C66922"/>
    <w:rsid w:val="00C66C1C"/>
    <w:rsid w:val="00C7024E"/>
    <w:rsid w:val="00C7034E"/>
    <w:rsid w:val="00C70805"/>
    <w:rsid w:val="00C70947"/>
    <w:rsid w:val="00C71C61"/>
    <w:rsid w:val="00C722E9"/>
    <w:rsid w:val="00C745AD"/>
    <w:rsid w:val="00C7588F"/>
    <w:rsid w:val="00C7694B"/>
    <w:rsid w:val="00C775CA"/>
    <w:rsid w:val="00C776F3"/>
    <w:rsid w:val="00C7780C"/>
    <w:rsid w:val="00C8135B"/>
    <w:rsid w:val="00C822E1"/>
    <w:rsid w:val="00C828BB"/>
    <w:rsid w:val="00C8410A"/>
    <w:rsid w:val="00C84B62"/>
    <w:rsid w:val="00C84D45"/>
    <w:rsid w:val="00C876E4"/>
    <w:rsid w:val="00C91100"/>
    <w:rsid w:val="00C91C03"/>
    <w:rsid w:val="00C938AF"/>
    <w:rsid w:val="00C941AB"/>
    <w:rsid w:val="00C94CC1"/>
    <w:rsid w:val="00C94E37"/>
    <w:rsid w:val="00C96050"/>
    <w:rsid w:val="00C96700"/>
    <w:rsid w:val="00C96709"/>
    <w:rsid w:val="00CA16E6"/>
    <w:rsid w:val="00CA1AA4"/>
    <w:rsid w:val="00CA1B2D"/>
    <w:rsid w:val="00CA1BA6"/>
    <w:rsid w:val="00CA1F0A"/>
    <w:rsid w:val="00CA263D"/>
    <w:rsid w:val="00CA4476"/>
    <w:rsid w:val="00CA4A87"/>
    <w:rsid w:val="00CA69A7"/>
    <w:rsid w:val="00CA7B97"/>
    <w:rsid w:val="00CB1489"/>
    <w:rsid w:val="00CB1D66"/>
    <w:rsid w:val="00CB418F"/>
    <w:rsid w:val="00CB460B"/>
    <w:rsid w:val="00CC0DA8"/>
    <w:rsid w:val="00CC4BCC"/>
    <w:rsid w:val="00CC4FD9"/>
    <w:rsid w:val="00CC5B67"/>
    <w:rsid w:val="00CC5B80"/>
    <w:rsid w:val="00CC736F"/>
    <w:rsid w:val="00CD09A7"/>
    <w:rsid w:val="00CD45F1"/>
    <w:rsid w:val="00CD598B"/>
    <w:rsid w:val="00CE20BB"/>
    <w:rsid w:val="00CE35DC"/>
    <w:rsid w:val="00CE3621"/>
    <w:rsid w:val="00CE4367"/>
    <w:rsid w:val="00CE4968"/>
    <w:rsid w:val="00CE4DD9"/>
    <w:rsid w:val="00CF0062"/>
    <w:rsid w:val="00CF1854"/>
    <w:rsid w:val="00CF2BEF"/>
    <w:rsid w:val="00CF2C3A"/>
    <w:rsid w:val="00CF365C"/>
    <w:rsid w:val="00CF3910"/>
    <w:rsid w:val="00CF44CE"/>
    <w:rsid w:val="00CF45C4"/>
    <w:rsid w:val="00CF5FC0"/>
    <w:rsid w:val="00D00DA4"/>
    <w:rsid w:val="00D010C5"/>
    <w:rsid w:val="00D013B2"/>
    <w:rsid w:val="00D03574"/>
    <w:rsid w:val="00D03EC5"/>
    <w:rsid w:val="00D048E9"/>
    <w:rsid w:val="00D04B51"/>
    <w:rsid w:val="00D079E7"/>
    <w:rsid w:val="00D15702"/>
    <w:rsid w:val="00D1594D"/>
    <w:rsid w:val="00D1723E"/>
    <w:rsid w:val="00D2097A"/>
    <w:rsid w:val="00D21E6E"/>
    <w:rsid w:val="00D24085"/>
    <w:rsid w:val="00D24BF7"/>
    <w:rsid w:val="00D3065C"/>
    <w:rsid w:val="00D30EA3"/>
    <w:rsid w:val="00D312DE"/>
    <w:rsid w:val="00D34B93"/>
    <w:rsid w:val="00D36A54"/>
    <w:rsid w:val="00D37105"/>
    <w:rsid w:val="00D41C39"/>
    <w:rsid w:val="00D42199"/>
    <w:rsid w:val="00D43F0E"/>
    <w:rsid w:val="00D449CB"/>
    <w:rsid w:val="00D44E3E"/>
    <w:rsid w:val="00D46675"/>
    <w:rsid w:val="00D501EF"/>
    <w:rsid w:val="00D5026A"/>
    <w:rsid w:val="00D50B92"/>
    <w:rsid w:val="00D531C4"/>
    <w:rsid w:val="00D54A67"/>
    <w:rsid w:val="00D5667A"/>
    <w:rsid w:val="00D56EA9"/>
    <w:rsid w:val="00D57129"/>
    <w:rsid w:val="00D571C6"/>
    <w:rsid w:val="00D57485"/>
    <w:rsid w:val="00D60A5C"/>
    <w:rsid w:val="00D62FA4"/>
    <w:rsid w:val="00D63C19"/>
    <w:rsid w:val="00D656CE"/>
    <w:rsid w:val="00D674DF"/>
    <w:rsid w:val="00D677C0"/>
    <w:rsid w:val="00D67930"/>
    <w:rsid w:val="00D70023"/>
    <w:rsid w:val="00D71508"/>
    <w:rsid w:val="00D7221C"/>
    <w:rsid w:val="00D72D0E"/>
    <w:rsid w:val="00D73E4A"/>
    <w:rsid w:val="00D77DA9"/>
    <w:rsid w:val="00D83489"/>
    <w:rsid w:val="00D83547"/>
    <w:rsid w:val="00D8718E"/>
    <w:rsid w:val="00D92D73"/>
    <w:rsid w:val="00D96B3B"/>
    <w:rsid w:val="00D973FF"/>
    <w:rsid w:val="00D97628"/>
    <w:rsid w:val="00D97970"/>
    <w:rsid w:val="00DA013D"/>
    <w:rsid w:val="00DA07DE"/>
    <w:rsid w:val="00DA09D9"/>
    <w:rsid w:val="00DA0DA0"/>
    <w:rsid w:val="00DB1BBD"/>
    <w:rsid w:val="00DB1F56"/>
    <w:rsid w:val="00DB2873"/>
    <w:rsid w:val="00DB40AF"/>
    <w:rsid w:val="00DB4C15"/>
    <w:rsid w:val="00DB51B1"/>
    <w:rsid w:val="00DB58A9"/>
    <w:rsid w:val="00DB6BF1"/>
    <w:rsid w:val="00DC2531"/>
    <w:rsid w:val="00DC2B1E"/>
    <w:rsid w:val="00DC33B8"/>
    <w:rsid w:val="00DC41C8"/>
    <w:rsid w:val="00DC4795"/>
    <w:rsid w:val="00DC5CAC"/>
    <w:rsid w:val="00DC6CF5"/>
    <w:rsid w:val="00DC6D60"/>
    <w:rsid w:val="00DC72DC"/>
    <w:rsid w:val="00DD035B"/>
    <w:rsid w:val="00DD1837"/>
    <w:rsid w:val="00DD32D9"/>
    <w:rsid w:val="00DD370C"/>
    <w:rsid w:val="00DD4918"/>
    <w:rsid w:val="00DD6358"/>
    <w:rsid w:val="00DE2C6E"/>
    <w:rsid w:val="00DE6129"/>
    <w:rsid w:val="00DE7B5F"/>
    <w:rsid w:val="00DF0431"/>
    <w:rsid w:val="00DF168B"/>
    <w:rsid w:val="00DF4FBF"/>
    <w:rsid w:val="00DF5A8C"/>
    <w:rsid w:val="00DF5FC2"/>
    <w:rsid w:val="00DF7E9B"/>
    <w:rsid w:val="00E00C1A"/>
    <w:rsid w:val="00E032D9"/>
    <w:rsid w:val="00E03E5B"/>
    <w:rsid w:val="00E06BDD"/>
    <w:rsid w:val="00E078CC"/>
    <w:rsid w:val="00E104FE"/>
    <w:rsid w:val="00E127B5"/>
    <w:rsid w:val="00E14BD3"/>
    <w:rsid w:val="00E14D55"/>
    <w:rsid w:val="00E160C2"/>
    <w:rsid w:val="00E1661E"/>
    <w:rsid w:val="00E21CF2"/>
    <w:rsid w:val="00E21D73"/>
    <w:rsid w:val="00E224F5"/>
    <w:rsid w:val="00E22AF8"/>
    <w:rsid w:val="00E2310F"/>
    <w:rsid w:val="00E23478"/>
    <w:rsid w:val="00E2391D"/>
    <w:rsid w:val="00E270D2"/>
    <w:rsid w:val="00E276A8"/>
    <w:rsid w:val="00E27C7B"/>
    <w:rsid w:val="00E31346"/>
    <w:rsid w:val="00E3196B"/>
    <w:rsid w:val="00E320C0"/>
    <w:rsid w:val="00E32388"/>
    <w:rsid w:val="00E32E35"/>
    <w:rsid w:val="00E33CC1"/>
    <w:rsid w:val="00E340E0"/>
    <w:rsid w:val="00E34AFF"/>
    <w:rsid w:val="00E35B8A"/>
    <w:rsid w:val="00E35C59"/>
    <w:rsid w:val="00E36002"/>
    <w:rsid w:val="00E36AA8"/>
    <w:rsid w:val="00E40424"/>
    <w:rsid w:val="00E40ABD"/>
    <w:rsid w:val="00E423F4"/>
    <w:rsid w:val="00E42A52"/>
    <w:rsid w:val="00E46DD6"/>
    <w:rsid w:val="00E475EC"/>
    <w:rsid w:val="00E57B67"/>
    <w:rsid w:val="00E64613"/>
    <w:rsid w:val="00E64682"/>
    <w:rsid w:val="00E6533C"/>
    <w:rsid w:val="00E65B41"/>
    <w:rsid w:val="00E667B5"/>
    <w:rsid w:val="00E66F02"/>
    <w:rsid w:val="00E709A5"/>
    <w:rsid w:val="00E70AB3"/>
    <w:rsid w:val="00E7363C"/>
    <w:rsid w:val="00E73937"/>
    <w:rsid w:val="00E73DF8"/>
    <w:rsid w:val="00E75373"/>
    <w:rsid w:val="00E760B3"/>
    <w:rsid w:val="00E7642A"/>
    <w:rsid w:val="00E76924"/>
    <w:rsid w:val="00E836BE"/>
    <w:rsid w:val="00E8374C"/>
    <w:rsid w:val="00E83D90"/>
    <w:rsid w:val="00E85573"/>
    <w:rsid w:val="00E85D07"/>
    <w:rsid w:val="00E90B78"/>
    <w:rsid w:val="00E90DD4"/>
    <w:rsid w:val="00E918F3"/>
    <w:rsid w:val="00E91D71"/>
    <w:rsid w:val="00E925A5"/>
    <w:rsid w:val="00E93956"/>
    <w:rsid w:val="00E93DB4"/>
    <w:rsid w:val="00E9420C"/>
    <w:rsid w:val="00E9683F"/>
    <w:rsid w:val="00E97272"/>
    <w:rsid w:val="00E97841"/>
    <w:rsid w:val="00E97D35"/>
    <w:rsid w:val="00EA13A3"/>
    <w:rsid w:val="00EA1EA4"/>
    <w:rsid w:val="00EA20C2"/>
    <w:rsid w:val="00EA2567"/>
    <w:rsid w:val="00EA271A"/>
    <w:rsid w:val="00EA305D"/>
    <w:rsid w:val="00EA7846"/>
    <w:rsid w:val="00EB01B2"/>
    <w:rsid w:val="00EB0233"/>
    <w:rsid w:val="00EB0F9C"/>
    <w:rsid w:val="00EB1653"/>
    <w:rsid w:val="00EB35BA"/>
    <w:rsid w:val="00EB3E6B"/>
    <w:rsid w:val="00EC2026"/>
    <w:rsid w:val="00EC3895"/>
    <w:rsid w:val="00EC4718"/>
    <w:rsid w:val="00EC58C6"/>
    <w:rsid w:val="00EC5BA4"/>
    <w:rsid w:val="00EC5CFF"/>
    <w:rsid w:val="00EC6810"/>
    <w:rsid w:val="00EC74B8"/>
    <w:rsid w:val="00EC7CB4"/>
    <w:rsid w:val="00ED17D9"/>
    <w:rsid w:val="00ED1A6B"/>
    <w:rsid w:val="00ED2EF1"/>
    <w:rsid w:val="00ED316C"/>
    <w:rsid w:val="00ED4FE0"/>
    <w:rsid w:val="00ED605F"/>
    <w:rsid w:val="00ED65B4"/>
    <w:rsid w:val="00EE424C"/>
    <w:rsid w:val="00EE5314"/>
    <w:rsid w:val="00EE67AF"/>
    <w:rsid w:val="00EE6C37"/>
    <w:rsid w:val="00EF14CC"/>
    <w:rsid w:val="00EF17E0"/>
    <w:rsid w:val="00EF2F54"/>
    <w:rsid w:val="00EF34C7"/>
    <w:rsid w:val="00EF4453"/>
    <w:rsid w:val="00EF5489"/>
    <w:rsid w:val="00EF6B4E"/>
    <w:rsid w:val="00EF7F7D"/>
    <w:rsid w:val="00F00E69"/>
    <w:rsid w:val="00F02C57"/>
    <w:rsid w:val="00F036A9"/>
    <w:rsid w:val="00F03F4B"/>
    <w:rsid w:val="00F06BC7"/>
    <w:rsid w:val="00F1013C"/>
    <w:rsid w:val="00F144EB"/>
    <w:rsid w:val="00F14D50"/>
    <w:rsid w:val="00F17839"/>
    <w:rsid w:val="00F178F1"/>
    <w:rsid w:val="00F20EF6"/>
    <w:rsid w:val="00F23FAC"/>
    <w:rsid w:val="00F27C9A"/>
    <w:rsid w:val="00F302A2"/>
    <w:rsid w:val="00F31007"/>
    <w:rsid w:val="00F32A5C"/>
    <w:rsid w:val="00F3399E"/>
    <w:rsid w:val="00F34236"/>
    <w:rsid w:val="00F345FD"/>
    <w:rsid w:val="00F35583"/>
    <w:rsid w:val="00F359F0"/>
    <w:rsid w:val="00F3669A"/>
    <w:rsid w:val="00F379A9"/>
    <w:rsid w:val="00F40F34"/>
    <w:rsid w:val="00F42061"/>
    <w:rsid w:val="00F422B3"/>
    <w:rsid w:val="00F4241D"/>
    <w:rsid w:val="00F432D8"/>
    <w:rsid w:val="00F44110"/>
    <w:rsid w:val="00F44673"/>
    <w:rsid w:val="00F44727"/>
    <w:rsid w:val="00F45067"/>
    <w:rsid w:val="00F46E9E"/>
    <w:rsid w:val="00F4748D"/>
    <w:rsid w:val="00F47C2D"/>
    <w:rsid w:val="00F5055E"/>
    <w:rsid w:val="00F517CD"/>
    <w:rsid w:val="00F52BBE"/>
    <w:rsid w:val="00F52C74"/>
    <w:rsid w:val="00F52D72"/>
    <w:rsid w:val="00F53907"/>
    <w:rsid w:val="00F53BF3"/>
    <w:rsid w:val="00F53C95"/>
    <w:rsid w:val="00F53D8B"/>
    <w:rsid w:val="00F5480B"/>
    <w:rsid w:val="00F554D4"/>
    <w:rsid w:val="00F561E1"/>
    <w:rsid w:val="00F5635E"/>
    <w:rsid w:val="00F57F45"/>
    <w:rsid w:val="00F607DB"/>
    <w:rsid w:val="00F6289F"/>
    <w:rsid w:val="00F6315F"/>
    <w:rsid w:val="00F63951"/>
    <w:rsid w:val="00F65D98"/>
    <w:rsid w:val="00F674F1"/>
    <w:rsid w:val="00F67939"/>
    <w:rsid w:val="00F710D3"/>
    <w:rsid w:val="00F71870"/>
    <w:rsid w:val="00F727C6"/>
    <w:rsid w:val="00F72A41"/>
    <w:rsid w:val="00F73D82"/>
    <w:rsid w:val="00F752D9"/>
    <w:rsid w:val="00F75597"/>
    <w:rsid w:val="00F7706F"/>
    <w:rsid w:val="00F8159D"/>
    <w:rsid w:val="00F815E8"/>
    <w:rsid w:val="00F827AF"/>
    <w:rsid w:val="00F82FC6"/>
    <w:rsid w:val="00F830E1"/>
    <w:rsid w:val="00F83972"/>
    <w:rsid w:val="00F84921"/>
    <w:rsid w:val="00F87586"/>
    <w:rsid w:val="00F91D57"/>
    <w:rsid w:val="00F923E8"/>
    <w:rsid w:val="00F93211"/>
    <w:rsid w:val="00F93E3D"/>
    <w:rsid w:val="00F95878"/>
    <w:rsid w:val="00F96C69"/>
    <w:rsid w:val="00F97DD3"/>
    <w:rsid w:val="00FA0C11"/>
    <w:rsid w:val="00FA2353"/>
    <w:rsid w:val="00FA3801"/>
    <w:rsid w:val="00FA4261"/>
    <w:rsid w:val="00FA4680"/>
    <w:rsid w:val="00FA57B9"/>
    <w:rsid w:val="00FA73F0"/>
    <w:rsid w:val="00FB0C0B"/>
    <w:rsid w:val="00FB1EFE"/>
    <w:rsid w:val="00FB3613"/>
    <w:rsid w:val="00FB39E6"/>
    <w:rsid w:val="00FB48B2"/>
    <w:rsid w:val="00FB5A9D"/>
    <w:rsid w:val="00FB78F9"/>
    <w:rsid w:val="00FC4225"/>
    <w:rsid w:val="00FC523F"/>
    <w:rsid w:val="00FC62B1"/>
    <w:rsid w:val="00FC6A6C"/>
    <w:rsid w:val="00FC7384"/>
    <w:rsid w:val="00FC76E4"/>
    <w:rsid w:val="00FD11F4"/>
    <w:rsid w:val="00FD22A5"/>
    <w:rsid w:val="00FD7848"/>
    <w:rsid w:val="00FE270F"/>
    <w:rsid w:val="00FE4EAB"/>
    <w:rsid w:val="00FE59C6"/>
    <w:rsid w:val="00FE622D"/>
    <w:rsid w:val="00FE69F1"/>
    <w:rsid w:val="00FE7340"/>
    <w:rsid w:val="00FE7D0B"/>
    <w:rsid w:val="00FF73B9"/>
    <w:rsid w:val="00FF7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C09F1"/>
    <w:rPr>
      <w:rFonts w:eastAsiaTheme="minorEastAsia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2F7BDC"/>
    <w:rPr>
      <w:color w:val="0000FF"/>
      <w:u w:val="single"/>
    </w:rPr>
  </w:style>
  <w:style w:type="character" w:customStyle="1" w:styleId="1">
    <w:name w:val="Основной текст Знак1"/>
    <w:basedOn w:val="a0"/>
    <w:link w:val="a4"/>
    <w:uiPriority w:val="99"/>
    <w:locked/>
    <w:rsid w:val="002F7BDC"/>
    <w:rPr>
      <w:rFonts w:ascii="Times New Roman" w:hAnsi="Times New Roman" w:cs="Times New Roman"/>
      <w:shd w:val="clear" w:color="auto" w:fill="FFFFFF"/>
    </w:rPr>
  </w:style>
  <w:style w:type="paragraph" w:styleId="a4">
    <w:name w:val="Body Text"/>
    <w:basedOn w:val="a"/>
    <w:link w:val="1"/>
    <w:uiPriority w:val="99"/>
    <w:rsid w:val="002F7BDC"/>
    <w:pPr>
      <w:shd w:val="clear" w:color="auto" w:fill="FFFFFF"/>
      <w:spacing w:before="360" w:after="0" w:line="274" w:lineRule="exact"/>
      <w:ind w:hanging="360"/>
      <w:jc w:val="both"/>
    </w:pPr>
    <w:rPr>
      <w:rFonts w:ascii="Times New Roman" w:eastAsiaTheme="minorHAnsi" w:hAnsi="Times New Roman" w:cs="Times New Roman"/>
      <w:lang w:eastAsia="en-US"/>
    </w:rPr>
  </w:style>
  <w:style w:type="character" w:customStyle="1" w:styleId="a5">
    <w:name w:val="Основной текст Знак"/>
    <w:basedOn w:val="a0"/>
    <w:uiPriority w:val="99"/>
    <w:semiHidden/>
    <w:rsid w:val="002F7BDC"/>
    <w:rPr>
      <w:rFonts w:eastAsiaTheme="minorEastAsia"/>
      <w:lang w:eastAsia="ru-RU"/>
    </w:rPr>
  </w:style>
  <w:style w:type="paragraph" w:styleId="a6">
    <w:name w:val="List Paragraph"/>
    <w:basedOn w:val="a"/>
    <w:qFormat/>
    <w:rsid w:val="002F7BDC"/>
    <w:pPr>
      <w:widowControl w:val="0"/>
      <w:autoSpaceDE w:val="0"/>
      <w:autoSpaceDN w:val="0"/>
      <w:adjustRightInd w:val="0"/>
      <w:spacing w:after="0" w:line="240" w:lineRule="auto"/>
      <w:ind w:left="720"/>
      <w:contextualSpacing/>
    </w:pPr>
    <w:rPr>
      <w:rFonts w:ascii="Arial" w:eastAsia="Times New Roman" w:hAnsi="Arial" w:cs="Arial"/>
      <w:sz w:val="20"/>
      <w:szCs w:val="20"/>
    </w:rPr>
  </w:style>
  <w:style w:type="paragraph" w:customStyle="1" w:styleId="Default">
    <w:name w:val="Default"/>
    <w:rsid w:val="002F7BDC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eastAsia="ru-RU"/>
    </w:rPr>
  </w:style>
  <w:style w:type="paragraph" w:customStyle="1" w:styleId="FirstParagraph">
    <w:name w:val="First Paragraph"/>
    <w:basedOn w:val="a4"/>
    <w:next w:val="a4"/>
    <w:qFormat/>
    <w:rsid w:val="002F7BDC"/>
    <w:pPr>
      <w:shd w:val="clear" w:color="auto" w:fill="auto"/>
      <w:spacing w:before="180" w:after="180" w:line="240" w:lineRule="auto"/>
      <w:ind w:firstLine="0"/>
      <w:jc w:val="left"/>
    </w:pPr>
    <w:rPr>
      <w:rFonts w:asciiTheme="minorHAnsi" w:hAnsiTheme="minorHAnsi" w:cstheme="minorBidi"/>
      <w:sz w:val="24"/>
      <w:szCs w:val="24"/>
      <w:lang w:val="en-US"/>
    </w:rPr>
  </w:style>
  <w:style w:type="paragraph" w:customStyle="1" w:styleId="Compact">
    <w:name w:val="Compact"/>
    <w:basedOn w:val="a4"/>
    <w:qFormat/>
    <w:rsid w:val="002F7BDC"/>
    <w:pPr>
      <w:shd w:val="clear" w:color="auto" w:fill="auto"/>
      <w:spacing w:before="36" w:after="36" w:line="240" w:lineRule="auto"/>
      <w:ind w:firstLine="0"/>
      <w:jc w:val="left"/>
    </w:pPr>
    <w:rPr>
      <w:rFonts w:asciiTheme="minorHAnsi" w:hAnsiTheme="minorHAnsi" w:cstheme="minorBidi"/>
      <w:sz w:val="24"/>
      <w:szCs w:val="24"/>
      <w:lang w:val="en-US"/>
    </w:rPr>
  </w:style>
  <w:style w:type="table" w:styleId="a7">
    <w:name w:val="Table Grid"/>
    <w:basedOn w:val="a1"/>
    <w:uiPriority w:val="59"/>
    <w:rsid w:val="002F7BDC"/>
    <w:pPr>
      <w:spacing w:after="0" w:line="240" w:lineRule="auto"/>
    </w:pPr>
    <w:rPr>
      <w:rFonts w:eastAsiaTheme="minorEastAsia"/>
      <w:lang w:eastAsia="ru-RU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Normal (Web)"/>
    <w:basedOn w:val="a"/>
    <w:uiPriority w:val="99"/>
    <w:unhideWhenUsed/>
    <w:rsid w:val="007805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uiPriority w:val="22"/>
    <w:qFormat/>
    <w:rsid w:val="00780518"/>
    <w:rPr>
      <w:b/>
      <w:bCs/>
    </w:rPr>
  </w:style>
  <w:style w:type="paragraph" w:styleId="aa">
    <w:name w:val="No Spacing"/>
    <w:uiPriority w:val="1"/>
    <w:qFormat/>
    <w:rsid w:val="00780518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ConsPlusNormal">
    <w:name w:val="ConsPlusNormal"/>
    <w:rsid w:val="001C619E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szCs w:val="20"/>
      <w:lang w:eastAsia="ru-RU"/>
    </w:rPr>
  </w:style>
  <w:style w:type="paragraph" w:styleId="ab">
    <w:name w:val="Balloon Text"/>
    <w:basedOn w:val="a"/>
    <w:link w:val="ac"/>
    <w:uiPriority w:val="99"/>
    <w:semiHidden/>
    <w:unhideWhenUsed/>
    <w:rsid w:val="006167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616771"/>
    <w:rPr>
      <w:rFonts w:ascii="Tahoma" w:eastAsiaTheme="minorEastAsia" w:hAnsi="Tahoma" w:cs="Tahoma"/>
      <w:sz w:val="16"/>
      <w:szCs w:val="16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7CA7E79-904F-4D76-AB17-AA173468EF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3</Pages>
  <Words>5207</Words>
  <Characters>29684</Characters>
  <Application>Microsoft Office Word</Application>
  <DocSecurity>0</DocSecurity>
  <Lines>247</Lines>
  <Paragraphs>6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48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user</dc:creator>
  <cp:keywords/>
  <dc:description/>
  <cp:lastModifiedBy>1</cp:lastModifiedBy>
  <cp:revision>8</cp:revision>
  <cp:lastPrinted>2020-10-15T09:04:00Z</cp:lastPrinted>
  <dcterms:created xsi:type="dcterms:W3CDTF">2020-10-02T00:06:00Z</dcterms:created>
  <dcterms:modified xsi:type="dcterms:W3CDTF">2020-10-15T09:04:00Z</dcterms:modified>
</cp:coreProperties>
</file>